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FC014" w14:textId="5920C9A4" w:rsidR="00546FBE" w:rsidRPr="00241584" w:rsidRDefault="00546FBE">
      <w:pPr>
        <w:jc w:val="center"/>
        <w:rPr>
          <w:rFonts w:cs="Times New Roman"/>
          <w:color w:val="000000"/>
          <w:sz w:val="24"/>
          <w:szCs w:val="24"/>
        </w:rPr>
      </w:pPr>
      <w:r w:rsidRPr="00241584">
        <w:rPr>
          <w:rFonts w:cs="Times New Roman"/>
          <w:b/>
          <w:bCs/>
          <w:color w:val="000000"/>
          <w:sz w:val="28"/>
          <w:szCs w:val="24"/>
        </w:rPr>
        <w:t>A MINI PROJECT REPORT</w:t>
      </w:r>
      <w:r w:rsidRPr="00241584">
        <w:rPr>
          <w:rFonts w:cs="Times New Roman"/>
          <w:color w:val="000000"/>
          <w:sz w:val="28"/>
          <w:szCs w:val="24"/>
        </w:rPr>
        <w:br/>
      </w:r>
      <w:r w:rsidRPr="00241584">
        <w:rPr>
          <w:rFonts w:cs="Times New Roman"/>
          <w:b/>
          <w:bCs/>
          <w:color w:val="000000"/>
          <w:sz w:val="28"/>
          <w:szCs w:val="24"/>
        </w:rPr>
        <w:t>ON</w:t>
      </w:r>
      <w:r w:rsidRPr="00241584">
        <w:rPr>
          <w:rFonts w:cs="Times New Roman"/>
          <w:color w:val="000000"/>
          <w:sz w:val="28"/>
          <w:szCs w:val="24"/>
        </w:rPr>
        <w:br/>
      </w:r>
      <w:r w:rsidR="00BF27AE">
        <w:rPr>
          <w:rFonts w:cs="Times New Roman"/>
          <w:b/>
          <w:bCs/>
          <w:color w:val="000000"/>
          <w:sz w:val="28"/>
          <w:szCs w:val="24"/>
        </w:rPr>
        <w:t xml:space="preserve">Sign Language Recognition </w:t>
      </w:r>
      <w:r w:rsidR="004A4790">
        <w:rPr>
          <w:rFonts w:cs="Times New Roman"/>
          <w:b/>
          <w:bCs/>
          <w:color w:val="000000"/>
          <w:sz w:val="28"/>
          <w:szCs w:val="24"/>
        </w:rPr>
        <w:t>U</w:t>
      </w:r>
      <w:r w:rsidR="00BF27AE">
        <w:rPr>
          <w:rFonts w:cs="Times New Roman"/>
          <w:b/>
          <w:bCs/>
          <w:color w:val="000000"/>
          <w:sz w:val="28"/>
          <w:szCs w:val="24"/>
        </w:rPr>
        <w:t>sing Hand Gestures</w:t>
      </w:r>
      <w:r w:rsidRPr="00241584">
        <w:rPr>
          <w:rFonts w:cs="Times New Roman"/>
          <w:color w:val="000000"/>
          <w:sz w:val="28"/>
          <w:szCs w:val="24"/>
        </w:rPr>
        <w:br/>
      </w:r>
    </w:p>
    <w:p w14:paraId="7DD873B6" w14:textId="77777777" w:rsidR="00546FBE" w:rsidRPr="003B1C96" w:rsidRDefault="00546FBE">
      <w:pPr>
        <w:jc w:val="center"/>
        <w:rPr>
          <w:rFonts w:cs="Times New Roman"/>
          <w:b/>
          <w:bCs/>
          <w:color w:val="000000"/>
          <w:sz w:val="28"/>
          <w:szCs w:val="24"/>
        </w:rPr>
      </w:pPr>
      <w:r w:rsidRPr="00241584">
        <w:rPr>
          <w:rFonts w:cs="Times New Roman"/>
          <w:color w:val="000000"/>
          <w:sz w:val="24"/>
          <w:szCs w:val="24"/>
        </w:rPr>
        <w:t>Submitted to Mumbai University</w:t>
      </w:r>
      <w:r w:rsidRPr="00241584">
        <w:rPr>
          <w:rFonts w:cs="Times New Roman"/>
          <w:color w:val="000000"/>
          <w:sz w:val="24"/>
          <w:szCs w:val="24"/>
        </w:rPr>
        <w:br/>
        <w:t>In the partial fulfillment of the requirement for the award of the degree of</w:t>
      </w:r>
      <w:r w:rsidRPr="00241584">
        <w:rPr>
          <w:rFonts w:cs="Times New Roman"/>
          <w:b/>
          <w:bCs/>
          <w:color w:val="000000"/>
          <w:sz w:val="24"/>
          <w:szCs w:val="24"/>
        </w:rPr>
        <w:br/>
      </w:r>
      <w:r w:rsidRPr="00241584">
        <w:rPr>
          <w:rFonts w:cs="Times New Roman"/>
          <w:color w:val="000000"/>
          <w:sz w:val="24"/>
          <w:szCs w:val="24"/>
        </w:rPr>
        <w:br/>
      </w:r>
      <w:r w:rsidRPr="003B1C96">
        <w:rPr>
          <w:rFonts w:cs="Times New Roman"/>
          <w:b/>
          <w:bCs/>
          <w:color w:val="000000"/>
          <w:sz w:val="28"/>
          <w:szCs w:val="24"/>
        </w:rPr>
        <w:t>Bachelor of Engineering</w:t>
      </w:r>
    </w:p>
    <w:p w14:paraId="73DC1303" w14:textId="0D1C2B56" w:rsidR="00546FBE" w:rsidRPr="003B1C96" w:rsidRDefault="00546FBE">
      <w:pPr>
        <w:jc w:val="center"/>
        <w:rPr>
          <w:rFonts w:cs="Times New Roman"/>
          <w:color w:val="000000"/>
          <w:sz w:val="28"/>
          <w:szCs w:val="24"/>
        </w:rPr>
      </w:pPr>
      <w:r w:rsidRPr="003B1C96">
        <w:rPr>
          <w:rFonts w:cs="Times New Roman"/>
          <w:color w:val="000000"/>
          <w:sz w:val="28"/>
          <w:szCs w:val="24"/>
        </w:rPr>
        <w:t>In</w:t>
      </w:r>
      <w:r w:rsidRPr="003B1C96">
        <w:rPr>
          <w:rFonts w:cs="Times New Roman"/>
          <w:color w:val="000000"/>
          <w:sz w:val="28"/>
          <w:szCs w:val="24"/>
        </w:rPr>
        <w:br/>
      </w:r>
      <w:r w:rsidR="00116A23" w:rsidRPr="003B1C96">
        <w:rPr>
          <w:rFonts w:cs="Times New Roman"/>
          <w:b/>
          <w:bCs/>
          <w:color w:val="000000"/>
          <w:sz w:val="28"/>
          <w:szCs w:val="24"/>
        </w:rPr>
        <w:t>COMPUTER ENGINEERING</w:t>
      </w:r>
    </w:p>
    <w:p w14:paraId="5CD24AB5" w14:textId="5253965B" w:rsidR="00546FBE" w:rsidRDefault="00546FBE">
      <w:pPr>
        <w:jc w:val="center"/>
        <w:rPr>
          <w:rFonts w:cs="Times New Roman"/>
          <w:b/>
          <w:bCs/>
          <w:color w:val="000000"/>
          <w:sz w:val="28"/>
          <w:szCs w:val="24"/>
        </w:rPr>
      </w:pPr>
      <w:r w:rsidRPr="003B1C96">
        <w:rPr>
          <w:rFonts w:cs="Times New Roman"/>
          <w:color w:val="000000"/>
          <w:sz w:val="28"/>
          <w:szCs w:val="24"/>
        </w:rPr>
        <w:t>By</w:t>
      </w:r>
      <w:r w:rsidRPr="003B1C96">
        <w:rPr>
          <w:rFonts w:cs="Times New Roman"/>
          <w:color w:val="000000"/>
          <w:sz w:val="28"/>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932E3F">
        <w:rPr>
          <w:rFonts w:cs="Times New Roman"/>
          <w:b/>
          <w:bCs/>
          <w:color w:val="000000"/>
          <w:sz w:val="28"/>
          <w:szCs w:val="24"/>
        </w:rPr>
        <w:t>Shadab Shaikh</w:t>
      </w:r>
      <w:r w:rsidR="00407F1E">
        <w:rPr>
          <w:rFonts w:cs="Times New Roman"/>
          <w:b/>
          <w:bCs/>
          <w:color w:val="000000"/>
          <w:sz w:val="28"/>
          <w:szCs w:val="24"/>
        </w:rPr>
        <w:t>.</w:t>
      </w:r>
      <w:r w:rsidR="00407F1E">
        <w:rPr>
          <w:rFonts w:cs="Times New Roman"/>
          <w:b/>
          <w:bCs/>
          <w:color w:val="000000"/>
          <w:sz w:val="28"/>
          <w:szCs w:val="24"/>
        </w:rPr>
        <w:tab/>
      </w:r>
      <w:r w:rsidR="00407F1E">
        <w:rPr>
          <w:rFonts w:cs="Times New Roman"/>
          <w:b/>
          <w:bCs/>
          <w:color w:val="000000"/>
          <w:sz w:val="28"/>
          <w:szCs w:val="24"/>
        </w:rPr>
        <w:tab/>
      </w:r>
      <w:r w:rsidR="00407F1E">
        <w:rPr>
          <w:rFonts w:cs="Times New Roman"/>
          <w:b/>
          <w:bCs/>
          <w:color w:val="000000"/>
          <w:sz w:val="28"/>
          <w:szCs w:val="24"/>
        </w:rPr>
        <w:tab/>
      </w:r>
      <w:r w:rsidR="00337544" w:rsidRPr="003B1C96">
        <w:rPr>
          <w:rFonts w:cs="Times New Roman"/>
          <w:b/>
          <w:bCs/>
          <w:color w:val="000000"/>
          <w:sz w:val="28"/>
          <w:szCs w:val="24"/>
        </w:rPr>
        <w:t>(</w:t>
      </w:r>
      <w:r w:rsidR="00932E3F">
        <w:rPr>
          <w:rFonts w:cs="Times New Roman"/>
          <w:b/>
          <w:bCs/>
          <w:color w:val="000000"/>
          <w:sz w:val="28"/>
          <w:szCs w:val="24"/>
        </w:rPr>
        <w:t>17DCO74</w:t>
      </w:r>
      <w:r w:rsidRPr="003B1C96">
        <w:rPr>
          <w:rFonts w:cs="Times New Roman"/>
          <w:b/>
          <w:bCs/>
          <w:color w:val="000000"/>
          <w:sz w:val="28"/>
          <w:szCs w:val="24"/>
        </w:rPr>
        <w:t>)</w:t>
      </w:r>
    </w:p>
    <w:p w14:paraId="1404078C" w14:textId="553407CC" w:rsidR="00407F1E" w:rsidRDefault="00407F1E">
      <w:pPr>
        <w:jc w:val="center"/>
        <w:rPr>
          <w:rFonts w:cs="Times New Roman"/>
          <w:b/>
          <w:color w:val="000000"/>
          <w:sz w:val="28"/>
          <w:szCs w:val="24"/>
        </w:rPr>
      </w:pPr>
      <w:r>
        <w:rPr>
          <w:rFonts w:cs="Times New Roman"/>
          <w:b/>
          <w:color w:val="000000"/>
          <w:sz w:val="28"/>
          <w:szCs w:val="24"/>
        </w:rPr>
        <w:t xml:space="preserve">Mr. </w:t>
      </w:r>
      <w:r w:rsidR="005F657A">
        <w:rPr>
          <w:rFonts w:cs="Times New Roman"/>
          <w:b/>
          <w:color w:val="000000"/>
          <w:sz w:val="28"/>
          <w:szCs w:val="24"/>
        </w:rPr>
        <w:t>Obaid</w:t>
      </w:r>
      <w:r>
        <w:rPr>
          <w:rFonts w:cs="Times New Roman"/>
          <w:b/>
          <w:color w:val="000000"/>
          <w:sz w:val="28"/>
          <w:szCs w:val="24"/>
        </w:rPr>
        <w:t xml:space="preserve"> </w:t>
      </w:r>
      <w:r w:rsidR="005F657A">
        <w:rPr>
          <w:rFonts w:cs="Times New Roman"/>
          <w:b/>
          <w:color w:val="000000"/>
          <w:sz w:val="28"/>
          <w:szCs w:val="24"/>
        </w:rPr>
        <w:t>Kazi</w:t>
      </w:r>
      <w:r>
        <w:rPr>
          <w:rFonts w:cs="Times New Roman"/>
          <w:b/>
          <w:color w:val="000000"/>
          <w:sz w:val="28"/>
          <w:szCs w:val="24"/>
        </w:rPr>
        <w:t>.</w:t>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t>(17DCO69)</w:t>
      </w:r>
    </w:p>
    <w:p w14:paraId="45796F43" w14:textId="1D1484AF" w:rsidR="00407F1E" w:rsidRPr="00407F1E" w:rsidRDefault="001A16F9" w:rsidP="001A16F9">
      <w:pPr>
        <w:ind w:left="720"/>
        <w:rPr>
          <w:rFonts w:cs="Times New Roman"/>
          <w:b/>
          <w:color w:val="000000"/>
          <w:sz w:val="28"/>
          <w:szCs w:val="24"/>
        </w:rPr>
      </w:pPr>
      <w:r>
        <w:rPr>
          <w:rFonts w:cs="Times New Roman"/>
          <w:b/>
          <w:color w:val="000000"/>
          <w:sz w:val="28"/>
          <w:szCs w:val="24"/>
        </w:rPr>
        <w:t xml:space="preserve">         </w:t>
      </w:r>
      <w:r w:rsidR="006C225E">
        <w:rPr>
          <w:rFonts w:cs="Times New Roman"/>
          <w:b/>
          <w:color w:val="000000"/>
          <w:sz w:val="28"/>
          <w:szCs w:val="24"/>
        </w:rPr>
        <w:t xml:space="preserve">Mr. </w:t>
      </w:r>
      <w:proofErr w:type="spellStart"/>
      <w:r w:rsidR="006C225E">
        <w:rPr>
          <w:rFonts w:cs="Times New Roman"/>
          <w:b/>
          <w:color w:val="000000"/>
          <w:sz w:val="28"/>
          <w:szCs w:val="24"/>
        </w:rPr>
        <w:t>Mohd</w:t>
      </w:r>
      <w:proofErr w:type="spellEnd"/>
      <w:r w:rsidR="006C225E">
        <w:rPr>
          <w:rFonts w:cs="Times New Roman"/>
          <w:b/>
          <w:color w:val="000000"/>
          <w:sz w:val="28"/>
          <w:szCs w:val="24"/>
        </w:rPr>
        <w:t xml:space="preserve"> Adnan Ansari</w:t>
      </w:r>
      <w:r>
        <w:rPr>
          <w:rFonts w:cs="Times New Roman"/>
          <w:b/>
          <w:color w:val="000000"/>
          <w:sz w:val="28"/>
          <w:szCs w:val="24"/>
        </w:rPr>
        <w:t xml:space="preserve">.                  </w:t>
      </w:r>
      <w:r w:rsidR="00407F1E">
        <w:rPr>
          <w:rFonts w:cs="Times New Roman"/>
          <w:b/>
          <w:color w:val="000000"/>
          <w:sz w:val="28"/>
          <w:szCs w:val="24"/>
        </w:rPr>
        <w:t>(17DCO63)</w:t>
      </w:r>
    </w:p>
    <w:p w14:paraId="60EC1F68" w14:textId="18930BE8" w:rsidR="00DD6D91" w:rsidRDefault="00546FBE" w:rsidP="00337544">
      <w:pPr>
        <w:jc w:val="center"/>
        <w:rPr>
          <w:rFonts w:cs="Times New Roman"/>
          <w:b/>
          <w:bCs/>
          <w:color w:val="000000"/>
          <w:sz w:val="28"/>
          <w:szCs w:val="24"/>
        </w:rPr>
      </w:pPr>
      <w:r w:rsidRPr="00241584">
        <w:rPr>
          <w:rFonts w:cs="Times New Roman"/>
          <w:b/>
          <w:bCs/>
          <w:color w:val="000000"/>
          <w:sz w:val="24"/>
          <w:szCs w:val="24"/>
        </w:rPr>
        <w:t xml:space="preserve"> </w:t>
      </w:r>
      <w:r w:rsidRPr="00241584">
        <w:rPr>
          <w:rFonts w:cs="Times New Roman"/>
          <w:color w:val="000000"/>
          <w:sz w:val="24"/>
          <w:szCs w:val="24"/>
        </w:rPr>
        <w:br/>
        <w:t>Under the guidance of</w:t>
      </w:r>
      <w:r w:rsidRPr="00241584">
        <w:rPr>
          <w:rFonts w:cs="Times New Roman"/>
          <w:color w:val="000000"/>
          <w:sz w:val="24"/>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DD6D91">
        <w:rPr>
          <w:rFonts w:cs="Times New Roman"/>
          <w:b/>
          <w:bCs/>
          <w:color w:val="000000"/>
          <w:sz w:val="28"/>
          <w:szCs w:val="24"/>
        </w:rPr>
        <w:t>Muhammed Salman Shamsi</w:t>
      </w:r>
    </w:p>
    <w:p w14:paraId="0A88DBE5" w14:textId="3B3AFC41" w:rsidR="00546FBE" w:rsidRPr="00241584" w:rsidRDefault="00546FBE" w:rsidP="00337544">
      <w:pPr>
        <w:jc w:val="center"/>
        <w:rPr>
          <w:rFonts w:cs="Times New Roman"/>
          <w:b/>
          <w:bCs/>
          <w:color w:val="000000"/>
          <w:sz w:val="24"/>
          <w:szCs w:val="24"/>
        </w:rPr>
      </w:pPr>
      <w:r w:rsidRPr="003B1C96">
        <w:rPr>
          <w:rFonts w:cs="Times New Roman"/>
          <w:b/>
          <w:bCs/>
          <w:color w:val="000000"/>
          <w:sz w:val="28"/>
          <w:szCs w:val="24"/>
        </w:rPr>
        <w:t>Assistant Professor</w:t>
      </w:r>
    </w:p>
    <w:p w14:paraId="3F68A760" w14:textId="77777777" w:rsidR="00337544" w:rsidRPr="00241584" w:rsidRDefault="00337544" w:rsidP="00337544">
      <w:pPr>
        <w:jc w:val="center"/>
        <w:rPr>
          <w:rFonts w:cs="Times New Roman"/>
          <w:b/>
          <w:bCs/>
          <w:color w:val="000000"/>
          <w:sz w:val="24"/>
          <w:szCs w:val="24"/>
        </w:rPr>
      </w:pPr>
    </w:p>
    <w:p w14:paraId="2CE9D6C8" w14:textId="5D2068BD" w:rsidR="00546FBE" w:rsidRDefault="00001750" w:rsidP="00337544">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523DC9B3" wp14:editId="680FFE9E">
            <wp:extent cx="2023745" cy="1663429"/>
            <wp:effectExtent l="0" t="0" r="0" b="0"/>
            <wp:docPr id="2" name="Picture 2"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5072" cy="1664519"/>
                    </a:xfrm>
                    <a:prstGeom prst="rect">
                      <a:avLst/>
                    </a:prstGeom>
                    <a:noFill/>
                    <a:ln>
                      <a:noFill/>
                    </a:ln>
                  </pic:spPr>
                </pic:pic>
              </a:graphicData>
            </a:graphic>
          </wp:inline>
        </w:drawing>
      </w:r>
    </w:p>
    <w:p w14:paraId="21E18662" w14:textId="77777777" w:rsidR="0095229D" w:rsidRPr="00241584" w:rsidRDefault="0095229D" w:rsidP="00337544">
      <w:pPr>
        <w:jc w:val="center"/>
        <w:rPr>
          <w:rFonts w:cs="Times New Roman"/>
          <w:color w:val="000000"/>
          <w:sz w:val="24"/>
          <w:szCs w:val="24"/>
        </w:rPr>
      </w:pPr>
    </w:p>
    <w:p w14:paraId="63ED1B44" w14:textId="63D35FBB" w:rsidR="00546FBE" w:rsidRPr="003B1C96" w:rsidRDefault="00546FBE">
      <w:pPr>
        <w:jc w:val="center"/>
        <w:rPr>
          <w:rFonts w:cs="Times New Roman"/>
          <w:b/>
          <w:bCs/>
          <w:color w:val="000000"/>
          <w:sz w:val="28"/>
          <w:szCs w:val="24"/>
        </w:rPr>
      </w:pPr>
      <w:r w:rsidRPr="003B1C96">
        <w:rPr>
          <w:rFonts w:cs="Times New Roman"/>
          <w:b/>
          <w:bCs/>
          <w:color w:val="000000"/>
          <w:sz w:val="28"/>
          <w:szCs w:val="24"/>
        </w:rPr>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BB661E">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A3BEC5A"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07E6FAB6" w14:textId="77777777" w:rsidR="00546FBE" w:rsidRPr="00241584" w:rsidRDefault="00546FBE">
      <w:pPr>
        <w:jc w:val="center"/>
        <w:rPr>
          <w:rFonts w:cs="Times New Roman"/>
          <w:color w:val="000000"/>
          <w:sz w:val="24"/>
          <w:szCs w:val="24"/>
        </w:rPr>
      </w:pPr>
      <w:r w:rsidRPr="00241584">
        <w:rPr>
          <w:rFonts w:cs="Times New Roman"/>
          <w:color w:val="000000"/>
          <w:sz w:val="24"/>
          <w:szCs w:val="24"/>
        </w:rPr>
        <w:t xml:space="preserve">KHANDA GOAN, NEW PANVEL, NAVI MUMBAI, MAHARASHTRA </w:t>
      </w:r>
    </w:p>
    <w:p w14:paraId="432CCC91" w14:textId="35588037" w:rsidR="00241584" w:rsidRPr="0095229D" w:rsidRDefault="00546FBE" w:rsidP="0095229D">
      <w:pPr>
        <w:jc w:val="center"/>
        <w:rPr>
          <w:rFonts w:cs="Times New Roman"/>
          <w:color w:val="000000"/>
          <w:sz w:val="24"/>
          <w:szCs w:val="24"/>
        </w:rPr>
      </w:pPr>
      <w:r w:rsidRPr="00241584">
        <w:rPr>
          <w:rFonts w:cs="Times New Roman"/>
          <w:color w:val="000000"/>
          <w:sz w:val="24"/>
          <w:szCs w:val="24"/>
        </w:rPr>
        <w:t>201</w:t>
      </w:r>
      <w:r w:rsidR="0053561A">
        <w:rPr>
          <w:rFonts w:cs="Times New Roman"/>
          <w:color w:val="000000"/>
          <w:sz w:val="24"/>
          <w:szCs w:val="24"/>
        </w:rPr>
        <w:t>8</w:t>
      </w:r>
      <w:r w:rsidRPr="00241584">
        <w:rPr>
          <w:rFonts w:cs="Times New Roman"/>
          <w:color w:val="000000"/>
          <w:sz w:val="24"/>
          <w:szCs w:val="24"/>
        </w:rPr>
        <w:t>-201</w:t>
      </w:r>
      <w:r w:rsidR="0053561A">
        <w:rPr>
          <w:rFonts w:cs="Times New Roman"/>
          <w:color w:val="000000"/>
          <w:sz w:val="24"/>
          <w:szCs w:val="24"/>
        </w:rPr>
        <w:t>9</w:t>
      </w:r>
    </w:p>
    <w:p w14:paraId="28B0B636" w14:textId="6081D634"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822ACD">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E4AFFCC"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3E440835" w14:textId="31D3B29A" w:rsidR="00546FBE" w:rsidRPr="00241584" w:rsidRDefault="00EF6F4A" w:rsidP="00247E0D">
      <w:pPr>
        <w:jc w:val="center"/>
        <w:outlineLvl w:val="0"/>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 xml:space="preserve">N, NEW PANVEL, NAVI MUMBAI, MAHARASHTRA </w:t>
      </w:r>
    </w:p>
    <w:p w14:paraId="52FB9D96" w14:textId="7FC57D5E" w:rsidR="00546FBE" w:rsidRPr="00241584" w:rsidRDefault="00546FBE" w:rsidP="00247E0D">
      <w:pPr>
        <w:jc w:val="center"/>
        <w:outlineLvl w:val="0"/>
        <w:rPr>
          <w:rFonts w:cs="Times New Roman"/>
          <w:sz w:val="24"/>
          <w:szCs w:val="24"/>
        </w:rPr>
      </w:pPr>
      <w:r w:rsidRPr="00241584">
        <w:rPr>
          <w:rFonts w:cs="Times New Roman"/>
          <w:color w:val="000000"/>
          <w:sz w:val="24"/>
          <w:szCs w:val="24"/>
        </w:rPr>
        <w:t>201</w:t>
      </w:r>
      <w:r w:rsidR="00E100CE">
        <w:rPr>
          <w:rFonts w:cs="Times New Roman"/>
          <w:color w:val="000000"/>
          <w:sz w:val="24"/>
          <w:szCs w:val="24"/>
        </w:rPr>
        <w:t>8</w:t>
      </w:r>
      <w:r w:rsidRPr="00241584">
        <w:rPr>
          <w:rFonts w:cs="Times New Roman"/>
          <w:color w:val="000000"/>
          <w:sz w:val="24"/>
          <w:szCs w:val="24"/>
        </w:rPr>
        <w:t>-201</w:t>
      </w:r>
      <w:r w:rsidR="00E100CE">
        <w:rPr>
          <w:rFonts w:cs="Times New Roman"/>
          <w:color w:val="000000"/>
          <w:sz w:val="24"/>
          <w:szCs w:val="24"/>
        </w:rPr>
        <w:t>9</w:t>
      </w:r>
    </w:p>
    <w:p w14:paraId="19D97683" w14:textId="77777777" w:rsidR="00546FBE" w:rsidRPr="00241584" w:rsidRDefault="00546FBE">
      <w:pPr>
        <w:jc w:val="center"/>
        <w:rPr>
          <w:rFonts w:cs="Times New Roman"/>
          <w:color w:val="000000"/>
          <w:sz w:val="24"/>
          <w:szCs w:val="24"/>
        </w:rPr>
      </w:pPr>
    </w:p>
    <w:p w14:paraId="46A42C19" w14:textId="77777777" w:rsidR="00546FBE" w:rsidRPr="00241584" w:rsidRDefault="00546FBE">
      <w:pPr>
        <w:jc w:val="center"/>
        <w:rPr>
          <w:rFonts w:cs="Times New Roman"/>
          <w:color w:val="000000"/>
          <w:sz w:val="24"/>
          <w:szCs w:val="24"/>
        </w:rPr>
      </w:pPr>
    </w:p>
    <w:p w14:paraId="233C90E1" w14:textId="1522736E" w:rsidR="00546FBE" w:rsidRPr="00241584" w:rsidRDefault="00001750">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276FAD99" wp14:editId="7BB9774B">
            <wp:extent cx="2188845" cy="2188845"/>
            <wp:effectExtent l="0" t="0" r="0" b="0"/>
            <wp:docPr id="1" name="Picture 1"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658EBA63" w14:textId="77777777" w:rsidR="00546FBE" w:rsidRPr="00241584" w:rsidRDefault="00546FBE">
      <w:pPr>
        <w:jc w:val="center"/>
        <w:rPr>
          <w:rFonts w:cs="Times New Roman"/>
          <w:sz w:val="24"/>
          <w:szCs w:val="24"/>
        </w:rPr>
      </w:pPr>
    </w:p>
    <w:p w14:paraId="2F916014" w14:textId="77777777" w:rsidR="00546FBE" w:rsidRPr="00241584" w:rsidRDefault="00546FBE">
      <w:pPr>
        <w:jc w:val="center"/>
        <w:rPr>
          <w:rFonts w:cs="Times New Roman"/>
          <w:sz w:val="24"/>
          <w:szCs w:val="24"/>
        </w:rPr>
      </w:pPr>
    </w:p>
    <w:p w14:paraId="771F9942" w14:textId="77777777" w:rsidR="00546FBE" w:rsidRPr="00241584" w:rsidRDefault="00546FBE" w:rsidP="00247E0D">
      <w:pPr>
        <w:jc w:val="center"/>
        <w:outlineLvl w:val="0"/>
        <w:rPr>
          <w:rFonts w:cs="Times New Roman"/>
          <w:b/>
          <w:bCs/>
          <w:color w:val="000000"/>
          <w:sz w:val="28"/>
          <w:szCs w:val="24"/>
          <w:u w:val="single"/>
        </w:rPr>
      </w:pPr>
      <w:r w:rsidRPr="00241584">
        <w:rPr>
          <w:rFonts w:cs="Times New Roman"/>
          <w:b/>
          <w:bCs/>
          <w:color w:val="000000"/>
          <w:sz w:val="28"/>
          <w:szCs w:val="24"/>
          <w:u w:val="single"/>
        </w:rPr>
        <w:t>DECLARATION BY THE CANDIDATE</w:t>
      </w:r>
    </w:p>
    <w:p w14:paraId="12476972" w14:textId="77777777" w:rsidR="00546FBE" w:rsidRPr="00241584" w:rsidRDefault="00546FBE">
      <w:pPr>
        <w:jc w:val="center"/>
        <w:rPr>
          <w:rFonts w:cs="Times New Roman"/>
          <w:b/>
          <w:bCs/>
          <w:color w:val="000000"/>
          <w:sz w:val="24"/>
          <w:szCs w:val="24"/>
          <w:u w:val="single"/>
        </w:rPr>
      </w:pPr>
    </w:p>
    <w:p w14:paraId="58A5069D" w14:textId="57C6CF6B" w:rsidR="00546FBE" w:rsidRPr="00241584" w:rsidRDefault="00F22B40">
      <w:pPr>
        <w:ind w:firstLine="720"/>
        <w:jc w:val="both"/>
        <w:rPr>
          <w:rFonts w:cs="Times New Roman"/>
          <w:color w:val="000000"/>
          <w:sz w:val="24"/>
          <w:szCs w:val="24"/>
        </w:rPr>
      </w:pPr>
      <w:r>
        <w:rPr>
          <w:rFonts w:cs="Times New Roman"/>
          <w:b/>
          <w:color w:val="000000"/>
          <w:sz w:val="24"/>
          <w:szCs w:val="24"/>
        </w:rPr>
        <w:t>Shadab Shaikh</w:t>
      </w:r>
      <w:r w:rsidR="00F5505F">
        <w:rPr>
          <w:rFonts w:cs="Times New Roman"/>
          <w:b/>
          <w:color w:val="000000"/>
          <w:sz w:val="24"/>
          <w:szCs w:val="24"/>
        </w:rPr>
        <w:t>, Obaid Kazi, Mohd Adnan</w:t>
      </w:r>
      <w:r w:rsidR="003B48E9">
        <w:rPr>
          <w:rFonts w:cs="Times New Roman"/>
          <w:color w:val="000000"/>
          <w:sz w:val="24"/>
          <w:szCs w:val="24"/>
        </w:rPr>
        <w:t xml:space="preserve"> </w:t>
      </w:r>
      <w:r w:rsidR="00A9593F">
        <w:rPr>
          <w:rFonts w:cs="Times New Roman"/>
          <w:b/>
          <w:color w:val="000000"/>
          <w:sz w:val="24"/>
          <w:szCs w:val="24"/>
        </w:rPr>
        <w:t xml:space="preserve">Ansari </w:t>
      </w:r>
      <w:r w:rsidR="003B48E9">
        <w:rPr>
          <w:rFonts w:cs="Times New Roman"/>
          <w:color w:val="000000"/>
          <w:sz w:val="24"/>
          <w:szCs w:val="24"/>
        </w:rPr>
        <w:t xml:space="preserve">bearing </w:t>
      </w:r>
      <w:r w:rsidR="003B48E9" w:rsidRPr="003B48E9">
        <w:rPr>
          <w:rFonts w:cs="Times New Roman"/>
          <w:b/>
          <w:color w:val="000000"/>
          <w:sz w:val="24"/>
          <w:szCs w:val="24"/>
        </w:rPr>
        <w:t xml:space="preserve">Roll number: </w:t>
      </w:r>
      <w:r w:rsidR="002052B9">
        <w:rPr>
          <w:rFonts w:cs="Times New Roman"/>
          <w:b/>
          <w:color w:val="000000"/>
          <w:sz w:val="24"/>
          <w:szCs w:val="24"/>
        </w:rPr>
        <w:t>17DCO74</w:t>
      </w:r>
      <w:r w:rsidR="00546FBE" w:rsidRPr="00241584">
        <w:rPr>
          <w:rFonts w:cs="Times New Roman"/>
          <w:color w:val="000000"/>
          <w:sz w:val="24"/>
          <w:szCs w:val="24"/>
        </w:rPr>
        <w:t xml:space="preserve">, </w:t>
      </w:r>
      <w:r w:rsidR="00F5505F">
        <w:rPr>
          <w:rFonts w:cs="Times New Roman"/>
          <w:b/>
          <w:color w:val="000000"/>
          <w:sz w:val="24"/>
          <w:szCs w:val="24"/>
        </w:rPr>
        <w:t xml:space="preserve">17DCO69, 17DCO63 </w:t>
      </w:r>
      <w:r w:rsidR="00F5505F">
        <w:rPr>
          <w:rFonts w:cs="Times New Roman"/>
          <w:color w:val="000000"/>
          <w:sz w:val="24"/>
          <w:szCs w:val="24"/>
        </w:rPr>
        <w:t>respectively</w:t>
      </w:r>
      <w:r w:rsidR="00E77C94">
        <w:rPr>
          <w:rFonts w:cs="Times New Roman"/>
          <w:color w:val="000000"/>
          <w:sz w:val="24"/>
          <w:szCs w:val="24"/>
        </w:rPr>
        <w:t>,</w:t>
      </w:r>
      <w:r w:rsidR="00F5505F">
        <w:rPr>
          <w:rFonts w:cs="Times New Roman"/>
          <w:color w:val="000000"/>
          <w:sz w:val="24"/>
          <w:szCs w:val="24"/>
        </w:rPr>
        <w:t xml:space="preserve"> </w:t>
      </w:r>
      <w:r w:rsidR="00546FBE" w:rsidRPr="00241584">
        <w:rPr>
          <w:rFonts w:cs="Times New Roman"/>
          <w:color w:val="000000"/>
          <w:sz w:val="24"/>
          <w:szCs w:val="24"/>
        </w:rPr>
        <w:t xml:space="preserve">hereby declare that the mini project report entitled </w:t>
      </w:r>
      <w:r w:rsidR="00546FBE" w:rsidRPr="00241584">
        <w:rPr>
          <w:rFonts w:cs="Times New Roman"/>
          <w:b/>
          <w:bCs/>
          <w:color w:val="000000"/>
          <w:sz w:val="24"/>
          <w:szCs w:val="24"/>
        </w:rPr>
        <w:t>“</w:t>
      </w:r>
      <w:r w:rsidR="00110002">
        <w:rPr>
          <w:rFonts w:cs="Times New Roman"/>
          <w:b/>
          <w:bCs/>
          <w:color w:val="000000"/>
          <w:sz w:val="24"/>
          <w:szCs w:val="24"/>
        </w:rPr>
        <w:t xml:space="preserve">Sign </w:t>
      </w:r>
      <w:r w:rsidR="00DB3E08">
        <w:rPr>
          <w:rFonts w:cs="Times New Roman"/>
          <w:b/>
          <w:bCs/>
          <w:color w:val="000000"/>
          <w:sz w:val="24"/>
          <w:szCs w:val="24"/>
        </w:rPr>
        <w:t>L</w:t>
      </w:r>
      <w:r w:rsidR="00110002">
        <w:rPr>
          <w:rFonts w:cs="Times New Roman"/>
          <w:b/>
          <w:bCs/>
          <w:color w:val="000000"/>
          <w:sz w:val="24"/>
          <w:szCs w:val="24"/>
        </w:rPr>
        <w:t xml:space="preserve">anguage </w:t>
      </w:r>
      <w:r w:rsidR="00DB3E08">
        <w:rPr>
          <w:rFonts w:cs="Times New Roman"/>
          <w:b/>
          <w:bCs/>
          <w:color w:val="000000"/>
          <w:sz w:val="24"/>
          <w:szCs w:val="24"/>
        </w:rPr>
        <w:t>Recognition Using Hand Gestures</w:t>
      </w:r>
      <w:r w:rsidR="00546FBE" w:rsidRPr="00241584">
        <w:rPr>
          <w:rFonts w:cs="Times New Roman"/>
          <w:b/>
          <w:bCs/>
          <w:color w:val="000000"/>
          <w:sz w:val="24"/>
          <w:szCs w:val="24"/>
        </w:rPr>
        <w:t>”</w:t>
      </w:r>
      <w:r w:rsidR="00E5357F">
        <w:rPr>
          <w:rFonts w:cs="Times New Roman"/>
          <w:color w:val="000000"/>
          <w:sz w:val="24"/>
          <w:szCs w:val="24"/>
        </w:rPr>
        <w:t xml:space="preserve">, </w:t>
      </w:r>
      <w:r w:rsidR="00546FBE" w:rsidRPr="00241584">
        <w:rPr>
          <w:rFonts w:cs="Times New Roman"/>
          <w:color w:val="000000"/>
          <w:sz w:val="24"/>
          <w:szCs w:val="24"/>
        </w:rPr>
        <w:t xml:space="preserve">is a record of </w:t>
      </w:r>
      <w:proofErr w:type="spellStart"/>
      <w:r w:rsidR="00546FBE" w:rsidRPr="00241584">
        <w:rPr>
          <w:rFonts w:cs="Times New Roman"/>
          <w:color w:val="000000"/>
          <w:sz w:val="24"/>
          <w:szCs w:val="24"/>
        </w:rPr>
        <w:t>bonafide</w:t>
      </w:r>
      <w:proofErr w:type="spellEnd"/>
      <w:r w:rsidR="00546FBE" w:rsidRPr="00241584">
        <w:rPr>
          <w:rFonts w:cs="Times New Roman"/>
          <w:color w:val="000000"/>
          <w:sz w:val="24"/>
          <w:szCs w:val="24"/>
        </w:rPr>
        <w:t xml:space="preserve"> work carried out by</w:t>
      </w:r>
      <w:r w:rsidR="007044CF">
        <w:rPr>
          <w:rFonts w:cs="Times New Roman"/>
          <w:color w:val="000000"/>
          <w:sz w:val="24"/>
          <w:szCs w:val="24"/>
        </w:rPr>
        <w:t xml:space="preserve"> us</w:t>
      </w:r>
      <w:r w:rsidR="00546FBE" w:rsidRPr="00241584">
        <w:rPr>
          <w:rFonts w:cs="Times New Roman"/>
          <w:color w:val="000000"/>
          <w:sz w:val="24"/>
          <w:szCs w:val="24"/>
        </w:rPr>
        <w:t xml:space="preserve"> and the results embodied in this project have not been reproduced or copied from any source. The results of this project report have not been submitted to any other University or Institute for the award of any other Degree or Diploma.</w:t>
      </w:r>
    </w:p>
    <w:p w14:paraId="4DFBAAD2" w14:textId="77777777" w:rsidR="00546FBE" w:rsidRPr="00241584" w:rsidRDefault="00546FBE">
      <w:pPr>
        <w:ind w:firstLine="720"/>
        <w:jc w:val="both"/>
        <w:rPr>
          <w:rFonts w:cs="Times New Roman"/>
          <w:color w:val="000000"/>
          <w:sz w:val="24"/>
          <w:szCs w:val="24"/>
        </w:rPr>
      </w:pPr>
    </w:p>
    <w:p w14:paraId="15BA1FEC" w14:textId="77777777" w:rsidR="00F5505F" w:rsidRDefault="00F5505F" w:rsidP="00F5505F">
      <w:pPr>
        <w:outlineLvl w:val="0"/>
        <w:rPr>
          <w:rFonts w:cs="Times New Roman"/>
          <w:color w:val="000000"/>
          <w:sz w:val="24"/>
          <w:szCs w:val="24"/>
        </w:rPr>
      </w:pPr>
    </w:p>
    <w:p w14:paraId="7486E19B" w14:textId="7979DBB4" w:rsidR="00546FBE" w:rsidRDefault="00387FF6" w:rsidP="00F5505F">
      <w:pPr>
        <w:jc w:val="right"/>
        <w:outlineLvl w:val="0"/>
        <w:rPr>
          <w:rFonts w:cs="Times New Roman"/>
          <w:b/>
          <w:bCs/>
          <w:color w:val="000000"/>
          <w:sz w:val="24"/>
          <w:szCs w:val="24"/>
        </w:rPr>
      </w:pPr>
      <w:r>
        <w:rPr>
          <w:rFonts w:cs="Times New Roman"/>
          <w:b/>
          <w:bCs/>
          <w:color w:val="000000"/>
          <w:sz w:val="24"/>
          <w:szCs w:val="24"/>
        </w:rPr>
        <w:t>Shadab</w:t>
      </w:r>
      <w:r w:rsidR="00D20C8D">
        <w:rPr>
          <w:rFonts w:cs="Times New Roman"/>
          <w:b/>
          <w:bCs/>
          <w:color w:val="000000"/>
          <w:sz w:val="24"/>
          <w:szCs w:val="24"/>
        </w:rPr>
        <w:t xml:space="preserve"> </w:t>
      </w:r>
      <w:r>
        <w:rPr>
          <w:rFonts w:cs="Times New Roman"/>
          <w:b/>
          <w:bCs/>
          <w:color w:val="000000"/>
          <w:sz w:val="24"/>
          <w:szCs w:val="24"/>
        </w:rPr>
        <w:t>Shaik</w:t>
      </w:r>
      <w:r w:rsidR="00DB60BE">
        <w:rPr>
          <w:rFonts w:cs="Times New Roman"/>
          <w:b/>
          <w:bCs/>
          <w:color w:val="000000"/>
          <w:sz w:val="24"/>
          <w:szCs w:val="24"/>
        </w:rPr>
        <w:t>h</w:t>
      </w:r>
      <w:r w:rsidR="00F5505F">
        <w:rPr>
          <w:rFonts w:cs="Times New Roman"/>
          <w:b/>
          <w:bCs/>
          <w:color w:val="000000"/>
          <w:sz w:val="24"/>
          <w:szCs w:val="24"/>
        </w:rPr>
        <w:tab/>
      </w:r>
      <w:r w:rsidR="00F5505F">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74</w:t>
      </w:r>
      <w:r w:rsidR="0046096E">
        <w:rPr>
          <w:rFonts w:cs="Times New Roman"/>
          <w:b/>
          <w:bCs/>
          <w:color w:val="000000"/>
          <w:sz w:val="24"/>
          <w:szCs w:val="24"/>
        </w:rPr>
        <w:t>)</w:t>
      </w:r>
    </w:p>
    <w:p w14:paraId="6CAA77B5" w14:textId="335B5485" w:rsidR="00F5505F" w:rsidRDefault="00F5505F" w:rsidP="00F5505F">
      <w:pPr>
        <w:jc w:val="right"/>
        <w:outlineLvl w:val="0"/>
        <w:rPr>
          <w:rFonts w:cs="Times New Roman"/>
          <w:b/>
          <w:bCs/>
          <w:color w:val="000000"/>
          <w:sz w:val="24"/>
          <w:szCs w:val="24"/>
        </w:rPr>
      </w:pPr>
      <w:r>
        <w:rPr>
          <w:rFonts w:cs="Times New Roman"/>
          <w:b/>
          <w:bCs/>
          <w:color w:val="000000"/>
          <w:sz w:val="24"/>
          <w:szCs w:val="24"/>
        </w:rPr>
        <w:t xml:space="preserve">Obaid </w:t>
      </w:r>
      <w:proofErr w:type="spellStart"/>
      <w:r>
        <w:rPr>
          <w:rFonts w:cs="Times New Roman"/>
          <w:b/>
          <w:bCs/>
          <w:color w:val="000000"/>
          <w:sz w:val="24"/>
          <w:szCs w:val="24"/>
        </w:rPr>
        <w:t>Kazi</w:t>
      </w:r>
      <w:proofErr w:type="spellEnd"/>
      <w:r>
        <w:rPr>
          <w:rFonts w:cs="Times New Roman"/>
          <w:b/>
          <w:bCs/>
          <w:color w:val="000000"/>
          <w:sz w:val="24"/>
          <w:szCs w:val="24"/>
        </w:rPr>
        <w:tab/>
      </w:r>
      <w:r>
        <w:rPr>
          <w:rFonts w:cs="Times New Roman"/>
          <w:b/>
          <w:bCs/>
          <w:color w:val="000000"/>
          <w:sz w:val="24"/>
          <w:szCs w:val="24"/>
        </w:rPr>
        <w:tab/>
      </w:r>
      <w:r>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69</w:t>
      </w:r>
      <w:r w:rsidR="0046096E">
        <w:rPr>
          <w:rFonts w:cs="Times New Roman"/>
          <w:b/>
          <w:bCs/>
          <w:color w:val="000000"/>
          <w:sz w:val="24"/>
          <w:szCs w:val="24"/>
        </w:rPr>
        <w:t>)</w:t>
      </w:r>
    </w:p>
    <w:p w14:paraId="00169411" w14:textId="3BC1161B" w:rsidR="00546FBE" w:rsidRPr="00E77C94" w:rsidRDefault="00F5505F" w:rsidP="00E77C94">
      <w:pPr>
        <w:ind w:left="1440" w:firstLine="720"/>
        <w:jc w:val="right"/>
        <w:outlineLvl w:val="0"/>
        <w:rPr>
          <w:rFonts w:cs="Times New Roman"/>
          <w:b/>
          <w:bCs/>
          <w:color w:val="000000"/>
          <w:sz w:val="24"/>
          <w:szCs w:val="24"/>
        </w:rPr>
      </w:pPr>
      <w:r>
        <w:rPr>
          <w:rFonts w:cs="Times New Roman"/>
          <w:b/>
          <w:bCs/>
          <w:color w:val="000000"/>
          <w:sz w:val="24"/>
          <w:szCs w:val="24"/>
        </w:rPr>
        <w:t xml:space="preserve">            </w:t>
      </w:r>
      <w:proofErr w:type="spellStart"/>
      <w:r w:rsidR="00CE4F56">
        <w:rPr>
          <w:rFonts w:cs="Times New Roman"/>
          <w:b/>
          <w:bCs/>
          <w:color w:val="000000"/>
          <w:sz w:val="24"/>
          <w:szCs w:val="24"/>
        </w:rPr>
        <w:t>Mohd</w:t>
      </w:r>
      <w:proofErr w:type="spellEnd"/>
      <w:r>
        <w:rPr>
          <w:rFonts w:cs="Times New Roman"/>
          <w:b/>
          <w:bCs/>
          <w:color w:val="000000"/>
          <w:sz w:val="24"/>
          <w:szCs w:val="24"/>
        </w:rPr>
        <w:t xml:space="preserve"> </w:t>
      </w:r>
      <w:r w:rsidR="00CE4F56">
        <w:rPr>
          <w:rFonts w:cs="Times New Roman"/>
          <w:b/>
          <w:bCs/>
          <w:color w:val="000000"/>
          <w:sz w:val="24"/>
          <w:szCs w:val="24"/>
        </w:rPr>
        <w:t>Adnan</w:t>
      </w:r>
      <w:r>
        <w:rPr>
          <w:rFonts w:cs="Times New Roman"/>
          <w:b/>
          <w:bCs/>
          <w:color w:val="000000"/>
          <w:sz w:val="24"/>
          <w:szCs w:val="24"/>
        </w:rPr>
        <w:t xml:space="preserve"> </w:t>
      </w:r>
      <w:r w:rsidR="00CE4F56">
        <w:rPr>
          <w:rFonts w:cs="Times New Roman"/>
          <w:b/>
          <w:bCs/>
          <w:color w:val="000000"/>
          <w:sz w:val="24"/>
          <w:szCs w:val="24"/>
        </w:rPr>
        <w:t>Ansari</w:t>
      </w:r>
      <w:r>
        <w:rPr>
          <w:rFonts w:cs="Times New Roman"/>
          <w:b/>
          <w:bCs/>
          <w:color w:val="000000"/>
          <w:sz w:val="24"/>
          <w:szCs w:val="24"/>
        </w:rPr>
        <w:tab/>
      </w:r>
      <w:r>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63</w:t>
      </w:r>
      <w:r w:rsidR="0046096E">
        <w:rPr>
          <w:rFonts w:cs="Times New Roman"/>
          <w:b/>
          <w:bCs/>
          <w:color w:val="000000"/>
          <w:sz w:val="24"/>
          <w:szCs w:val="24"/>
        </w:rPr>
        <w:t>)</w:t>
      </w:r>
    </w:p>
    <w:p w14:paraId="7D3B0359" w14:textId="1D95FAC0"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5E1E59">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5BFC6FDB"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7E5C1C37" w14:textId="6DF46496" w:rsidR="00546FBE" w:rsidRPr="00241584" w:rsidRDefault="006E281B">
      <w:pPr>
        <w:jc w:val="center"/>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N, NEW PANVEL, NAVI MUMBAI, MAHARASHTRA</w:t>
      </w:r>
    </w:p>
    <w:p w14:paraId="34733972" w14:textId="2294C1AD" w:rsidR="00546FBE" w:rsidRPr="009578B6" w:rsidRDefault="00546FBE" w:rsidP="009578B6">
      <w:pPr>
        <w:jc w:val="center"/>
        <w:rPr>
          <w:rFonts w:cs="Times New Roman"/>
          <w:sz w:val="24"/>
          <w:szCs w:val="24"/>
        </w:rPr>
      </w:pPr>
      <w:r w:rsidRPr="00241584">
        <w:rPr>
          <w:rFonts w:cs="Times New Roman"/>
          <w:color w:val="000000"/>
          <w:sz w:val="24"/>
          <w:szCs w:val="24"/>
        </w:rPr>
        <w:t>201</w:t>
      </w:r>
      <w:r w:rsidR="00183A5F">
        <w:rPr>
          <w:rFonts w:cs="Times New Roman"/>
          <w:color w:val="000000"/>
          <w:sz w:val="24"/>
          <w:szCs w:val="24"/>
        </w:rPr>
        <w:t>8</w:t>
      </w:r>
      <w:r w:rsidRPr="00241584">
        <w:rPr>
          <w:rFonts w:cs="Times New Roman"/>
          <w:color w:val="000000"/>
          <w:sz w:val="24"/>
          <w:szCs w:val="24"/>
        </w:rPr>
        <w:t>-201</w:t>
      </w:r>
      <w:r w:rsidR="00183A5F">
        <w:rPr>
          <w:rFonts w:cs="Times New Roman"/>
          <w:color w:val="000000"/>
          <w:sz w:val="24"/>
          <w:szCs w:val="24"/>
        </w:rPr>
        <w:t>9</w:t>
      </w:r>
    </w:p>
    <w:p w14:paraId="436F944B" w14:textId="77777777" w:rsidR="00546FBE" w:rsidRPr="009578B6" w:rsidRDefault="00546FBE">
      <w:pPr>
        <w:jc w:val="center"/>
        <w:rPr>
          <w:rFonts w:cs="Times New Roman"/>
          <w:color w:val="000000"/>
          <w:sz w:val="21"/>
          <w:szCs w:val="24"/>
        </w:rPr>
      </w:pPr>
    </w:p>
    <w:p w14:paraId="45A96633" w14:textId="0D6A24B3" w:rsidR="00546FBE" w:rsidRPr="00241584" w:rsidRDefault="00001750" w:rsidP="009578B6">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02638AB2" wp14:editId="68B909F9">
            <wp:extent cx="2188845" cy="2188845"/>
            <wp:effectExtent l="0" t="0" r="0" b="0"/>
            <wp:docPr id="3" name="Picture 3"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51677366" w14:textId="77777777" w:rsidR="009578B6" w:rsidRPr="009578B6" w:rsidRDefault="009578B6" w:rsidP="00247E0D">
      <w:pPr>
        <w:jc w:val="center"/>
        <w:outlineLvl w:val="0"/>
        <w:rPr>
          <w:rFonts w:cs="Times New Roman"/>
          <w:b/>
          <w:bCs/>
          <w:color w:val="000000"/>
          <w:szCs w:val="24"/>
          <w:u w:val="single"/>
        </w:rPr>
      </w:pPr>
    </w:p>
    <w:p w14:paraId="0EC27DAF" w14:textId="77777777" w:rsidR="00546FBE" w:rsidRPr="003B1C96" w:rsidRDefault="00546FBE" w:rsidP="00247E0D">
      <w:pPr>
        <w:jc w:val="center"/>
        <w:outlineLvl w:val="0"/>
        <w:rPr>
          <w:rFonts w:cs="Times New Roman"/>
          <w:b/>
          <w:bCs/>
          <w:color w:val="000000"/>
          <w:sz w:val="32"/>
          <w:szCs w:val="24"/>
          <w:u w:val="single"/>
        </w:rPr>
      </w:pPr>
      <w:r w:rsidRPr="003B1C96">
        <w:rPr>
          <w:rFonts w:cs="Times New Roman"/>
          <w:b/>
          <w:bCs/>
          <w:color w:val="000000"/>
          <w:sz w:val="32"/>
          <w:szCs w:val="24"/>
          <w:u w:val="single"/>
        </w:rPr>
        <w:t>CERTIFICATE</w:t>
      </w:r>
    </w:p>
    <w:p w14:paraId="565C5D2B" w14:textId="77777777" w:rsidR="00546FBE" w:rsidRPr="009578B6" w:rsidRDefault="00546FBE">
      <w:pPr>
        <w:jc w:val="center"/>
        <w:rPr>
          <w:rFonts w:cs="Times New Roman"/>
          <w:b/>
          <w:bCs/>
          <w:color w:val="000000"/>
          <w:sz w:val="21"/>
          <w:szCs w:val="24"/>
          <w:u w:val="single"/>
        </w:rPr>
      </w:pPr>
    </w:p>
    <w:p w14:paraId="3E25B65E" w14:textId="75E0D6BB" w:rsidR="00546FBE" w:rsidRDefault="00546FBE" w:rsidP="00C1336C">
      <w:pPr>
        <w:jc w:val="both"/>
        <w:rPr>
          <w:rFonts w:cs="Times New Roman"/>
          <w:color w:val="000000"/>
          <w:sz w:val="24"/>
          <w:szCs w:val="24"/>
        </w:rPr>
      </w:pPr>
      <w:r w:rsidRPr="00241584">
        <w:rPr>
          <w:rFonts w:cs="Times New Roman"/>
          <w:color w:val="000000"/>
          <w:sz w:val="24"/>
          <w:szCs w:val="24"/>
        </w:rPr>
        <w:t xml:space="preserve">This is to certify that the project report entitled </w:t>
      </w:r>
      <w:r w:rsidRPr="00241584">
        <w:rPr>
          <w:rFonts w:cs="Times New Roman"/>
          <w:b/>
          <w:bCs/>
          <w:color w:val="000000"/>
          <w:sz w:val="24"/>
          <w:szCs w:val="24"/>
        </w:rPr>
        <w:t>“</w:t>
      </w:r>
      <w:r w:rsidR="00606497">
        <w:rPr>
          <w:rFonts w:cs="Times New Roman"/>
          <w:b/>
          <w:bCs/>
          <w:color w:val="000000"/>
          <w:sz w:val="24"/>
          <w:szCs w:val="24"/>
        </w:rPr>
        <w:t>Sign Language Recognition Using Hand G</w:t>
      </w:r>
      <w:r w:rsidR="00797AB2">
        <w:rPr>
          <w:rFonts w:cs="Times New Roman"/>
          <w:b/>
          <w:bCs/>
          <w:color w:val="000000"/>
          <w:sz w:val="24"/>
          <w:szCs w:val="24"/>
        </w:rPr>
        <w:t>estures</w:t>
      </w:r>
      <w:r w:rsidRPr="00241584">
        <w:rPr>
          <w:rFonts w:cs="Times New Roman"/>
          <w:b/>
          <w:bCs/>
          <w:color w:val="000000"/>
          <w:sz w:val="24"/>
          <w:szCs w:val="24"/>
        </w:rPr>
        <w:t>”</w:t>
      </w:r>
      <w:r w:rsidRPr="00241584">
        <w:rPr>
          <w:rFonts w:cs="Times New Roman"/>
          <w:color w:val="000000"/>
          <w:sz w:val="24"/>
          <w:szCs w:val="24"/>
        </w:rPr>
        <w:t>, submitted by</w:t>
      </w:r>
      <w:r w:rsidR="00950223">
        <w:rPr>
          <w:rFonts w:cs="Times New Roman"/>
          <w:b/>
          <w:bCs/>
          <w:color w:val="000000"/>
          <w:sz w:val="24"/>
          <w:szCs w:val="24"/>
        </w:rPr>
        <w:t xml:space="preserve"> Mr.</w:t>
      </w:r>
      <w:r w:rsidR="00E40103">
        <w:rPr>
          <w:rFonts w:cs="Times New Roman"/>
          <w:b/>
          <w:bCs/>
          <w:color w:val="000000"/>
          <w:sz w:val="24"/>
          <w:szCs w:val="24"/>
        </w:rPr>
        <w:t xml:space="preserve"> Shadab Shaikh</w:t>
      </w:r>
      <w:r w:rsidRPr="00241584">
        <w:rPr>
          <w:rFonts w:cs="Times New Roman"/>
          <w:color w:val="000000"/>
          <w:sz w:val="24"/>
          <w:szCs w:val="24"/>
        </w:rPr>
        <w:t xml:space="preserve">, </w:t>
      </w:r>
      <w:r w:rsidR="00356204">
        <w:rPr>
          <w:rFonts w:cs="Times New Roman"/>
          <w:b/>
          <w:color w:val="000000"/>
          <w:sz w:val="24"/>
          <w:szCs w:val="24"/>
        </w:rPr>
        <w:t xml:space="preserve">Mr. Obaid Kazi, Mr. Mohd Adnan Ansari </w:t>
      </w:r>
      <w:r w:rsidRPr="00241584">
        <w:rPr>
          <w:rFonts w:cs="Times New Roman"/>
          <w:color w:val="000000"/>
          <w:sz w:val="24"/>
          <w:szCs w:val="24"/>
        </w:rPr>
        <w:t xml:space="preserve">bearing </w:t>
      </w:r>
      <w:r w:rsidR="00950223">
        <w:rPr>
          <w:rFonts w:cs="Times New Roman"/>
          <w:b/>
          <w:bCs/>
          <w:color w:val="000000"/>
          <w:sz w:val="24"/>
          <w:szCs w:val="24"/>
        </w:rPr>
        <w:t xml:space="preserve">Roll. No.: </w:t>
      </w:r>
      <w:r w:rsidR="0084706D">
        <w:rPr>
          <w:rFonts w:cs="Times New Roman"/>
          <w:b/>
          <w:bCs/>
          <w:color w:val="000000"/>
          <w:sz w:val="24"/>
          <w:szCs w:val="24"/>
        </w:rPr>
        <w:t>17DCO74</w:t>
      </w:r>
      <w:r w:rsidR="00356204">
        <w:rPr>
          <w:rFonts w:cs="Times New Roman"/>
          <w:b/>
          <w:bCs/>
          <w:color w:val="000000"/>
          <w:sz w:val="24"/>
          <w:szCs w:val="24"/>
        </w:rPr>
        <w:t xml:space="preserve">, 17DCO69, 17DCO63 </w:t>
      </w:r>
      <w:r w:rsidR="00356204">
        <w:rPr>
          <w:rFonts w:cs="Times New Roman"/>
          <w:bCs/>
          <w:color w:val="000000"/>
          <w:sz w:val="24"/>
          <w:szCs w:val="24"/>
        </w:rPr>
        <w:t>respectively,</w:t>
      </w:r>
      <w:r w:rsidRPr="00241584">
        <w:rPr>
          <w:rFonts w:cs="Times New Roman"/>
          <w:b/>
          <w:bCs/>
          <w:color w:val="000000"/>
          <w:sz w:val="24"/>
          <w:szCs w:val="24"/>
        </w:rPr>
        <w:t xml:space="preserve"> </w:t>
      </w:r>
      <w:r w:rsidRPr="00241584">
        <w:rPr>
          <w:rFonts w:cs="Times New Roman"/>
          <w:color w:val="000000"/>
          <w:sz w:val="24"/>
          <w:szCs w:val="24"/>
        </w:rPr>
        <w:t xml:space="preserve">in the partial fulfillment of the requirements for the award of the degree of </w:t>
      </w:r>
      <w:r w:rsidRPr="00241584">
        <w:rPr>
          <w:rFonts w:cs="Times New Roman"/>
          <w:b/>
          <w:bCs/>
          <w:color w:val="000000"/>
          <w:sz w:val="24"/>
          <w:szCs w:val="24"/>
        </w:rPr>
        <w:t xml:space="preserve">Bachelor of Computer Engineering </w:t>
      </w:r>
      <w:r w:rsidRPr="00241584">
        <w:rPr>
          <w:rFonts w:cs="Times New Roman"/>
          <w:color w:val="000000"/>
          <w:sz w:val="24"/>
          <w:szCs w:val="24"/>
        </w:rPr>
        <w:t xml:space="preserve">is a record of </w:t>
      </w:r>
      <w:proofErr w:type="spellStart"/>
      <w:r w:rsidRPr="00241584">
        <w:rPr>
          <w:rFonts w:cs="Times New Roman"/>
          <w:color w:val="000000"/>
          <w:sz w:val="24"/>
          <w:szCs w:val="24"/>
        </w:rPr>
        <w:t>bonafide</w:t>
      </w:r>
      <w:proofErr w:type="spellEnd"/>
      <w:r w:rsidRPr="00241584">
        <w:rPr>
          <w:rFonts w:cs="Times New Roman"/>
          <w:color w:val="000000"/>
          <w:sz w:val="24"/>
          <w:szCs w:val="24"/>
        </w:rPr>
        <w:t xml:space="preserve"> work carried out by </w:t>
      </w:r>
      <w:r w:rsidR="00B84B81">
        <w:rPr>
          <w:rFonts w:cs="Times New Roman"/>
          <w:color w:val="000000"/>
          <w:sz w:val="24"/>
          <w:szCs w:val="24"/>
        </w:rPr>
        <w:t>them</w:t>
      </w:r>
      <w:r w:rsidR="00CB360D">
        <w:rPr>
          <w:rFonts w:cs="Times New Roman"/>
          <w:color w:val="000000"/>
          <w:sz w:val="24"/>
          <w:szCs w:val="24"/>
        </w:rPr>
        <w:t xml:space="preserve"> for the course </w:t>
      </w:r>
      <w:r w:rsidR="00CB360D" w:rsidRPr="00A56E64">
        <w:rPr>
          <w:rFonts w:cs="Times New Roman"/>
          <w:b/>
          <w:color w:val="000000"/>
          <w:sz w:val="24"/>
          <w:szCs w:val="24"/>
        </w:rPr>
        <w:t>Mini Project CS</w:t>
      </w:r>
      <w:r w:rsidR="007C37FF">
        <w:rPr>
          <w:rFonts w:cs="Times New Roman"/>
          <w:b/>
          <w:color w:val="000000"/>
          <w:sz w:val="24"/>
          <w:szCs w:val="24"/>
        </w:rPr>
        <w:t>M</w:t>
      </w:r>
      <w:r w:rsidR="00CB360D" w:rsidRPr="00A56E64">
        <w:rPr>
          <w:rFonts w:cs="Times New Roman"/>
          <w:b/>
          <w:color w:val="000000"/>
          <w:sz w:val="24"/>
          <w:szCs w:val="24"/>
        </w:rPr>
        <w:t>605</w:t>
      </w:r>
      <w:r w:rsidRPr="00241584">
        <w:rPr>
          <w:rFonts w:cs="Times New Roman"/>
          <w:color w:val="000000"/>
          <w:sz w:val="24"/>
          <w:szCs w:val="24"/>
        </w:rPr>
        <w:t>.</w:t>
      </w:r>
    </w:p>
    <w:p w14:paraId="09D6FE87" w14:textId="4E6587FF" w:rsidR="00C1336C" w:rsidRDefault="00C1336C" w:rsidP="00C1336C">
      <w:pPr>
        <w:jc w:val="both"/>
        <w:rPr>
          <w:rFonts w:cs="Times New Roman"/>
          <w:color w:val="000000"/>
          <w:sz w:val="24"/>
          <w:szCs w:val="24"/>
        </w:rPr>
      </w:pPr>
    </w:p>
    <w:p w14:paraId="66659DD7" w14:textId="63652608" w:rsidR="00C1336C" w:rsidRPr="00C1336C" w:rsidRDefault="00C1336C" w:rsidP="00C1336C">
      <w:pPr>
        <w:jc w:val="both"/>
        <w:rPr>
          <w:rFonts w:cs="Times New Roman"/>
          <w:color w:val="000000"/>
          <w:sz w:val="24"/>
          <w:szCs w:val="24"/>
        </w:rPr>
      </w:pPr>
    </w:p>
    <w:p w14:paraId="47D1FF4D" w14:textId="5E6877DC" w:rsidR="00546FBE" w:rsidRPr="003227E4" w:rsidRDefault="003227E4" w:rsidP="003227E4">
      <w:pPr>
        <w:ind w:left="5760"/>
        <w:outlineLvl w:val="0"/>
        <w:rPr>
          <w:rFonts w:cs="Times New Roman"/>
          <w:b/>
          <w:bCs/>
          <w:color w:val="000000"/>
          <w:sz w:val="24"/>
          <w:szCs w:val="24"/>
        </w:rPr>
      </w:pPr>
      <w:r>
        <w:rPr>
          <w:rFonts w:cs="Times New Roman"/>
          <w:b/>
          <w:bCs/>
          <w:color w:val="000000"/>
          <w:sz w:val="24"/>
          <w:szCs w:val="24"/>
        </w:rPr>
        <w:t xml:space="preserve">           </w:t>
      </w:r>
      <w:r w:rsidRPr="003227E4">
        <w:rPr>
          <w:rFonts w:cs="Times New Roman"/>
          <w:b/>
          <w:bCs/>
          <w:color w:val="000000"/>
          <w:sz w:val="24"/>
          <w:szCs w:val="24"/>
        </w:rPr>
        <w:t>Mini Project Guide</w:t>
      </w:r>
    </w:p>
    <w:p w14:paraId="428D0685" w14:textId="2202997F" w:rsidR="003227E4" w:rsidRPr="009578B6" w:rsidRDefault="00533AF4" w:rsidP="00533AF4">
      <w:pPr>
        <w:ind w:left="4320"/>
        <w:rPr>
          <w:rFonts w:cs="Times New Roman"/>
          <w:b/>
          <w:bCs/>
          <w:color w:val="000000"/>
          <w:sz w:val="20"/>
          <w:szCs w:val="24"/>
        </w:rPr>
      </w:pPr>
      <w:r>
        <w:rPr>
          <w:rFonts w:cs="Times New Roman"/>
          <w:b/>
          <w:bCs/>
          <w:color w:val="000000"/>
          <w:sz w:val="24"/>
          <w:szCs w:val="24"/>
        </w:rPr>
        <w:t xml:space="preserve">        (Prof. Muhammed Salman Shamsi)</w:t>
      </w:r>
    </w:p>
    <w:p w14:paraId="2B7FD1F5" w14:textId="7C01B7D4" w:rsidR="003227E4" w:rsidRPr="009578B6" w:rsidRDefault="003227E4" w:rsidP="003227E4">
      <w:pPr>
        <w:ind w:left="3600" w:firstLine="720"/>
        <w:rPr>
          <w:rFonts w:cs="Times New Roman"/>
          <w:b/>
          <w:bCs/>
          <w:color w:val="000000"/>
          <w:sz w:val="4"/>
          <w:szCs w:val="24"/>
        </w:rPr>
      </w:pPr>
      <w:r>
        <w:rPr>
          <w:rFonts w:cs="Times New Roman"/>
          <w:b/>
          <w:bCs/>
          <w:color w:val="000000"/>
          <w:sz w:val="24"/>
          <w:szCs w:val="24"/>
        </w:rPr>
        <w:br/>
      </w:r>
    </w:p>
    <w:p w14:paraId="50A2D6CC" w14:textId="77777777" w:rsidR="003227E4" w:rsidRDefault="003227E4" w:rsidP="003227E4">
      <w:pPr>
        <w:ind w:left="5040" w:firstLine="720"/>
        <w:rPr>
          <w:rFonts w:cs="Times New Roman"/>
          <w:b/>
          <w:bCs/>
          <w:color w:val="000000"/>
          <w:sz w:val="24"/>
          <w:szCs w:val="24"/>
        </w:rPr>
      </w:pPr>
      <w:r>
        <w:rPr>
          <w:rFonts w:cs="Times New Roman"/>
          <w:b/>
          <w:bCs/>
          <w:color w:val="000000"/>
          <w:sz w:val="24"/>
          <w:szCs w:val="24"/>
        </w:rPr>
        <w:t>Mini Project Coordinator</w:t>
      </w:r>
    </w:p>
    <w:p w14:paraId="78CD11DA" w14:textId="64708CED" w:rsidR="0032252B" w:rsidRDefault="009578B6" w:rsidP="0032252B">
      <w:pPr>
        <w:ind w:left="4320"/>
        <w:rPr>
          <w:rFonts w:cs="Times New Roman"/>
          <w:b/>
          <w:bCs/>
          <w:color w:val="000000"/>
          <w:sz w:val="24"/>
          <w:szCs w:val="24"/>
        </w:rPr>
      </w:pPr>
      <w:r>
        <w:rPr>
          <w:rFonts w:cs="Times New Roman"/>
          <w:b/>
          <w:bCs/>
          <w:color w:val="000000"/>
          <w:sz w:val="24"/>
          <w:szCs w:val="24"/>
        </w:rPr>
        <w:t xml:space="preserve">        </w:t>
      </w:r>
      <w:r w:rsidR="003227E4">
        <w:rPr>
          <w:rFonts w:cs="Times New Roman"/>
          <w:b/>
          <w:bCs/>
          <w:color w:val="000000"/>
          <w:sz w:val="24"/>
          <w:szCs w:val="24"/>
        </w:rPr>
        <w:t>(Prof. Muhammed Salman Shamsi</w:t>
      </w:r>
      <w:r w:rsidR="00E16A75">
        <w:rPr>
          <w:rFonts w:cs="Times New Roman"/>
          <w:b/>
          <w:bCs/>
          <w:color w:val="000000"/>
          <w:sz w:val="24"/>
          <w:szCs w:val="24"/>
        </w:rPr>
        <w:t>)</w:t>
      </w:r>
    </w:p>
    <w:p w14:paraId="110395F7" w14:textId="17EF3233" w:rsidR="0032252B" w:rsidRPr="0032252B" w:rsidRDefault="0032252B" w:rsidP="00C1336C">
      <w:pPr>
        <w:rPr>
          <w:rFonts w:cs="Times New Roman"/>
          <w:b/>
          <w:bCs/>
          <w:color w:val="000000"/>
          <w:sz w:val="24"/>
          <w:szCs w:val="24"/>
        </w:rPr>
      </w:pPr>
    </w:p>
    <w:p w14:paraId="2A0D4CA1" w14:textId="6735938B" w:rsidR="00B22AA2" w:rsidRDefault="009578B6" w:rsidP="009578B6">
      <w:pPr>
        <w:ind w:left="5760" w:firstLine="720"/>
        <w:rPr>
          <w:rFonts w:cs="Times New Roman"/>
          <w:b/>
          <w:bCs/>
          <w:color w:val="000000"/>
          <w:sz w:val="24"/>
          <w:szCs w:val="24"/>
        </w:rPr>
      </w:pPr>
      <w:r>
        <w:rPr>
          <w:rFonts w:cs="Times New Roman"/>
          <w:b/>
          <w:bCs/>
          <w:color w:val="000000"/>
          <w:sz w:val="24"/>
          <w:szCs w:val="24"/>
        </w:rPr>
        <w:t xml:space="preserve">   </w:t>
      </w:r>
      <w:r w:rsidR="00B22AA2">
        <w:rPr>
          <w:rFonts w:cs="Times New Roman"/>
          <w:b/>
          <w:bCs/>
          <w:color w:val="000000"/>
          <w:sz w:val="24"/>
          <w:szCs w:val="24"/>
        </w:rPr>
        <w:t>Program Owner</w:t>
      </w:r>
    </w:p>
    <w:p w14:paraId="59C5C12F" w14:textId="34B12653" w:rsidR="0032252B" w:rsidRPr="002F17BC" w:rsidRDefault="00B22AA2" w:rsidP="002F17BC">
      <w:pPr>
        <w:ind w:left="4320"/>
        <w:rPr>
          <w:rFonts w:cs="Times New Roman"/>
          <w:b/>
          <w:bCs/>
          <w:color w:val="000000"/>
          <w:sz w:val="24"/>
          <w:szCs w:val="24"/>
        </w:rPr>
      </w:pPr>
      <w:r>
        <w:rPr>
          <w:rFonts w:cs="Times New Roman"/>
          <w:b/>
          <w:bCs/>
          <w:color w:val="000000"/>
          <w:sz w:val="24"/>
          <w:szCs w:val="24"/>
        </w:rPr>
        <w:t xml:space="preserve">       </w:t>
      </w:r>
      <w:r w:rsidR="009578B6">
        <w:rPr>
          <w:rFonts w:cs="Times New Roman"/>
          <w:b/>
          <w:bCs/>
          <w:color w:val="000000"/>
          <w:sz w:val="24"/>
          <w:szCs w:val="24"/>
        </w:rPr>
        <w:tab/>
      </w:r>
      <w:r w:rsidR="009578B6">
        <w:rPr>
          <w:rFonts w:cs="Times New Roman"/>
          <w:b/>
          <w:bCs/>
          <w:color w:val="000000"/>
          <w:sz w:val="24"/>
          <w:szCs w:val="24"/>
        </w:rPr>
        <w:tab/>
        <w:t xml:space="preserve">        </w:t>
      </w:r>
      <w:r>
        <w:rPr>
          <w:rFonts w:cs="Times New Roman"/>
          <w:b/>
          <w:bCs/>
          <w:color w:val="000000"/>
          <w:sz w:val="24"/>
          <w:szCs w:val="24"/>
        </w:rPr>
        <w:t xml:space="preserve"> (Prof. </w:t>
      </w:r>
      <w:r w:rsidR="009578B6">
        <w:rPr>
          <w:rFonts w:cs="Times New Roman"/>
          <w:b/>
          <w:bCs/>
          <w:color w:val="000000"/>
          <w:sz w:val="24"/>
          <w:szCs w:val="24"/>
        </w:rPr>
        <w:t>Tabrez Khan</w:t>
      </w:r>
      <w:r>
        <w:rPr>
          <w:rFonts w:cs="Times New Roman"/>
          <w:b/>
          <w:bCs/>
          <w:color w:val="000000"/>
          <w:sz w:val="24"/>
          <w:szCs w:val="24"/>
        </w:rPr>
        <w:t>)</w:t>
      </w:r>
    </w:p>
    <w:p w14:paraId="7F41D7AD" w14:textId="77777777" w:rsidR="00546FBE" w:rsidRPr="00565F97" w:rsidRDefault="00546FBE" w:rsidP="00247E0D">
      <w:pPr>
        <w:jc w:val="center"/>
        <w:outlineLvl w:val="0"/>
        <w:rPr>
          <w:rFonts w:cs="Times New Roman"/>
          <w:b/>
          <w:bCs/>
          <w:sz w:val="28"/>
          <w:szCs w:val="24"/>
        </w:rPr>
      </w:pPr>
      <w:r w:rsidRPr="00565F97">
        <w:rPr>
          <w:rFonts w:cs="Times New Roman"/>
          <w:b/>
          <w:bCs/>
          <w:sz w:val="28"/>
          <w:szCs w:val="24"/>
        </w:rPr>
        <w:lastRenderedPageBreak/>
        <w:t>INDEX</w:t>
      </w:r>
    </w:p>
    <w:p w14:paraId="1BFC014F" w14:textId="77777777" w:rsidR="00546FBE" w:rsidRPr="00241584" w:rsidRDefault="00546FBE" w:rsidP="00247E0D">
      <w:pPr>
        <w:outlineLvl w:val="0"/>
        <w:rPr>
          <w:rFonts w:cs="Times New Roman"/>
          <w:b/>
          <w:bCs/>
          <w:sz w:val="24"/>
          <w:szCs w:val="24"/>
        </w:rPr>
      </w:pPr>
      <w:r w:rsidRPr="00241584">
        <w:rPr>
          <w:rFonts w:cs="Times New Roman"/>
          <w:b/>
          <w:bCs/>
          <w:sz w:val="24"/>
          <w:szCs w:val="24"/>
        </w:rPr>
        <w:t xml:space="preserve">CONTENTS                                                                                             </w:t>
      </w:r>
    </w:p>
    <w:p w14:paraId="2DCAF81C" w14:textId="77777777" w:rsidR="00546FBE" w:rsidRPr="00241584" w:rsidRDefault="00546FBE">
      <w:pPr>
        <w:rPr>
          <w:rFonts w:cs="Times New Roman"/>
          <w:b/>
          <w:bCs/>
          <w:sz w:val="24"/>
          <w:szCs w:val="24"/>
        </w:rPr>
      </w:pPr>
    </w:p>
    <w:p w14:paraId="5E9D1DCA" w14:textId="77777777" w:rsidR="00546FBE" w:rsidRPr="00241584" w:rsidRDefault="00546FBE" w:rsidP="00247E0D">
      <w:pPr>
        <w:outlineLvl w:val="0"/>
        <w:rPr>
          <w:rFonts w:cs="Times New Roman"/>
          <w:b/>
          <w:sz w:val="24"/>
          <w:szCs w:val="24"/>
        </w:rPr>
      </w:pPr>
      <w:r w:rsidRPr="00241584">
        <w:rPr>
          <w:rFonts w:cs="Times New Roman"/>
          <w:sz w:val="24"/>
          <w:szCs w:val="24"/>
        </w:rPr>
        <w:t>CH</w:t>
      </w:r>
      <w:r w:rsidRPr="00241584">
        <w:rPr>
          <w:rFonts w:cs="Times New Roman"/>
          <w:b/>
          <w:sz w:val="24"/>
          <w:szCs w:val="24"/>
        </w:rPr>
        <w:t>APTER 1: INTRODUCTION</w:t>
      </w:r>
    </w:p>
    <w:p w14:paraId="4C8CC37F" w14:textId="5696D9D5" w:rsidR="00546FBE" w:rsidRPr="00241584" w:rsidRDefault="00247E0D" w:rsidP="0088350D">
      <w:pPr>
        <w:pStyle w:val="ColorfulList1"/>
        <w:numPr>
          <w:ilvl w:val="1"/>
          <w:numId w:val="2"/>
        </w:numPr>
        <w:tabs>
          <w:tab w:val="left" w:pos="7513"/>
        </w:tabs>
        <w:spacing w:line="360" w:lineRule="auto"/>
        <w:rPr>
          <w:rFonts w:ascii="Times New Roman" w:hAnsi="Times New Roman" w:cs="Times New Roman"/>
          <w:sz w:val="24"/>
          <w:szCs w:val="24"/>
        </w:rPr>
      </w:pPr>
      <w:r>
        <w:rPr>
          <w:rFonts w:ascii="Times New Roman" w:hAnsi="Times New Roman" w:cs="Times New Roman"/>
          <w:sz w:val="24"/>
          <w:szCs w:val="24"/>
        </w:rPr>
        <w:t>Introduction……………………………</w:t>
      </w:r>
      <w:r w:rsidR="00197100">
        <w:rPr>
          <w:rFonts w:ascii="Times New Roman" w:hAnsi="Times New Roman" w:cs="Times New Roman"/>
          <w:sz w:val="24"/>
          <w:szCs w:val="24"/>
        </w:rPr>
        <w:t>………….</w:t>
      </w:r>
      <w:r>
        <w:rPr>
          <w:rFonts w:ascii="Times New Roman" w:hAnsi="Times New Roman" w:cs="Times New Roman"/>
          <w:sz w:val="24"/>
          <w:szCs w:val="24"/>
        </w:rPr>
        <w:t>………………</w:t>
      </w:r>
      <w:r w:rsidR="00F742B7">
        <w:rPr>
          <w:rFonts w:ascii="Times New Roman" w:hAnsi="Times New Roman" w:cs="Times New Roman"/>
          <w:sz w:val="24"/>
          <w:szCs w:val="24"/>
        </w:rPr>
        <w:t>2</w:t>
      </w:r>
    </w:p>
    <w:p w14:paraId="4F34B54E" w14:textId="7C49928A" w:rsidR="00546FBE" w:rsidRPr="00241584" w:rsidRDefault="00247E0D">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Scope……………………………………</w:t>
      </w:r>
      <w:r w:rsidR="00197100">
        <w:rPr>
          <w:rFonts w:ascii="Times New Roman" w:hAnsi="Times New Roman" w:cs="Times New Roman"/>
          <w:sz w:val="24"/>
          <w:szCs w:val="24"/>
        </w:rPr>
        <w:t>………….</w:t>
      </w:r>
      <w:r>
        <w:rPr>
          <w:rFonts w:ascii="Times New Roman" w:hAnsi="Times New Roman" w:cs="Times New Roman"/>
          <w:sz w:val="24"/>
          <w:szCs w:val="24"/>
        </w:rPr>
        <w:t>……………..</w:t>
      </w:r>
      <w:r w:rsidR="00F742B7">
        <w:rPr>
          <w:rFonts w:ascii="Times New Roman" w:hAnsi="Times New Roman" w:cs="Times New Roman"/>
          <w:sz w:val="24"/>
          <w:szCs w:val="24"/>
        </w:rPr>
        <w:t>2</w:t>
      </w:r>
    </w:p>
    <w:p w14:paraId="341C46D5" w14:textId="220FBFA6" w:rsidR="00546FBE" w:rsidRPr="00241584" w:rsidRDefault="00546FBE">
      <w:pPr>
        <w:pStyle w:val="ColorfulList1"/>
        <w:numPr>
          <w:ilvl w:val="1"/>
          <w:numId w:val="2"/>
        </w:numPr>
        <w:spacing w:line="360" w:lineRule="auto"/>
        <w:rPr>
          <w:rFonts w:ascii="Times New Roman" w:hAnsi="Times New Roman" w:cs="Times New Roman"/>
          <w:sz w:val="24"/>
          <w:szCs w:val="24"/>
        </w:rPr>
      </w:pPr>
      <w:r w:rsidRPr="00241584">
        <w:rPr>
          <w:rFonts w:ascii="Times New Roman" w:hAnsi="Times New Roman" w:cs="Times New Roman"/>
          <w:sz w:val="24"/>
          <w:szCs w:val="24"/>
        </w:rPr>
        <w:t>Problem Statement……..………....</w:t>
      </w:r>
      <w:r w:rsidR="00247E0D">
        <w:rPr>
          <w:rFonts w:ascii="Times New Roman" w:hAnsi="Times New Roman" w:cs="Times New Roman"/>
          <w:sz w:val="24"/>
          <w:szCs w:val="24"/>
        </w:rPr>
        <w:t>................</w:t>
      </w:r>
      <w:r w:rsidR="00197100">
        <w:rPr>
          <w:rFonts w:ascii="Times New Roman" w:hAnsi="Times New Roman" w:cs="Times New Roman"/>
          <w:sz w:val="24"/>
          <w:szCs w:val="24"/>
        </w:rPr>
        <w:t>.................</w:t>
      </w:r>
      <w:r w:rsidR="00247E0D">
        <w:rPr>
          <w:rFonts w:ascii="Times New Roman" w:hAnsi="Times New Roman" w:cs="Times New Roman"/>
          <w:sz w:val="24"/>
          <w:szCs w:val="24"/>
        </w:rPr>
        <w:t>...............</w:t>
      </w:r>
      <w:r w:rsidRPr="00241584">
        <w:rPr>
          <w:rFonts w:ascii="Times New Roman" w:hAnsi="Times New Roman" w:cs="Times New Roman"/>
          <w:sz w:val="24"/>
          <w:szCs w:val="24"/>
        </w:rPr>
        <w:t>3</w:t>
      </w:r>
    </w:p>
    <w:p w14:paraId="3BD61685" w14:textId="77777777" w:rsidR="00546FBE" w:rsidRPr="00241584" w:rsidRDefault="00546FBE">
      <w:pPr>
        <w:rPr>
          <w:rFonts w:cs="Times New Roman"/>
          <w:b/>
          <w:sz w:val="24"/>
          <w:szCs w:val="24"/>
        </w:rPr>
      </w:pPr>
    </w:p>
    <w:p w14:paraId="1F2ACE8D" w14:textId="77777777" w:rsidR="00546FBE" w:rsidRPr="00241584" w:rsidRDefault="00546FBE" w:rsidP="00247E0D">
      <w:pPr>
        <w:outlineLvl w:val="0"/>
        <w:rPr>
          <w:rFonts w:cs="Times New Roman"/>
          <w:bCs/>
          <w:sz w:val="24"/>
          <w:szCs w:val="24"/>
        </w:rPr>
      </w:pPr>
      <w:r w:rsidRPr="00241584">
        <w:rPr>
          <w:rFonts w:cs="Times New Roman"/>
          <w:b/>
          <w:sz w:val="24"/>
          <w:szCs w:val="24"/>
        </w:rPr>
        <w:t>CHAPTER 2 SYSTEM SPECIFICATION</w:t>
      </w:r>
    </w:p>
    <w:p w14:paraId="4842AFB8" w14:textId="046EA3F2" w:rsidR="00546FBE" w:rsidRDefault="00546FBE">
      <w:pPr>
        <w:rPr>
          <w:rFonts w:cs="Times New Roman"/>
          <w:sz w:val="24"/>
          <w:szCs w:val="24"/>
        </w:rPr>
      </w:pPr>
      <w:r w:rsidRPr="00241584">
        <w:rPr>
          <w:rFonts w:cs="Times New Roman"/>
          <w:b/>
          <w:sz w:val="24"/>
          <w:szCs w:val="24"/>
        </w:rPr>
        <w:t xml:space="preserve">             </w:t>
      </w:r>
      <w:r w:rsidRPr="00241584">
        <w:rPr>
          <w:rFonts w:cs="Times New Roman"/>
          <w:b/>
          <w:sz w:val="24"/>
          <w:szCs w:val="24"/>
        </w:rPr>
        <w:tab/>
        <w:t xml:space="preserve">  </w:t>
      </w:r>
      <w:r w:rsidRPr="00241584">
        <w:rPr>
          <w:rFonts w:cs="Times New Roman"/>
          <w:sz w:val="24"/>
          <w:szCs w:val="24"/>
        </w:rPr>
        <w:t>2.1 System Requirement………………………</w:t>
      </w:r>
      <w:r w:rsidR="008B03A7">
        <w:rPr>
          <w:rFonts w:cs="Times New Roman"/>
          <w:sz w:val="24"/>
          <w:szCs w:val="24"/>
        </w:rPr>
        <w:t>………….</w:t>
      </w:r>
      <w:r w:rsidRPr="00241584">
        <w:rPr>
          <w:rFonts w:cs="Times New Roman"/>
          <w:sz w:val="24"/>
          <w:szCs w:val="24"/>
        </w:rPr>
        <w:t>…………</w:t>
      </w:r>
      <w:r w:rsidR="00247E0D">
        <w:rPr>
          <w:rFonts w:cs="Times New Roman"/>
          <w:sz w:val="24"/>
          <w:szCs w:val="24"/>
        </w:rPr>
        <w:t>…</w:t>
      </w:r>
      <w:r w:rsidR="0052118A">
        <w:rPr>
          <w:rFonts w:cs="Times New Roman"/>
          <w:sz w:val="24"/>
          <w:szCs w:val="24"/>
        </w:rPr>
        <w:t>5</w:t>
      </w:r>
    </w:p>
    <w:p w14:paraId="32642578" w14:textId="2F6217CB" w:rsidR="000C6BA5" w:rsidRDefault="00190868" w:rsidP="000C6BA5">
      <w:pPr>
        <w:rPr>
          <w:rFonts w:cs="Times New Roman"/>
          <w:sz w:val="24"/>
          <w:szCs w:val="24"/>
        </w:rPr>
      </w:pPr>
      <w:r>
        <w:rPr>
          <w:rFonts w:cs="Times New Roman"/>
          <w:sz w:val="24"/>
          <w:szCs w:val="24"/>
        </w:rPr>
        <w:tab/>
      </w:r>
      <w:r>
        <w:rPr>
          <w:rFonts w:cs="Times New Roman"/>
          <w:sz w:val="24"/>
          <w:szCs w:val="24"/>
        </w:rPr>
        <w:tab/>
        <w:t xml:space="preserve">  </w:t>
      </w:r>
      <w:r w:rsidR="000C6BA5">
        <w:rPr>
          <w:rFonts w:cs="Times New Roman"/>
          <w:sz w:val="24"/>
          <w:szCs w:val="24"/>
        </w:rPr>
        <w:t>2.2</w:t>
      </w:r>
      <w:r>
        <w:rPr>
          <w:rFonts w:cs="Times New Roman"/>
          <w:sz w:val="24"/>
          <w:szCs w:val="24"/>
        </w:rPr>
        <w:t xml:space="preserve"> System Features</w:t>
      </w:r>
      <w:r w:rsidR="000C6BA5" w:rsidRPr="00241584">
        <w:rPr>
          <w:rFonts w:cs="Times New Roman"/>
          <w:sz w:val="24"/>
          <w:szCs w:val="24"/>
        </w:rPr>
        <w:t>………………………………</w:t>
      </w:r>
      <w:r w:rsidR="008B03A7">
        <w:rPr>
          <w:rFonts w:cs="Times New Roman"/>
          <w:sz w:val="24"/>
          <w:szCs w:val="24"/>
        </w:rPr>
        <w:t>………….</w:t>
      </w:r>
      <w:r w:rsidR="000C6BA5" w:rsidRPr="00241584">
        <w:rPr>
          <w:rFonts w:cs="Times New Roman"/>
          <w:sz w:val="24"/>
          <w:szCs w:val="24"/>
        </w:rPr>
        <w:t>…</w:t>
      </w:r>
      <w:r w:rsidR="000C6BA5">
        <w:rPr>
          <w:rFonts w:cs="Times New Roman"/>
          <w:sz w:val="24"/>
          <w:szCs w:val="24"/>
        </w:rPr>
        <w:t>…...…</w:t>
      </w:r>
      <w:r w:rsidR="0052118A">
        <w:rPr>
          <w:rFonts w:cs="Times New Roman"/>
          <w:sz w:val="24"/>
          <w:szCs w:val="24"/>
        </w:rPr>
        <w:t>5</w:t>
      </w:r>
    </w:p>
    <w:p w14:paraId="415BFE09" w14:textId="77777777" w:rsidR="00546FBE" w:rsidRPr="00241584" w:rsidRDefault="00546FBE">
      <w:pPr>
        <w:rPr>
          <w:rFonts w:cs="Times New Roman"/>
          <w:b/>
          <w:sz w:val="24"/>
          <w:szCs w:val="24"/>
        </w:rPr>
      </w:pPr>
    </w:p>
    <w:p w14:paraId="012D7118" w14:textId="55BF4B87" w:rsidR="00546FBE" w:rsidRPr="00241584" w:rsidRDefault="00546FBE" w:rsidP="00247E0D">
      <w:pPr>
        <w:outlineLvl w:val="0"/>
        <w:rPr>
          <w:rFonts w:cs="Times New Roman"/>
          <w:b/>
          <w:sz w:val="24"/>
          <w:szCs w:val="24"/>
        </w:rPr>
      </w:pPr>
      <w:r w:rsidRPr="00241584">
        <w:rPr>
          <w:rFonts w:cs="Times New Roman"/>
          <w:b/>
          <w:sz w:val="24"/>
          <w:szCs w:val="24"/>
        </w:rPr>
        <w:t xml:space="preserve">CHAPTER 3: SYSTEM </w:t>
      </w:r>
      <w:r w:rsidR="00190868">
        <w:rPr>
          <w:rFonts w:cs="Times New Roman"/>
          <w:b/>
          <w:sz w:val="24"/>
          <w:szCs w:val="24"/>
        </w:rPr>
        <w:t>DESIGN</w:t>
      </w:r>
    </w:p>
    <w:p w14:paraId="475866AE" w14:textId="3FB72D67"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3.1 </w:t>
      </w:r>
      <w:r w:rsidR="00525256">
        <w:rPr>
          <w:rFonts w:cs="Times New Roman"/>
          <w:sz w:val="24"/>
          <w:szCs w:val="24"/>
        </w:rPr>
        <w:t>System Architecture…</w:t>
      </w:r>
      <w:r w:rsidRPr="00241584">
        <w:rPr>
          <w:rFonts w:cs="Times New Roman"/>
          <w:sz w:val="24"/>
          <w:szCs w:val="24"/>
        </w:rPr>
        <w:t>………...………………………</w:t>
      </w:r>
      <w:r w:rsidR="0018495D">
        <w:rPr>
          <w:rFonts w:cs="Times New Roman"/>
          <w:sz w:val="24"/>
          <w:szCs w:val="24"/>
        </w:rPr>
        <w:t>…………..</w:t>
      </w:r>
      <w:r w:rsidR="00B02DFA">
        <w:rPr>
          <w:rFonts w:cs="Times New Roman"/>
          <w:sz w:val="24"/>
          <w:szCs w:val="24"/>
        </w:rPr>
        <w:t>7</w:t>
      </w:r>
    </w:p>
    <w:p w14:paraId="61818EBF" w14:textId="4F45B17F" w:rsidR="00525256" w:rsidRDefault="00525256">
      <w:pPr>
        <w:rPr>
          <w:rFonts w:cs="Times New Roman"/>
          <w:sz w:val="24"/>
          <w:szCs w:val="24"/>
        </w:rPr>
      </w:pPr>
      <w:r>
        <w:rPr>
          <w:rFonts w:cs="Times New Roman"/>
          <w:sz w:val="24"/>
          <w:szCs w:val="24"/>
        </w:rPr>
        <w:tab/>
      </w:r>
      <w:r>
        <w:rPr>
          <w:rFonts w:cs="Times New Roman"/>
          <w:sz w:val="24"/>
          <w:szCs w:val="24"/>
        </w:rPr>
        <w:tab/>
        <w:t xml:space="preserve">  3.2</w:t>
      </w:r>
      <w:r w:rsidRPr="00241584">
        <w:rPr>
          <w:rFonts w:cs="Times New Roman"/>
          <w:sz w:val="24"/>
          <w:szCs w:val="24"/>
        </w:rPr>
        <w:t xml:space="preserve"> Modules in the System………...………………………</w:t>
      </w:r>
      <w:r w:rsidR="001C2343">
        <w:rPr>
          <w:rFonts w:cs="Times New Roman"/>
          <w:sz w:val="24"/>
          <w:szCs w:val="24"/>
        </w:rPr>
        <w:t>…………..</w:t>
      </w:r>
      <w:r w:rsidR="00B02DFA">
        <w:rPr>
          <w:rFonts w:cs="Times New Roman"/>
          <w:sz w:val="24"/>
          <w:szCs w:val="24"/>
        </w:rPr>
        <w:t>7</w:t>
      </w:r>
    </w:p>
    <w:p w14:paraId="6967E373" w14:textId="082550D9" w:rsidR="00190868" w:rsidRDefault="00190868" w:rsidP="00190868">
      <w:pPr>
        <w:rPr>
          <w:rFonts w:cs="Times New Roman"/>
          <w:sz w:val="24"/>
          <w:szCs w:val="24"/>
        </w:rPr>
      </w:pPr>
      <w:r>
        <w:rPr>
          <w:rFonts w:cs="Times New Roman"/>
          <w:sz w:val="24"/>
          <w:szCs w:val="24"/>
        </w:rPr>
        <w:tab/>
      </w:r>
      <w:r>
        <w:rPr>
          <w:rFonts w:cs="Times New Roman"/>
          <w:sz w:val="24"/>
          <w:szCs w:val="24"/>
        </w:rPr>
        <w:tab/>
        <w:t xml:space="preserve">  </w:t>
      </w:r>
      <w:r w:rsidR="00525256">
        <w:rPr>
          <w:rFonts w:cs="Times New Roman"/>
          <w:sz w:val="24"/>
          <w:szCs w:val="24"/>
        </w:rPr>
        <w:t>3.3</w:t>
      </w:r>
      <w:r w:rsidRPr="00241584">
        <w:rPr>
          <w:rFonts w:cs="Times New Roman"/>
          <w:sz w:val="24"/>
          <w:szCs w:val="24"/>
        </w:rPr>
        <w:t xml:space="preserve"> </w:t>
      </w:r>
      <w:r>
        <w:rPr>
          <w:rFonts w:cs="Times New Roman"/>
          <w:sz w:val="24"/>
          <w:szCs w:val="24"/>
        </w:rPr>
        <w:t xml:space="preserve">Use Case Diagram </w:t>
      </w:r>
      <w:r w:rsidRPr="00241584">
        <w:rPr>
          <w:rFonts w:cs="Times New Roman"/>
          <w:sz w:val="24"/>
          <w:szCs w:val="24"/>
        </w:rPr>
        <w:t>………...………………………</w:t>
      </w:r>
      <w:r>
        <w:rPr>
          <w:rFonts w:cs="Times New Roman"/>
          <w:sz w:val="24"/>
          <w:szCs w:val="24"/>
        </w:rPr>
        <w:t>…</w:t>
      </w:r>
      <w:r w:rsidR="00387D0D">
        <w:rPr>
          <w:rFonts w:cs="Times New Roman"/>
          <w:sz w:val="24"/>
          <w:szCs w:val="24"/>
        </w:rPr>
        <w:t>……………</w:t>
      </w:r>
      <w:r w:rsidR="004C5290">
        <w:rPr>
          <w:rFonts w:cs="Times New Roman"/>
          <w:sz w:val="24"/>
          <w:szCs w:val="24"/>
        </w:rPr>
        <w:t>8</w:t>
      </w:r>
    </w:p>
    <w:p w14:paraId="5E77AEB8" w14:textId="6C2BE059" w:rsidR="00190868" w:rsidRPr="00241584" w:rsidRDefault="00190868" w:rsidP="000C6BA5">
      <w:pPr>
        <w:tabs>
          <w:tab w:val="left" w:pos="7513"/>
        </w:tabs>
        <w:ind w:left="720" w:firstLine="720"/>
        <w:rPr>
          <w:rFonts w:cs="Times New Roman"/>
          <w:sz w:val="24"/>
          <w:szCs w:val="24"/>
        </w:rPr>
      </w:pPr>
      <w:r>
        <w:rPr>
          <w:rFonts w:cs="Times New Roman"/>
          <w:sz w:val="24"/>
          <w:szCs w:val="24"/>
        </w:rPr>
        <w:t xml:space="preserve">  </w:t>
      </w:r>
      <w:r w:rsidR="00525256">
        <w:rPr>
          <w:rFonts w:cs="Times New Roman"/>
          <w:sz w:val="24"/>
          <w:szCs w:val="24"/>
        </w:rPr>
        <w:t>3.4</w:t>
      </w:r>
      <w:r w:rsidRPr="00241584">
        <w:rPr>
          <w:rFonts w:cs="Times New Roman"/>
          <w:sz w:val="24"/>
          <w:szCs w:val="24"/>
        </w:rPr>
        <w:t xml:space="preserve"> </w:t>
      </w:r>
      <w:r>
        <w:rPr>
          <w:rFonts w:cs="Times New Roman"/>
          <w:sz w:val="24"/>
          <w:szCs w:val="24"/>
        </w:rPr>
        <w:t>Activity Diagram</w:t>
      </w:r>
      <w:r w:rsidR="004C5290">
        <w:rPr>
          <w:rFonts w:cs="Times New Roman"/>
          <w:sz w:val="24"/>
          <w:szCs w:val="24"/>
        </w:rPr>
        <w:t>………….</w:t>
      </w:r>
      <w:r w:rsidR="000C6BA5">
        <w:rPr>
          <w:rFonts w:cs="Times New Roman"/>
          <w:sz w:val="24"/>
          <w:szCs w:val="24"/>
        </w:rPr>
        <w:t>………......……………......</w:t>
      </w:r>
      <w:r w:rsidR="004843F6">
        <w:rPr>
          <w:rFonts w:cs="Times New Roman"/>
          <w:sz w:val="24"/>
          <w:szCs w:val="24"/>
        </w:rPr>
        <w:t>.................</w:t>
      </w:r>
      <w:r w:rsidR="00B02DFA">
        <w:rPr>
          <w:rFonts w:cs="Times New Roman"/>
          <w:sz w:val="24"/>
          <w:szCs w:val="24"/>
        </w:rPr>
        <w:t>9</w:t>
      </w:r>
    </w:p>
    <w:p w14:paraId="23DCFEEB" w14:textId="57BD108F" w:rsidR="00546FBE" w:rsidRPr="00A251E4" w:rsidRDefault="000C6BA5">
      <w:pPr>
        <w:rPr>
          <w:rFonts w:cs="Times New Roman"/>
          <w:sz w:val="24"/>
          <w:szCs w:val="24"/>
        </w:rPr>
      </w:pPr>
      <w:r>
        <w:rPr>
          <w:rFonts w:cs="Times New Roman"/>
          <w:sz w:val="24"/>
          <w:szCs w:val="24"/>
        </w:rPr>
        <w:t xml:space="preserve">             </w:t>
      </w:r>
      <w:r>
        <w:rPr>
          <w:rFonts w:cs="Times New Roman"/>
          <w:sz w:val="24"/>
          <w:szCs w:val="24"/>
        </w:rPr>
        <w:tab/>
        <w:t xml:space="preserve">  </w:t>
      </w:r>
    </w:p>
    <w:p w14:paraId="702C3A49" w14:textId="054414FE" w:rsidR="00546FBE" w:rsidRDefault="00546FBE" w:rsidP="00247E0D">
      <w:pPr>
        <w:outlineLvl w:val="0"/>
        <w:rPr>
          <w:rFonts w:cs="Times New Roman"/>
          <w:b/>
          <w:sz w:val="24"/>
          <w:szCs w:val="24"/>
        </w:rPr>
      </w:pPr>
      <w:r w:rsidRPr="00241584">
        <w:rPr>
          <w:rFonts w:cs="Times New Roman"/>
          <w:b/>
          <w:sz w:val="24"/>
          <w:szCs w:val="24"/>
        </w:rPr>
        <w:t xml:space="preserve">CHAPTER 4: </w:t>
      </w:r>
      <w:r w:rsidR="000C6BA5">
        <w:rPr>
          <w:rFonts w:cs="Times New Roman"/>
          <w:b/>
          <w:sz w:val="24"/>
          <w:szCs w:val="24"/>
        </w:rPr>
        <w:t>IMPLEMENTATION</w:t>
      </w:r>
    </w:p>
    <w:p w14:paraId="2AEA87E6" w14:textId="79A7AFCE" w:rsidR="000C6BA5" w:rsidRPr="000C6BA5" w:rsidRDefault="000C6BA5" w:rsidP="000C6BA5">
      <w:pPr>
        <w:rPr>
          <w:rFonts w:cs="Times New Roman"/>
          <w:sz w:val="24"/>
          <w:szCs w:val="24"/>
        </w:rPr>
      </w:pPr>
      <w:r>
        <w:rPr>
          <w:rFonts w:cs="Times New Roman"/>
          <w:b/>
          <w:sz w:val="24"/>
          <w:szCs w:val="24"/>
        </w:rPr>
        <w:tab/>
      </w:r>
      <w:r>
        <w:rPr>
          <w:rFonts w:cs="Times New Roman"/>
          <w:b/>
          <w:sz w:val="24"/>
          <w:szCs w:val="24"/>
        </w:rPr>
        <w:tab/>
        <w:t xml:space="preserve">  </w:t>
      </w:r>
      <w:r>
        <w:rPr>
          <w:rFonts w:cs="Times New Roman"/>
          <w:sz w:val="24"/>
          <w:szCs w:val="24"/>
        </w:rPr>
        <w:t>4.1</w:t>
      </w:r>
      <w:r w:rsidR="00E2573C">
        <w:rPr>
          <w:rFonts w:cs="Times New Roman"/>
          <w:sz w:val="24"/>
          <w:szCs w:val="24"/>
        </w:rPr>
        <w:t xml:space="preserve"> </w:t>
      </w:r>
      <w:r w:rsidRPr="00241584">
        <w:rPr>
          <w:rFonts w:cs="Times New Roman"/>
          <w:sz w:val="24"/>
          <w:szCs w:val="24"/>
        </w:rPr>
        <w:t>Code Snippets</w:t>
      </w:r>
      <w:r w:rsidR="00E2573C">
        <w:rPr>
          <w:rFonts w:cs="Times New Roman"/>
          <w:sz w:val="24"/>
          <w:szCs w:val="24"/>
        </w:rPr>
        <w:t>………</w:t>
      </w:r>
      <w:r w:rsidRPr="00241584">
        <w:rPr>
          <w:rFonts w:cs="Times New Roman"/>
          <w:sz w:val="24"/>
          <w:szCs w:val="24"/>
        </w:rPr>
        <w:t>..…..……….…….………….....</w:t>
      </w:r>
      <w:r>
        <w:rPr>
          <w:rFonts w:cs="Times New Roman"/>
          <w:sz w:val="24"/>
          <w:szCs w:val="24"/>
        </w:rPr>
        <w:t>..</w:t>
      </w:r>
      <w:r w:rsidR="007B531B">
        <w:rPr>
          <w:rFonts w:cs="Times New Roman"/>
          <w:sz w:val="24"/>
          <w:szCs w:val="24"/>
        </w:rPr>
        <w:t>................</w:t>
      </w:r>
      <w:r w:rsidR="00821990">
        <w:rPr>
          <w:rFonts w:cs="Times New Roman"/>
          <w:sz w:val="24"/>
          <w:szCs w:val="24"/>
        </w:rPr>
        <w:t>11</w:t>
      </w:r>
    </w:p>
    <w:p w14:paraId="6BC4F635" w14:textId="13EB66A8" w:rsidR="00546FBE" w:rsidRPr="00241584" w:rsidRDefault="000C6BA5">
      <w:pPr>
        <w:rPr>
          <w:rFonts w:cs="Times New Roman"/>
          <w:sz w:val="24"/>
          <w:szCs w:val="24"/>
        </w:rPr>
      </w:pPr>
      <w:r>
        <w:rPr>
          <w:rFonts w:cs="Times New Roman"/>
          <w:sz w:val="24"/>
          <w:szCs w:val="24"/>
        </w:rPr>
        <w:t xml:space="preserve">             </w:t>
      </w:r>
      <w:r>
        <w:rPr>
          <w:rFonts w:cs="Times New Roman"/>
          <w:sz w:val="24"/>
          <w:szCs w:val="24"/>
        </w:rPr>
        <w:tab/>
        <w:t xml:space="preserve">  4.2</w:t>
      </w:r>
      <w:r w:rsidR="00546FBE" w:rsidRPr="00241584">
        <w:rPr>
          <w:rFonts w:cs="Times New Roman"/>
          <w:sz w:val="24"/>
          <w:szCs w:val="24"/>
        </w:rPr>
        <w:t xml:space="preserve"> Screen Shots…...………………………………………</w:t>
      </w:r>
      <w:r w:rsidR="00CB3AE1">
        <w:rPr>
          <w:rFonts w:cs="Times New Roman"/>
          <w:sz w:val="24"/>
          <w:szCs w:val="24"/>
        </w:rPr>
        <w:t>………….</w:t>
      </w:r>
      <w:r w:rsidR="00CE6FC4">
        <w:rPr>
          <w:rFonts w:cs="Times New Roman"/>
          <w:sz w:val="24"/>
          <w:szCs w:val="24"/>
        </w:rPr>
        <w:t>21</w:t>
      </w:r>
    </w:p>
    <w:p w14:paraId="7E263A79" w14:textId="77777777" w:rsidR="00546FBE" w:rsidRPr="00241584" w:rsidRDefault="00546FBE">
      <w:pPr>
        <w:rPr>
          <w:rFonts w:cs="Times New Roman"/>
          <w:b/>
          <w:sz w:val="24"/>
          <w:szCs w:val="24"/>
        </w:rPr>
      </w:pPr>
    </w:p>
    <w:p w14:paraId="1B9E3177" w14:textId="77777777" w:rsidR="00546FBE" w:rsidRPr="00241584" w:rsidRDefault="00546FBE" w:rsidP="00247E0D">
      <w:pPr>
        <w:outlineLvl w:val="0"/>
        <w:rPr>
          <w:rFonts w:cs="Times New Roman"/>
          <w:b/>
          <w:sz w:val="24"/>
          <w:szCs w:val="24"/>
        </w:rPr>
      </w:pPr>
      <w:r w:rsidRPr="00241584">
        <w:rPr>
          <w:rFonts w:cs="Times New Roman"/>
          <w:b/>
          <w:sz w:val="24"/>
          <w:szCs w:val="24"/>
        </w:rPr>
        <w:t>CHAPTER 5: CONCLUSION</w:t>
      </w:r>
    </w:p>
    <w:p w14:paraId="1EDC5F4D" w14:textId="2A0D551B"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5.1 Conclusion….…………………………………………</w:t>
      </w:r>
      <w:r w:rsidR="00C1791F">
        <w:rPr>
          <w:rFonts w:cs="Times New Roman"/>
          <w:sz w:val="24"/>
          <w:szCs w:val="24"/>
        </w:rPr>
        <w:t>…………</w:t>
      </w:r>
      <w:r w:rsidR="00313295">
        <w:rPr>
          <w:rFonts w:cs="Times New Roman"/>
          <w:sz w:val="24"/>
          <w:szCs w:val="24"/>
        </w:rPr>
        <w:t>.</w:t>
      </w:r>
      <w:r w:rsidR="007D5BBA">
        <w:rPr>
          <w:rFonts w:cs="Times New Roman"/>
          <w:sz w:val="24"/>
          <w:szCs w:val="24"/>
        </w:rPr>
        <w:t>34</w:t>
      </w:r>
    </w:p>
    <w:p w14:paraId="0740C1E0" w14:textId="465A3F31" w:rsidR="00546FBE" w:rsidRDefault="00E2573C">
      <w:pPr>
        <w:rPr>
          <w:rFonts w:cs="Times New Roman"/>
          <w:sz w:val="24"/>
          <w:szCs w:val="24"/>
        </w:rPr>
      </w:pPr>
      <w:r>
        <w:rPr>
          <w:rFonts w:cs="Times New Roman"/>
          <w:sz w:val="24"/>
          <w:szCs w:val="24"/>
        </w:rPr>
        <w:tab/>
      </w:r>
      <w:r>
        <w:rPr>
          <w:rFonts w:cs="Times New Roman"/>
          <w:sz w:val="24"/>
          <w:szCs w:val="24"/>
        </w:rPr>
        <w:tab/>
        <w:t xml:space="preserve"> </w:t>
      </w:r>
      <w:r w:rsidRPr="00241584">
        <w:rPr>
          <w:rFonts w:cs="Times New Roman"/>
          <w:sz w:val="24"/>
          <w:szCs w:val="24"/>
        </w:rPr>
        <w:t xml:space="preserve">5.1 </w:t>
      </w:r>
      <w:r>
        <w:rPr>
          <w:rFonts w:cs="Times New Roman"/>
          <w:sz w:val="24"/>
          <w:szCs w:val="24"/>
        </w:rPr>
        <w:t>Future Scope...</w:t>
      </w:r>
      <w:r w:rsidRPr="00241584">
        <w:rPr>
          <w:rFonts w:cs="Times New Roman"/>
          <w:sz w:val="24"/>
          <w:szCs w:val="24"/>
        </w:rPr>
        <w:t>.…………………………………………</w:t>
      </w:r>
      <w:r w:rsidR="00313295">
        <w:rPr>
          <w:rFonts w:cs="Times New Roman"/>
          <w:sz w:val="24"/>
          <w:szCs w:val="24"/>
        </w:rPr>
        <w:t>…………</w:t>
      </w:r>
      <w:r w:rsidR="007D5BBA">
        <w:rPr>
          <w:rFonts w:cs="Times New Roman"/>
          <w:sz w:val="24"/>
          <w:szCs w:val="24"/>
        </w:rPr>
        <w:t>34</w:t>
      </w:r>
    </w:p>
    <w:p w14:paraId="79B480A6" w14:textId="77777777" w:rsidR="00A251E4" w:rsidRPr="00241584" w:rsidRDefault="00A251E4">
      <w:pPr>
        <w:rPr>
          <w:rFonts w:cs="Times New Roman"/>
          <w:sz w:val="24"/>
          <w:szCs w:val="24"/>
        </w:rPr>
      </w:pPr>
    </w:p>
    <w:p w14:paraId="180874E2" w14:textId="3B3B379E" w:rsidR="0089660A" w:rsidRDefault="00546FBE" w:rsidP="0088350D">
      <w:pPr>
        <w:tabs>
          <w:tab w:val="left" w:pos="7513"/>
          <w:tab w:val="left" w:pos="7797"/>
        </w:tabs>
        <w:outlineLvl w:val="0"/>
        <w:rPr>
          <w:rFonts w:cs="Times New Roman"/>
          <w:bCs/>
          <w:sz w:val="24"/>
          <w:szCs w:val="24"/>
        </w:rPr>
      </w:pPr>
      <w:r w:rsidRPr="00241584">
        <w:rPr>
          <w:rFonts w:cs="Times New Roman"/>
          <w:b/>
          <w:sz w:val="24"/>
          <w:szCs w:val="24"/>
        </w:rPr>
        <w:t>REFERENCES</w:t>
      </w:r>
      <w:r w:rsidRPr="00241584">
        <w:rPr>
          <w:rFonts w:cs="Times New Roman"/>
          <w:bCs/>
          <w:sz w:val="24"/>
          <w:szCs w:val="24"/>
        </w:rPr>
        <w:t>...………………………………………………………</w:t>
      </w:r>
      <w:r w:rsidR="00247E0D">
        <w:rPr>
          <w:rFonts w:cs="Times New Roman"/>
          <w:bCs/>
          <w:sz w:val="24"/>
          <w:szCs w:val="24"/>
        </w:rPr>
        <w:t>…</w:t>
      </w:r>
      <w:r w:rsidR="0088350D">
        <w:rPr>
          <w:rFonts w:cs="Times New Roman"/>
          <w:bCs/>
          <w:sz w:val="24"/>
          <w:szCs w:val="24"/>
        </w:rPr>
        <w:t>...</w:t>
      </w:r>
      <w:r w:rsidR="00F3731C">
        <w:rPr>
          <w:rFonts w:cs="Times New Roman"/>
          <w:bCs/>
          <w:sz w:val="24"/>
          <w:szCs w:val="24"/>
        </w:rPr>
        <w:t>...............</w:t>
      </w:r>
      <w:r w:rsidR="00966D22">
        <w:rPr>
          <w:rFonts w:cs="Times New Roman"/>
          <w:bCs/>
          <w:sz w:val="24"/>
          <w:szCs w:val="24"/>
        </w:rPr>
        <w:t>3</w:t>
      </w:r>
      <w:r w:rsidRPr="00241584">
        <w:rPr>
          <w:rFonts w:cs="Times New Roman"/>
          <w:bCs/>
          <w:sz w:val="24"/>
          <w:szCs w:val="24"/>
        </w:rPr>
        <w:t>6</w:t>
      </w:r>
    </w:p>
    <w:p w14:paraId="69D1690F" w14:textId="77777777" w:rsidR="00EC5931" w:rsidRDefault="00EC5931" w:rsidP="0088350D">
      <w:pPr>
        <w:tabs>
          <w:tab w:val="left" w:pos="7513"/>
          <w:tab w:val="left" w:pos="7797"/>
        </w:tabs>
        <w:outlineLvl w:val="0"/>
        <w:rPr>
          <w:rFonts w:cs="Times New Roman"/>
          <w:bCs/>
          <w:sz w:val="24"/>
          <w:szCs w:val="24"/>
        </w:rPr>
      </w:pPr>
    </w:p>
    <w:p w14:paraId="31B4F8E4" w14:textId="72E0F59B" w:rsidR="00157691" w:rsidRPr="0013697D" w:rsidRDefault="00157691" w:rsidP="0088350D">
      <w:pPr>
        <w:tabs>
          <w:tab w:val="left" w:pos="7513"/>
          <w:tab w:val="left" w:pos="7797"/>
        </w:tabs>
        <w:outlineLvl w:val="0"/>
        <w:rPr>
          <w:rFonts w:cs="Times New Roman"/>
          <w:bCs/>
          <w:sz w:val="24"/>
          <w:szCs w:val="24"/>
        </w:rPr>
      </w:pPr>
      <w:r w:rsidRPr="00157691">
        <w:rPr>
          <w:rFonts w:cs="Times New Roman"/>
          <w:b/>
          <w:bCs/>
          <w:sz w:val="24"/>
          <w:szCs w:val="24"/>
        </w:rPr>
        <w:t>APPENDICES</w:t>
      </w:r>
      <w:r w:rsidR="0013697D" w:rsidRPr="00241584">
        <w:rPr>
          <w:rFonts w:cs="Times New Roman"/>
          <w:bCs/>
          <w:sz w:val="24"/>
          <w:szCs w:val="24"/>
        </w:rPr>
        <w:t>...………………………………………………………</w:t>
      </w:r>
      <w:r w:rsidR="0013697D">
        <w:rPr>
          <w:rFonts w:cs="Times New Roman"/>
          <w:bCs/>
          <w:sz w:val="24"/>
          <w:szCs w:val="24"/>
        </w:rPr>
        <w:t>…..</w:t>
      </w:r>
      <w:bookmarkStart w:id="0" w:name="_Hlk5467807"/>
      <w:r w:rsidR="0013697D">
        <w:rPr>
          <w:rFonts w:cs="Times New Roman"/>
          <w:bCs/>
          <w:sz w:val="24"/>
          <w:szCs w:val="24"/>
        </w:rPr>
        <w:t>.</w:t>
      </w:r>
      <w:bookmarkEnd w:id="0"/>
      <w:r w:rsidR="00846716">
        <w:rPr>
          <w:rFonts w:cs="Times New Roman"/>
          <w:bCs/>
          <w:sz w:val="24"/>
          <w:szCs w:val="24"/>
        </w:rPr>
        <w:t>.</w:t>
      </w:r>
      <w:r w:rsidR="00F3731C">
        <w:rPr>
          <w:rFonts w:cs="Times New Roman"/>
          <w:bCs/>
          <w:sz w:val="24"/>
          <w:szCs w:val="24"/>
        </w:rPr>
        <w:t>...............</w:t>
      </w:r>
      <w:r w:rsidR="00EC5931">
        <w:rPr>
          <w:rFonts w:cs="Times New Roman"/>
          <w:bCs/>
          <w:sz w:val="24"/>
          <w:szCs w:val="24"/>
        </w:rPr>
        <w:t>.</w:t>
      </w:r>
      <w:r w:rsidR="001E07ED">
        <w:rPr>
          <w:rFonts w:cs="Times New Roman"/>
          <w:bCs/>
          <w:sz w:val="24"/>
          <w:szCs w:val="24"/>
        </w:rPr>
        <w:t>3</w:t>
      </w:r>
      <w:r w:rsidR="0013697D">
        <w:rPr>
          <w:rFonts w:cs="Times New Roman"/>
          <w:bCs/>
          <w:sz w:val="24"/>
          <w:szCs w:val="24"/>
        </w:rPr>
        <w:t>8</w:t>
      </w:r>
    </w:p>
    <w:p w14:paraId="59C76A17" w14:textId="77777777" w:rsidR="00546FBE" w:rsidRDefault="00546FBE">
      <w:pPr>
        <w:rPr>
          <w:rFonts w:cs="Times New Roman"/>
          <w:b/>
          <w:bCs/>
          <w:sz w:val="24"/>
          <w:szCs w:val="24"/>
          <w:u w:val="single"/>
        </w:rPr>
      </w:pPr>
    </w:p>
    <w:p w14:paraId="1B6BD519" w14:textId="77777777" w:rsidR="00594FED" w:rsidRDefault="00594FED">
      <w:pPr>
        <w:rPr>
          <w:rFonts w:cs="Times New Roman"/>
          <w:b/>
          <w:bCs/>
          <w:sz w:val="24"/>
          <w:szCs w:val="24"/>
          <w:u w:val="single"/>
        </w:rPr>
      </w:pPr>
    </w:p>
    <w:p w14:paraId="12DAD655" w14:textId="77777777" w:rsidR="00594FED" w:rsidRDefault="00594FED">
      <w:pPr>
        <w:rPr>
          <w:rFonts w:cs="Times New Roman"/>
          <w:b/>
          <w:bCs/>
          <w:sz w:val="24"/>
          <w:szCs w:val="24"/>
          <w:u w:val="single"/>
        </w:rPr>
      </w:pPr>
    </w:p>
    <w:p w14:paraId="705D41D5" w14:textId="77777777" w:rsidR="00594FED" w:rsidRDefault="00594FED">
      <w:pPr>
        <w:rPr>
          <w:rFonts w:cs="Times New Roman"/>
          <w:b/>
          <w:bCs/>
          <w:sz w:val="24"/>
          <w:szCs w:val="24"/>
          <w:u w:val="single"/>
        </w:rPr>
      </w:pPr>
    </w:p>
    <w:p w14:paraId="44B3891B" w14:textId="77777777" w:rsidR="00594FED" w:rsidRDefault="00594FED">
      <w:pPr>
        <w:rPr>
          <w:rFonts w:cs="Times New Roman"/>
          <w:b/>
          <w:bCs/>
          <w:sz w:val="24"/>
          <w:szCs w:val="24"/>
          <w:u w:val="single"/>
        </w:rPr>
      </w:pPr>
    </w:p>
    <w:p w14:paraId="595B21FA" w14:textId="77777777" w:rsidR="002A69E0" w:rsidRDefault="002A69E0">
      <w:pPr>
        <w:rPr>
          <w:rFonts w:cs="Times New Roman"/>
          <w:b/>
          <w:bCs/>
          <w:sz w:val="24"/>
          <w:szCs w:val="24"/>
          <w:u w:val="single"/>
        </w:rPr>
        <w:sectPr w:rsidR="002A69E0" w:rsidSect="00157125">
          <w:headerReference w:type="default" r:id="rId9"/>
          <w:footerReference w:type="default" r:id="rId10"/>
          <w:pgSz w:w="11907" w:h="16839"/>
          <w:pgMar w:top="1449" w:right="1584" w:bottom="1350" w:left="1872" w:header="288" w:footer="288" w:gutter="0"/>
          <w:pgNumType w:fmt="numberInDash"/>
          <w:cols w:space="720"/>
          <w:docGrid w:linePitch="360"/>
        </w:sectPr>
      </w:pPr>
    </w:p>
    <w:p w14:paraId="369FAD0C" w14:textId="27934F6F" w:rsidR="00594FED" w:rsidRDefault="00594FED">
      <w:pPr>
        <w:rPr>
          <w:rFonts w:cs="Times New Roman"/>
          <w:b/>
          <w:bCs/>
          <w:sz w:val="24"/>
          <w:szCs w:val="24"/>
          <w:u w:val="single"/>
        </w:rPr>
      </w:pPr>
    </w:p>
    <w:p w14:paraId="26BE6FD7" w14:textId="77777777" w:rsidR="00594FED" w:rsidRDefault="00594FED">
      <w:pPr>
        <w:rPr>
          <w:rFonts w:cs="Times New Roman"/>
          <w:b/>
          <w:bCs/>
          <w:sz w:val="24"/>
          <w:szCs w:val="24"/>
          <w:u w:val="single"/>
        </w:rPr>
      </w:pPr>
    </w:p>
    <w:p w14:paraId="59124249" w14:textId="77777777" w:rsidR="00594FED" w:rsidRDefault="00594FED">
      <w:pPr>
        <w:rPr>
          <w:rFonts w:cs="Times New Roman"/>
          <w:b/>
          <w:bCs/>
          <w:sz w:val="24"/>
          <w:szCs w:val="24"/>
          <w:u w:val="single"/>
        </w:rPr>
      </w:pPr>
    </w:p>
    <w:p w14:paraId="2C85C5A2" w14:textId="77777777" w:rsidR="00594FED" w:rsidRDefault="00594FED">
      <w:pPr>
        <w:rPr>
          <w:rFonts w:cs="Times New Roman"/>
          <w:b/>
          <w:bCs/>
          <w:sz w:val="24"/>
          <w:szCs w:val="24"/>
          <w:u w:val="single"/>
        </w:rPr>
      </w:pPr>
    </w:p>
    <w:p w14:paraId="22FBACE6" w14:textId="77777777" w:rsidR="00594FED" w:rsidRDefault="00594FED">
      <w:pPr>
        <w:rPr>
          <w:rFonts w:cs="Times New Roman"/>
          <w:b/>
          <w:bCs/>
          <w:sz w:val="24"/>
          <w:szCs w:val="24"/>
          <w:u w:val="single"/>
        </w:rPr>
      </w:pPr>
    </w:p>
    <w:p w14:paraId="2C24AD40" w14:textId="77777777" w:rsidR="00594FED" w:rsidRDefault="00594FED">
      <w:pPr>
        <w:rPr>
          <w:rFonts w:cs="Times New Roman"/>
          <w:b/>
          <w:bCs/>
          <w:sz w:val="24"/>
          <w:szCs w:val="24"/>
          <w:u w:val="single"/>
        </w:rPr>
      </w:pPr>
    </w:p>
    <w:p w14:paraId="161744D9" w14:textId="77777777" w:rsidR="00594FED" w:rsidRDefault="00594FED">
      <w:pPr>
        <w:rPr>
          <w:rFonts w:cs="Times New Roman"/>
          <w:b/>
          <w:bCs/>
          <w:sz w:val="24"/>
          <w:szCs w:val="24"/>
          <w:u w:val="single"/>
        </w:rPr>
      </w:pPr>
    </w:p>
    <w:p w14:paraId="15B8EF15" w14:textId="77777777" w:rsidR="00594FED" w:rsidRDefault="00594FED">
      <w:pPr>
        <w:rPr>
          <w:rFonts w:cs="Times New Roman"/>
          <w:b/>
          <w:bCs/>
          <w:sz w:val="24"/>
          <w:szCs w:val="24"/>
          <w:u w:val="single"/>
        </w:rPr>
      </w:pPr>
    </w:p>
    <w:p w14:paraId="72B8BF95" w14:textId="77777777" w:rsidR="00594FED" w:rsidRDefault="00594FED">
      <w:pPr>
        <w:rPr>
          <w:rFonts w:cs="Times New Roman"/>
          <w:b/>
          <w:bCs/>
          <w:sz w:val="24"/>
          <w:szCs w:val="24"/>
          <w:u w:val="single"/>
        </w:rPr>
      </w:pPr>
    </w:p>
    <w:p w14:paraId="349AB7DB" w14:textId="77777777" w:rsidR="00594FED" w:rsidRDefault="00594FED">
      <w:pPr>
        <w:rPr>
          <w:rFonts w:cs="Times New Roman"/>
          <w:b/>
          <w:bCs/>
          <w:sz w:val="24"/>
          <w:szCs w:val="24"/>
          <w:u w:val="single"/>
        </w:rPr>
      </w:pPr>
    </w:p>
    <w:p w14:paraId="2E8C28CC" w14:textId="77777777" w:rsidR="00594FED" w:rsidRDefault="00594FED">
      <w:pPr>
        <w:rPr>
          <w:rFonts w:cs="Times New Roman"/>
          <w:b/>
          <w:bCs/>
          <w:sz w:val="24"/>
          <w:szCs w:val="24"/>
          <w:u w:val="single"/>
        </w:rPr>
      </w:pPr>
    </w:p>
    <w:p w14:paraId="5205E496" w14:textId="77777777" w:rsidR="00594FED" w:rsidRDefault="00594FED">
      <w:pPr>
        <w:rPr>
          <w:rFonts w:cs="Times New Roman"/>
          <w:b/>
          <w:bCs/>
          <w:sz w:val="24"/>
          <w:szCs w:val="24"/>
          <w:u w:val="single"/>
        </w:rPr>
      </w:pPr>
    </w:p>
    <w:p w14:paraId="6D6AC670" w14:textId="77777777" w:rsidR="00594FED" w:rsidRDefault="00594FED">
      <w:pPr>
        <w:rPr>
          <w:rFonts w:cs="Times New Roman"/>
          <w:b/>
          <w:bCs/>
          <w:sz w:val="24"/>
          <w:szCs w:val="24"/>
          <w:u w:val="single"/>
        </w:rPr>
      </w:pPr>
    </w:p>
    <w:p w14:paraId="0082A8DB" w14:textId="73016C46" w:rsidR="00594FED" w:rsidRPr="00594FED" w:rsidRDefault="00594FED" w:rsidP="00594FED">
      <w:pPr>
        <w:jc w:val="center"/>
        <w:rPr>
          <w:rFonts w:cs="Times New Roman"/>
          <w:b/>
          <w:bCs/>
          <w:sz w:val="56"/>
          <w:szCs w:val="24"/>
          <w:u w:val="single"/>
        </w:rPr>
      </w:pPr>
      <w:r w:rsidRPr="00594FED">
        <w:rPr>
          <w:rFonts w:cs="Times New Roman"/>
          <w:b/>
          <w:bCs/>
          <w:sz w:val="56"/>
          <w:szCs w:val="24"/>
          <w:u w:val="single"/>
        </w:rPr>
        <w:t>CHAPTER 1</w:t>
      </w:r>
    </w:p>
    <w:p w14:paraId="172DF4BA" w14:textId="77777777" w:rsidR="00594FED" w:rsidRDefault="00594FED" w:rsidP="00594FED">
      <w:pPr>
        <w:jc w:val="center"/>
        <w:rPr>
          <w:rFonts w:cs="Times New Roman"/>
          <w:b/>
          <w:bCs/>
          <w:sz w:val="72"/>
          <w:szCs w:val="24"/>
        </w:rPr>
      </w:pPr>
    </w:p>
    <w:p w14:paraId="2F949ABF" w14:textId="18A3AB70" w:rsidR="00594FED" w:rsidRDefault="00594FED" w:rsidP="00594FED">
      <w:pPr>
        <w:jc w:val="center"/>
        <w:rPr>
          <w:rFonts w:cs="Times New Roman"/>
          <w:b/>
          <w:bCs/>
          <w:sz w:val="72"/>
          <w:szCs w:val="24"/>
        </w:rPr>
      </w:pPr>
      <w:r w:rsidRPr="00594FED">
        <w:rPr>
          <w:rFonts w:cs="Times New Roman"/>
          <w:b/>
          <w:bCs/>
          <w:sz w:val="72"/>
          <w:szCs w:val="24"/>
        </w:rPr>
        <w:t>INTRODUCTION</w:t>
      </w:r>
    </w:p>
    <w:p w14:paraId="344BAD26" w14:textId="77777777" w:rsidR="00594FED" w:rsidRDefault="00594FED" w:rsidP="00594FED">
      <w:pPr>
        <w:jc w:val="center"/>
        <w:rPr>
          <w:rFonts w:cs="Times New Roman"/>
          <w:b/>
          <w:bCs/>
          <w:sz w:val="72"/>
          <w:szCs w:val="24"/>
        </w:rPr>
      </w:pPr>
    </w:p>
    <w:p w14:paraId="563E6B63" w14:textId="77777777" w:rsidR="00594FED" w:rsidRDefault="00594FED" w:rsidP="00594FED">
      <w:pPr>
        <w:jc w:val="center"/>
        <w:rPr>
          <w:rFonts w:cs="Times New Roman"/>
          <w:b/>
          <w:bCs/>
          <w:sz w:val="72"/>
          <w:szCs w:val="24"/>
        </w:rPr>
      </w:pPr>
    </w:p>
    <w:p w14:paraId="33AA93FA" w14:textId="77777777" w:rsidR="00594FED" w:rsidRDefault="00594FED" w:rsidP="00594FED">
      <w:pPr>
        <w:jc w:val="center"/>
        <w:rPr>
          <w:rFonts w:cs="Times New Roman"/>
          <w:b/>
          <w:bCs/>
          <w:sz w:val="72"/>
          <w:szCs w:val="24"/>
        </w:rPr>
      </w:pPr>
    </w:p>
    <w:p w14:paraId="1CD94D13" w14:textId="77777777" w:rsidR="00594FED" w:rsidRDefault="00594FED" w:rsidP="002909F7">
      <w:pPr>
        <w:rPr>
          <w:rFonts w:cs="Times New Roman"/>
          <w:b/>
          <w:bCs/>
          <w:sz w:val="72"/>
          <w:szCs w:val="24"/>
        </w:rPr>
      </w:pPr>
    </w:p>
    <w:p w14:paraId="576E939D" w14:textId="7AA5325A" w:rsidR="00594FED" w:rsidRPr="00E64593" w:rsidRDefault="00E64593" w:rsidP="00594FED">
      <w:pPr>
        <w:rPr>
          <w:rFonts w:cs="Times New Roman"/>
          <w:b/>
          <w:bCs/>
          <w:sz w:val="40"/>
          <w:szCs w:val="24"/>
        </w:rPr>
      </w:pPr>
      <w:r w:rsidRPr="00E64593">
        <w:rPr>
          <w:rFonts w:cs="Times New Roman"/>
          <w:b/>
          <w:bCs/>
          <w:sz w:val="40"/>
          <w:szCs w:val="24"/>
        </w:rPr>
        <w:lastRenderedPageBreak/>
        <w:t>1.1 INTRODUCTION</w:t>
      </w:r>
      <w:r>
        <w:rPr>
          <w:rFonts w:cs="Times New Roman"/>
          <w:b/>
          <w:bCs/>
          <w:sz w:val="40"/>
          <w:szCs w:val="24"/>
        </w:rPr>
        <w:t xml:space="preserve"> </w:t>
      </w:r>
    </w:p>
    <w:p w14:paraId="4821D357" w14:textId="77777777" w:rsidR="00594FED" w:rsidRDefault="00594FED" w:rsidP="00E64593">
      <w:pPr>
        <w:rPr>
          <w:rFonts w:cs="Times New Roman"/>
          <w:b/>
          <w:bCs/>
          <w:sz w:val="24"/>
          <w:szCs w:val="24"/>
        </w:rPr>
      </w:pPr>
    </w:p>
    <w:p w14:paraId="04433DC3" w14:textId="5212611C" w:rsidR="003B5885" w:rsidRDefault="001904E0" w:rsidP="00B03E31">
      <w:pPr>
        <w:jc w:val="both"/>
        <w:rPr>
          <w:rFonts w:cs="Times New Roman"/>
          <w:bCs/>
          <w:sz w:val="24"/>
          <w:szCs w:val="24"/>
        </w:rPr>
      </w:pPr>
      <w:r w:rsidRPr="001904E0">
        <w:rPr>
          <w:rFonts w:cs="Times New Roman"/>
          <w:bCs/>
          <w:sz w:val="24"/>
          <w:szCs w:val="24"/>
        </w:rPr>
        <w:t xml:space="preserve">Some of the major problems faced by a person who are unable to speak </w:t>
      </w:r>
      <w:r w:rsidR="003B5885">
        <w:rPr>
          <w:rFonts w:cs="Times New Roman"/>
          <w:bCs/>
          <w:sz w:val="24"/>
          <w:szCs w:val="24"/>
        </w:rPr>
        <w:t>is</w:t>
      </w:r>
      <w:r w:rsidRPr="001904E0">
        <w:rPr>
          <w:rFonts w:cs="Times New Roman"/>
          <w:bCs/>
          <w:sz w:val="24"/>
          <w:szCs w:val="24"/>
        </w:rPr>
        <w:t xml:space="preserve"> </w:t>
      </w:r>
      <w:r w:rsidR="003B5885">
        <w:rPr>
          <w:rFonts w:cs="Times New Roman"/>
          <w:bCs/>
          <w:sz w:val="24"/>
          <w:szCs w:val="24"/>
        </w:rPr>
        <w:t>t</w:t>
      </w:r>
      <w:r w:rsidRPr="001904E0">
        <w:rPr>
          <w:rFonts w:cs="Times New Roman"/>
          <w:bCs/>
          <w:sz w:val="24"/>
          <w:szCs w:val="24"/>
        </w:rPr>
        <w:t>hey</w:t>
      </w:r>
      <w:r w:rsidR="00FB5760">
        <w:rPr>
          <w:rFonts w:cs="Times New Roman"/>
          <w:bCs/>
          <w:sz w:val="24"/>
          <w:szCs w:val="24"/>
        </w:rPr>
        <w:t xml:space="preserve"> </w:t>
      </w:r>
      <w:r w:rsidRPr="001904E0">
        <w:rPr>
          <w:rFonts w:cs="Times New Roman"/>
          <w:bCs/>
          <w:sz w:val="24"/>
          <w:szCs w:val="24"/>
        </w:rPr>
        <w:t xml:space="preserve">cannot express their emotion as freely in this world. </w:t>
      </w:r>
      <w:r w:rsidR="009D2DB7">
        <w:rPr>
          <w:rFonts w:cs="Times New Roman"/>
          <w:bCs/>
          <w:sz w:val="24"/>
          <w:szCs w:val="24"/>
        </w:rPr>
        <w:t>Utilize</w:t>
      </w:r>
      <w:r w:rsidRPr="001904E0">
        <w:rPr>
          <w:rFonts w:cs="Times New Roman"/>
          <w:bCs/>
          <w:sz w:val="24"/>
          <w:szCs w:val="24"/>
        </w:rPr>
        <w:t xml:space="preserve"> that voice recognition and voice search</w:t>
      </w:r>
      <w:r w:rsidR="00FB5760">
        <w:rPr>
          <w:rFonts w:cs="Times New Roman"/>
          <w:bCs/>
          <w:sz w:val="24"/>
          <w:szCs w:val="24"/>
        </w:rPr>
        <w:t xml:space="preserve"> </w:t>
      </w:r>
      <w:r w:rsidR="009D2DB7">
        <w:rPr>
          <w:rFonts w:cs="Times New Roman"/>
          <w:bCs/>
          <w:sz w:val="24"/>
          <w:szCs w:val="24"/>
        </w:rPr>
        <w:t>systems</w:t>
      </w:r>
      <w:r w:rsidRPr="001904E0">
        <w:rPr>
          <w:rFonts w:cs="Times New Roman"/>
          <w:bCs/>
          <w:sz w:val="24"/>
          <w:szCs w:val="24"/>
        </w:rPr>
        <w:t xml:space="preserve"> in smartphone(s)</w:t>
      </w:r>
      <w:r w:rsidR="0017164E">
        <w:rPr>
          <w:rFonts w:cs="Times New Roman"/>
          <w:bCs/>
          <w:sz w:val="24"/>
          <w:szCs w:val="24"/>
        </w:rPr>
        <w:t>.</w:t>
      </w:r>
      <w:hyperlink r:id="rId11" w:history="1">
        <w:r w:rsidR="00CB0806" w:rsidRPr="003A542F">
          <w:rPr>
            <w:rStyle w:val="Hyperlink"/>
            <w:color w:val="000000" w:themeColor="text1"/>
            <w:u w:val="none"/>
          </w:rPr>
          <w:t>[1]</w:t>
        </w:r>
      </w:hyperlink>
      <w:r w:rsidR="0017164E">
        <w:rPr>
          <w:rFonts w:cs="Times New Roman"/>
          <w:bCs/>
          <w:sz w:val="24"/>
          <w:szCs w:val="24"/>
        </w:rPr>
        <w:t xml:space="preserve"> </w:t>
      </w:r>
      <w:r w:rsidRPr="001904E0">
        <w:rPr>
          <w:rFonts w:cs="Times New Roman"/>
          <w:bCs/>
          <w:sz w:val="24"/>
          <w:szCs w:val="24"/>
        </w:rPr>
        <w:t xml:space="preserve">Audio results cannot be retrieved. They are </w:t>
      </w:r>
      <w:r w:rsidR="00D67ECC">
        <w:rPr>
          <w:rFonts w:cs="Times New Roman"/>
          <w:bCs/>
          <w:sz w:val="24"/>
          <w:szCs w:val="24"/>
        </w:rPr>
        <w:t>not able</w:t>
      </w:r>
      <w:r w:rsidRPr="001904E0">
        <w:rPr>
          <w:rFonts w:cs="Times New Roman"/>
          <w:bCs/>
          <w:sz w:val="24"/>
          <w:szCs w:val="24"/>
        </w:rPr>
        <w:t xml:space="preserve"> to u</w:t>
      </w:r>
      <w:r w:rsidR="00D67ECC">
        <w:rPr>
          <w:rFonts w:cs="Times New Roman"/>
          <w:bCs/>
          <w:sz w:val="24"/>
          <w:szCs w:val="24"/>
        </w:rPr>
        <w:t>tilize</w:t>
      </w:r>
      <w:r w:rsidRPr="001904E0">
        <w:rPr>
          <w:rFonts w:cs="Times New Roman"/>
          <w:bCs/>
          <w:sz w:val="24"/>
          <w:szCs w:val="24"/>
        </w:rPr>
        <w:t xml:space="preserve"> (Artificial</w:t>
      </w:r>
      <w:r w:rsidR="00FB5760">
        <w:rPr>
          <w:rFonts w:cs="Times New Roman"/>
          <w:bCs/>
          <w:sz w:val="24"/>
          <w:szCs w:val="24"/>
        </w:rPr>
        <w:t xml:space="preserve"> </w:t>
      </w:r>
      <w:r w:rsidRPr="001904E0">
        <w:rPr>
          <w:rFonts w:cs="Times New Roman"/>
          <w:bCs/>
          <w:sz w:val="24"/>
          <w:szCs w:val="24"/>
        </w:rPr>
        <w:t xml:space="preserve">Intelligence/personal </w:t>
      </w:r>
      <w:r w:rsidR="003C1DD7" w:rsidRPr="001904E0">
        <w:rPr>
          <w:rFonts w:cs="Times New Roman"/>
          <w:bCs/>
          <w:sz w:val="24"/>
          <w:szCs w:val="24"/>
        </w:rPr>
        <w:t>Butler)</w:t>
      </w:r>
      <w:r w:rsidRPr="001904E0">
        <w:rPr>
          <w:rFonts w:cs="Times New Roman"/>
          <w:bCs/>
          <w:sz w:val="24"/>
          <w:szCs w:val="24"/>
        </w:rPr>
        <w:t xml:space="preserve"> like google assistance,</w:t>
      </w:r>
      <w:r w:rsidR="00B62556" w:rsidRPr="00B62556">
        <w:rPr>
          <w:rFonts w:cs="Times New Roman"/>
          <w:bCs/>
          <w:sz w:val="24"/>
          <w:szCs w:val="24"/>
          <w:vertAlign w:val="superscript"/>
        </w:rPr>
        <w:t xml:space="preserve"> </w:t>
      </w:r>
      <w:r w:rsidRPr="001904E0">
        <w:rPr>
          <w:rFonts w:cs="Times New Roman"/>
          <w:bCs/>
          <w:sz w:val="24"/>
          <w:szCs w:val="24"/>
        </w:rPr>
        <w:t xml:space="preserve">or Apple's SIRI </w:t>
      </w:r>
      <w:r w:rsidR="003C1DD7" w:rsidRPr="001904E0">
        <w:rPr>
          <w:rFonts w:cs="Times New Roman"/>
          <w:bCs/>
          <w:sz w:val="24"/>
          <w:szCs w:val="24"/>
        </w:rPr>
        <w:t>etc.</w:t>
      </w:r>
      <w:hyperlink r:id="rId12" w:history="1">
        <w:r w:rsidR="00D67ECC" w:rsidRPr="00B55E56">
          <w:rPr>
            <w:rStyle w:val="Hyperlink"/>
            <w:bCs/>
            <w:color w:val="000000" w:themeColor="text1"/>
            <w:sz w:val="24"/>
            <w:szCs w:val="24"/>
            <w:u w:val="none"/>
          </w:rPr>
          <w:t>[2]</w:t>
        </w:r>
      </w:hyperlink>
      <w:r w:rsidRPr="001904E0">
        <w:rPr>
          <w:rFonts w:cs="Times New Roman"/>
          <w:bCs/>
          <w:sz w:val="24"/>
          <w:szCs w:val="24"/>
        </w:rPr>
        <w:t xml:space="preserve"> because all those apps</w:t>
      </w:r>
      <w:r w:rsidR="00FB5760">
        <w:rPr>
          <w:rFonts w:cs="Times New Roman"/>
          <w:bCs/>
          <w:sz w:val="24"/>
          <w:szCs w:val="24"/>
        </w:rPr>
        <w:t xml:space="preserve"> </w:t>
      </w:r>
      <w:r w:rsidRPr="001904E0">
        <w:rPr>
          <w:rFonts w:cs="Times New Roman"/>
          <w:bCs/>
          <w:sz w:val="24"/>
          <w:szCs w:val="24"/>
        </w:rPr>
        <w:t>are based on voice controlling.</w:t>
      </w:r>
    </w:p>
    <w:p w14:paraId="7B2DA9C5" w14:textId="77777777" w:rsidR="00C825EF" w:rsidRPr="001904E0" w:rsidRDefault="00C825EF" w:rsidP="00B03E31">
      <w:pPr>
        <w:jc w:val="both"/>
        <w:rPr>
          <w:rFonts w:cs="Times New Roman"/>
          <w:bCs/>
          <w:sz w:val="24"/>
          <w:szCs w:val="24"/>
        </w:rPr>
      </w:pPr>
    </w:p>
    <w:p w14:paraId="512DF3A6" w14:textId="262449B0" w:rsidR="001904E0" w:rsidRDefault="00FB5760" w:rsidP="00B03E31">
      <w:pPr>
        <w:jc w:val="both"/>
        <w:rPr>
          <w:rFonts w:cs="Times New Roman"/>
          <w:bCs/>
          <w:sz w:val="24"/>
          <w:szCs w:val="24"/>
        </w:rPr>
      </w:pPr>
      <w:r>
        <w:rPr>
          <w:rFonts w:cs="Times New Roman"/>
          <w:bCs/>
          <w:sz w:val="24"/>
          <w:szCs w:val="24"/>
        </w:rPr>
        <w:t xml:space="preserve">There is a need for </w:t>
      </w:r>
      <w:r w:rsidR="002B1F53">
        <w:rPr>
          <w:rFonts w:cs="Times New Roman"/>
          <w:bCs/>
          <w:sz w:val="24"/>
          <w:szCs w:val="24"/>
        </w:rPr>
        <w:t xml:space="preserve">such platforms </w:t>
      </w:r>
      <w:r w:rsidR="006B00BF">
        <w:rPr>
          <w:rFonts w:cs="Times New Roman"/>
          <w:bCs/>
          <w:sz w:val="24"/>
          <w:szCs w:val="24"/>
        </w:rPr>
        <w:t xml:space="preserve">for such kind of </w:t>
      </w:r>
      <w:r w:rsidR="003C1DD7">
        <w:rPr>
          <w:rFonts w:cs="Times New Roman"/>
          <w:bCs/>
          <w:sz w:val="24"/>
          <w:szCs w:val="24"/>
        </w:rPr>
        <w:t>people.</w:t>
      </w:r>
      <w:r w:rsidR="001904E0" w:rsidRPr="001904E0">
        <w:rPr>
          <w:rFonts w:cs="Times New Roman"/>
          <w:bCs/>
          <w:sz w:val="24"/>
          <w:szCs w:val="24"/>
        </w:rPr>
        <w:t xml:space="preserve"> </w:t>
      </w:r>
      <w:r w:rsidR="003B5885" w:rsidRPr="003B5885">
        <w:rPr>
          <w:rFonts w:cs="Times New Roman"/>
          <w:bCs/>
          <w:sz w:val="24"/>
          <w:szCs w:val="24"/>
        </w:rPr>
        <w:t>American Sign Language (ASL) is a complete, complex language that employs signs made by moving the hands combined with facial expressions and postures of the body</w:t>
      </w:r>
      <w:r w:rsidR="00B62556">
        <w:rPr>
          <w:rFonts w:cs="Times New Roman"/>
          <w:bCs/>
          <w:sz w:val="24"/>
          <w:szCs w:val="24"/>
        </w:rPr>
        <w:t>.</w:t>
      </w:r>
      <w:r w:rsidR="003B5885" w:rsidRPr="003B5885">
        <w:rPr>
          <w:rFonts w:cs="Times New Roman"/>
          <w:bCs/>
          <w:sz w:val="24"/>
          <w:szCs w:val="24"/>
        </w:rPr>
        <w:t xml:space="preserve"> It is the </w:t>
      </w:r>
      <w:r w:rsidR="00480E92">
        <w:rPr>
          <w:rFonts w:cs="Times New Roman"/>
          <w:bCs/>
          <w:sz w:val="24"/>
          <w:szCs w:val="24"/>
        </w:rPr>
        <w:t>go-to</w:t>
      </w:r>
      <w:r w:rsidR="003B5885" w:rsidRPr="003B5885">
        <w:rPr>
          <w:rFonts w:cs="Times New Roman"/>
          <w:bCs/>
          <w:sz w:val="24"/>
          <w:szCs w:val="24"/>
        </w:rPr>
        <w:t xml:space="preserve"> language of many North Americans who are </w:t>
      </w:r>
      <w:r w:rsidR="00972E62">
        <w:rPr>
          <w:rFonts w:cs="Times New Roman"/>
          <w:bCs/>
          <w:sz w:val="24"/>
          <w:szCs w:val="24"/>
        </w:rPr>
        <w:t>not able to talk</w:t>
      </w:r>
      <w:r w:rsidR="003B5885" w:rsidRPr="003B5885">
        <w:rPr>
          <w:rFonts w:cs="Times New Roman"/>
          <w:bCs/>
          <w:sz w:val="24"/>
          <w:szCs w:val="24"/>
        </w:rPr>
        <w:t xml:space="preserve"> and is one of </w:t>
      </w:r>
      <w:r w:rsidR="00972E62">
        <w:rPr>
          <w:rFonts w:cs="Times New Roman"/>
          <w:bCs/>
          <w:sz w:val="24"/>
          <w:szCs w:val="24"/>
        </w:rPr>
        <w:t>various</w:t>
      </w:r>
      <w:r w:rsidR="003B5885" w:rsidRPr="003B5885">
        <w:rPr>
          <w:rFonts w:cs="Times New Roman"/>
          <w:bCs/>
          <w:sz w:val="24"/>
          <w:szCs w:val="24"/>
        </w:rPr>
        <w:t xml:space="preserve"> communication </w:t>
      </w:r>
      <w:r w:rsidR="00972E62">
        <w:rPr>
          <w:rFonts w:cs="Times New Roman"/>
          <w:bCs/>
          <w:sz w:val="24"/>
          <w:szCs w:val="24"/>
        </w:rPr>
        <w:t>alternatives</w:t>
      </w:r>
      <w:r w:rsidR="003B5885" w:rsidRPr="003B5885">
        <w:rPr>
          <w:rFonts w:cs="Times New Roman"/>
          <w:bCs/>
          <w:sz w:val="24"/>
          <w:szCs w:val="24"/>
        </w:rPr>
        <w:t xml:space="preserve"> used by people who are deaf or hard-of-hearing.</w:t>
      </w:r>
      <w:hyperlink r:id="rId13" w:history="1">
        <w:r w:rsidR="00B62556" w:rsidRPr="007717D0">
          <w:rPr>
            <w:rStyle w:val="Hyperlink"/>
            <w:bCs/>
            <w:color w:val="000000" w:themeColor="text1"/>
            <w:sz w:val="24"/>
            <w:szCs w:val="24"/>
            <w:u w:val="none"/>
          </w:rPr>
          <w:t>[3]</w:t>
        </w:r>
      </w:hyperlink>
    </w:p>
    <w:p w14:paraId="21D6EC32" w14:textId="77777777" w:rsidR="00C825EF" w:rsidRDefault="00C825EF" w:rsidP="00B03E31">
      <w:pPr>
        <w:jc w:val="both"/>
        <w:rPr>
          <w:rFonts w:cs="Times New Roman"/>
          <w:bCs/>
          <w:sz w:val="24"/>
          <w:szCs w:val="24"/>
        </w:rPr>
      </w:pPr>
    </w:p>
    <w:p w14:paraId="7F00F62C" w14:textId="008739C7" w:rsidR="007C1154" w:rsidRDefault="00276861" w:rsidP="00B03E31">
      <w:pPr>
        <w:jc w:val="both"/>
        <w:rPr>
          <w:rFonts w:cs="Times New Roman"/>
          <w:bCs/>
          <w:sz w:val="24"/>
          <w:szCs w:val="24"/>
        </w:rPr>
      </w:pPr>
      <w:r w:rsidRPr="00276861">
        <w:rPr>
          <w:rFonts w:cs="Times New Roman"/>
          <w:bCs/>
          <w:sz w:val="24"/>
          <w:szCs w:val="24"/>
        </w:rPr>
        <w:t xml:space="preserve">While sign language is very </w:t>
      </w:r>
      <w:r w:rsidR="00857732">
        <w:rPr>
          <w:rFonts w:cs="Times New Roman"/>
          <w:bCs/>
          <w:sz w:val="24"/>
          <w:szCs w:val="24"/>
        </w:rPr>
        <w:t>essential</w:t>
      </w:r>
      <w:r w:rsidRPr="00276861">
        <w:rPr>
          <w:rFonts w:cs="Times New Roman"/>
          <w:bCs/>
          <w:sz w:val="24"/>
          <w:szCs w:val="24"/>
        </w:rPr>
        <w:t xml:space="preserve"> </w:t>
      </w:r>
      <w:r w:rsidR="00857732">
        <w:rPr>
          <w:rFonts w:cs="Times New Roman"/>
          <w:bCs/>
          <w:sz w:val="24"/>
          <w:szCs w:val="24"/>
        </w:rPr>
        <w:t>for</w:t>
      </w:r>
      <w:r w:rsidRPr="00276861">
        <w:rPr>
          <w:rFonts w:cs="Times New Roman"/>
          <w:bCs/>
          <w:sz w:val="24"/>
          <w:szCs w:val="24"/>
        </w:rPr>
        <w:t xml:space="preserve"> deaf-mute people, to communicate both with normal people and with</w:t>
      </w:r>
      <w:r>
        <w:rPr>
          <w:rFonts w:cs="Times New Roman"/>
          <w:bCs/>
          <w:sz w:val="24"/>
          <w:szCs w:val="24"/>
        </w:rPr>
        <w:t xml:space="preserve"> </w:t>
      </w:r>
      <w:r w:rsidRPr="00276861">
        <w:rPr>
          <w:rFonts w:cs="Times New Roman"/>
          <w:bCs/>
          <w:sz w:val="24"/>
          <w:szCs w:val="24"/>
        </w:rPr>
        <w:t xml:space="preserve">themselves, is still getting </w:t>
      </w:r>
      <w:r w:rsidR="00EB40A0">
        <w:rPr>
          <w:rFonts w:cs="Times New Roman"/>
          <w:bCs/>
          <w:sz w:val="24"/>
          <w:szCs w:val="24"/>
        </w:rPr>
        <w:t>less</w:t>
      </w:r>
      <w:r w:rsidRPr="00276861">
        <w:rPr>
          <w:rFonts w:cs="Times New Roman"/>
          <w:bCs/>
          <w:sz w:val="24"/>
          <w:szCs w:val="24"/>
        </w:rPr>
        <w:t xml:space="preserve"> attention from the normal people.</w:t>
      </w:r>
      <w:hyperlink r:id="rId14" w:history="1">
        <w:r w:rsidR="00564A11" w:rsidRPr="0037488E">
          <w:rPr>
            <w:rStyle w:val="Hyperlink"/>
            <w:bCs/>
            <w:color w:val="000000" w:themeColor="text1"/>
            <w:sz w:val="24"/>
            <w:szCs w:val="24"/>
            <w:u w:val="none"/>
          </w:rPr>
          <w:t>[4]</w:t>
        </w:r>
      </w:hyperlink>
      <w:r w:rsidRPr="00276861">
        <w:rPr>
          <w:rFonts w:cs="Times New Roman"/>
          <w:bCs/>
          <w:sz w:val="24"/>
          <w:szCs w:val="24"/>
        </w:rPr>
        <w:t xml:space="preserve"> </w:t>
      </w:r>
      <w:r w:rsidR="00E357DF">
        <w:rPr>
          <w:rFonts w:cs="Times New Roman"/>
          <w:bCs/>
          <w:sz w:val="24"/>
          <w:szCs w:val="24"/>
        </w:rPr>
        <w:t>T</w:t>
      </w:r>
      <w:r w:rsidRPr="00276861">
        <w:rPr>
          <w:rFonts w:cs="Times New Roman"/>
          <w:bCs/>
          <w:sz w:val="24"/>
          <w:szCs w:val="24"/>
        </w:rPr>
        <w:t>he</w:t>
      </w:r>
      <w:r>
        <w:rPr>
          <w:rFonts w:cs="Times New Roman"/>
          <w:bCs/>
          <w:sz w:val="24"/>
          <w:szCs w:val="24"/>
        </w:rPr>
        <w:t xml:space="preserve"> </w:t>
      </w:r>
      <w:r w:rsidRPr="00276861">
        <w:rPr>
          <w:rFonts w:cs="Times New Roman"/>
          <w:bCs/>
          <w:sz w:val="24"/>
          <w:szCs w:val="24"/>
        </w:rPr>
        <w:t>importance of sign language</w:t>
      </w:r>
      <w:r w:rsidR="00E357DF">
        <w:rPr>
          <w:rFonts w:cs="Times New Roman"/>
          <w:bCs/>
          <w:sz w:val="24"/>
          <w:szCs w:val="24"/>
        </w:rPr>
        <w:t xml:space="preserve"> </w:t>
      </w:r>
      <w:r w:rsidR="003C1DD7">
        <w:rPr>
          <w:rFonts w:cs="Times New Roman"/>
          <w:bCs/>
          <w:sz w:val="24"/>
          <w:szCs w:val="24"/>
        </w:rPr>
        <w:t>has</w:t>
      </w:r>
      <w:r w:rsidR="00175C13">
        <w:rPr>
          <w:rFonts w:cs="Times New Roman"/>
          <w:bCs/>
          <w:sz w:val="24"/>
          <w:szCs w:val="24"/>
        </w:rPr>
        <w:t xml:space="preserve"> been </w:t>
      </w:r>
      <w:r w:rsidR="003C1DD7">
        <w:rPr>
          <w:rFonts w:cs="Times New Roman"/>
          <w:bCs/>
          <w:sz w:val="24"/>
          <w:szCs w:val="24"/>
        </w:rPr>
        <w:t>tending</w:t>
      </w:r>
      <w:r w:rsidR="00175C13">
        <w:rPr>
          <w:rFonts w:cs="Times New Roman"/>
          <w:bCs/>
          <w:sz w:val="24"/>
          <w:szCs w:val="24"/>
        </w:rPr>
        <w:t xml:space="preserve"> to </w:t>
      </w:r>
      <w:r w:rsidR="001B3667">
        <w:rPr>
          <w:rFonts w:cs="Times New Roman"/>
          <w:bCs/>
          <w:sz w:val="24"/>
          <w:szCs w:val="24"/>
        </w:rPr>
        <w:t>ignored</w:t>
      </w:r>
      <w:r w:rsidRPr="00276861">
        <w:rPr>
          <w:rFonts w:cs="Times New Roman"/>
          <w:bCs/>
          <w:sz w:val="24"/>
          <w:szCs w:val="24"/>
        </w:rPr>
        <w:t xml:space="preserve">, unless there are </w:t>
      </w:r>
      <w:r w:rsidR="001B3667">
        <w:rPr>
          <w:rFonts w:cs="Times New Roman"/>
          <w:bCs/>
          <w:sz w:val="24"/>
          <w:szCs w:val="24"/>
        </w:rPr>
        <w:t xml:space="preserve">areas of concern with individuals </w:t>
      </w:r>
      <w:r w:rsidRPr="00276861">
        <w:rPr>
          <w:rFonts w:cs="Times New Roman"/>
          <w:bCs/>
          <w:sz w:val="24"/>
          <w:szCs w:val="24"/>
        </w:rPr>
        <w:t xml:space="preserve">who are deaf-mute. One of the </w:t>
      </w:r>
      <w:r w:rsidR="003C1DD7" w:rsidRPr="00276861">
        <w:rPr>
          <w:rFonts w:cs="Times New Roman"/>
          <w:bCs/>
          <w:sz w:val="24"/>
          <w:szCs w:val="24"/>
        </w:rPr>
        <w:t>solutions</w:t>
      </w:r>
      <w:r w:rsidR="00B62556">
        <w:rPr>
          <w:rFonts w:cs="Times New Roman"/>
          <w:bCs/>
          <w:sz w:val="24"/>
          <w:szCs w:val="24"/>
        </w:rPr>
        <w:t xml:space="preserve"> to </w:t>
      </w:r>
      <w:r w:rsidR="003741D0">
        <w:rPr>
          <w:rFonts w:cs="Times New Roman"/>
          <w:bCs/>
          <w:sz w:val="24"/>
          <w:szCs w:val="24"/>
        </w:rPr>
        <w:t>talk</w:t>
      </w:r>
      <w:r w:rsidRPr="00276861">
        <w:rPr>
          <w:rFonts w:cs="Times New Roman"/>
          <w:bCs/>
          <w:sz w:val="24"/>
          <w:szCs w:val="24"/>
        </w:rPr>
        <w:t xml:space="preserve"> with</w:t>
      </w:r>
      <w:r w:rsidR="00B62556">
        <w:rPr>
          <w:rFonts w:cs="Times New Roman"/>
          <w:bCs/>
          <w:sz w:val="24"/>
          <w:szCs w:val="24"/>
        </w:rPr>
        <w:t xml:space="preserve"> </w:t>
      </w:r>
      <w:r w:rsidRPr="00276861">
        <w:rPr>
          <w:rFonts w:cs="Times New Roman"/>
          <w:bCs/>
          <w:sz w:val="24"/>
          <w:szCs w:val="24"/>
        </w:rPr>
        <w:t xml:space="preserve">the deaf-mute people is by using the </w:t>
      </w:r>
      <w:r w:rsidR="006F7D3A">
        <w:rPr>
          <w:rFonts w:cs="Times New Roman"/>
          <w:bCs/>
          <w:sz w:val="24"/>
          <w:szCs w:val="24"/>
        </w:rPr>
        <w:t>mechanisms</w:t>
      </w:r>
      <w:r w:rsidRPr="00276861">
        <w:rPr>
          <w:rFonts w:cs="Times New Roman"/>
          <w:bCs/>
          <w:sz w:val="24"/>
          <w:szCs w:val="24"/>
        </w:rPr>
        <w:t xml:space="preserve"> of sign language. </w:t>
      </w:r>
    </w:p>
    <w:p w14:paraId="4D2FF6EE" w14:textId="77777777" w:rsidR="00C825EF" w:rsidRDefault="00C825EF" w:rsidP="00B03E31">
      <w:pPr>
        <w:jc w:val="both"/>
        <w:rPr>
          <w:rFonts w:cs="Times New Roman"/>
          <w:bCs/>
          <w:sz w:val="24"/>
          <w:szCs w:val="24"/>
        </w:rPr>
      </w:pPr>
    </w:p>
    <w:p w14:paraId="7EBAB73A" w14:textId="2CD99B3C" w:rsidR="003D2113" w:rsidRDefault="003D2113" w:rsidP="00B03E31">
      <w:pPr>
        <w:jc w:val="both"/>
        <w:rPr>
          <w:rFonts w:cs="Times New Roman"/>
          <w:bCs/>
          <w:sz w:val="24"/>
          <w:szCs w:val="24"/>
        </w:rPr>
      </w:pPr>
      <w:r w:rsidRPr="003D2113">
        <w:rPr>
          <w:rFonts w:cs="Times New Roman"/>
          <w:bCs/>
          <w:sz w:val="24"/>
          <w:szCs w:val="24"/>
        </w:rPr>
        <w:t xml:space="preserve">Hand gesture is one of the </w:t>
      </w:r>
      <w:r w:rsidR="00A36FD0" w:rsidRPr="003D2113">
        <w:rPr>
          <w:rFonts w:cs="Times New Roman"/>
          <w:bCs/>
          <w:sz w:val="24"/>
          <w:szCs w:val="24"/>
        </w:rPr>
        <w:t>methods</w:t>
      </w:r>
      <w:r w:rsidRPr="003D2113">
        <w:rPr>
          <w:rFonts w:cs="Times New Roman"/>
          <w:bCs/>
          <w:sz w:val="24"/>
          <w:szCs w:val="24"/>
        </w:rPr>
        <w:t xml:space="preserve"> used in sign language for non-verbal communication. It is most commonly used by deaf &amp; dumb people who have hearing or </w:t>
      </w:r>
      <w:r w:rsidR="006F7D3A">
        <w:rPr>
          <w:rFonts w:cs="Times New Roman"/>
          <w:bCs/>
          <w:sz w:val="24"/>
          <w:szCs w:val="24"/>
        </w:rPr>
        <w:t>talking</w:t>
      </w:r>
      <w:r w:rsidRPr="003D2113">
        <w:rPr>
          <w:rFonts w:cs="Times New Roman"/>
          <w:bCs/>
          <w:sz w:val="24"/>
          <w:szCs w:val="24"/>
        </w:rPr>
        <w:t xml:space="preserve"> </w:t>
      </w:r>
      <w:r w:rsidR="006F7D3A">
        <w:rPr>
          <w:rFonts w:cs="Times New Roman"/>
          <w:bCs/>
          <w:sz w:val="24"/>
          <w:szCs w:val="24"/>
        </w:rPr>
        <w:t>disorders</w:t>
      </w:r>
      <w:r w:rsidRPr="003D2113">
        <w:rPr>
          <w:rFonts w:cs="Times New Roman"/>
          <w:bCs/>
          <w:sz w:val="24"/>
          <w:szCs w:val="24"/>
        </w:rPr>
        <w:t xml:space="preserve"> to communicate among themselves or with normal people.</w:t>
      </w:r>
      <w:hyperlink r:id="rId15" w:history="1">
        <w:r w:rsidR="00DC1468" w:rsidRPr="0075686C">
          <w:rPr>
            <w:rStyle w:val="Hyperlink"/>
            <w:bCs/>
            <w:color w:val="000000" w:themeColor="text1"/>
            <w:sz w:val="24"/>
            <w:szCs w:val="24"/>
            <w:u w:val="none"/>
          </w:rPr>
          <w:t>[3]</w:t>
        </w:r>
      </w:hyperlink>
      <w:r w:rsidRPr="003D2113">
        <w:rPr>
          <w:rFonts w:cs="Times New Roman"/>
          <w:bCs/>
          <w:sz w:val="24"/>
          <w:szCs w:val="24"/>
        </w:rPr>
        <w:t xml:space="preserve"> Various sign language systems </w:t>
      </w:r>
      <w:r w:rsidR="00BC7A80" w:rsidRPr="003D2113">
        <w:rPr>
          <w:rFonts w:cs="Times New Roman"/>
          <w:bCs/>
          <w:sz w:val="24"/>
          <w:szCs w:val="24"/>
        </w:rPr>
        <w:t>have</w:t>
      </w:r>
      <w:r w:rsidRPr="003D2113">
        <w:rPr>
          <w:rFonts w:cs="Times New Roman"/>
          <w:bCs/>
          <w:sz w:val="24"/>
          <w:szCs w:val="24"/>
        </w:rPr>
        <w:t xml:space="preserve"> been developed by many </w:t>
      </w:r>
      <w:r w:rsidR="006F7D3A">
        <w:rPr>
          <w:rFonts w:cs="Times New Roman"/>
          <w:bCs/>
          <w:sz w:val="24"/>
          <w:szCs w:val="24"/>
        </w:rPr>
        <w:t>manufacturers</w:t>
      </w:r>
      <w:r w:rsidRPr="003D2113">
        <w:rPr>
          <w:rFonts w:cs="Times New Roman"/>
          <w:bCs/>
          <w:sz w:val="24"/>
          <w:szCs w:val="24"/>
        </w:rPr>
        <w:t xml:space="preserve"> around the world but they are neither flexible nor cost-effective for the end users.</w:t>
      </w:r>
      <w:hyperlink r:id="rId16" w:history="1">
        <w:r w:rsidR="00D67ECC" w:rsidRPr="0075686C">
          <w:rPr>
            <w:rStyle w:val="Hyperlink"/>
            <w:bCs/>
            <w:color w:val="000000" w:themeColor="text1"/>
            <w:sz w:val="24"/>
            <w:szCs w:val="24"/>
            <w:u w:val="none"/>
          </w:rPr>
          <w:t>[6]</w:t>
        </w:r>
      </w:hyperlink>
    </w:p>
    <w:p w14:paraId="28860361" w14:textId="5AE7768D" w:rsidR="003D2748" w:rsidRDefault="003D2748" w:rsidP="00B03E31">
      <w:pPr>
        <w:jc w:val="both"/>
        <w:rPr>
          <w:rFonts w:cs="Times New Roman"/>
          <w:bCs/>
          <w:sz w:val="24"/>
          <w:szCs w:val="24"/>
        </w:rPr>
      </w:pPr>
    </w:p>
    <w:p w14:paraId="7CBBD875" w14:textId="77777777" w:rsidR="00274646" w:rsidRDefault="00274646" w:rsidP="00B03E31">
      <w:pPr>
        <w:jc w:val="both"/>
        <w:rPr>
          <w:rFonts w:cs="Times New Roman"/>
          <w:bCs/>
          <w:sz w:val="24"/>
          <w:szCs w:val="24"/>
        </w:rPr>
      </w:pPr>
    </w:p>
    <w:p w14:paraId="04B702CC" w14:textId="73032676" w:rsidR="003D2748" w:rsidRPr="00E64593" w:rsidRDefault="003D2748" w:rsidP="003D2748">
      <w:pPr>
        <w:rPr>
          <w:rFonts w:cs="Times New Roman"/>
          <w:b/>
          <w:bCs/>
          <w:sz w:val="40"/>
          <w:szCs w:val="24"/>
        </w:rPr>
      </w:pPr>
      <w:r w:rsidRPr="00E64593">
        <w:rPr>
          <w:rFonts w:cs="Times New Roman"/>
          <w:b/>
          <w:bCs/>
          <w:sz w:val="40"/>
          <w:szCs w:val="24"/>
        </w:rPr>
        <w:t>1.</w:t>
      </w:r>
      <w:r w:rsidR="00DD1C01">
        <w:rPr>
          <w:rFonts w:cs="Times New Roman"/>
          <w:b/>
          <w:bCs/>
          <w:sz w:val="40"/>
          <w:szCs w:val="24"/>
        </w:rPr>
        <w:t>2</w:t>
      </w:r>
      <w:r w:rsidRPr="00E64593">
        <w:rPr>
          <w:rFonts w:cs="Times New Roman"/>
          <w:b/>
          <w:bCs/>
          <w:sz w:val="40"/>
          <w:szCs w:val="24"/>
        </w:rPr>
        <w:t xml:space="preserve"> </w:t>
      </w:r>
      <w:r w:rsidR="00C12188">
        <w:rPr>
          <w:rFonts w:cs="Times New Roman"/>
          <w:b/>
          <w:bCs/>
          <w:sz w:val="40"/>
          <w:szCs w:val="24"/>
        </w:rPr>
        <w:t>S</w:t>
      </w:r>
      <w:r w:rsidR="009D779F">
        <w:rPr>
          <w:rFonts w:cs="Times New Roman"/>
          <w:b/>
          <w:bCs/>
          <w:sz w:val="40"/>
          <w:szCs w:val="24"/>
        </w:rPr>
        <w:t>COPE</w:t>
      </w:r>
    </w:p>
    <w:p w14:paraId="68584584" w14:textId="77777777" w:rsidR="00274646" w:rsidRDefault="00274646" w:rsidP="00DD1C01">
      <w:pPr>
        <w:jc w:val="both"/>
        <w:rPr>
          <w:rFonts w:cs="Times New Roman"/>
          <w:b/>
          <w:bCs/>
          <w:sz w:val="24"/>
          <w:szCs w:val="24"/>
        </w:rPr>
      </w:pPr>
    </w:p>
    <w:p w14:paraId="75F5DD4F" w14:textId="69167B01" w:rsidR="003D2748" w:rsidRDefault="00DD1C01" w:rsidP="00DD1C01">
      <w:pPr>
        <w:jc w:val="both"/>
        <w:rPr>
          <w:rFonts w:cs="Times New Roman"/>
          <w:bCs/>
          <w:sz w:val="24"/>
          <w:szCs w:val="24"/>
        </w:rPr>
      </w:pPr>
      <w:r w:rsidRPr="00DD1C01">
        <w:rPr>
          <w:rFonts w:cs="Times New Roman"/>
          <w:bCs/>
          <w:sz w:val="24"/>
          <w:szCs w:val="24"/>
        </w:rPr>
        <w:t xml:space="preserve">One of the </w:t>
      </w:r>
      <w:r w:rsidR="00AD5B19" w:rsidRPr="00DD1C01">
        <w:rPr>
          <w:rFonts w:cs="Times New Roman"/>
          <w:bCs/>
          <w:sz w:val="24"/>
          <w:szCs w:val="24"/>
        </w:rPr>
        <w:t>solutions</w:t>
      </w:r>
      <w:r w:rsidRPr="00DD1C01">
        <w:rPr>
          <w:rFonts w:cs="Times New Roman"/>
          <w:bCs/>
          <w:sz w:val="24"/>
          <w:szCs w:val="24"/>
        </w:rPr>
        <w:t xml:space="preserve"> to communicate with</w:t>
      </w:r>
      <w:r>
        <w:rPr>
          <w:rFonts w:cs="Times New Roman"/>
          <w:bCs/>
          <w:sz w:val="24"/>
          <w:szCs w:val="24"/>
        </w:rPr>
        <w:t xml:space="preserve"> </w:t>
      </w:r>
      <w:r w:rsidRPr="00DD1C01">
        <w:rPr>
          <w:rFonts w:cs="Times New Roman"/>
          <w:bCs/>
          <w:sz w:val="24"/>
          <w:szCs w:val="24"/>
        </w:rPr>
        <w:t>the deaf-mute people is by using the services of sign language interpreter. But the us</w:t>
      </w:r>
      <w:r w:rsidR="00D04B45">
        <w:rPr>
          <w:rFonts w:cs="Times New Roman"/>
          <w:bCs/>
          <w:sz w:val="24"/>
          <w:szCs w:val="24"/>
        </w:rPr>
        <w:t>age</w:t>
      </w:r>
      <w:r w:rsidRPr="00DD1C01">
        <w:rPr>
          <w:rFonts w:cs="Times New Roman"/>
          <w:bCs/>
          <w:sz w:val="24"/>
          <w:szCs w:val="24"/>
        </w:rPr>
        <w:t xml:space="preserve"> of sign language interpreter</w:t>
      </w:r>
      <w:r w:rsidR="00E93A44">
        <w:rPr>
          <w:rFonts w:cs="Times New Roman"/>
          <w:bCs/>
          <w:sz w:val="24"/>
          <w:szCs w:val="24"/>
        </w:rPr>
        <w:t>s</w:t>
      </w:r>
      <w:r>
        <w:rPr>
          <w:rFonts w:cs="Times New Roman"/>
          <w:bCs/>
          <w:sz w:val="24"/>
          <w:szCs w:val="24"/>
        </w:rPr>
        <w:t xml:space="preserve"> </w:t>
      </w:r>
      <w:r w:rsidRPr="00DD1C01">
        <w:rPr>
          <w:rFonts w:cs="Times New Roman"/>
          <w:bCs/>
          <w:sz w:val="24"/>
          <w:szCs w:val="24"/>
        </w:rPr>
        <w:t>c</w:t>
      </w:r>
      <w:r w:rsidR="00E93A44">
        <w:rPr>
          <w:rFonts w:cs="Times New Roman"/>
          <w:bCs/>
          <w:sz w:val="24"/>
          <w:szCs w:val="24"/>
        </w:rPr>
        <w:t>ould</w:t>
      </w:r>
      <w:r w:rsidRPr="00DD1C01">
        <w:rPr>
          <w:rFonts w:cs="Times New Roman"/>
          <w:bCs/>
          <w:sz w:val="24"/>
          <w:szCs w:val="24"/>
        </w:rPr>
        <w:t xml:space="preserve"> be </w:t>
      </w:r>
      <w:r w:rsidR="00E93A44">
        <w:rPr>
          <w:rFonts w:cs="Times New Roman"/>
          <w:bCs/>
          <w:sz w:val="24"/>
          <w:szCs w:val="24"/>
        </w:rPr>
        <w:lastRenderedPageBreak/>
        <w:t>expensive</w:t>
      </w:r>
      <w:r w:rsidRPr="00DD1C01">
        <w:rPr>
          <w:rFonts w:cs="Times New Roman"/>
          <w:bCs/>
          <w:sz w:val="24"/>
          <w:szCs w:val="24"/>
        </w:rPr>
        <w:t>.</w:t>
      </w:r>
      <w:hyperlink r:id="rId17" w:history="1">
        <w:r w:rsidR="003912C1" w:rsidRPr="00B167D6">
          <w:rPr>
            <w:rStyle w:val="Hyperlink"/>
            <w:bCs/>
            <w:color w:val="000000" w:themeColor="text1"/>
            <w:sz w:val="24"/>
            <w:szCs w:val="24"/>
            <w:u w:val="none"/>
          </w:rPr>
          <w:t>[3]</w:t>
        </w:r>
      </w:hyperlink>
      <w:r w:rsidRPr="00DD1C01">
        <w:rPr>
          <w:rFonts w:cs="Times New Roman"/>
          <w:bCs/>
          <w:sz w:val="24"/>
          <w:szCs w:val="24"/>
        </w:rPr>
        <w:t xml:space="preserve"> </w:t>
      </w:r>
      <w:r w:rsidR="00BF1E59">
        <w:rPr>
          <w:rFonts w:cs="Times New Roman"/>
          <w:bCs/>
          <w:sz w:val="24"/>
          <w:szCs w:val="24"/>
        </w:rPr>
        <w:t>Cost-effective</w:t>
      </w:r>
      <w:r w:rsidRPr="00DD1C01">
        <w:rPr>
          <w:rFonts w:cs="Times New Roman"/>
          <w:bCs/>
          <w:sz w:val="24"/>
          <w:szCs w:val="24"/>
        </w:rPr>
        <w:t xml:space="preserve"> solution is required so that the deaf-mute and normal people can communicate normally</w:t>
      </w:r>
      <w:r w:rsidR="00FE3D0F">
        <w:rPr>
          <w:rFonts w:cs="Times New Roman"/>
          <w:bCs/>
          <w:sz w:val="24"/>
          <w:szCs w:val="24"/>
        </w:rPr>
        <w:t xml:space="preserve"> and easily</w:t>
      </w:r>
      <w:r w:rsidRPr="00DD1C01">
        <w:rPr>
          <w:rFonts w:cs="Times New Roman"/>
          <w:bCs/>
          <w:sz w:val="24"/>
          <w:szCs w:val="24"/>
        </w:rPr>
        <w:t>.</w:t>
      </w:r>
      <w:r w:rsidR="00812FE1" w:rsidRPr="00812FE1">
        <w:t xml:space="preserve"> </w:t>
      </w:r>
      <w:hyperlink r:id="rId18" w:history="1">
        <w:r w:rsidR="00812FE1" w:rsidRPr="00B167D6">
          <w:rPr>
            <w:rStyle w:val="Hyperlink"/>
            <w:bCs/>
            <w:color w:val="000000" w:themeColor="text1"/>
            <w:sz w:val="24"/>
            <w:szCs w:val="24"/>
            <w:u w:val="none"/>
          </w:rPr>
          <w:t>[3]</w:t>
        </w:r>
      </w:hyperlink>
    </w:p>
    <w:p w14:paraId="73A2895F" w14:textId="77777777" w:rsidR="00274646" w:rsidRDefault="00274646" w:rsidP="00DD1C01">
      <w:pPr>
        <w:jc w:val="both"/>
        <w:rPr>
          <w:rFonts w:cs="Times New Roman"/>
          <w:bCs/>
          <w:sz w:val="24"/>
          <w:szCs w:val="24"/>
        </w:rPr>
      </w:pPr>
    </w:p>
    <w:p w14:paraId="7A8CFFFD" w14:textId="77777777" w:rsidR="004E0914" w:rsidRPr="004E0914" w:rsidRDefault="004E0914" w:rsidP="00410654">
      <w:pPr>
        <w:jc w:val="both"/>
        <w:rPr>
          <w:rFonts w:cs="Times New Roman"/>
          <w:bCs/>
          <w:sz w:val="24"/>
          <w:szCs w:val="24"/>
        </w:rPr>
      </w:pPr>
      <w:r>
        <w:rPr>
          <w:rFonts w:cs="Times New Roman"/>
          <w:bCs/>
          <w:sz w:val="24"/>
          <w:szCs w:val="24"/>
        </w:rPr>
        <w:t xml:space="preserve">Our strategy involves </w:t>
      </w:r>
      <w:r w:rsidRPr="004E0914">
        <w:rPr>
          <w:rFonts w:cs="Times New Roman"/>
          <w:bCs/>
          <w:sz w:val="24"/>
          <w:szCs w:val="24"/>
        </w:rPr>
        <w:t>implementing such an application which detects pre-defined</w:t>
      </w:r>
    </w:p>
    <w:p w14:paraId="0C9FA9D6" w14:textId="70B6D4B6" w:rsidR="004E0914" w:rsidRDefault="004E0914" w:rsidP="00410654">
      <w:pPr>
        <w:jc w:val="both"/>
        <w:rPr>
          <w:rFonts w:cs="Times New Roman"/>
          <w:bCs/>
          <w:sz w:val="24"/>
          <w:szCs w:val="24"/>
        </w:rPr>
      </w:pPr>
      <w:r w:rsidRPr="004E0914">
        <w:rPr>
          <w:rFonts w:cs="Times New Roman"/>
          <w:bCs/>
          <w:sz w:val="24"/>
          <w:szCs w:val="24"/>
        </w:rPr>
        <w:t>American sign language (ASL) through hand gestures. For the detection of movement of</w:t>
      </w:r>
      <w:r>
        <w:rPr>
          <w:rFonts w:cs="Times New Roman"/>
          <w:bCs/>
          <w:sz w:val="24"/>
          <w:szCs w:val="24"/>
        </w:rPr>
        <w:t xml:space="preserve"> </w:t>
      </w:r>
      <w:r w:rsidRPr="004E0914">
        <w:rPr>
          <w:rFonts w:cs="Times New Roman"/>
          <w:bCs/>
          <w:sz w:val="24"/>
          <w:szCs w:val="24"/>
        </w:rPr>
        <w:t xml:space="preserve">gesture, we would use </w:t>
      </w:r>
      <w:r w:rsidR="005A4D0C">
        <w:rPr>
          <w:rFonts w:cs="Times New Roman"/>
          <w:bCs/>
          <w:sz w:val="24"/>
          <w:szCs w:val="24"/>
        </w:rPr>
        <w:t>basic level of hardware component like camera and interfacing is required.</w:t>
      </w:r>
      <w:r w:rsidR="00143E82">
        <w:rPr>
          <w:rFonts w:cs="Times New Roman"/>
          <w:bCs/>
          <w:sz w:val="24"/>
          <w:szCs w:val="24"/>
        </w:rPr>
        <w:t xml:space="preserve"> Our application would be a comprehensive User-friendly Based system built on PyQt5 module.</w:t>
      </w:r>
    </w:p>
    <w:p w14:paraId="097A9F59" w14:textId="77777777" w:rsidR="00C825EF" w:rsidRDefault="00C825EF" w:rsidP="004E0914">
      <w:pPr>
        <w:jc w:val="both"/>
        <w:rPr>
          <w:rFonts w:cs="Times New Roman"/>
          <w:bCs/>
          <w:sz w:val="24"/>
          <w:szCs w:val="24"/>
        </w:rPr>
      </w:pPr>
    </w:p>
    <w:p w14:paraId="3FB4FA89" w14:textId="072B9A43" w:rsidR="009A73FE" w:rsidRPr="00B62556" w:rsidRDefault="009A73FE" w:rsidP="004E0914">
      <w:pPr>
        <w:jc w:val="both"/>
        <w:rPr>
          <w:rFonts w:cs="Times New Roman"/>
          <w:bCs/>
          <w:sz w:val="24"/>
          <w:szCs w:val="24"/>
        </w:rPr>
      </w:pPr>
      <w:r w:rsidRPr="00B62556">
        <w:rPr>
          <w:sz w:val="24"/>
          <w:szCs w:val="24"/>
        </w:rPr>
        <w:t xml:space="preserve">Instead of using technology like gloves or </w:t>
      </w:r>
      <w:proofErr w:type="spellStart"/>
      <w:r w:rsidRPr="00B62556">
        <w:rPr>
          <w:sz w:val="24"/>
          <w:szCs w:val="24"/>
        </w:rPr>
        <w:t>kinect</w:t>
      </w:r>
      <w:proofErr w:type="spellEnd"/>
      <w:r w:rsidRPr="00B62556">
        <w:rPr>
          <w:sz w:val="24"/>
          <w:szCs w:val="24"/>
        </w:rPr>
        <w:t xml:space="preserve">, we </w:t>
      </w:r>
      <w:r w:rsidR="00B108D6">
        <w:rPr>
          <w:sz w:val="24"/>
          <w:szCs w:val="24"/>
        </w:rPr>
        <w:t>are trying</w:t>
      </w:r>
      <w:r w:rsidRPr="00B62556">
        <w:rPr>
          <w:sz w:val="24"/>
          <w:szCs w:val="24"/>
        </w:rPr>
        <w:t xml:space="preserve"> to solve this problem using state of the art computer vision and machine learning algorithms.</w:t>
      </w:r>
      <w:r w:rsidR="00D67ECC" w:rsidRPr="00D67ECC">
        <w:t xml:space="preserve"> </w:t>
      </w:r>
      <w:hyperlink r:id="rId19" w:history="1">
        <w:r w:rsidR="00D67ECC" w:rsidRPr="00A31A81">
          <w:rPr>
            <w:rStyle w:val="Hyperlink"/>
            <w:bCs/>
            <w:color w:val="000000" w:themeColor="text1"/>
            <w:sz w:val="24"/>
            <w:szCs w:val="24"/>
            <w:u w:val="none"/>
          </w:rPr>
          <w:t>[6]</w:t>
        </w:r>
      </w:hyperlink>
    </w:p>
    <w:p w14:paraId="403FCE4F" w14:textId="77777777" w:rsidR="00C825EF" w:rsidRDefault="00C825EF" w:rsidP="004A397B">
      <w:pPr>
        <w:jc w:val="both"/>
        <w:rPr>
          <w:rFonts w:cs="Times New Roman"/>
          <w:bCs/>
          <w:sz w:val="24"/>
          <w:szCs w:val="24"/>
        </w:rPr>
      </w:pPr>
    </w:p>
    <w:p w14:paraId="6134ADAC" w14:textId="2FB6C209" w:rsidR="004A397B" w:rsidRPr="004A397B" w:rsidRDefault="008B70F4" w:rsidP="004A397B">
      <w:pPr>
        <w:jc w:val="both"/>
        <w:rPr>
          <w:rFonts w:cs="Times New Roman"/>
          <w:bCs/>
          <w:sz w:val="24"/>
          <w:szCs w:val="24"/>
        </w:rPr>
      </w:pPr>
      <w:r>
        <w:rPr>
          <w:rFonts w:cs="Times New Roman"/>
          <w:bCs/>
          <w:sz w:val="24"/>
          <w:szCs w:val="24"/>
        </w:rPr>
        <w:t>This</w:t>
      </w:r>
      <w:r w:rsidR="004A397B" w:rsidRPr="004A397B">
        <w:rPr>
          <w:rFonts w:cs="Times New Roman"/>
          <w:bCs/>
          <w:sz w:val="24"/>
          <w:szCs w:val="24"/>
        </w:rPr>
        <w:t xml:space="preserve"> application will comprise of two core module</w:t>
      </w:r>
      <w:r w:rsidR="00A57980">
        <w:rPr>
          <w:rFonts w:cs="Times New Roman"/>
          <w:bCs/>
          <w:sz w:val="24"/>
          <w:szCs w:val="24"/>
        </w:rPr>
        <w:t xml:space="preserve"> </w:t>
      </w:r>
      <w:r w:rsidR="004A397B" w:rsidRPr="004A397B">
        <w:rPr>
          <w:rFonts w:cs="Times New Roman"/>
          <w:bCs/>
          <w:sz w:val="24"/>
          <w:szCs w:val="24"/>
        </w:rPr>
        <w:t>one is that simply detects the gesture and displays appropriate alphabet. The second is after a</w:t>
      </w:r>
      <w:r w:rsidR="00A57980">
        <w:rPr>
          <w:rFonts w:cs="Times New Roman"/>
          <w:bCs/>
          <w:sz w:val="24"/>
          <w:szCs w:val="24"/>
        </w:rPr>
        <w:t xml:space="preserve"> </w:t>
      </w:r>
      <w:r w:rsidR="004A397B" w:rsidRPr="004A397B">
        <w:rPr>
          <w:rFonts w:cs="Times New Roman"/>
          <w:bCs/>
          <w:sz w:val="24"/>
          <w:szCs w:val="24"/>
        </w:rPr>
        <w:t>certain amount of interval period the scanned frame would be stored into buffer so that a string</w:t>
      </w:r>
      <w:r w:rsidR="00A57980">
        <w:rPr>
          <w:rFonts w:cs="Times New Roman"/>
          <w:bCs/>
          <w:sz w:val="24"/>
          <w:szCs w:val="24"/>
        </w:rPr>
        <w:t xml:space="preserve"> </w:t>
      </w:r>
      <w:r w:rsidR="004A397B" w:rsidRPr="004A397B">
        <w:rPr>
          <w:rFonts w:cs="Times New Roman"/>
          <w:bCs/>
          <w:sz w:val="24"/>
          <w:szCs w:val="24"/>
        </w:rPr>
        <w:t>of character could be generated forming a meaningful word.</w:t>
      </w:r>
    </w:p>
    <w:p w14:paraId="6ADA7048" w14:textId="77777777" w:rsidR="00C825EF" w:rsidRDefault="00C825EF" w:rsidP="004A397B">
      <w:pPr>
        <w:jc w:val="both"/>
        <w:rPr>
          <w:rFonts w:cs="Times New Roman"/>
          <w:bCs/>
          <w:sz w:val="24"/>
          <w:szCs w:val="24"/>
        </w:rPr>
      </w:pPr>
    </w:p>
    <w:p w14:paraId="671E0E9C" w14:textId="7EB487F0" w:rsidR="004A397B" w:rsidRDefault="004A397B" w:rsidP="004A397B">
      <w:pPr>
        <w:jc w:val="both"/>
        <w:rPr>
          <w:rFonts w:cs="Times New Roman"/>
          <w:bCs/>
          <w:sz w:val="24"/>
          <w:szCs w:val="24"/>
        </w:rPr>
      </w:pPr>
      <w:r w:rsidRPr="004A397B">
        <w:rPr>
          <w:rFonts w:cs="Times New Roman"/>
          <w:bCs/>
          <w:sz w:val="24"/>
          <w:szCs w:val="24"/>
        </w:rPr>
        <w:t xml:space="preserve">Additionally, </w:t>
      </w:r>
      <w:r w:rsidR="00DD3D7F">
        <w:rPr>
          <w:rFonts w:cs="Times New Roman"/>
          <w:bCs/>
          <w:sz w:val="24"/>
          <w:szCs w:val="24"/>
        </w:rPr>
        <w:t>an-addon facility for the user would be available where a user can</w:t>
      </w:r>
      <w:r w:rsidRPr="004A397B">
        <w:rPr>
          <w:rFonts w:cs="Times New Roman"/>
          <w:bCs/>
          <w:sz w:val="24"/>
          <w:szCs w:val="24"/>
        </w:rPr>
        <w:t xml:space="preserve"> build </w:t>
      </w:r>
      <w:r w:rsidR="00DD3D7F">
        <w:rPr>
          <w:rFonts w:cs="Times New Roman"/>
          <w:bCs/>
          <w:sz w:val="24"/>
          <w:szCs w:val="24"/>
        </w:rPr>
        <w:t>their</w:t>
      </w:r>
      <w:r w:rsidRPr="004A397B">
        <w:rPr>
          <w:rFonts w:cs="Times New Roman"/>
          <w:bCs/>
          <w:sz w:val="24"/>
          <w:szCs w:val="24"/>
        </w:rPr>
        <w:t xml:space="preserve"> own custom-based gesture for a special</w:t>
      </w:r>
      <w:r w:rsidR="00DD3D7F">
        <w:rPr>
          <w:rFonts w:cs="Times New Roman"/>
          <w:bCs/>
          <w:sz w:val="24"/>
          <w:szCs w:val="24"/>
        </w:rPr>
        <w:t xml:space="preserve"> </w:t>
      </w:r>
      <w:r w:rsidRPr="004A397B">
        <w:rPr>
          <w:rFonts w:cs="Times New Roman"/>
          <w:bCs/>
          <w:sz w:val="24"/>
          <w:szCs w:val="24"/>
        </w:rPr>
        <w:t>character like period (.) or any delimiter so that a user could form a whole bunch of sentences</w:t>
      </w:r>
      <w:r w:rsidR="00A57980">
        <w:rPr>
          <w:rFonts w:cs="Times New Roman"/>
          <w:bCs/>
          <w:sz w:val="24"/>
          <w:szCs w:val="24"/>
        </w:rPr>
        <w:t xml:space="preserve"> </w:t>
      </w:r>
      <w:r w:rsidRPr="004A397B">
        <w:rPr>
          <w:rFonts w:cs="Times New Roman"/>
          <w:bCs/>
          <w:sz w:val="24"/>
          <w:szCs w:val="24"/>
        </w:rPr>
        <w:t>enhancing this into paragraph and likewise. Whatever the predicted outcome was, it would be</w:t>
      </w:r>
      <w:r w:rsidR="00A57980">
        <w:rPr>
          <w:rFonts w:cs="Times New Roman"/>
          <w:bCs/>
          <w:sz w:val="24"/>
          <w:szCs w:val="24"/>
        </w:rPr>
        <w:t xml:space="preserve"> </w:t>
      </w:r>
      <w:r w:rsidRPr="004A397B">
        <w:rPr>
          <w:rFonts w:cs="Times New Roman"/>
          <w:bCs/>
          <w:sz w:val="24"/>
          <w:szCs w:val="24"/>
        </w:rPr>
        <w:t>stored into a .txt file</w:t>
      </w:r>
      <w:r w:rsidR="00FC55B3">
        <w:rPr>
          <w:rFonts w:cs="Times New Roman"/>
          <w:bCs/>
          <w:sz w:val="24"/>
          <w:szCs w:val="24"/>
        </w:rPr>
        <w:t>.</w:t>
      </w:r>
    </w:p>
    <w:p w14:paraId="5409C31D" w14:textId="2A08C954" w:rsidR="00274646" w:rsidRDefault="00274646" w:rsidP="003D2748">
      <w:pPr>
        <w:jc w:val="both"/>
        <w:rPr>
          <w:rFonts w:cs="Times New Roman"/>
          <w:bCs/>
          <w:sz w:val="24"/>
          <w:szCs w:val="24"/>
        </w:rPr>
      </w:pPr>
    </w:p>
    <w:p w14:paraId="2E205297" w14:textId="77777777" w:rsidR="00274646" w:rsidRDefault="00274646" w:rsidP="003D2748">
      <w:pPr>
        <w:jc w:val="both"/>
        <w:rPr>
          <w:rFonts w:cs="Times New Roman"/>
          <w:bCs/>
          <w:sz w:val="24"/>
          <w:szCs w:val="24"/>
        </w:rPr>
      </w:pPr>
    </w:p>
    <w:p w14:paraId="40712758" w14:textId="1CEB4B65" w:rsidR="00A93BCA" w:rsidRDefault="00A93BCA" w:rsidP="00A93BCA">
      <w:pPr>
        <w:rPr>
          <w:rFonts w:cs="Times New Roman"/>
          <w:b/>
          <w:bCs/>
          <w:sz w:val="40"/>
          <w:szCs w:val="24"/>
        </w:rPr>
      </w:pPr>
      <w:r w:rsidRPr="00E64593">
        <w:rPr>
          <w:rFonts w:cs="Times New Roman"/>
          <w:b/>
          <w:bCs/>
          <w:sz w:val="40"/>
          <w:szCs w:val="24"/>
        </w:rPr>
        <w:t>1.</w:t>
      </w:r>
      <w:r w:rsidR="005E6E38">
        <w:rPr>
          <w:rFonts w:cs="Times New Roman"/>
          <w:b/>
          <w:bCs/>
          <w:sz w:val="40"/>
          <w:szCs w:val="24"/>
        </w:rPr>
        <w:t>3 PROBLEM STATEMENT</w:t>
      </w:r>
    </w:p>
    <w:p w14:paraId="51140E1F" w14:textId="77777777" w:rsidR="00274646" w:rsidRDefault="00274646" w:rsidP="0010316F">
      <w:pPr>
        <w:jc w:val="both"/>
        <w:rPr>
          <w:rFonts w:cs="Times New Roman"/>
          <w:bCs/>
          <w:sz w:val="24"/>
          <w:szCs w:val="24"/>
        </w:rPr>
      </w:pPr>
    </w:p>
    <w:p w14:paraId="09B81193" w14:textId="23CEAFA5" w:rsidR="006536D4" w:rsidRPr="00397A91" w:rsidRDefault="006D56EB" w:rsidP="0010316F">
      <w:pPr>
        <w:jc w:val="both"/>
        <w:rPr>
          <w:rFonts w:cs="Times New Roman"/>
          <w:bCs/>
          <w:sz w:val="24"/>
          <w:szCs w:val="24"/>
        </w:rPr>
      </w:pPr>
      <w:r>
        <w:rPr>
          <w:rFonts w:cs="Times New Roman"/>
          <w:bCs/>
          <w:sz w:val="24"/>
          <w:szCs w:val="24"/>
        </w:rPr>
        <w:t>Given a hand gesture, i</w:t>
      </w:r>
      <w:r w:rsidR="00B22CA8">
        <w:rPr>
          <w:rFonts w:cs="Times New Roman"/>
          <w:bCs/>
          <w:sz w:val="24"/>
          <w:szCs w:val="24"/>
        </w:rPr>
        <w:t>mplementing</w:t>
      </w:r>
      <w:r w:rsidR="00397A91" w:rsidRPr="00397A91">
        <w:rPr>
          <w:rFonts w:cs="Times New Roman"/>
          <w:bCs/>
          <w:sz w:val="24"/>
          <w:szCs w:val="24"/>
        </w:rPr>
        <w:t xml:space="preserve"> such an application which detects pre-defined American sign language (ASL) </w:t>
      </w:r>
      <w:r w:rsidR="0010316F">
        <w:rPr>
          <w:rFonts w:cs="Times New Roman"/>
          <w:bCs/>
          <w:sz w:val="24"/>
          <w:szCs w:val="24"/>
        </w:rPr>
        <w:t xml:space="preserve">in a real time </w:t>
      </w:r>
      <w:r w:rsidR="00397A91" w:rsidRPr="00397A91">
        <w:rPr>
          <w:rFonts w:cs="Times New Roman"/>
          <w:bCs/>
          <w:sz w:val="24"/>
          <w:szCs w:val="24"/>
        </w:rPr>
        <w:t>through hand gestures</w:t>
      </w:r>
      <w:r w:rsidR="0010316F">
        <w:rPr>
          <w:rFonts w:cs="Times New Roman"/>
          <w:bCs/>
          <w:sz w:val="24"/>
          <w:szCs w:val="24"/>
        </w:rPr>
        <w:t xml:space="preserve"> and providing facility for the user to be able to store the result </w:t>
      </w:r>
      <w:r w:rsidR="00B22CA8">
        <w:rPr>
          <w:rFonts w:cs="Times New Roman"/>
          <w:bCs/>
          <w:sz w:val="24"/>
          <w:szCs w:val="24"/>
        </w:rPr>
        <w:t>of the</w:t>
      </w:r>
      <w:r w:rsidR="0010316F">
        <w:rPr>
          <w:rFonts w:cs="Times New Roman"/>
          <w:bCs/>
          <w:sz w:val="24"/>
          <w:szCs w:val="24"/>
        </w:rPr>
        <w:t xml:space="preserve"> character detected in a txt file</w:t>
      </w:r>
      <w:r w:rsidR="00B22CA8">
        <w:rPr>
          <w:rFonts w:cs="Times New Roman"/>
          <w:bCs/>
          <w:sz w:val="24"/>
          <w:szCs w:val="24"/>
        </w:rPr>
        <w:t>, also allowing such users to build their customized gesture</w:t>
      </w:r>
      <w:r w:rsidR="0010316F">
        <w:rPr>
          <w:rFonts w:cs="Times New Roman"/>
          <w:bCs/>
          <w:sz w:val="24"/>
          <w:szCs w:val="24"/>
        </w:rPr>
        <w:t xml:space="preserve"> so that the problems faced by</w:t>
      </w:r>
      <w:r w:rsidR="00B22CA8">
        <w:rPr>
          <w:rFonts w:cs="Times New Roman"/>
          <w:bCs/>
          <w:sz w:val="24"/>
          <w:szCs w:val="24"/>
        </w:rPr>
        <w:t xml:space="preserve"> persons</w:t>
      </w:r>
      <w:r w:rsidR="0010316F">
        <w:rPr>
          <w:rFonts w:cs="Times New Roman"/>
          <w:bCs/>
          <w:sz w:val="24"/>
          <w:szCs w:val="24"/>
        </w:rPr>
        <w:t xml:space="preserve"> who aren’t able to talk vocally can be </w:t>
      </w:r>
      <w:r w:rsidR="00B22CA8">
        <w:rPr>
          <w:rFonts w:cs="Times New Roman"/>
          <w:bCs/>
          <w:sz w:val="24"/>
          <w:szCs w:val="24"/>
        </w:rPr>
        <w:t>accommodated with technological assistance</w:t>
      </w:r>
      <w:r w:rsidR="00AF286B">
        <w:rPr>
          <w:rFonts w:cs="Times New Roman"/>
          <w:bCs/>
          <w:sz w:val="24"/>
          <w:szCs w:val="24"/>
        </w:rPr>
        <w:t xml:space="preserve"> and the barrier of expressing can be overshadowed</w:t>
      </w:r>
      <w:r w:rsidR="00B22CA8">
        <w:rPr>
          <w:rFonts w:cs="Times New Roman"/>
          <w:bCs/>
          <w:sz w:val="24"/>
          <w:szCs w:val="24"/>
        </w:rPr>
        <w:t>.</w:t>
      </w:r>
    </w:p>
    <w:p w14:paraId="18944FE1" w14:textId="4D6C0D85" w:rsidR="00E64593" w:rsidRDefault="00E64593" w:rsidP="00E64593">
      <w:pPr>
        <w:jc w:val="both"/>
        <w:rPr>
          <w:rFonts w:cs="Times New Roman"/>
          <w:b/>
          <w:bCs/>
          <w:sz w:val="32"/>
          <w:szCs w:val="24"/>
        </w:rPr>
      </w:pPr>
    </w:p>
    <w:p w14:paraId="5CE5CC12" w14:textId="7D931788" w:rsidR="003274D5" w:rsidRDefault="003274D5" w:rsidP="003274D5">
      <w:pPr>
        <w:rPr>
          <w:rFonts w:cs="Times New Roman"/>
          <w:b/>
          <w:bCs/>
          <w:sz w:val="24"/>
          <w:szCs w:val="24"/>
          <w:u w:val="single"/>
        </w:rPr>
      </w:pPr>
    </w:p>
    <w:p w14:paraId="76D2C380" w14:textId="77777777" w:rsidR="003274D5" w:rsidRDefault="003274D5" w:rsidP="003274D5">
      <w:pPr>
        <w:rPr>
          <w:rFonts w:cs="Times New Roman"/>
          <w:b/>
          <w:bCs/>
          <w:sz w:val="24"/>
          <w:szCs w:val="24"/>
          <w:u w:val="single"/>
        </w:rPr>
      </w:pPr>
    </w:p>
    <w:p w14:paraId="0EA2F419" w14:textId="77777777" w:rsidR="003274D5" w:rsidRDefault="003274D5" w:rsidP="003274D5">
      <w:pPr>
        <w:rPr>
          <w:rFonts w:cs="Times New Roman"/>
          <w:b/>
          <w:bCs/>
          <w:sz w:val="24"/>
          <w:szCs w:val="24"/>
          <w:u w:val="single"/>
        </w:rPr>
      </w:pPr>
    </w:p>
    <w:p w14:paraId="1C7B1A75" w14:textId="77777777" w:rsidR="003274D5" w:rsidRDefault="003274D5" w:rsidP="003274D5">
      <w:pPr>
        <w:rPr>
          <w:rFonts w:cs="Times New Roman"/>
          <w:b/>
          <w:bCs/>
          <w:sz w:val="24"/>
          <w:szCs w:val="24"/>
          <w:u w:val="single"/>
        </w:rPr>
      </w:pPr>
    </w:p>
    <w:p w14:paraId="39B2B6E6" w14:textId="0EFAC3CE" w:rsidR="003274D5" w:rsidRDefault="003274D5" w:rsidP="003274D5">
      <w:pPr>
        <w:rPr>
          <w:rFonts w:cs="Times New Roman"/>
          <w:b/>
          <w:bCs/>
          <w:sz w:val="24"/>
          <w:szCs w:val="24"/>
          <w:u w:val="single"/>
        </w:rPr>
      </w:pPr>
    </w:p>
    <w:p w14:paraId="45367201" w14:textId="77777777" w:rsidR="00274646" w:rsidRDefault="00274646" w:rsidP="003274D5">
      <w:pPr>
        <w:rPr>
          <w:rFonts w:cs="Times New Roman"/>
          <w:b/>
          <w:bCs/>
          <w:sz w:val="24"/>
          <w:szCs w:val="24"/>
          <w:u w:val="single"/>
        </w:rPr>
      </w:pPr>
    </w:p>
    <w:p w14:paraId="181F5878" w14:textId="77777777" w:rsidR="003274D5" w:rsidRDefault="003274D5" w:rsidP="003274D5">
      <w:pPr>
        <w:rPr>
          <w:rFonts w:cs="Times New Roman"/>
          <w:b/>
          <w:bCs/>
          <w:sz w:val="24"/>
          <w:szCs w:val="24"/>
          <w:u w:val="single"/>
        </w:rPr>
      </w:pPr>
    </w:p>
    <w:p w14:paraId="0591AEF1" w14:textId="77777777" w:rsidR="003274D5" w:rsidRDefault="003274D5" w:rsidP="003274D5">
      <w:pPr>
        <w:rPr>
          <w:rFonts w:cs="Times New Roman"/>
          <w:b/>
          <w:bCs/>
          <w:sz w:val="24"/>
          <w:szCs w:val="24"/>
          <w:u w:val="single"/>
        </w:rPr>
      </w:pPr>
    </w:p>
    <w:p w14:paraId="40F101A2" w14:textId="77777777" w:rsidR="003274D5" w:rsidRDefault="003274D5" w:rsidP="003274D5">
      <w:pPr>
        <w:rPr>
          <w:rFonts w:cs="Times New Roman"/>
          <w:b/>
          <w:bCs/>
          <w:sz w:val="24"/>
          <w:szCs w:val="24"/>
          <w:u w:val="single"/>
        </w:rPr>
      </w:pPr>
    </w:p>
    <w:p w14:paraId="78D87286" w14:textId="77777777" w:rsidR="003274D5" w:rsidRDefault="003274D5" w:rsidP="003274D5">
      <w:pPr>
        <w:rPr>
          <w:rFonts w:cs="Times New Roman"/>
          <w:b/>
          <w:bCs/>
          <w:sz w:val="24"/>
          <w:szCs w:val="24"/>
          <w:u w:val="single"/>
        </w:rPr>
      </w:pPr>
    </w:p>
    <w:p w14:paraId="22AE743F" w14:textId="77777777" w:rsidR="003274D5" w:rsidRDefault="003274D5" w:rsidP="003274D5">
      <w:pPr>
        <w:rPr>
          <w:rFonts w:cs="Times New Roman"/>
          <w:b/>
          <w:bCs/>
          <w:sz w:val="24"/>
          <w:szCs w:val="24"/>
          <w:u w:val="single"/>
        </w:rPr>
      </w:pPr>
    </w:p>
    <w:p w14:paraId="19AE4837" w14:textId="77777777" w:rsidR="003274D5" w:rsidRDefault="003274D5" w:rsidP="003274D5">
      <w:pPr>
        <w:rPr>
          <w:rFonts w:cs="Times New Roman"/>
          <w:b/>
          <w:bCs/>
          <w:sz w:val="24"/>
          <w:szCs w:val="24"/>
          <w:u w:val="single"/>
        </w:rPr>
      </w:pPr>
    </w:p>
    <w:p w14:paraId="4E1529B7" w14:textId="213541B5" w:rsidR="003274D5" w:rsidRPr="00594FED" w:rsidRDefault="003274D5" w:rsidP="003274D5">
      <w:pPr>
        <w:jc w:val="center"/>
        <w:rPr>
          <w:rFonts w:cs="Times New Roman"/>
          <w:b/>
          <w:bCs/>
          <w:sz w:val="56"/>
          <w:szCs w:val="24"/>
          <w:u w:val="single"/>
        </w:rPr>
      </w:pPr>
      <w:r w:rsidRPr="00594FED">
        <w:rPr>
          <w:rFonts w:cs="Times New Roman"/>
          <w:b/>
          <w:bCs/>
          <w:sz w:val="56"/>
          <w:szCs w:val="24"/>
          <w:u w:val="single"/>
        </w:rPr>
        <w:t xml:space="preserve">CHAPTER </w:t>
      </w:r>
      <w:r w:rsidR="006249CB">
        <w:rPr>
          <w:rFonts w:cs="Times New Roman"/>
          <w:b/>
          <w:bCs/>
          <w:sz w:val="56"/>
          <w:szCs w:val="24"/>
          <w:u w:val="single"/>
        </w:rPr>
        <w:t>2</w:t>
      </w:r>
    </w:p>
    <w:p w14:paraId="1CEE331D" w14:textId="77777777" w:rsidR="003274D5" w:rsidRDefault="003274D5" w:rsidP="003274D5">
      <w:pPr>
        <w:jc w:val="center"/>
        <w:rPr>
          <w:rFonts w:cs="Times New Roman"/>
          <w:b/>
          <w:bCs/>
          <w:sz w:val="72"/>
          <w:szCs w:val="24"/>
        </w:rPr>
      </w:pPr>
    </w:p>
    <w:p w14:paraId="792BAD02" w14:textId="3559BF21" w:rsidR="003274D5" w:rsidRDefault="00875C0D" w:rsidP="003274D5">
      <w:pPr>
        <w:jc w:val="center"/>
        <w:rPr>
          <w:rFonts w:cs="Times New Roman"/>
          <w:b/>
          <w:bCs/>
          <w:sz w:val="72"/>
          <w:szCs w:val="24"/>
        </w:rPr>
      </w:pPr>
      <w:r>
        <w:rPr>
          <w:rFonts w:cs="Times New Roman"/>
          <w:b/>
          <w:bCs/>
          <w:sz w:val="72"/>
          <w:szCs w:val="24"/>
        </w:rPr>
        <w:t>SYSTEM SPECIFICATION</w:t>
      </w:r>
    </w:p>
    <w:p w14:paraId="4F062982" w14:textId="3A7335DF" w:rsidR="006249CB" w:rsidRDefault="006249CB" w:rsidP="003274D5">
      <w:pPr>
        <w:jc w:val="center"/>
        <w:rPr>
          <w:rFonts w:cs="Times New Roman"/>
          <w:b/>
          <w:bCs/>
          <w:sz w:val="72"/>
          <w:szCs w:val="24"/>
        </w:rPr>
      </w:pPr>
    </w:p>
    <w:p w14:paraId="70E67716" w14:textId="54738758" w:rsidR="006249CB" w:rsidRDefault="006249CB" w:rsidP="003274D5">
      <w:pPr>
        <w:jc w:val="center"/>
        <w:rPr>
          <w:rFonts w:cs="Times New Roman"/>
          <w:b/>
          <w:bCs/>
          <w:sz w:val="72"/>
          <w:szCs w:val="24"/>
        </w:rPr>
      </w:pPr>
    </w:p>
    <w:p w14:paraId="6F1C1AA6" w14:textId="243750C9" w:rsidR="006249CB" w:rsidRDefault="006249CB" w:rsidP="003274D5">
      <w:pPr>
        <w:jc w:val="center"/>
        <w:rPr>
          <w:rFonts w:cs="Times New Roman"/>
          <w:b/>
          <w:bCs/>
          <w:sz w:val="72"/>
          <w:szCs w:val="24"/>
        </w:rPr>
      </w:pPr>
    </w:p>
    <w:p w14:paraId="7922F9DF" w14:textId="4DD8CB75" w:rsidR="006249CB" w:rsidRDefault="006249CB" w:rsidP="003274D5">
      <w:pPr>
        <w:jc w:val="center"/>
        <w:rPr>
          <w:rFonts w:cs="Times New Roman"/>
          <w:b/>
          <w:bCs/>
          <w:sz w:val="72"/>
          <w:szCs w:val="24"/>
        </w:rPr>
      </w:pPr>
    </w:p>
    <w:p w14:paraId="114FDD32" w14:textId="6EAA3F98" w:rsidR="00A96FE6" w:rsidRDefault="0025001F" w:rsidP="007B5C97">
      <w:pPr>
        <w:jc w:val="both"/>
        <w:rPr>
          <w:rFonts w:cs="Times New Roman"/>
          <w:b/>
          <w:bCs/>
          <w:sz w:val="40"/>
          <w:szCs w:val="24"/>
        </w:rPr>
      </w:pPr>
      <w:r>
        <w:rPr>
          <w:rFonts w:cs="Times New Roman"/>
          <w:b/>
          <w:bCs/>
          <w:sz w:val="40"/>
          <w:szCs w:val="24"/>
        </w:rPr>
        <w:lastRenderedPageBreak/>
        <w:t>2</w:t>
      </w:r>
      <w:r w:rsidR="00A96FE6" w:rsidRPr="00E64593">
        <w:rPr>
          <w:rFonts w:cs="Times New Roman"/>
          <w:b/>
          <w:bCs/>
          <w:sz w:val="40"/>
          <w:szCs w:val="24"/>
        </w:rPr>
        <w:t>.</w:t>
      </w:r>
      <w:r>
        <w:rPr>
          <w:rFonts w:cs="Times New Roman"/>
          <w:b/>
          <w:bCs/>
          <w:sz w:val="40"/>
          <w:szCs w:val="24"/>
        </w:rPr>
        <w:t>1</w:t>
      </w:r>
      <w:r w:rsidR="00A96FE6">
        <w:rPr>
          <w:rFonts w:cs="Times New Roman"/>
          <w:b/>
          <w:bCs/>
          <w:sz w:val="40"/>
          <w:szCs w:val="24"/>
        </w:rPr>
        <w:t xml:space="preserve"> </w:t>
      </w:r>
      <w:r>
        <w:rPr>
          <w:rFonts w:cs="Times New Roman"/>
          <w:b/>
          <w:bCs/>
          <w:sz w:val="40"/>
          <w:szCs w:val="24"/>
        </w:rPr>
        <w:t>SYSTEM REQUIREMENT</w:t>
      </w:r>
    </w:p>
    <w:p w14:paraId="13BB50FD" w14:textId="77777777" w:rsidR="00274646" w:rsidRDefault="00274646" w:rsidP="0025001F">
      <w:pPr>
        <w:jc w:val="both"/>
        <w:rPr>
          <w:rFonts w:cs="Times New Roman"/>
          <w:b/>
          <w:bCs/>
          <w:sz w:val="36"/>
          <w:szCs w:val="24"/>
        </w:rPr>
      </w:pPr>
    </w:p>
    <w:p w14:paraId="2D00AFB2" w14:textId="60CD63DF" w:rsidR="0025001F" w:rsidRPr="0014380B" w:rsidRDefault="0025001F" w:rsidP="0025001F">
      <w:pPr>
        <w:jc w:val="both"/>
        <w:rPr>
          <w:rFonts w:cs="Times New Roman"/>
          <w:b/>
          <w:bCs/>
          <w:sz w:val="36"/>
          <w:szCs w:val="32"/>
        </w:rPr>
      </w:pPr>
      <w:r>
        <w:rPr>
          <w:rFonts w:cs="Times New Roman"/>
          <w:b/>
          <w:bCs/>
          <w:sz w:val="36"/>
          <w:szCs w:val="24"/>
        </w:rPr>
        <w:t xml:space="preserve">2.1.1 </w:t>
      </w:r>
      <w:r w:rsidR="0014380B" w:rsidRPr="0014380B">
        <w:rPr>
          <w:rFonts w:cs="Times New Roman"/>
          <w:b/>
          <w:bCs/>
          <w:sz w:val="36"/>
          <w:szCs w:val="32"/>
        </w:rPr>
        <w:t>HARDWARE REQUIREMENTS</w:t>
      </w:r>
    </w:p>
    <w:p w14:paraId="78DA3607" w14:textId="77777777" w:rsidR="00274646" w:rsidRPr="00805AE8" w:rsidRDefault="00274646" w:rsidP="0025001F">
      <w:pPr>
        <w:jc w:val="both"/>
        <w:rPr>
          <w:rFonts w:cs="Times New Roman"/>
          <w:b/>
          <w:bCs/>
          <w:sz w:val="24"/>
          <w:szCs w:val="24"/>
        </w:rPr>
      </w:pPr>
    </w:p>
    <w:p w14:paraId="0E610221" w14:textId="14C313FE"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Intel </w:t>
      </w:r>
      <w:r w:rsidR="008D23F4">
        <w:rPr>
          <w:rFonts w:cs="Times New Roman"/>
          <w:bCs/>
          <w:sz w:val="24"/>
          <w:szCs w:val="32"/>
        </w:rPr>
        <w:t>Core i3 3</w:t>
      </w:r>
      <w:r w:rsidR="008D23F4" w:rsidRPr="008D23F4">
        <w:rPr>
          <w:rFonts w:cs="Times New Roman"/>
          <w:bCs/>
          <w:sz w:val="24"/>
          <w:szCs w:val="32"/>
          <w:vertAlign w:val="superscript"/>
        </w:rPr>
        <w:t>rd</w:t>
      </w:r>
      <w:r w:rsidR="008D23F4">
        <w:rPr>
          <w:rFonts w:cs="Times New Roman"/>
          <w:bCs/>
          <w:sz w:val="24"/>
          <w:szCs w:val="32"/>
        </w:rPr>
        <w:t xml:space="preserve"> gen</w:t>
      </w:r>
      <w:r>
        <w:rPr>
          <w:rFonts w:cs="Times New Roman"/>
          <w:bCs/>
          <w:sz w:val="24"/>
          <w:szCs w:val="32"/>
        </w:rPr>
        <w:t xml:space="preserve"> processor</w:t>
      </w:r>
      <w:r w:rsidR="008D23F4">
        <w:rPr>
          <w:rFonts w:cs="Times New Roman"/>
          <w:bCs/>
          <w:sz w:val="24"/>
          <w:szCs w:val="32"/>
        </w:rPr>
        <w:t xml:space="preserve"> or later</w:t>
      </w:r>
      <w:r w:rsidR="00CC49CD">
        <w:rPr>
          <w:rFonts w:cs="Times New Roman"/>
          <w:bCs/>
          <w:sz w:val="24"/>
          <w:szCs w:val="32"/>
        </w:rPr>
        <w:t>.</w:t>
      </w:r>
    </w:p>
    <w:p w14:paraId="3A9B63E3" w14:textId="1AE2A788" w:rsidR="0025001F" w:rsidRDefault="008E4470" w:rsidP="0025001F">
      <w:pPr>
        <w:pStyle w:val="ListParagraph"/>
        <w:numPr>
          <w:ilvl w:val="0"/>
          <w:numId w:val="9"/>
        </w:numPr>
        <w:jc w:val="both"/>
        <w:rPr>
          <w:rFonts w:cs="Times New Roman"/>
          <w:bCs/>
          <w:sz w:val="24"/>
          <w:szCs w:val="32"/>
        </w:rPr>
      </w:pPr>
      <w:r>
        <w:rPr>
          <w:rFonts w:cs="Times New Roman"/>
          <w:bCs/>
          <w:sz w:val="24"/>
          <w:szCs w:val="32"/>
        </w:rPr>
        <w:t>512</w:t>
      </w:r>
      <w:r w:rsidR="0045570A">
        <w:rPr>
          <w:rFonts w:cs="Times New Roman"/>
          <w:bCs/>
          <w:sz w:val="24"/>
          <w:szCs w:val="32"/>
        </w:rPr>
        <w:t xml:space="preserve"> MB</w:t>
      </w:r>
      <w:r w:rsidR="0025001F">
        <w:rPr>
          <w:rFonts w:cs="Times New Roman"/>
          <w:bCs/>
          <w:sz w:val="24"/>
          <w:szCs w:val="32"/>
        </w:rPr>
        <w:t xml:space="preserve"> disk space</w:t>
      </w:r>
      <w:r w:rsidR="00CC49CD">
        <w:rPr>
          <w:rFonts w:cs="Times New Roman"/>
          <w:bCs/>
          <w:sz w:val="24"/>
          <w:szCs w:val="32"/>
        </w:rPr>
        <w:t>.</w:t>
      </w:r>
    </w:p>
    <w:p w14:paraId="7653C245" w14:textId="0441BEFD" w:rsidR="0025001F" w:rsidRDefault="0045570A" w:rsidP="0025001F">
      <w:pPr>
        <w:pStyle w:val="ListParagraph"/>
        <w:numPr>
          <w:ilvl w:val="0"/>
          <w:numId w:val="9"/>
        </w:numPr>
        <w:jc w:val="both"/>
        <w:rPr>
          <w:rFonts w:cs="Times New Roman"/>
          <w:bCs/>
          <w:sz w:val="24"/>
          <w:szCs w:val="32"/>
        </w:rPr>
      </w:pPr>
      <w:r>
        <w:rPr>
          <w:rFonts w:cs="Times New Roman"/>
          <w:bCs/>
          <w:sz w:val="24"/>
          <w:szCs w:val="32"/>
        </w:rPr>
        <w:t>512</w:t>
      </w:r>
      <w:r w:rsidR="00AC1ED4">
        <w:rPr>
          <w:rFonts w:cs="Times New Roman"/>
          <w:bCs/>
          <w:sz w:val="24"/>
          <w:szCs w:val="32"/>
        </w:rPr>
        <w:t xml:space="preserve"> MB </w:t>
      </w:r>
      <w:r w:rsidR="0025001F">
        <w:rPr>
          <w:rFonts w:cs="Times New Roman"/>
          <w:bCs/>
          <w:sz w:val="24"/>
          <w:szCs w:val="32"/>
        </w:rPr>
        <w:t>RAM</w:t>
      </w:r>
      <w:r w:rsidR="00CC49CD">
        <w:rPr>
          <w:rFonts w:cs="Times New Roman"/>
          <w:bCs/>
          <w:sz w:val="24"/>
          <w:szCs w:val="32"/>
        </w:rPr>
        <w:t>.</w:t>
      </w:r>
    </w:p>
    <w:p w14:paraId="5607C29F" w14:textId="0E178358" w:rsidR="0025001F" w:rsidRDefault="00D17580" w:rsidP="00274646">
      <w:pPr>
        <w:pStyle w:val="ListParagraph"/>
        <w:numPr>
          <w:ilvl w:val="0"/>
          <w:numId w:val="9"/>
        </w:numPr>
        <w:rPr>
          <w:rFonts w:cs="Times New Roman"/>
          <w:color w:val="222222"/>
          <w:sz w:val="24"/>
          <w:shd w:val="clear" w:color="auto" w:fill="FFFFFF"/>
        </w:rPr>
      </w:pPr>
      <w:r w:rsidRPr="00F500AA">
        <w:rPr>
          <w:rFonts w:cs="Times New Roman"/>
          <w:bCs/>
          <w:sz w:val="24"/>
          <w:szCs w:val="32"/>
        </w:rPr>
        <w:t>Any external or inbuild camera with minimum pixel resolution</w:t>
      </w:r>
      <w:r w:rsidR="00F500AA" w:rsidRPr="00F500AA">
        <w:rPr>
          <w:rFonts w:cs="Times New Roman"/>
          <w:bCs/>
          <w:sz w:val="24"/>
          <w:szCs w:val="32"/>
        </w:rPr>
        <w:t xml:space="preserve"> </w:t>
      </w:r>
      <w:r w:rsidR="004F6567">
        <w:rPr>
          <w:rFonts w:cs="Times New Roman"/>
          <w:color w:val="222222"/>
          <w:sz w:val="24"/>
          <w:shd w:val="clear" w:color="auto" w:fill="FFFFFF"/>
        </w:rPr>
        <w:t>200</w:t>
      </w:r>
      <w:r w:rsidRPr="00F500AA">
        <w:rPr>
          <w:rFonts w:cs="Times New Roman"/>
          <w:color w:val="222222"/>
          <w:sz w:val="24"/>
          <w:shd w:val="clear" w:color="auto" w:fill="FFFFFF"/>
        </w:rPr>
        <w:t xml:space="preserve"> x </w:t>
      </w:r>
      <w:r w:rsidR="004F6567">
        <w:rPr>
          <w:rFonts w:cs="Times New Roman"/>
          <w:color w:val="222222"/>
          <w:sz w:val="24"/>
          <w:shd w:val="clear" w:color="auto" w:fill="FFFFFF"/>
        </w:rPr>
        <w:t>200</w:t>
      </w:r>
      <w:r w:rsidR="00F500AA" w:rsidRPr="00F500AA">
        <w:rPr>
          <w:rFonts w:cs="Times New Roman"/>
          <w:color w:val="222222"/>
          <w:sz w:val="24"/>
          <w:shd w:val="clear" w:color="auto" w:fill="FFFFFF"/>
        </w:rPr>
        <w:t xml:space="preserve"> (300ppi or 150lpi)</w:t>
      </w:r>
      <w:r w:rsidR="00F500AA">
        <w:rPr>
          <w:rFonts w:cs="Times New Roman"/>
          <w:color w:val="222222"/>
          <w:sz w:val="24"/>
          <w:shd w:val="clear" w:color="auto" w:fill="FFFFFF"/>
        </w:rPr>
        <w:t xml:space="preserve"> </w:t>
      </w:r>
      <w:r w:rsidR="004F6567">
        <w:rPr>
          <w:rFonts w:cs="Times New Roman"/>
          <w:color w:val="222222"/>
          <w:sz w:val="24"/>
          <w:shd w:val="clear" w:color="auto" w:fill="FFFFFF"/>
        </w:rPr>
        <w:t>4</w:t>
      </w:r>
      <w:r w:rsidR="00F500AA" w:rsidRPr="00F500AA">
        <w:rPr>
          <w:rFonts w:cs="Times New Roman"/>
          <w:color w:val="222222"/>
          <w:sz w:val="24"/>
          <w:shd w:val="clear" w:color="auto" w:fill="FFFFFF"/>
        </w:rPr>
        <w:t>-megapixel cameras and up</w:t>
      </w:r>
      <w:r w:rsidR="002024DF">
        <w:rPr>
          <w:rFonts w:cs="Times New Roman"/>
          <w:color w:val="222222"/>
          <w:sz w:val="24"/>
          <w:shd w:val="clear" w:color="auto" w:fill="FFFFFF"/>
        </w:rPr>
        <w:t>.</w:t>
      </w:r>
    </w:p>
    <w:p w14:paraId="161C2E98" w14:textId="77777777" w:rsidR="00274646" w:rsidRDefault="00274646" w:rsidP="00274646">
      <w:pPr>
        <w:pStyle w:val="ListParagraph"/>
        <w:ind w:left="1440"/>
        <w:rPr>
          <w:rFonts w:cs="Times New Roman"/>
          <w:color w:val="222222"/>
          <w:sz w:val="24"/>
          <w:shd w:val="clear" w:color="auto" w:fill="FFFFFF"/>
        </w:rPr>
      </w:pPr>
    </w:p>
    <w:p w14:paraId="297AEA3C" w14:textId="77777777" w:rsidR="00274646" w:rsidRPr="00274646" w:rsidRDefault="00274646" w:rsidP="00274646">
      <w:pPr>
        <w:pStyle w:val="ListParagraph"/>
        <w:ind w:left="1440"/>
        <w:rPr>
          <w:rFonts w:cs="Times New Roman"/>
          <w:color w:val="222222"/>
          <w:sz w:val="24"/>
          <w:shd w:val="clear" w:color="auto" w:fill="FFFFFF"/>
        </w:rPr>
      </w:pPr>
    </w:p>
    <w:p w14:paraId="075627BD" w14:textId="592BCED7" w:rsidR="004C15D1" w:rsidRPr="0014380B" w:rsidRDefault="001E5A27" w:rsidP="001E5A27">
      <w:pPr>
        <w:jc w:val="both"/>
        <w:rPr>
          <w:rFonts w:cs="Times New Roman"/>
          <w:b/>
          <w:bCs/>
          <w:sz w:val="36"/>
          <w:szCs w:val="32"/>
        </w:rPr>
      </w:pPr>
      <w:r w:rsidRPr="001E5A27">
        <w:rPr>
          <w:rFonts w:cs="Times New Roman"/>
          <w:b/>
          <w:bCs/>
          <w:sz w:val="36"/>
          <w:szCs w:val="32"/>
        </w:rPr>
        <w:t xml:space="preserve">2.1.2 </w:t>
      </w:r>
      <w:r w:rsidR="0014380B" w:rsidRPr="0014380B">
        <w:rPr>
          <w:rFonts w:cs="Times New Roman"/>
          <w:b/>
          <w:bCs/>
          <w:sz w:val="36"/>
          <w:szCs w:val="32"/>
        </w:rPr>
        <w:t>SOFTWARE REQUIREMENTS</w:t>
      </w:r>
    </w:p>
    <w:p w14:paraId="4D46A73C" w14:textId="77777777" w:rsidR="00274646" w:rsidRPr="00805AE8" w:rsidRDefault="00274646" w:rsidP="001E5A27">
      <w:pPr>
        <w:jc w:val="both"/>
        <w:rPr>
          <w:rFonts w:cs="Times New Roman"/>
          <w:b/>
          <w:bCs/>
          <w:sz w:val="24"/>
          <w:szCs w:val="24"/>
        </w:rPr>
      </w:pPr>
    </w:p>
    <w:p w14:paraId="6D2B53FA" w14:textId="69489453"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Microsoft Windows </w:t>
      </w:r>
      <w:r w:rsidR="004A60B4">
        <w:rPr>
          <w:rFonts w:cs="Times New Roman"/>
          <w:bCs/>
          <w:sz w:val="24"/>
          <w:szCs w:val="32"/>
        </w:rPr>
        <w:t>XP or later</w:t>
      </w:r>
      <w:r w:rsidR="00C825EF">
        <w:rPr>
          <w:rFonts w:cs="Times New Roman"/>
          <w:bCs/>
          <w:sz w:val="24"/>
          <w:szCs w:val="32"/>
        </w:rPr>
        <w:t xml:space="preserve"> /</w:t>
      </w:r>
      <w:r w:rsidR="004A60B4">
        <w:rPr>
          <w:rFonts w:cs="Times New Roman"/>
          <w:bCs/>
          <w:sz w:val="24"/>
          <w:szCs w:val="32"/>
        </w:rPr>
        <w:t xml:space="preserve"> Ubuntu 12</w:t>
      </w:r>
      <w:r>
        <w:rPr>
          <w:rFonts w:cs="Times New Roman"/>
          <w:bCs/>
          <w:sz w:val="24"/>
          <w:szCs w:val="32"/>
        </w:rPr>
        <w:t>.0 LTS</w:t>
      </w:r>
      <w:r w:rsidR="00C825EF">
        <w:rPr>
          <w:rFonts w:cs="Times New Roman"/>
          <w:bCs/>
          <w:sz w:val="24"/>
          <w:szCs w:val="32"/>
        </w:rPr>
        <w:t xml:space="preserve"> </w:t>
      </w:r>
      <w:r w:rsidR="004A60B4">
        <w:rPr>
          <w:rFonts w:cs="Times New Roman"/>
          <w:bCs/>
          <w:sz w:val="24"/>
          <w:szCs w:val="32"/>
        </w:rPr>
        <w:t xml:space="preserve">or later </w:t>
      </w:r>
      <w:r w:rsidR="00C825EF">
        <w:rPr>
          <w:rFonts w:cs="Times New Roman"/>
          <w:bCs/>
          <w:sz w:val="24"/>
          <w:szCs w:val="32"/>
        </w:rPr>
        <w:t>/</w:t>
      </w:r>
      <w:r w:rsidR="004A60B4">
        <w:rPr>
          <w:rFonts w:cs="Times New Roman"/>
          <w:bCs/>
          <w:sz w:val="24"/>
          <w:szCs w:val="32"/>
        </w:rPr>
        <w:t xml:space="preserve">MAC OS </w:t>
      </w:r>
      <w:r w:rsidR="00FC55B3">
        <w:rPr>
          <w:rFonts w:cs="Times New Roman"/>
          <w:bCs/>
          <w:sz w:val="24"/>
          <w:szCs w:val="32"/>
        </w:rPr>
        <w:t>10.1 or</w:t>
      </w:r>
      <w:r w:rsidR="000D3E85">
        <w:rPr>
          <w:rFonts w:cs="Times New Roman"/>
          <w:bCs/>
          <w:sz w:val="24"/>
          <w:szCs w:val="32"/>
        </w:rPr>
        <w:t xml:space="preserve"> later</w:t>
      </w:r>
      <w:r w:rsidR="00CC49CD">
        <w:rPr>
          <w:rFonts w:cs="Times New Roman"/>
          <w:bCs/>
          <w:sz w:val="24"/>
          <w:szCs w:val="32"/>
        </w:rPr>
        <w:t>.</w:t>
      </w:r>
    </w:p>
    <w:p w14:paraId="39E62D86" w14:textId="206F18A2" w:rsidR="000B3E91" w:rsidRPr="000B3E91" w:rsidRDefault="000371C4" w:rsidP="000B3E91">
      <w:pPr>
        <w:pStyle w:val="ListParagraph"/>
        <w:numPr>
          <w:ilvl w:val="0"/>
          <w:numId w:val="9"/>
        </w:numPr>
        <w:jc w:val="both"/>
        <w:rPr>
          <w:rFonts w:cs="Times New Roman"/>
          <w:bCs/>
          <w:sz w:val="24"/>
          <w:szCs w:val="32"/>
        </w:rPr>
      </w:pPr>
      <w:r>
        <w:rPr>
          <w:rFonts w:cs="Times New Roman"/>
          <w:bCs/>
          <w:sz w:val="24"/>
          <w:szCs w:val="32"/>
        </w:rPr>
        <w:t>Python Interpreter (3.6</w:t>
      </w:r>
      <w:r w:rsidR="000B3E91">
        <w:rPr>
          <w:rFonts w:cs="Times New Roman"/>
          <w:bCs/>
          <w:sz w:val="24"/>
          <w:szCs w:val="32"/>
        </w:rPr>
        <w:t>)</w:t>
      </w:r>
      <w:r w:rsidR="00CC49CD">
        <w:rPr>
          <w:rFonts w:cs="Times New Roman"/>
          <w:bCs/>
          <w:sz w:val="24"/>
          <w:szCs w:val="32"/>
        </w:rPr>
        <w:t>.</w:t>
      </w:r>
    </w:p>
    <w:p w14:paraId="7DA9186C" w14:textId="6110C894" w:rsidR="000B3E91" w:rsidRDefault="000B3E91" w:rsidP="0025001F">
      <w:pPr>
        <w:pStyle w:val="ListParagraph"/>
        <w:numPr>
          <w:ilvl w:val="0"/>
          <w:numId w:val="9"/>
        </w:numPr>
        <w:jc w:val="both"/>
        <w:rPr>
          <w:rFonts w:cs="Times New Roman"/>
          <w:bCs/>
          <w:sz w:val="24"/>
          <w:szCs w:val="32"/>
        </w:rPr>
      </w:pPr>
      <w:r>
        <w:rPr>
          <w:rFonts w:cs="Times New Roman"/>
          <w:bCs/>
          <w:sz w:val="24"/>
          <w:szCs w:val="32"/>
        </w:rPr>
        <w:t xml:space="preserve">TensorFlow framework, </w:t>
      </w:r>
      <w:proofErr w:type="spellStart"/>
      <w:r>
        <w:rPr>
          <w:rFonts w:cs="Times New Roman"/>
          <w:bCs/>
          <w:sz w:val="24"/>
          <w:szCs w:val="32"/>
        </w:rPr>
        <w:t>Keras</w:t>
      </w:r>
      <w:proofErr w:type="spellEnd"/>
      <w:r>
        <w:rPr>
          <w:rFonts w:cs="Times New Roman"/>
          <w:bCs/>
          <w:sz w:val="24"/>
          <w:szCs w:val="32"/>
        </w:rPr>
        <w:t xml:space="preserve"> API</w:t>
      </w:r>
      <w:r w:rsidR="00CC49CD">
        <w:rPr>
          <w:rFonts w:cs="Times New Roman"/>
          <w:bCs/>
          <w:sz w:val="24"/>
          <w:szCs w:val="32"/>
        </w:rPr>
        <w:t>.</w:t>
      </w:r>
    </w:p>
    <w:p w14:paraId="115D45F4" w14:textId="5BEBCBC7" w:rsidR="000B3E91" w:rsidRPr="000B3E91" w:rsidRDefault="000B3E91" w:rsidP="000B3E91">
      <w:pPr>
        <w:pStyle w:val="ListParagraph"/>
        <w:numPr>
          <w:ilvl w:val="0"/>
          <w:numId w:val="9"/>
        </w:numPr>
        <w:jc w:val="both"/>
        <w:rPr>
          <w:rFonts w:cs="Times New Roman"/>
          <w:bCs/>
          <w:sz w:val="24"/>
          <w:szCs w:val="32"/>
        </w:rPr>
      </w:pPr>
      <w:r>
        <w:rPr>
          <w:rFonts w:cs="Times New Roman"/>
          <w:bCs/>
          <w:sz w:val="24"/>
          <w:szCs w:val="32"/>
        </w:rPr>
        <w:t>PyQT</w:t>
      </w:r>
      <w:r w:rsidR="00677407">
        <w:rPr>
          <w:rFonts w:cs="Times New Roman"/>
          <w:bCs/>
          <w:sz w:val="24"/>
          <w:szCs w:val="32"/>
        </w:rPr>
        <w:t xml:space="preserve">5, </w:t>
      </w:r>
      <w:proofErr w:type="spellStart"/>
      <w:r w:rsidR="00677407">
        <w:rPr>
          <w:rFonts w:cs="Times New Roman"/>
          <w:bCs/>
          <w:sz w:val="24"/>
          <w:szCs w:val="32"/>
        </w:rPr>
        <w:t>Tkinter</w:t>
      </w:r>
      <w:proofErr w:type="spellEnd"/>
      <w:r>
        <w:rPr>
          <w:rFonts w:cs="Times New Roman"/>
          <w:bCs/>
          <w:sz w:val="24"/>
          <w:szCs w:val="32"/>
        </w:rPr>
        <w:t xml:space="preserve"> module</w:t>
      </w:r>
      <w:r w:rsidR="00CC49CD">
        <w:rPr>
          <w:rFonts w:cs="Times New Roman"/>
          <w:bCs/>
          <w:sz w:val="24"/>
          <w:szCs w:val="32"/>
        </w:rPr>
        <w:t>.</w:t>
      </w:r>
    </w:p>
    <w:p w14:paraId="0BB06AAD" w14:textId="417744B1" w:rsidR="00DB40F0" w:rsidRDefault="00DB40F0" w:rsidP="00DE63E6">
      <w:pPr>
        <w:pStyle w:val="ListParagraph"/>
        <w:numPr>
          <w:ilvl w:val="0"/>
          <w:numId w:val="9"/>
        </w:numPr>
        <w:jc w:val="both"/>
        <w:rPr>
          <w:rFonts w:cs="Times New Roman"/>
          <w:bCs/>
          <w:sz w:val="24"/>
          <w:szCs w:val="32"/>
        </w:rPr>
      </w:pPr>
      <w:r>
        <w:rPr>
          <w:rFonts w:cs="Times New Roman"/>
          <w:bCs/>
          <w:sz w:val="24"/>
          <w:szCs w:val="32"/>
        </w:rPr>
        <w:t>Python OpenCV</w:t>
      </w:r>
      <w:r w:rsidR="004B36DD">
        <w:rPr>
          <w:rFonts w:cs="Times New Roman"/>
          <w:bCs/>
          <w:sz w:val="24"/>
          <w:szCs w:val="32"/>
        </w:rPr>
        <w:t>2</w:t>
      </w:r>
      <w:r w:rsidR="00C44977">
        <w:rPr>
          <w:rFonts w:cs="Times New Roman"/>
          <w:bCs/>
          <w:sz w:val="24"/>
          <w:szCs w:val="32"/>
        </w:rPr>
        <w:t xml:space="preserve">, </w:t>
      </w:r>
      <w:proofErr w:type="spellStart"/>
      <w:r w:rsidR="00C44977">
        <w:rPr>
          <w:rFonts w:cs="Times New Roman"/>
          <w:bCs/>
          <w:sz w:val="24"/>
          <w:szCs w:val="32"/>
        </w:rPr>
        <w:t>scipy</w:t>
      </w:r>
      <w:proofErr w:type="spellEnd"/>
      <w:r w:rsidR="000B3E91">
        <w:rPr>
          <w:rFonts w:cs="Times New Roman"/>
          <w:bCs/>
          <w:sz w:val="24"/>
          <w:szCs w:val="32"/>
        </w:rPr>
        <w:t xml:space="preserve">, </w:t>
      </w:r>
      <w:r w:rsidR="000B3E91" w:rsidRPr="000B3E91">
        <w:rPr>
          <w:rFonts w:cs="Times New Roman"/>
          <w:bCs/>
          <w:sz w:val="24"/>
          <w:szCs w:val="32"/>
        </w:rPr>
        <w:t>qimage2ndarray</w:t>
      </w:r>
      <w:r w:rsidR="00174D99">
        <w:rPr>
          <w:rFonts w:cs="Times New Roman"/>
          <w:bCs/>
          <w:sz w:val="24"/>
          <w:szCs w:val="32"/>
        </w:rPr>
        <w:t xml:space="preserve">, </w:t>
      </w:r>
      <w:proofErr w:type="spellStart"/>
      <w:r w:rsidR="002F6268">
        <w:rPr>
          <w:rFonts w:cs="Times New Roman"/>
          <w:bCs/>
          <w:sz w:val="24"/>
          <w:szCs w:val="32"/>
        </w:rPr>
        <w:t>winGuiAuto</w:t>
      </w:r>
      <w:proofErr w:type="spellEnd"/>
      <w:r w:rsidR="000B3E91">
        <w:rPr>
          <w:rFonts w:cs="Times New Roman"/>
          <w:bCs/>
          <w:sz w:val="24"/>
          <w:szCs w:val="32"/>
        </w:rPr>
        <w:t xml:space="preserve">, </w:t>
      </w:r>
      <w:r w:rsidR="00DC2FCA">
        <w:rPr>
          <w:rFonts w:cs="Times New Roman"/>
          <w:bCs/>
          <w:sz w:val="24"/>
          <w:szCs w:val="32"/>
        </w:rPr>
        <w:t>pypiwin32</w:t>
      </w:r>
      <w:r w:rsidR="00174D99">
        <w:rPr>
          <w:rFonts w:cs="Times New Roman"/>
          <w:bCs/>
          <w:sz w:val="24"/>
          <w:szCs w:val="32"/>
        </w:rPr>
        <w:t xml:space="preserve">, sys, </w:t>
      </w:r>
      <w:r w:rsidR="000B3E91">
        <w:rPr>
          <w:rFonts w:cs="Times New Roman"/>
          <w:bCs/>
          <w:sz w:val="24"/>
          <w:szCs w:val="32"/>
        </w:rPr>
        <w:t>keyboard, pyttsx3</w:t>
      </w:r>
      <w:r w:rsidR="000371C4">
        <w:rPr>
          <w:rFonts w:cs="Times New Roman"/>
          <w:bCs/>
          <w:sz w:val="24"/>
          <w:szCs w:val="32"/>
        </w:rPr>
        <w:t>, pillow</w:t>
      </w:r>
      <w:r w:rsidR="000B3E91">
        <w:rPr>
          <w:rFonts w:cs="Times New Roman"/>
          <w:bCs/>
          <w:sz w:val="24"/>
          <w:szCs w:val="32"/>
        </w:rPr>
        <w:t xml:space="preserve"> libraries</w:t>
      </w:r>
      <w:r w:rsidR="00DE63E6">
        <w:rPr>
          <w:rFonts w:cs="Times New Roman"/>
          <w:bCs/>
          <w:sz w:val="24"/>
          <w:szCs w:val="32"/>
        </w:rPr>
        <w:t>.</w:t>
      </w:r>
    </w:p>
    <w:p w14:paraId="380BE506" w14:textId="77777777" w:rsidR="00274646" w:rsidRDefault="00274646" w:rsidP="00274646">
      <w:pPr>
        <w:pStyle w:val="ListParagraph"/>
        <w:ind w:left="1440"/>
        <w:jc w:val="both"/>
        <w:rPr>
          <w:rFonts w:cs="Times New Roman"/>
          <w:bCs/>
          <w:sz w:val="24"/>
          <w:szCs w:val="32"/>
        </w:rPr>
      </w:pPr>
    </w:p>
    <w:p w14:paraId="377B807E" w14:textId="77777777" w:rsidR="00274646" w:rsidRPr="00274646" w:rsidRDefault="00274646" w:rsidP="00274646">
      <w:pPr>
        <w:pStyle w:val="ListParagraph"/>
        <w:ind w:left="1440"/>
        <w:jc w:val="both"/>
        <w:rPr>
          <w:rFonts w:cs="Times New Roman"/>
          <w:bCs/>
          <w:sz w:val="24"/>
          <w:szCs w:val="32"/>
        </w:rPr>
      </w:pPr>
    </w:p>
    <w:p w14:paraId="332E7907" w14:textId="418ED945" w:rsidR="004C15D1" w:rsidRPr="00787A48" w:rsidRDefault="003C6528" w:rsidP="003C6528">
      <w:pPr>
        <w:jc w:val="both"/>
        <w:rPr>
          <w:rFonts w:cs="Times New Roman"/>
          <w:b/>
          <w:bCs/>
          <w:sz w:val="40"/>
          <w:szCs w:val="40"/>
        </w:rPr>
      </w:pPr>
      <w:r w:rsidRPr="00787A48">
        <w:rPr>
          <w:rFonts w:cs="Times New Roman"/>
          <w:b/>
          <w:bCs/>
          <w:sz w:val="40"/>
          <w:szCs w:val="40"/>
        </w:rPr>
        <w:t>2.2 SYSTEM FEATURES</w:t>
      </w:r>
    </w:p>
    <w:p w14:paraId="2032077B" w14:textId="05BD23DB" w:rsidR="004C15D1" w:rsidRDefault="004C15D1" w:rsidP="003C6528">
      <w:pPr>
        <w:jc w:val="both"/>
        <w:rPr>
          <w:rFonts w:cs="Times New Roman"/>
          <w:b/>
          <w:bCs/>
          <w:sz w:val="24"/>
          <w:szCs w:val="40"/>
        </w:rPr>
      </w:pPr>
    </w:p>
    <w:p w14:paraId="441549D2" w14:textId="7CF11B4B"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User-friendly based GUI built using industrial standard PyQT5</w:t>
      </w:r>
      <w:r w:rsidR="002F307A">
        <w:rPr>
          <w:rFonts w:cs="Times New Roman"/>
          <w:bCs/>
          <w:sz w:val="24"/>
          <w:szCs w:val="40"/>
        </w:rPr>
        <w:t>.</w:t>
      </w:r>
    </w:p>
    <w:p w14:paraId="72E9A740" w14:textId="7BBC2C01"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Real time American standard character detection based on gesture made by user</w:t>
      </w:r>
      <w:r w:rsidR="002F307A">
        <w:rPr>
          <w:rFonts w:cs="Times New Roman"/>
          <w:bCs/>
          <w:sz w:val="24"/>
          <w:szCs w:val="40"/>
        </w:rPr>
        <w:t>.</w:t>
      </w:r>
    </w:p>
    <w:p w14:paraId="5A0D1368" w14:textId="455875BD"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Customized gesture generation.</w:t>
      </w:r>
    </w:p>
    <w:p w14:paraId="6DA9AA80" w14:textId="73226333"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Forming a stream of sentences based on the gesture made after a certain interval of time.</w:t>
      </w:r>
    </w:p>
    <w:p w14:paraId="09449B35" w14:textId="60A3EC80" w:rsidR="00ED6885" w:rsidRDefault="00ED6885" w:rsidP="00ED6885">
      <w:pPr>
        <w:jc w:val="both"/>
        <w:rPr>
          <w:rFonts w:cs="Times New Roman"/>
          <w:bCs/>
          <w:sz w:val="24"/>
          <w:szCs w:val="40"/>
        </w:rPr>
      </w:pPr>
    </w:p>
    <w:p w14:paraId="0BB4CE28" w14:textId="32559E56" w:rsidR="00ED6885" w:rsidRDefault="00ED6885" w:rsidP="00ED6885">
      <w:pPr>
        <w:jc w:val="both"/>
        <w:rPr>
          <w:rFonts w:cs="Times New Roman"/>
          <w:bCs/>
          <w:sz w:val="24"/>
          <w:szCs w:val="40"/>
        </w:rPr>
      </w:pPr>
    </w:p>
    <w:p w14:paraId="0A5BDA4C" w14:textId="77777777" w:rsidR="00ED6885" w:rsidRDefault="00ED6885" w:rsidP="00ED6885">
      <w:pPr>
        <w:rPr>
          <w:rFonts w:cs="Times New Roman"/>
          <w:b/>
          <w:bCs/>
          <w:sz w:val="24"/>
          <w:szCs w:val="24"/>
          <w:u w:val="single"/>
        </w:rPr>
      </w:pPr>
    </w:p>
    <w:p w14:paraId="00D238FB" w14:textId="77777777" w:rsidR="00ED6885" w:rsidRDefault="00ED6885" w:rsidP="00ED6885">
      <w:pPr>
        <w:rPr>
          <w:rFonts w:cs="Times New Roman"/>
          <w:b/>
          <w:bCs/>
          <w:sz w:val="24"/>
          <w:szCs w:val="24"/>
          <w:u w:val="single"/>
        </w:rPr>
      </w:pPr>
    </w:p>
    <w:p w14:paraId="1BE09E79" w14:textId="77777777" w:rsidR="00ED6885" w:rsidRDefault="00ED6885" w:rsidP="00ED6885">
      <w:pPr>
        <w:rPr>
          <w:rFonts w:cs="Times New Roman"/>
          <w:b/>
          <w:bCs/>
          <w:sz w:val="24"/>
          <w:szCs w:val="24"/>
          <w:u w:val="single"/>
        </w:rPr>
      </w:pPr>
    </w:p>
    <w:p w14:paraId="132C3EA9" w14:textId="77777777" w:rsidR="00ED6885" w:rsidRDefault="00ED6885" w:rsidP="00ED6885">
      <w:pPr>
        <w:rPr>
          <w:rFonts w:cs="Times New Roman"/>
          <w:b/>
          <w:bCs/>
          <w:sz w:val="24"/>
          <w:szCs w:val="24"/>
          <w:u w:val="single"/>
        </w:rPr>
      </w:pPr>
    </w:p>
    <w:p w14:paraId="236C88F0" w14:textId="77777777" w:rsidR="00ED6885" w:rsidRDefault="00ED6885" w:rsidP="00ED6885">
      <w:pPr>
        <w:rPr>
          <w:rFonts w:cs="Times New Roman"/>
          <w:b/>
          <w:bCs/>
          <w:sz w:val="24"/>
          <w:szCs w:val="24"/>
          <w:u w:val="single"/>
        </w:rPr>
      </w:pPr>
    </w:p>
    <w:p w14:paraId="15CE2F7A" w14:textId="77777777" w:rsidR="00ED6885" w:rsidRDefault="00ED6885" w:rsidP="00ED6885">
      <w:pPr>
        <w:rPr>
          <w:rFonts w:cs="Times New Roman"/>
          <w:b/>
          <w:bCs/>
          <w:sz w:val="24"/>
          <w:szCs w:val="24"/>
          <w:u w:val="single"/>
        </w:rPr>
      </w:pPr>
    </w:p>
    <w:p w14:paraId="220013B5" w14:textId="77777777" w:rsidR="00ED6885" w:rsidRDefault="00ED6885" w:rsidP="00ED6885">
      <w:pPr>
        <w:rPr>
          <w:rFonts w:cs="Times New Roman"/>
          <w:b/>
          <w:bCs/>
          <w:sz w:val="24"/>
          <w:szCs w:val="24"/>
          <w:u w:val="single"/>
        </w:rPr>
      </w:pPr>
    </w:p>
    <w:p w14:paraId="7800C14F" w14:textId="77777777" w:rsidR="00ED6885" w:rsidRDefault="00ED6885" w:rsidP="00ED6885">
      <w:pPr>
        <w:rPr>
          <w:rFonts w:cs="Times New Roman"/>
          <w:b/>
          <w:bCs/>
          <w:sz w:val="24"/>
          <w:szCs w:val="24"/>
          <w:u w:val="single"/>
        </w:rPr>
      </w:pPr>
    </w:p>
    <w:p w14:paraId="5004DEE2" w14:textId="77777777" w:rsidR="00ED6885" w:rsidRDefault="00ED6885" w:rsidP="00ED6885">
      <w:pPr>
        <w:rPr>
          <w:rFonts w:cs="Times New Roman"/>
          <w:b/>
          <w:bCs/>
          <w:sz w:val="24"/>
          <w:szCs w:val="24"/>
          <w:u w:val="single"/>
        </w:rPr>
      </w:pPr>
    </w:p>
    <w:p w14:paraId="65E76AFA" w14:textId="77777777" w:rsidR="00ED6885" w:rsidRDefault="00ED6885" w:rsidP="00ED6885">
      <w:pPr>
        <w:rPr>
          <w:rFonts w:cs="Times New Roman"/>
          <w:b/>
          <w:bCs/>
          <w:sz w:val="24"/>
          <w:szCs w:val="24"/>
          <w:u w:val="single"/>
        </w:rPr>
      </w:pPr>
    </w:p>
    <w:p w14:paraId="79FFE1B7" w14:textId="77777777" w:rsidR="00ED6885" w:rsidRDefault="00ED6885" w:rsidP="00ED6885">
      <w:pPr>
        <w:rPr>
          <w:rFonts w:cs="Times New Roman"/>
          <w:b/>
          <w:bCs/>
          <w:sz w:val="24"/>
          <w:szCs w:val="24"/>
          <w:u w:val="single"/>
        </w:rPr>
      </w:pPr>
    </w:p>
    <w:p w14:paraId="68833512" w14:textId="4B527820" w:rsidR="00ED6885" w:rsidRPr="00594FED" w:rsidRDefault="00ED6885" w:rsidP="00ED6885">
      <w:pPr>
        <w:jc w:val="center"/>
        <w:rPr>
          <w:rFonts w:cs="Times New Roman"/>
          <w:b/>
          <w:bCs/>
          <w:sz w:val="56"/>
          <w:szCs w:val="24"/>
          <w:u w:val="single"/>
        </w:rPr>
      </w:pPr>
      <w:r w:rsidRPr="00594FED">
        <w:rPr>
          <w:rFonts w:cs="Times New Roman"/>
          <w:b/>
          <w:bCs/>
          <w:sz w:val="56"/>
          <w:szCs w:val="24"/>
          <w:u w:val="single"/>
        </w:rPr>
        <w:t xml:space="preserve">CHAPTER </w:t>
      </w:r>
      <w:r w:rsidR="004248F0">
        <w:rPr>
          <w:rFonts w:cs="Times New Roman"/>
          <w:b/>
          <w:bCs/>
          <w:sz w:val="56"/>
          <w:szCs w:val="24"/>
          <w:u w:val="single"/>
        </w:rPr>
        <w:t>3</w:t>
      </w:r>
    </w:p>
    <w:p w14:paraId="0C97DCAB" w14:textId="77777777" w:rsidR="00ED6885" w:rsidRDefault="00ED6885" w:rsidP="00ED6885">
      <w:pPr>
        <w:jc w:val="center"/>
        <w:rPr>
          <w:rFonts w:cs="Times New Roman"/>
          <w:b/>
          <w:bCs/>
          <w:sz w:val="72"/>
          <w:szCs w:val="24"/>
        </w:rPr>
      </w:pPr>
    </w:p>
    <w:p w14:paraId="38F93987" w14:textId="2A49907D" w:rsidR="00ED6885" w:rsidRDefault="004248F0" w:rsidP="00ED6885">
      <w:pPr>
        <w:jc w:val="center"/>
        <w:rPr>
          <w:rFonts w:cs="Times New Roman"/>
          <w:b/>
          <w:bCs/>
          <w:sz w:val="72"/>
          <w:szCs w:val="24"/>
        </w:rPr>
      </w:pPr>
      <w:r>
        <w:rPr>
          <w:rFonts w:cs="Times New Roman"/>
          <w:b/>
          <w:bCs/>
          <w:sz w:val="72"/>
          <w:szCs w:val="24"/>
        </w:rPr>
        <w:t>SYSTEM DESIGN</w:t>
      </w:r>
    </w:p>
    <w:p w14:paraId="4C20CCBB" w14:textId="77777777" w:rsidR="00ED6885" w:rsidRDefault="00ED6885" w:rsidP="00ED6885">
      <w:pPr>
        <w:jc w:val="center"/>
        <w:rPr>
          <w:rFonts w:cs="Times New Roman"/>
          <w:b/>
          <w:bCs/>
          <w:sz w:val="72"/>
          <w:szCs w:val="24"/>
        </w:rPr>
      </w:pPr>
    </w:p>
    <w:p w14:paraId="215AEFDC" w14:textId="77777777" w:rsidR="00ED6885" w:rsidRDefault="00ED6885" w:rsidP="00ED6885">
      <w:pPr>
        <w:jc w:val="center"/>
        <w:rPr>
          <w:rFonts w:cs="Times New Roman"/>
          <w:b/>
          <w:bCs/>
          <w:sz w:val="72"/>
          <w:szCs w:val="24"/>
        </w:rPr>
      </w:pPr>
    </w:p>
    <w:p w14:paraId="38B0A12A" w14:textId="77777777" w:rsidR="00ED6885" w:rsidRDefault="00ED6885" w:rsidP="00ED6885">
      <w:pPr>
        <w:jc w:val="center"/>
        <w:rPr>
          <w:rFonts w:cs="Times New Roman"/>
          <w:b/>
          <w:bCs/>
          <w:sz w:val="72"/>
          <w:szCs w:val="24"/>
        </w:rPr>
      </w:pPr>
    </w:p>
    <w:p w14:paraId="6B23A4B8" w14:textId="77777777" w:rsidR="00ED6885" w:rsidRDefault="00ED6885" w:rsidP="00ED6885">
      <w:pPr>
        <w:jc w:val="center"/>
        <w:rPr>
          <w:rFonts w:cs="Times New Roman"/>
          <w:b/>
          <w:bCs/>
          <w:sz w:val="72"/>
          <w:szCs w:val="24"/>
        </w:rPr>
      </w:pPr>
    </w:p>
    <w:p w14:paraId="3425C983" w14:textId="77777777" w:rsidR="00200F4F" w:rsidRPr="00200F4F" w:rsidRDefault="00200F4F" w:rsidP="00DB68DC">
      <w:pPr>
        <w:rPr>
          <w:rFonts w:cs="Times New Roman"/>
          <w:b/>
          <w:bCs/>
          <w:sz w:val="56"/>
          <w:szCs w:val="24"/>
        </w:rPr>
      </w:pPr>
    </w:p>
    <w:p w14:paraId="5B63BA0B" w14:textId="1397730F" w:rsidR="00DB68DC" w:rsidRDefault="002521AB" w:rsidP="00DB68DC">
      <w:pPr>
        <w:rPr>
          <w:rFonts w:cs="Times New Roman"/>
          <w:b/>
          <w:bCs/>
          <w:sz w:val="40"/>
          <w:szCs w:val="24"/>
        </w:rPr>
      </w:pPr>
      <w:r>
        <w:rPr>
          <w:rFonts w:cs="Times New Roman"/>
          <w:b/>
          <w:bCs/>
          <w:sz w:val="40"/>
          <w:szCs w:val="24"/>
        </w:rPr>
        <w:lastRenderedPageBreak/>
        <w:t>3</w:t>
      </w:r>
      <w:r w:rsidR="00DB68DC" w:rsidRPr="00E64593">
        <w:rPr>
          <w:rFonts w:cs="Times New Roman"/>
          <w:b/>
          <w:bCs/>
          <w:sz w:val="40"/>
          <w:szCs w:val="24"/>
        </w:rPr>
        <w:t xml:space="preserve">.1 </w:t>
      </w:r>
      <w:r>
        <w:rPr>
          <w:rFonts w:cs="Times New Roman"/>
          <w:b/>
          <w:bCs/>
          <w:sz w:val="40"/>
          <w:szCs w:val="24"/>
        </w:rPr>
        <w:t>SYSTEM ARCHITECTURE</w:t>
      </w:r>
    </w:p>
    <w:p w14:paraId="3A2DCE2F" w14:textId="77777777" w:rsidR="00E42F93" w:rsidRPr="00E42F93" w:rsidRDefault="00E42F93" w:rsidP="00DB68DC">
      <w:pPr>
        <w:rPr>
          <w:rFonts w:cs="Times New Roman"/>
          <w:b/>
          <w:bCs/>
          <w:sz w:val="24"/>
          <w:szCs w:val="24"/>
        </w:rPr>
      </w:pPr>
    </w:p>
    <w:p w14:paraId="1BE52C10" w14:textId="77777777" w:rsidR="00DB68DC" w:rsidRDefault="00DB68DC" w:rsidP="00DB68DC">
      <w:pPr>
        <w:rPr>
          <w:rFonts w:cs="Times New Roman"/>
          <w:b/>
          <w:bCs/>
          <w:sz w:val="24"/>
          <w:szCs w:val="24"/>
        </w:rPr>
      </w:pPr>
    </w:p>
    <w:p w14:paraId="2786415F" w14:textId="12056BFC" w:rsidR="00CE3225" w:rsidRDefault="00212662" w:rsidP="00CE3225">
      <w:pPr>
        <w:keepNext/>
        <w:jc w:val="both"/>
      </w:pPr>
      <w:r w:rsidRPr="00212662">
        <w:rPr>
          <w:noProof/>
          <w:lang w:val="en-IN" w:eastAsia="en-IN"/>
        </w:rPr>
        <w:drawing>
          <wp:inline distT="0" distB="0" distL="0" distR="0" wp14:anchorId="365B2CFD" wp14:editId="7EFD70B4">
            <wp:extent cx="5366385" cy="4733925"/>
            <wp:effectExtent l="0" t="0" r="5715" b="9525"/>
            <wp:docPr id="5" name="Picture 5" descr="D:\Assets\Academics\[Study Material]\Degree\CBGS REV 2016 2017-2020 MUMBAI UNIVERSITY\TE\Sem 6\Labs\CSM605 Mini-Project 02\Documentation\Modelling\Sys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sets\Academics\[Study Material]\Degree\CBGS REV 2016 2017-2020 MUMBAI UNIVERSITY\TE\Sem 6\Labs\CSM605 Mini-Project 02\Documentation\Modelling\SysArch.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6385" cy="4733925"/>
                    </a:xfrm>
                    <a:prstGeom prst="rect">
                      <a:avLst/>
                    </a:prstGeom>
                    <a:noFill/>
                    <a:ln>
                      <a:noFill/>
                    </a:ln>
                  </pic:spPr>
                </pic:pic>
              </a:graphicData>
            </a:graphic>
          </wp:inline>
        </w:drawing>
      </w:r>
    </w:p>
    <w:p w14:paraId="0941EB79" w14:textId="131D3C9D" w:rsidR="001D27F2" w:rsidRPr="0091795B" w:rsidRDefault="001D27F2" w:rsidP="001D27F2">
      <w:pPr>
        <w:jc w:val="center"/>
        <w:rPr>
          <w:rFonts w:cs="Times New Roman"/>
          <w:b/>
          <w:bCs/>
          <w:sz w:val="24"/>
          <w:szCs w:val="40"/>
        </w:rPr>
      </w:pPr>
      <w:r w:rsidRPr="0091795B">
        <w:rPr>
          <w:rFonts w:cs="Times New Roman"/>
          <w:b/>
          <w:bCs/>
          <w:sz w:val="24"/>
          <w:szCs w:val="40"/>
        </w:rPr>
        <w:t xml:space="preserve">Fig </w:t>
      </w:r>
      <w:r w:rsidR="00363B16" w:rsidRPr="0091795B">
        <w:rPr>
          <w:rFonts w:cs="Times New Roman"/>
          <w:b/>
          <w:bCs/>
          <w:sz w:val="24"/>
          <w:szCs w:val="40"/>
        </w:rPr>
        <w:t>1:</w:t>
      </w:r>
      <w:r w:rsidRPr="0091795B">
        <w:rPr>
          <w:rFonts w:cs="Times New Roman"/>
          <w:b/>
          <w:bCs/>
          <w:sz w:val="24"/>
          <w:szCs w:val="40"/>
        </w:rPr>
        <w:t xml:space="preserve"> System Architecture</w:t>
      </w:r>
      <w:r w:rsidR="002F6A04" w:rsidRPr="0091795B">
        <w:rPr>
          <w:rFonts w:cs="Times New Roman"/>
          <w:b/>
          <w:bCs/>
          <w:sz w:val="24"/>
          <w:szCs w:val="40"/>
        </w:rPr>
        <w:t xml:space="preserve"> for </w:t>
      </w:r>
      <w:r w:rsidR="00F178AC" w:rsidRPr="0091795B">
        <w:rPr>
          <w:rFonts w:cs="Times New Roman"/>
          <w:b/>
          <w:bCs/>
          <w:sz w:val="24"/>
          <w:szCs w:val="40"/>
        </w:rPr>
        <w:t xml:space="preserve">Sign Language </w:t>
      </w:r>
      <w:r w:rsidR="00F178AC">
        <w:rPr>
          <w:rFonts w:cs="Times New Roman"/>
          <w:b/>
          <w:bCs/>
          <w:sz w:val="24"/>
          <w:szCs w:val="40"/>
        </w:rPr>
        <w:t>Recognition</w:t>
      </w:r>
      <w:r w:rsidR="00F178AC" w:rsidRPr="0091795B">
        <w:rPr>
          <w:rFonts w:cs="Times New Roman"/>
          <w:b/>
          <w:bCs/>
          <w:sz w:val="24"/>
          <w:szCs w:val="40"/>
        </w:rPr>
        <w:t xml:space="preserve"> Using Hand Gestures.</w:t>
      </w:r>
    </w:p>
    <w:p w14:paraId="142B8BBC" w14:textId="3453A657" w:rsidR="00D832B2" w:rsidRPr="00316BD2" w:rsidRDefault="00D832B2" w:rsidP="001D27F2">
      <w:pPr>
        <w:jc w:val="center"/>
        <w:rPr>
          <w:rFonts w:cs="Times New Roman"/>
          <w:bCs/>
          <w:sz w:val="24"/>
          <w:szCs w:val="40"/>
        </w:rPr>
      </w:pPr>
    </w:p>
    <w:p w14:paraId="08211DBE" w14:textId="0D1CC024" w:rsidR="00316BD2" w:rsidRDefault="00316BD2" w:rsidP="001D27F2">
      <w:pPr>
        <w:jc w:val="center"/>
        <w:rPr>
          <w:rFonts w:cs="Times New Roman"/>
          <w:bCs/>
          <w:sz w:val="24"/>
          <w:szCs w:val="40"/>
        </w:rPr>
      </w:pPr>
    </w:p>
    <w:p w14:paraId="596A143B" w14:textId="0FBA093E" w:rsidR="004A779D" w:rsidRDefault="004A779D" w:rsidP="004A779D">
      <w:pPr>
        <w:rPr>
          <w:rFonts w:cs="Times New Roman"/>
          <w:b/>
          <w:bCs/>
          <w:sz w:val="40"/>
          <w:szCs w:val="24"/>
        </w:rPr>
      </w:pPr>
      <w:r>
        <w:rPr>
          <w:rFonts w:cs="Times New Roman"/>
          <w:b/>
          <w:bCs/>
          <w:sz w:val="40"/>
          <w:szCs w:val="24"/>
        </w:rPr>
        <w:t>3</w:t>
      </w:r>
      <w:r w:rsidRPr="00E64593">
        <w:rPr>
          <w:rFonts w:cs="Times New Roman"/>
          <w:b/>
          <w:bCs/>
          <w:sz w:val="40"/>
          <w:szCs w:val="24"/>
        </w:rPr>
        <w:t>.</w:t>
      </w:r>
      <w:r w:rsidR="00D4159D">
        <w:rPr>
          <w:rFonts w:cs="Times New Roman"/>
          <w:b/>
          <w:bCs/>
          <w:sz w:val="40"/>
          <w:szCs w:val="24"/>
        </w:rPr>
        <w:t>2</w:t>
      </w:r>
      <w:r w:rsidRPr="00E64593">
        <w:rPr>
          <w:rFonts w:cs="Times New Roman"/>
          <w:b/>
          <w:bCs/>
          <w:sz w:val="40"/>
          <w:szCs w:val="24"/>
        </w:rPr>
        <w:t xml:space="preserve"> </w:t>
      </w:r>
      <w:r w:rsidR="00D4159D">
        <w:rPr>
          <w:rFonts w:cs="Times New Roman"/>
          <w:b/>
          <w:bCs/>
          <w:sz w:val="40"/>
          <w:szCs w:val="24"/>
        </w:rPr>
        <w:t>MODULES IN THE SYSTEM</w:t>
      </w:r>
    </w:p>
    <w:p w14:paraId="242A9678" w14:textId="77777777" w:rsidR="00B51098" w:rsidRDefault="00B51098" w:rsidP="00B51098">
      <w:pPr>
        <w:rPr>
          <w:rFonts w:cs="Times New Roman"/>
          <w:b/>
          <w:bCs/>
          <w:sz w:val="24"/>
          <w:szCs w:val="24"/>
        </w:rPr>
      </w:pPr>
    </w:p>
    <w:p w14:paraId="2F8A4176" w14:textId="4D4C25EA" w:rsidR="00AD76D1" w:rsidRDefault="00D13AE8" w:rsidP="009F58FC">
      <w:pPr>
        <w:pStyle w:val="ListParagraph"/>
        <w:numPr>
          <w:ilvl w:val="0"/>
          <w:numId w:val="11"/>
        </w:numPr>
        <w:jc w:val="both"/>
        <w:rPr>
          <w:rFonts w:cs="Times New Roman"/>
          <w:b/>
          <w:bCs/>
          <w:sz w:val="24"/>
          <w:szCs w:val="24"/>
        </w:rPr>
      </w:pPr>
      <w:r>
        <w:rPr>
          <w:rFonts w:cs="Times New Roman"/>
          <w:b/>
          <w:bCs/>
          <w:sz w:val="24"/>
          <w:szCs w:val="24"/>
        </w:rPr>
        <w:t xml:space="preserve">Data Pre-Processing </w:t>
      </w:r>
      <w:r w:rsidR="000B3E2D">
        <w:rPr>
          <w:rFonts w:cs="Times New Roman"/>
          <w:b/>
          <w:bCs/>
          <w:sz w:val="24"/>
          <w:szCs w:val="24"/>
        </w:rPr>
        <w:t>–</w:t>
      </w:r>
      <w:r>
        <w:rPr>
          <w:rFonts w:cs="Times New Roman"/>
          <w:b/>
          <w:bCs/>
          <w:sz w:val="24"/>
          <w:szCs w:val="24"/>
        </w:rPr>
        <w:t xml:space="preserve"> </w:t>
      </w:r>
      <w:r w:rsidR="000B3E2D">
        <w:rPr>
          <w:rFonts w:cs="Times New Roman"/>
          <w:bCs/>
          <w:sz w:val="24"/>
          <w:szCs w:val="24"/>
        </w:rPr>
        <w:t xml:space="preserve">In this module, based on the object detected in front of the camera its </w:t>
      </w:r>
      <w:r w:rsidR="00252D9C">
        <w:rPr>
          <w:rFonts w:cs="Times New Roman"/>
          <w:bCs/>
          <w:sz w:val="24"/>
          <w:szCs w:val="24"/>
        </w:rPr>
        <w:t>binary images is being populated. Meaning the object will be filled with solid white and background will be filled with solid black.</w:t>
      </w:r>
      <w:r w:rsidR="00FA0EDD">
        <w:rPr>
          <w:rFonts w:cs="Times New Roman"/>
          <w:bCs/>
          <w:sz w:val="24"/>
          <w:szCs w:val="24"/>
        </w:rPr>
        <w:t xml:space="preserve"> Based on the </w:t>
      </w:r>
      <w:r w:rsidR="00C95CEF">
        <w:rPr>
          <w:rFonts w:cs="Times New Roman"/>
          <w:bCs/>
          <w:sz w:val="24"/>
          <w:szCs w:val="24"/>
        </w:rPr>
        <w:t>pixel’s</w:t>
      </w:r>
      <w:r w:rsidR="00FA0EDD">
        <w:rPr>
          <w:rFonts w:cs="Times New Roman"/>
          <w:bCs/>
          <w:sz w:val="24"/>
          <w:szCs w:val="24"/>
        </w:rPr>
        <w:t xml:space="preserve"> regions, their numerical value in range of either 0 or 1 is being given to next process</w:t>
      </w:r>
      <w:r w:rsidR="00F75E55">
        <w:rPr>
          <w:rFonts w:cs="Times New Roman"/>
          <w:bCs/>
          <w:sz w:val="24"/>
          <w:szCs w:val="24"/>
        </w:rPr>
        <w:t xml:space="preserve"> for modules</w:t>
      </w:r>
      <w:r w:rsidR="00FA0EDD">
        <w:rPr>
          <w:rFonts w:cs="Times New Roman"/>
          <w:bCs/>
          <w:sz w:val="24"/>
          <w:szCs w:val="24"/>
        </w:rPr>
        <w:t>.</w:t>
      </w:r>
    </w:p>
    <w:p w14:paraId="6F014ADD" w14:textId="531C3CE8" w:rsidR="00B51098" w:rsidRPr="00795FFA" w:rsidRDefault="00920D66" w:rsidP="009F58FC">
      <w:pPr>
        <w:pStyle w:val="ListParagraph"/>
        <w:numPr>
          <w:ilvl w:val="0"/>
          <w:numId w:val="11"/>
        </w:numPr>
        <w:jc w:val="both"/>
        <w:rPr>
          <w:rFonts w:cs="Times New Roman"/>
          <w:b/>
          <w:bCs/>
          <w:sz w:val="24"/>
          <w:szCs w:val="24"/>
        </w:rPr>
      </w:pPr>
      <w:r>
        <w:rPr>
          <w:rFonts w:cs="Times New Roman"/>
          <w:b/>
          <w:bCs/>
          <w:sz w:val="24"/>
          <w:szCs w:val="24"/>
        </w:rPr>
        <w:lastRenderedPageBreak/>
        <w:t>Scan</w:t>
      </w:r>
      <w:r w:rsidR="00C44FE0">
        <w:rPr>
          <w:rFonts w:cs="Times New Roman"/>
          <w:b/>
          <w:bCs/>
          <w:sz w:val="24"/>
          <w:szCs w:val="24"/>
        </w:rPr>
        <w:t xml:space="preserve"> Single</w:t>
      </w:r>
      <w:r w:rsidR="00C240A1">
        <w:rPr>
          <w:rFonts w:cs="Times New Roman"/>
          <w:b/>
          <w:bCs/>
          <w:sz w:val="24"/>
          <w:szCs w:val="24"/>
        </w:rPr>
        <w:t xml:space="preserve"> </w:t>
      </w:r>
      <w:r w:rsidR="003D132C">
        <w:rPr>
          <w:rFonts w:cs="Times New Roman"/>
          <w:b/>
          <w:bCs/>
          <w:sz w:val="24"/>
          <w:szCs w:val="24"/>
        </w:rPr>
        <w:t>Gesture</w:t>
      </w:r>
      <w:r w:rsidR="00D37877">
        <w:rPr>
          <w:rFonts w:cs="Times New Roman"/>
          <w:b/>
          <w:bCs/>
          <w:sz w:val="24"/>
          <w:szCs w:val="24"/>
        </w:rPr>
        <w:t xml:space="preserve"> </w:t>
      </w:r>
      <w:r w:rsidR="00C44FE0">
        <w:rPr>
          <w:rFonts w:cs="Times New Roman"/>
          <w:b/>
          <w:bCs/>
          <w:sz w:val="24"/>
          <w:szCs w:val="24"/>
        </w:rPr>
        <w:t>–</w:t>
      </w:r>
      <w:r w:rsidR="00C26AC8">
        <w:rPr>
          <w:rFonts w:cs="Times New Roman"/>
          <w:b/>
          <w:bCs/>
          <w:sz w:val="24"/>
          <w:szCs w:val="24"/>
        </w:rPr>
        <w:t xml:space="preserve"> </w:t>
      </w:r>
      <w:r w:rsidR="000A52CF">
        <w:rPr>
          <w:rFonts w:cs="Times New Roman"/>
          <w:bCs/>
          <w:sz w:val="24"/>
          <w:szCs w:val="24"/>
        </w:rPr>
        <w:t>A gesture scanner will be available in front of the end user where the user will have to do a hand gesture</w:t>
      </w:r>
      <w:r w:rsidR="00E63D74">
        <w:rPr>
          <w:rFonts w:cs="Times New Roman"/>
          <w:bCs/>
          <w:sz w:val="24"/>
          <w:szCs w:val="24"/>
        </w:rPr>
        <w:t xml:space="preserve">. </w:t>
      </w:r>
      <w:r w:rsidR="0033258B">
        <w:rPr>
          <w:rFonts w:cs="Times New Roman"/>
          <w:bCs/>
          <w:sz w:val="24"/>
          <w:szCs w:val="24"/>
        </w:rPr>
        <w:t>Based on Pre-Processed module output, a</w:t>
      </w:r>
      <w:r w:rsidR="00E63D74">
        <w:rPr>
          <w:rFonts w:cs="Times New Roman"/>
          <w:bCs/>
          <w:sz w:val="24"/>
          <w:szCs w:val="24"/>
        </w:rPr>
        <w:t xml:space="preserve"> user shall be able to see associated label assigned for each hand gestures, based on the predefined American Sign Language (ASL) standard</w:t>
      </w:r>
      <w:r w:rsidR="00503CB8">
        <w:rPr>
          <w:rFonts w:cs="Times New Roman"/>
          <w:bCs/>
          <w:sz w:val="24"/>
          <w:szCs w:val="24"/>
        </w:rPr>
        <w:t xml:space="preserve"> inside the output window screen</w:t>
      </w:r>
      <w:r w:rsidR="00E63D74">
        <w:rPr>
          <w:rFonts w:cs="Times New Roman"/>
          <w:bCs/>
          <w:sz w:val="24"/>
          <w:szCs w:val="24"/>
        </w:rPr>
        <w:t>.</w:t>
      </w:r>
    </w:p>
    <w:p w14:paraId="1791483F" w14:textId="45312B38" w:rsidR="00795FFA" w:rsidRPr="00B8265F" w:rsidRDefault="00795FFA" w:rsidP="009F58FC">
      <w:pPr>
        <w:pStyle w:val="ListParagraph"/>
        <w:numPr>
          <w:ilvl w:val="0"/>
          <w:numId w:val="11"/>
        </w:numPr>
        <w:jc w:val="both"/>
        <w:rPr>
          <w:rFonts w:cs="Times New Roman"/>
          <w:b/>
          <w:bCs/>
          <w:sz w:val="24"/>
          <w:szCs w:val="24"/>
        </w:rPr>
      </w:pPr>
      <w:r>
        <w:rPr>
          <w:rFonts w:cs="Times New Roman"/>
          <w:b/>
          <w:bCs/>
          <w:sz w:val="24"/>
          <w:szCs w:val="24"/>
        </w:rPr>
        <w:t xml:space="preserve">Create gesture </w:t>
      </w:r>
      <w:r w:rsidR="00B8265F">
        <w:rPr>
          <w:rFonts w:cs="Times New Roman"/>
          <w:b/>
          <w:bCs/>
          <w:sz w:val="24"/>
          <w:szCs w:val="24"/>
        </w:rPr>
        <w:t>–</w:t>
      </w:r>
      <w:r w:rsidR="004D3176">
        <w:rPr>
          <w:rFonts w:cs="Times New Roman"/>
          <w:bCs/>
          <w:sz w:val="24"/>
          <w:szCs w:val="24"/>
        </w:rPr>
        <w:t>A</w:t>
      </w:r>
      <w:r w:rsidR="00B8265F">
        <w:rPr>
          <w:rFonts w:cs="Times New Roman"/>
          <w:bCs/>
          <w:sz w:val="24"/>
          <w:szCs w:val="24"/>
        </w:rPr>
        <w:t xml:space="preserve"> user will give a desired hand gesture as an input to the system with the text box available at the bottom of the screen where the user needs to type whatever he/she desires to associate that gesture with. This customize gesture will then be stored for future purposes and will be detected in the upcoming time.</w:t>
      </w:r>
    </w:p>
    <w:p w14:paraId="130F6756" w14:textId="0F1EF23E" w:rsidR="00B8265F" w:rsidRPr="00E8468D" w:rsidRDefault="00B10F61" w:rsidP="009F58FC">
      <w:pPr>
        <w:pStyle w:val="ListParagraph"/>
        <w:numPr>
          <w:ilvl w:val="0"/>
          <w:numId w:val="11"/>
        </w:numPr>
        <w:jc w:val="both"/>
        <w:rPr>
          <w:rFonts w:cs="Times New Roman"/>
          <w:b/>
          <w:bCs/>
          <w:sz w:val="24"/>
          <w:szCs w:val="24"/>
        </w:rPr>
      </w:pPr>
      <w:r>
        <w:rPr>
          <w:rFonts w:cs="Times New Roman"/>
          <w:b/>
          <w:bCs/>
          <w:sz w:val="24"/>
          <w:szCs w:val="24"/>
        </w:rPr>
        <w:t xml:space="preserve">Formation of a sentence </w:t>
      </w:r>
      <w:r w:rsidR="004E69E1">
        <w:rPr>
          <w:rFonts w:cs="Times New Roman"/>
          <w:b/>
          <w:bCs/>
          <w:sz w:val="24"/>
          <w:szCs w:val="24"/>
        </w:rPr>
        <w:t>–</w:t>
      </w:r>
      <w:r w:rsidR="00E561A8">
        <w:rPr>
          <w:rFonts w:cs="Times New Roman"/>
          <w:bCs/>
          <w:sz w:val="24"/>
          <w:szCs w:val="24"/>
        </w:rPr>
        <w:t xml:space="preserve"> </w:t>
      </w:r>
      <w:r w:rsidR="004E69E1">
        <w:rPr>
          <w:rFonts w:cs="Times New Roman"/>
          <w:bCs/>
          <w:sz w:val="24"/>
          <w:szCs w:val="24"/>
        </w:rPr>
        <w:t>A user will be able to select a delimiter and until that delimiter is encountered every scanned gesture character will be appended with the previous results forming a stream of meaning-full words and sentences.</w:t>
      </w:r>
    </w:p>
    <w:p w14:paraId="4E76EC4D" w14:textId="2FABD3EE" w:rsidR="003228D6" w:rsidRPr="00260684" w:rsidRDefault="00E8468D" w:rsidP="003228D6">
      <w:pPr>
        <w:pStyle w:val="ListParagraph"/>
        <w:numPr>
          <w:ilvl w:val="0"/>
          <w:numId w:val="11"/>
        </w:numPr>
        <w:jc w:val="both"/>
        <w:rPr>
          <w:rFonts w:cs="Times New Roman"/>
          <w:b/>
          <w:bCs/>
          <w:sz w:val="24"/>
          <w:szCs w:val="24"/>
        </w:rPr>
      </w:pPr>
      <w:r>
        <w:rPr>
          <w:rFonts w:cs="Times New Roman"/>
          <w:b/>
          <w:bCs/>
          <w:sz w:val="24"/>
          <w:szCs w:val="24"/>
        </w:rPr>
        <w:t xml:space="preserve">Exporting </w:t>
      </w:r>
      <w:r w:rsidR="00F96F96">
        <w:rPr>
          <w:rFonts w:cs="Times New Roman"/>
          <w:b/>
          <w:bCs/>
          <w:sz w:val="24"/>
          <w:szCs w:val="24"/>
        </w:rPr>
        <w:t>–</w:t>
      </w:r>
      <w:r>
        <w:rPr>
          <w:rFonts w:cs="Times New Roman"/>
          <w:b/>
          <w:bCs/>
          <w:sz w:val="24"/>
          <w:szCs w:val="24"/>
        </w:rPr>
        <w:t xml:space="preserve"> </w:t>
      </w:r>
      <w:r w:rsidR="00F96F96">
        <w:rPr>
          <w:rFonts w:cs="Times New Roman"/>
          <w:bCs/>
          <w:sz w:val="24"/>
          <w:szCs w:val="24"/>
        </w:rPr>
        <w:t>A user would be able to export the results of the scanned character into an ASCII standard textual file</w:t>
      </w:r>
      <w:r w:rsidR="003228D6">
        <w:rPr>
          <w:rFonts w:cs="Times New Roman"/>
          <w:bCs/>
          <w:sz w:val="24"/>
          <w:szCs w:val="24"/>
        </w:rPr>
        <w:t xml:space="preserve"> format</w:t>
      </w:r>
      <w:r w:rsidR="00F96F96">
        <w:rPr>
          <w:rFonts w:cs="Times New Roman"/>
          <w:bCs/>
          <w:sz w:val="24"/>
          <w:szCs w:val="24"/>
        </w:rPr>
        <w:t>.</w:t>
      </w:r>
    </w:p>
    <w:p w14:paraId="6DEE1199" w14:textId="38C3FB9E" w:rsidR="00260684" w:rsidRPr="00247D16" w:rsidRDefault="00260684" w:rsidP="00260684">
      <w:pPr>
        <w:jc w:val="both"/>
        <w:rPr>
          <w:rFonts w:cs="Times New Roman"/>
          <w:b/>
          <w:bCs/>
          <w:sz w:val="24"/>
          <w:szCs w:val="24"/>
        </w:rPr>
      </w:pPr>
    </w:p>
    <w:p w14:paraId="5198BD5B" w14:textId="77777777" w:rsidR="003600B6" w:rsidRPr="00247D16" w:rsidRDefault="003600B6" w:rsidP="00260684">
      <w:pPr>
        <w:jc w:val="both"/>
        <w:rPr>
          <w:rFonts w:cs="Times New Roman"/>
          <w:b/>
          <w:bCs/>
          <w:sz w:val="24"/>
          <w:szCs w:val="24"/>
        </w:rPr>
      </w:pPr>
    </w:p>
    <w:p w14:paraId="400B238D" w14:textId="39D1F6E3" w:rsidR="00260684" w:rsidRDefault="00260684" w:rsidP="00260684">
      <w:pPr>
        <w:rPr>
          <w:rFonts w:cs="Times New Roman"/>
          <w:b/>
          <w:bCs/>
          <w:sz w:val="40"/>
          <w:szCs w:val="24"/>
        </w:rPr>
      </w:pPr>
      <w:r>
        <w:rPr>
          <w:rFonts w:cs="Times New Roman"/>
          <w:b/>
          <w:bCs/>
          <w:sz w:val="40"/>
          <w:szCs w:val="24"/>
        </w:rPr>
        <w:t>3</w:t>
      </w:r>
      <w:r w:rsidRPr="00E64593">
        <w:rPr>
          <w:rFonts w:cs="Times New Roman"/>
          <w:b/>
          <w:bCs/>
          <w:sz w:val="40"/>
          <w:szCs w:val="24"/>
        </w:rPr>
        <w:t>.</w:t>
      </w:r>
      <w:r w:rsidR="00704A1D">
        <w:rPr>
          <w:rFonts w:cs="Times New Roman"/>
          <w:b/>
          <w:bCs/>
          <w:sz w:val="40"/>
          <w:szCs w:val="24"/>
        </w:rPr>
        <w:t>3</w:t>
      </w:r>
      <w:r w:rsidRPr="00E64593">
        <w:rPr>
          <w:rFonts w:cs="Times New Roman"/>
          <w:b/>
          <w:bCs/>
          <w:sz w:val="40"/>
          <w:szCs w:val="24"/>
        </w:rPr>
        <w:t xml:space="preserve"> </w:t>
      </w:r>
      <w:r w:rsidR="00704A1D">
        <w:rPr>
          <w:rFonts w:cs="Times New Roman"/>
          <w:b/>
          <w:bCs/>
          <w:sz w:val="40"/>
          <w:szCs w:val="24"/>
        </w:rPr>
        <w:t>USE CASE DIAGRAM</w:t>
      </w:r>
    </w:p>
    <w:p w14:paraId="46F9467E" w14:textId="77777777" w:rsidR="00F92F67" w:rsidRPr="00F92F67" w:rsidRDefault="00F92F67" w:rsidP="00260684">
      <w:pPr>
        <w:rPr>
          <w:rFonts w:cs="Times New Roman"/>
          <w:b/>
          <w:bCs/>
          <w:sz w:val="24"/>
          <w:szCs w:val="24"/>
        </w:rPr>
      </w:pPr>
    </w:p>
    <w:p w14:paraId="2AA4BD3F" w14:textId="7DF0BE40" w:rsidR="00F92F67" w:rsidRDefault="00212662" w:rsidP="00260684">
      <w:pPr>
        <w:rPr>
          <w:rFonts w:cs="Times New Roman"/>
          <w:b/>
          <w:bCs/>
          <w:sz w:val="24"/>
          <w:szCs w:val="24"/>
        </w:rPr>
      </w:pPr>
      <w:r w:rsidRPr="00212662">
        <w:rPr>
          <w:rFonts w:cs="Times New Roman"/>
          <w:b/>
          <w:bCs/>
          <w:noProof/>
          <w:sz w:val="24"/>
          <w:szCs w:val="24"/>
          <w:lang w:val="en-IN" w:eastAsia="en-IN"/>
        </w:rPr>
        <w:drawing>
          <wp:inline distT="0" distB="0" distL="0" distR="0" wp14:anchorId="54B8576D" wp14:editId="074FF488">
            <wp:extent cx="5366385" cy="3076575"/>
            <wp:effectExtent l="0" t="0" r="5715" b="9525"/>
            <wp:docPr id="6" name="Picture 6" descr="D:\Assets\Academics\[Study Material]\Degree\CBGS REV 2016 2017-2020 MUMBAI UNIVERSITY\TE\Sem 6\Labs\CSM605 Mini-Project 02\Documentation\Modelling\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sets\Academics\[Study Material]\Degree\CBGS REV 2016 2017-2020 MUMBAI UNIVERSITY\TE\Sem 6\Labs\CSM605 Mini-Project 02\Documentation\Modelling\Usecas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6C20927" w14:textId="6AE123B0" w:rsidR="003274D5" w:rsidRDefault="00B92ED5" w:rsidP="002A7ED4">
      <w:pPr>
        <w:jc w:val="center"/>
        <w:rPr>
          <w:rFonts w:cs="Times New Roman"/>
          <w:b/>
          <w:bCs/>
          <w:sz w:val="24"/>
          <w:szCs w:val="40"/>
        </w:rPr>
      </w:pPr>
      <w:r w:rsidRPr="0091795B">
        <w:rPr>
          <w:rFonts w:cs="Times New Roman"/>
          <w:b/>
          <w:bCs/>
          <w:sz w:val="24"/>
          <w:szCs w:val="24"/>
        </w:rPr>
        <w:t>Fig 2</w:t>
      </w:r>
      <w:r w:rsidR="00A2034E" w:rsidRPr="0091795B">
        <w:rPr>
          <w:rFonts w:cs="Times New Roman"/>
          <w:b/>
          <w:bCs/>
          <w:sz w:val="24"/>
          <w:szCs w:val="24"/>
        </w:rPr>
        <w:t xml:space="preserve">: </w:t>
      </w:r>
      <w:r w:rsidRPr="0091795B">
        <w:rPr>
          <w:rFonts w:cs="Times New Roman"/>
          <w:b/>
          <w:bCs/>
          <w:sz w:val="24"/>
          <w:szCs w:val="24"/>
        </w:rPr>
        <w:t>Use Case Diagram</w:t>
      </w:r>
      <w:r w:rsidR="00A2034E" w:rsidRPr="0091795B">
        <w:rPr>
          <w:rFonts w:cs="Times New Roman"/>
          <w:b/>
          <w:bCs/>
          <w:sz w:val="24"/>
          <w:szCs w:val="24"/>
        </w:rPr>
        <w:t xml:space="preserve"> </w:t>
      </w:r>
      <w:r w:rsidR="00A2034E" w:rsidRPr="0091795B">
        <w:rPr>
          <w:rFonts w:cs="Times New Roman"/>
          <w:b/>
          <w:bCs/>
          <w:sz w:val="24"/>
          <w:szCs w:val="40"/>
        </w:rPr>
        <w:t xml:space="preserve">for </w:t>
      </w:r>
      <w:r w:rsidR="00A96D34">
        <w:rPr>
          <w:rFonts w:cs="Times New Roman"/>
          <w:b/>
          <w:bCs/>
          <w:sz w:val="24"/>
          <w:szCs w:val="40"/>
        </w:rPr>
        <w:t>S</w:t>
      </w:r>
      <w:r w:rsidR="00A2034E" w:rsidRPr="0091795B">
        <w:rPr>
          <w:rFonts w:cs="Times New Roman"/>
          <w:b/>
          <w:bCs/>
          <w:sz w:val="24"/>
          <w:szCs w:val="40"/>
        </w:rPr>
        <w:t xml:space="preserve">ign </w:t>
      </w:r>
      <w:r w:rsidR="00A96D34">
        <w:rPr>
          <w:rFonts w:cs="Times New Roman"/>
          <w:b/>
          <w:bCs/>
          <w:sz w:val="24"/>
          <w:szCs w:val="40"/>
        </w:rPr>
        <w:t>L</w:t>
      </w:r>
      <w:r w:rsidR="00A2034E" w:rsidRPr="0091795B">
        <w:rPr>
          <w:rFonts w:cs="Times New Roman"/>
          <w:b/>
          <w:bCs/>
          <w:sz w:val="24"/>
          <w:szCs w:val="40"/>
        </w:rPr>
        <w:t xml:space="preserve">anguage </w:t>
      </w:r>
      <w:r w:rsidR="00A96D34">
        <w:rPr>
          <w:rFonts w:cs="Times New Roman"/>
          <w:b/>
          <w:bCs/>
          <w:sz w:val="24"/>
          <w:szCs w:val="40"/>
        </w:rPr>
        <w:t>Recognition</w:t>
      </w:r>
      <w:r w:rsidR="00A2034E" w:rsidRPr="0091795B">
        <w:rPr>
          <w:rFonts w:cs="Times New Roman"/>
          <w:b/>
          <w:bCs/>
          <w:sz w:val="24"/>
          <w:szCs w:val="40"/>
        </w:rPr>
        <w:t xml:space="preserve"> </w:t>
      </w:r>
      <w:r w:rsidR="003A6D68">
        <w:rPr>
          <w:rFonts w:cs="Times New Roman"/>
          <w:b/>
          <w:bCs/>
          <w:sz w:val="24"/>
          <w:szCs w:val="40"/>
        </w:rPr>
        <w:t>U</w:t>
      </w:r>
      <w:r w:rsidR="00A2034E" w:rsidRPr="0091795B">
        <w:rPr>
          <w:rFonts w:cs="Times New Roman"/>
          <w:b/>
          <w:bCs/>
          <w:sz w:val="24"/>
          <w:szCs w:val="40"/>
        </w:rPr>
        <w:t xml:space="preserve">sing </w:t>
      </w:r>
      <w:r w:rsidR="003A6D68">
        <w:rPr>
          <w:rFonts w:cs="Times New Roman"/>
          <w:b/>
          <w:bCs/>
          <w:sz w:val="24"/>
          <w:szCs w:val="40"/>
        </w:rPr>
        <w:t>H</w:t>
      </w:r>
      <w:r w:rsidR="00A2034E" w:rsidRPr="0091795B">
        <w:rPr>
          <w:rFonts w:cs="Times New Roman"/>
          <w:b/>
          <w:bCs/>
          <w:sz w:val="24"/>
          <w:szCs w:val="40"/>
        </w:rPr>
        <w:t xml:space="preserve">and </w:t>
      </w:r>
      <w:r w:rsidR="003A6D68">
        <w:rPr>
          <w:rFonts w:cs="Times New Roman"/>
          <w:b/>
          <w:bCs/>
          <w:sz w:val="24"/>
          <w:szCs w:val="40"/>
        </w:rPr>
        <w:t>G</w:t>
      </w:r>
      <w:r w:rsidR="00A2034E" w:rsidRPr="0091795B">
        <w:rPr>
          <w:rFonts w:cs="Times New Roman"/>
          <w:b/>
          <w:bCs/>
          <w:sz w:val="24"/>
          <w:szCs w:val="40"/>
        </w:rPr>
        <w:t>estures.</w:t>
      </w:r>
    </w:p>
    <w:p w14:paraId="6CBF93CE" w14:textId="7A5D72B9" w:rsidR="00A14488" w:rsidRDefault="00A14488" w:rsidP="00A14488">
      <w:pPr>
        <w:rPr>
          <w:rFonts w:cs="Times New Roman"/>
          <w:b/>
          <w:bCs/>
          <w:sz w:val="40"/>
          <w:szCs w:val="24"/>
        </w:rPr>
      </w:pPr>
      <w:r>
        <w:rPr>
          <w:rFonts w:cs="Times New Roman"/>
          <w:b/>
          <w:bCs/>
          <w:sz w:val="40"/>
          <w:szCs w:val="24"/>
        </w:rPr>
        <w:lastRenderedPageBreak/>
        <w:t>3</w:t>
      </w:r>
      <w:r w:rsidRPr="00E64593">
        <w:rPr>
          <w:rFonts w:cs="Times New Roman"/>
          <w:b/>
          <w:bCs/>
          <w:sz w:val="40"/>
          <w:szCs w:val="24"/>
        </w:rPr>
        <w:t>.</w:t>
      </w:r>
      <w:r>
        <w:rPr>
          <w:rFonts w:cs="Times New Roman"/>
          <w:b/>
          <w:bCs/>
          <w:sz w:val="40"/>
          <w:szCs w:val="24"/>
        </w:rPr>
        <w:t>4</w:t>
      </w:r>
      <w:r w:rsidRPr="00E64593">
        <w:rPr>
          <w:rFonts w:cs="Times New Roman"/>
          <w:b/>
          <w:bCs/>
          <w:sz w:val="40"/>
          <w:szCs w:val="24"/>
        </w:rPr>
        <w:t xml:space="preserve"> </w:t>
      </w:r>
      <w:r>
        <w:rPr>
          <w:rFonts w:cs="Times New Roman"/>
          <w:b/>
          <w:bCs/>
          <w:sz w:val="40"/>
          <w:szCs w:val="24"/>
        </w:rPr>
        <w:t>ACTIVITY DIAGRAM</w:t>
      </w:r>
    </w:p>
    <w:p w14:paraId="6E070AC1" w14:textId="4B029598" w:rsidR="00A14488" w:rsidRDefault="00A14488" w:rsidP="00A14488">
      <w:pPr>
        <w:rPr>
          <w:rFonts w:cs="Times New Roman"/>
          <w:b/>
          <w:bCs/>
          <w:sz w:val="24"/>
          <w:szCs w:val="24"/>
        </w:rPr>
      </w:pPr>
    </w:p>
    <w:p w14:paraId="3D31B851" w14:textId="05A8E5EE" w:rsidR="00A14488" w:rsidRDefault="00212662" w:rsidP="00A14488">
      <w:pPr>
        <w:rPr>
          <w:rFonts w:cs="Times New Roman"/>
          <w:b/>
          <w:bCs/>
          <w:sz w:val="24"/>
          <w:szCs w:val="24"/>
        </w:rPr>
      </w:pPr>
      <w:r w:rsidRPr="00212662">
        <w:rPr>
          <w:rFonts w:cs="Times New Roman"/>
          <w:b/>
          <w:bCs/>
          <w:noProof/>
          <w:sz w:val="24"/>
          <w:szCs w:val="24"/>
          <w:lang w:val="en-IN" w:eastAsia="en-IN"/>
        </w:rPr>
        <w:drawing>
          <wp:inline distT="0" distB="0" distL="0" distR="0" wp14:anchorId="0E4E0852" wp14:editId="55A4FC08">
            <wp:extent cx="5366385" cy="7772400"/>
            <wp:effectExtent l="0" t="0" r="5715" b="0"/>
            <wp:docPr id="8" name="Picture 8" descr="D:\Assets\Academics\[Study Material]\Degree\CBGS REV 2016 2017-2020 MUMBAI UNIVERSITY\TE\Sem 6\Labs\CSM605 Mini-Project 02\Documentation\Modelling\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sets\Academics\[Study Material]\Degree\CBGS REV 2016 2017-2020 MUMBAI UNIVERSITY\TE\Sem 6\Labs\CSM605 Mini-Project 02\Documentation\Modelling\Activit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6385" cy="7772400"/>
                    </a:xfrm>
                    <a:prstGeom prst="rect">
                      <a:avLst/>
                    </a:prstGeom>
                    <a:noFill/>
                    <a:ln>
                      <a:noFill/>
                    </a:ln>
                  </pic:spPr>
                </pic:pic>
              </a:graphicData>
            </a:graphic>
          </wp:inline>
        </w:drawing>
      </w:r>
    </w:p>
    <w:p w14:paraId="4224F083" w14:textId="6C5768B0" w:rsidR="00E74CF4" w:rsidRDefault="00E15007" w:rsidP="008C4EA3">
      <w:pPr>
        <w:jc w:val="center"/>
        <w:rPr>
          <w:rFonts w:cs="Times New Roman"/>
          <w:b/>
          <w:bCs/>
          <w:sz w:val="24"/>
          <w:szCs w:val="40"/>
        </w:rPr>
      </w:pPr>
      <w:r w:rsidRPr="0091795B">
        <w:rPr>
          <w:rFonts w:cs="Times New Roman"/>
          <w:b/>
          <w:bCs/>
          <w:sz w:val="24"/>
          <w:szCs w:val="24"/>
        </w:rPr>
        <w:t xml:space="preserve">Fig </w:t>
      </w:r>
      <w:r w:rsidR="004E1A98">
        <w:rPr>
          <w:rFonts w:cs="Times New Roman"/>
          <w:b/>
          <w:bCs/>
          <w:sz w:val="24"/>
          <w:szCs w:val="24"/>
        </w:rPr>
        <w:t>3</w:t>
      </w:r>
      <w:r w:rsidRPr="0091795B">
        <w:rPr>
          <w:rFonts w:cs="Times New Roman"/>
          <w:b/>
          <w:bCs/>
          <w:sz w:val="24"/>
          <w:szCs w:val="24"/>
        </w:rPr>
        <w:t xml:space="preserve">: </w:t>
      </w:r>
      <w:r w:rsidR="004E1A98">
        <w:rPr>
          <w:rFonts w:cs="Times New Roman"/>
          <w:b/>
          <w:bCs/>
          <w:sz w:val="24"/>
          <w:szCs w:val="24"/>
        </w:rPr>
        <w:t>Activity</w:t>
      </w:r>
      <w:r w:rsidRPr="0091795B">
        <w:rPr>
          <w:rFonts w:cs="Times New Roman"/>
          <w:b/>
          <w:bCs/>
          <w:sz w:val="24"/>
          <w:szCs w:val="24"/>
        </w:rPr>
        <w:t xml:space="preserve"> Diagram </w:t>
      </w:r>
      <w:r w:rsidRPr="0091795B">
        <w:rPr>
          <w:rFonts w:cs="Times New Roman"/>
          <w:b/>
          <w:bCs/>
          <w:sz w:val="24"/>
          <w:szCs w:val="40"/>
        </w:rPr>
        <w:t xml:space="preserve">for </w:t>
      </w:r>
      <w:r w:rsidR="00221856" w:rsidRPr="0091795B">
        <w:rPr>
          <w:rFonts w:cs="Times New Roman"/>
          <w:b/>
          <w:bCs/>
          <w:sz w:val="24"/>
          <w:szCs w:val="40"/>
        </w:rPr>
        <w:t xml:space="preserve">Sign Language </w:t>
      </w:r>
      <w:r w:rsidR="00221856">
        <w:rPr>
          <w:rFonts w:cs="Times New Roman"/>
          <w:b/>
          <w:bCs/>
          <w:sz w:val="24"/>
          <w:szCs w:val="40"/>
        </w:rPr>
        <w:t>Recognition</w:t>
      </w:r>
      <w:r w:rsidR="00221856" w:rsidRPr="0091795B">
        <w:rPr>
          <w:rFonts w:cs="Times New Roman"/>
          <w:b/>
          <w:bCs/>
          <w:sz w:val="24"/>
          <w:szCs w:val="40"/>
        </w:rPr>
        <w:t xml:space="preserve"> Using Hand Gestures.</w:t>
      </w:r>
    </w:p>
    <w:p w14:paraId="7F3713C6" w14:textId="77777777" w:rsidR="00615DE4" w:rsidRDefault="00615DE4" w:rsidP="00615DE4">
      <w:pPr>
        <w:jc w:val="both"/>
        <w:rPr>
          <w:rFonts w:cs="Times New Roman"/>
          <w:bCs/>
          <w:sz w:val="24"/>
          <w:szCs w:val="40"/>
        </w:rPr>
      </w:pPr>
    </w:p>
    <w:p w14:paraId="7EFE82CB" w14:textId="77777777" w:rsidR="00615DE4" w:rsidRDefault="00615DE4" w:rsidP="00615DE4">
      <w:pPr>
        <w:rPr>
          <w:rFonts w:cs="Times New Roman"/>
          <w:b/>
          <w:bCs/>
          <w:sz w:val="24"/>
          <w:szCs w:val="24"/>
          <w:u w:val="single"/>
        </w:rPr>
      </w:pPr>
    </w:p>
    <w:p w14:paraId="04ECAD4C" w14:textId="77777777" w:rsidR="00615DE4" w:rsidRDefault="00615DE4" w:rsidP="00615DE4">
      <w:pPr>
        <w:rPr>
          <w:rFonts w:cs="Times New Roman"/>
          <w:b/>
          <w:bCs/>
          <w:sz w:val="24"/>
          <w:szCs w:val="24"/>
          <w:u w:val="single"/>
        </w:rPr>
      </w:pPr>
    </w:p>
    <w:p w14:paraId="06C0E05B" w14:textId="77777777" w:rsidR="00615DE4" w:rsidRDefault="00615DE4" w:rsidP="00615DE4">
      <w:pPr>
        <w:rPr>
          <w:rFonts w:cs="Times New Roman"/>
          <w:b/>
          <w:bCs/>
          <w:sz w:val="24"/>
          <w:szCs w:val="24"/>
          <w:u w:val="single"/>
        </w:rPr>
      </w:pPr>
    </w:p>
    <w:p w14:paraId="306BA8D3" w14:textId="77777777" w:rsidR="00615DE4" w:rsidRDefault="00615DE4" w:rsidP="00615DE4">
      <w:pPr>
        <w:rPr>
          <w:rFonts w:cs="Times New Roman"/>
          <w:b/>
          <w:bCs/>
          <w:sz w:val="24"/>
          <w:szCs w:val="24"/>
          <w:u w:val="single"/>
        </w:rPr>
      </w:pPr>
    </w:p>
    <w:p w14:paraId="2D386F1C" w14:textId="77777777" w:rsidR="00615DE4" w:rsidRDefault="00615DE4" w:rsidP="00615DE4">
      <w:pPr>
        <w:rPr>
          <w:rFonts w:cs="Times New Roman"/>
          <w:b/>
          <w:bCs/>
          <w:sz w:val="24"/>
          <w:szCs w:val="24"/>
          <w:u w:val="single"/>
        </w:rPr>
      </w:pPr>
    </w:p>
    <w:p w14:paraId="690B5172" w14:textId="77777777" w:rsidR="00615DE4" w:rsidRDefault="00615DE4" w:rsidP="00615DE4">
      <w:pPr>
        <w:rPr>
          <w:rFonts w:cs="Times New Roman"/>
          <w:b/>
          <w:bCs/>
          <w:sz w:val="24"/>
          <w:szCs w:val="24"/>
          <w:u w:val="single"/>
        </w:rPr>
      </w:pPr>
    </w:p>
    <w:p w14:paraId="72407F2B" w14:textId="77777777" w:rsidR="00615DE4" w:rsidRDefault="00615DE4" w:rsidP="00615DE4">
      <w:pPr>
        <w:rPr>
          <w:rFonts w:cs="Times New Roman"/>
          <w:b/>
          <w:bCs/>
          <w:sz w:val="24"/>
          <w:szCs w:val="24"/>
          <w:u w:val="single"/>
        </w:rPr>
      </w:pPr>
    </w:p>
    <w:p w14:paraId="2F5B7F05" w14:textId="77777777" w:rsidR="00615DE4" w:rsidRDefault="00615DE4" w:rsidP="00615DE4">
      <w:pPr>
        <w:rPr>
          <w:rFonts w:cs="Times New Roman"/>
          <w:b/>
          <w:bCs/>
          <w:sz w:val="24"/>
          <w:szCs w:val="24"/>
          <w:u w:val="single"/>
        </w:rPr>
      </w:pPr>
    </w:p>
    <w:p w14:paraId="6424B9F5" w14:textId="77777777" w:rsidR="00615DE4" w:rsidRDefault="00615DE4" w:rsidP="00615DE4">
      <w:pPr>
        <w:rPr>
          <w:rFonts w:cs="Times New Roman"/>
          <w:b/>
          <w:bCs/>
          <w:sz w:val="24"/>
          <w:szCs w:val="24"/>
          <w:u w:val="single"/>
        </w:rPr>
      </w:pPr>
    </w:p>
    <w:p w14:paraId="6FFECF5B" w14:textId="77777777" w:rsidR="00615DE4" w:rsidRDefault="00615DE4" w:rsidP="00615DE4">
      <w:pPr>
        <w:rPr>
          <w:rFonts w:cs="Times New Roman"/>
          <w:b/>
          <w:bCs/>
          <w:sz w:val="24"/>
          <w:szCs w:val="24"/>
          <w:u w:val="single"/>
        </w:rPr>
      </w:pPr>
    </w:p>
    <w:p w14:paraId="1D65D0B8" w14:textId="77777777" w:rsidR="00615DE4" w:rsidRDefault="00615DE4" w:rsidP="00615DE4">
      <w:pPr>
        <w:rPr>
          <w:rFonts w:cs="Times New Roman"/>
          <w:b/>
          <w:bCs/>
          <w:sz w:val="24"/>
          <w:szCs w:val="24"/>
          <w:u w:val="single"/>
        </w:rPr>
      </w:pPr>
    </w:p>
    <w:p w14:paraId="6604E3A8" w14:textId="0FC3CDAE" w:rsidR="00615DE4" w:rsidRPr="00594FED" w:rsidRDefault="00615DE4" w:rsidP="00615DE4">
      <w:pPr>
        <w:jc w:val="center"/>
        <w:rPr>
          <w:rFonts w:cs="Times New Roman"/>
          <w:b/>
          <w:bCs/>
          <w:sz w:val="56"/>
          <w:szCs w:val="24"/>
          <w:u w:val="single"/>
        </w:rPr>
      </w:pPr>
      <w:r w:rsidRPr="00594FED">
        <w:rPr>
          <w:rFonts w:cs="Times New Roman"/>
          <w:b/>
          <w:bCs/>
          <w:sz w:val="56"/>
          <w:szCs w:val="24"/>
          <w:u w:val="single"/>
        </w:rPr>
        <w:t xml:space="preserve">CHAPTER </w:t>
      </w:r>
      <w:r>
        <w:rPr>
          <w:rFonts w:cs="Times New Roman"/>
          <w:b/>
          <w:bCs/>
          <w:sz w:val="56"/>
          <w:szCs w:val="24"/>
          <w:u w:val="single"/>
        </w:rPr>
        <w:t>4</w:t>
      </w:r>
    </w:p>
    <w:p w14:paraId="649E8270" w14:textId="77777777" w:rsidR="00615DE4" w:rsidRDefault="00615DE4" w:rsidP="00615DE4">
      <w:pPr>
        <w:jc w:val="center"/>
        <w:rPr>
          <w:rFonts w:cs="Times New Roman"/>
          <w:b/>
          <w:bCs/>
          <w:sz w:val="72"/>
          <w:szCs w:val="24"/>
        </w:rPr>
      </w:pPr>
    </w:p>
    <w:p w14:paraId="2FFEFDCC" w14:textId="6268BF75" w:rsidR="00615DE4" w:rsidRDefault="00615DE4" w:rsidP="00615DE4">
      <w:pPr>
        <w:jc w:val="center"/>
        <w:rPr>
          <w:rFonts w:cs="Times New Roman"/>
          <w:b/>
          <w:bCs/>
          <w:sz w:val="72"/>
          <w:szCs w:val="24"/>
        </w:rPr>
      </w:pPr>
      <w:r>
        <w:rPr>
          <w:rFonts w:cs="Times New Roman"/>
          <w:b/>
          <w:bCs/>
          <w:sz w:val="72"/>
          <w:szCs w:val="24"/>
        </w:rPr>
        <w:t>IMPLEMENTATION</w:t>
      </w:r>
    </w:p>
    <w:p w14:paraId="645B3F4B" w14:textId="77777777" w:rsidR="00615DE4" w:rsidRDefault="00615DE4" w:rsidP="00615DE4">
      <w:pPr>
        <w:jc w:val="center"/>
        <w:rPr>
          <w:rFonts w:cs="Times New Roman"/>
          <w:b/>
          <w:bCs/>
          <w:sz w:val="72"/>
          <w:szCs w:val="24"/>
        </w:rPr>
      </w:pPr>
    </w:p>
    <w:p w14:paraId="1B980554" w14:textId="77777777" w:rsidR="00615DE4" w:rsidRDefault="00615DE4" w:rsidP="00615DE4">
      <w:pPr>
        <w:jc w:val="center"/>
        <w:rPr>
          <w:rFonts w:cs="Times New Roman"/>
          <w:b/>
          <w:bCs/>
          <w:sz w:val="72"/>
          <w:szCs w:val="24"/>
        </w:rPr>
      </w:pPr>
    </w:p>
    <w:p w14:paraId="32111C44" w14:textId="77777777" w:rsidR="00615DE4" w:rsidRDefault="00615DE4" w:rsidP="00615DE4">
      <w:pPr>
        <w:jc w:val="center"/>
        <w:rPr>
          <w:rFonts w:cs="Times New Roman"/>
          <w:b/>
          <w:bCs/>
          <w:sz w:val="72"/>
          <w:szCs w:val="24"/>
        </w:rPr>
      </w:pPr>
    </w:p>
    <w:p w14:paraId="2BF5763C" w14:textId="02C5AFF2" w:rsidR="006E399E" w:rsidRDefault="006E399E" w:rsidP="008C4EA3">
      <w:pPr>
        <w:jc w:val="center"/>
        <w:rPr>
          <w:rFonts w:cs="Times New Roman"/>
          <w:b/>
          <w:bCs/>
          <w:sz w:val="72"/>
          <w:szCs w:val="24"/>
        </w:rPr>
      </w:pPr>
    </w:p>
    <w:p w14:paraId="70DF112A" w14:textId="77777777" w:rsidR="006E399E" w:rsidRDefault="006E399E" w:rsidP="006E399E">
      <w:pPr>
        <w:jc w:val="both"/>
        <w:rPr>
          <w:rFonts w:cs="Times New Roman"/>
          <w:b/>
          <w:bCs/>
          <w:sz w:val="40"/>
          <w:szCs w:val="24"/>
        </w:rPr>
      </w:pPr>
    </w:p>
    <w:p w14:paraId="103A91B2" w14:textId="1F900AFB" w:rsidR="006E399E" w:rsidRDefault="006E399E" w:rsidP="006E399E">
      <w:pPr>
        <w:jc w:val="both"/>
        <w:rPr>
          <w:rFonts w:cs="Times New Roman"/>
          <w:b/>
          <w:bCs/>
          <w:sz w:val="40"/>
          <w:szCs w:val="24"/>
        </w:rPr>
      </w:pPr>
      <w:r>
        <w:rPr>
          <w:rFonts w:cs="Times New Roman"/>
          <w:b/>
          <w:bCs/>
          <w:sz w:val="40"/>
          <w:szCs w:val="24"/>
        </w:rPr>
        <w:lastRenderedPageBreak/>
        <w:t>4.1 CODE SNIPPETS</w:t>
      </w:r>
    </w:p>
    <w:p w14:paraId="74020D2E" w14:textId="0DC0A14A" w:rsidR="00972F67" w:rsidRDefault="00972F67" w:rsidP="006E399E">
      <w:pPr>
        <w:jc w:val="both"/>
        <w:rPr>
          <w:rFonts w:cs="Times New Roman"/>
          <w:b/>
          <w:bCs/>
          <w:sz w:val="24"/>
          <w:szCs w:val="24"/>
        </w:rPr>
      </w:pPr>
    </w:p>
    <w:p w14:paraId="31F40BDE" w14:textId="44C9C2E7" w:rsidR="006E399E" w:rsidRDefault="00972F67" w:rsidP="00812C37">
      <w:pPr>
        <w:rPr>
          <w:rFonts w:cs="Times New Roman"/>
          <w:b/>
          <w:bCs/>
          <w:sz w:val="24"/>
          <w:szCs w:val="24"/>
        </w:rPr>
      </w:pPr>
      <w:r w:rsidRPr="00972F67">
        <w:rPr>
          <w:rFonts w:cs="Times New Roman"/>
          <w:b/>
          <w:bCs/>
          <w:sz w:val="24"/>
          <w:szCs w:val="24"/>
        </w:rPr>
        <w:t>Dashboard.py</w:t>
      </w:r>
    </w:p>
    <w:p w14:paraId="797C83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__author__ = 'Shadab Shaikh, Obaid Kazi, Ansari Mohd Adnan'</w:t>
      </w:r>
    </w:p>
    <w:p w14:paraId="38BF7C14" w14:textId="77777777" w:rsidR="00943AE3" w:rsidRPr="00943AE3" w:rsidRDefault="00943AE3" w:rsidP="00943AE3">
      <w:pPr>
        <w:spacing w:line="240" w:lineRule="auto"/>
        <w:rPr>
          <w:rFonts w:ascii="Courier New" w:hAnsi="Courier New" w:cs="Courier New"/>
          <w:bCs/>
          <w:sz w:val="16"/>
          <w:szCs w:val="24"/>
        </w:rPr>
      </w:pPr>
    </w:p>
    <w:p w14:paraId="2507E5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Widget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ic</w:t>
      </w:r>
      <w:proofErr w:type="spellEnd"/>
    </w:p>
    <w:p w14:paraId="3AED0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Widgets import </w:t>
      </w:r>
      <w:proofErr w:type="spellStart"/>
      <w:r w:rsidRPr="00943AE3">
        <w:rPr>
          <w:rFonts w:ascii="Courier New" w:hAnsi="Courier New" w:cs="Courier New"/>
          <w:bCs/>
          <w:sz w:val="16"/>
          <w:szCs w:val="24"/>
        </w:rPr>
        <w:t>QMessageBox</w:t>
      </w:r>
      <w:proofErr w:type="spellEnd"/>
    </w:p>
    <w:p w14:paraId="33515E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r w:rsidRPr="00943AE3">
        <w:rPr>
          <w:rFonts w:ascii="Courier New" w:hAnsi="Courier New" w:cs="Courier New"/>
          <w:bCs/>
          <w:sz w:val="16"/>
          <w:szCs w:val="24"/>
        </w:rPr>
        <w:t>QUrl</w:t>
      </w:r>
      <w:proofErr w:type="spellEnd"/>
    </w:p>
    <w:p w14:paraId="5392CD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Image</w:t>
      </w:r>
      <w:proofErr w:type="spellEnd"/>
    </w:p>
    <w:p w14:paraId="41D436B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Pixmap</w:t>
      </w:r>
      <w:proofErr w:type="spellEnd"/>
    </w:p>
    <w:p w14:paraId="0544E301" w14:textId="16182C2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from PyQt5 import </w:t>
      </w:r>
      <w:proofErr w:type="spellStart"/>
      <w:r>
        <w:rPr>
          <w:rFonts w:ascii="Courier New" w:hAnsi="Courier New" w:cs="Courier New"/>
          <w:bCs/>
          <w:sz w:val="16"/>
          <w:szCs w:val="24"/>
        </w:rPr>
        <w:t>QtCore</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importing pyqt5 libraries</w:t>
      </w:r>
    </w:p>
    <w:p w14:paraId="3EC557E2" w14:textId="4A3F38B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from</w:t>
      </w:r>
      <w:r>
        <w:rPr>
          <w:rFonts w:ascii="Courier New" w:hAnsi="Courier New" w:cs="Courier New"/>
          <w:bCs/>
          <w:sz w:val="16"/>
          <w:szCs w:val="24"/>
        </w:rPr>
        <w:t xml:space="preserve"> </w:t>
      </w:r>
      <w:proofErr w:type="spellStart"/>
      <w:r>
        <w:rPr>
          <w:rFonts w:ascii="Courier New" w:hAnsi="Courier New" w:cs="Courier New"/>
          <w:bCs/>
          <w:sz w:val="16"/>
          <w:szCs w:val="24"/>
        </w:rPr>
        <w:t>scipy.ndimage</w:t>
      </w:r>
      <w:proofErr w:type="spellEnd"/>
      <w:r>
        <w:rPr>
          <w:rFonts w:ascii="Courier New" w:hAnsi="Courier New" w:cs="Courier New"/>
          <w:bCs/>
          <w:sz w:val="16"/>
          <w:szCs w:val="24"/>
        </w:rPr>
        <w:t xml:space="preserve"> import </w:t>
      </w:r>
      <w:proofErr w:type="spellStart"/>
      <w:r>
        <w:rPr>
          <w:rFonts w:ascii="Courier New" w:hAnsi="Courier New" w:cs="Courier New"/>
          <w:bCs/>
          <w:sz w:val="16"/>
          <w:szCs w:val="24"/>
        </w:rPr>
        <w:t>imread</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will help in reading the images</w:t>
      </w:r>
    </w:p>
    <w:p w14:paraId="33C94D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r w:rsidRPr="00943AE3">
        <w:rPr>
          <w:rFonts w:ascii="Courier New" w:hAnsi="Courier New" w:cs="Courier New"/>
          <w:bCs/>
          <w:sz w:val="16"/>
          <w:szCs w:val="24"/>
        </w:rPr>
        <w:t>QTimer,Qt</w:t>
      </w:r>
      <w:proofErr w:type="spellEnd"/>
      <w:r w:rsidRPr="00943AE3">
        <w:rPr>
          <w:rFonts w:ascii="Courier New" w:hAnsi="Courier New" w:cs="Courier New"/>
          <w:bCs/>
          <w:sz w:val="16"/>
          <w:szCs w:val="24"/>
        </w:rPr>
        <w:t xml:space="preserve"> </w:t>
      </w:r>
    </w:p>
    <w:p w14:paraId="4CB3A26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Gui</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26A3ADD" w14:textId="7A9C149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filedialog</w:t>
      </w:r>
      <w:proofErr w:type="spellEnd"/>
      <w:r w:rsidRPr="00943AE3">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file export module</w:t>
      </w:r>
    </w:p>
    <w:p w14:paraId="6060E3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 </w:t>
      </w:r>
    </w:p>
    <w:p w14:paraId="00144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tk</w:t>
      </w:r>
      <w:proofErr w:type="spellEnd"/>
    </w:p>
    <w:p w14:paraId="24182B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matplotlib import </w:t>
      </w:r>
      <w:proofErr w:type="spellStart"/>
      <w:r w:rsidRPr="00943AE3">
        <w:rPr>
          <w:rFonts w:ascii="Courier New" w:hAnsi="Courier New" w:cs="Courier New"/>
          <w:bCs/>
          <w:sz w:val="16"/>
          <w:szCs w:val="24"/>
        </w:rPr>
        <w:t>pyplot</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pl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gesture viewer</w:t>
      </w:r>
    </w:p>
    <w:p w14:paraId="4E53A6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matplotlib.widgets</w:t>
      </w:r>
      <w:proofErr w:type="spellEnd"/>
      <w:r w:rsidRPr="00943AE3">
        <w:rPr>
          <w:rFonts w:ascii="Courier New" w:hAnsi="Courier New" w:cs="Courier New"/>
          <w:bCs/>
          <w:sz w:val="16"/>
          <w:szCs w:val="24"/>
        </w:rPr>
        <w:t xml:space="preserve"> import Button</w:t>
      </w:r>
    </w:p>
    <w:p w14:paraId="7A337245" w14:textId="678AC87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sys</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pyqt</w:t>
      </w:r>
      <w:proofErr w:type="spellEnd"/>
    </w:p>
    <w:p w14:paraId="22B3B2CF" w14:textId="23EE016F"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os</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files</w:t>
      </w:r>
    </w:p>
    <w:p w14:paraId="62DF7ED9" w14:textId="7EB65EE9"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cv2</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the camera operations</w:t>
      </w:r>
    </w:p>
    <w:p w14:paraId="331227E5" w14:textId="6BB1CF84"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numpy</w:t>
      </w:r>
      <w:proofErr w:type="spellEnd"/>
      <w:r>
        <w:rPr>
          <w:rFonts w:ascii="Courier New" w:hAnsi="Courier New" w:cs="Courier New"/>
          <w:bCs/>
          <w:sz w:val="16"/>
          <w:szCs w:val="24"/>
        </w:rPr>
        <w:t xml:space="preserve"> as np </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proceesing</w:t>
      </w:r>
      <w:proofErr w:type="spellEnd"/>
      <w:r w:rsidRPr="00943AE3">
        <w:rPr>
          <w:rFonts w:ascii="Courier New" w:hAnsi="Courier New" w:cs="Courier New"/>
          <w:bCs/>
          <w:sz w:val="16"/>
          <w:szCs w:val="24"/>
        </w:rPr>
        <w:t xml:space="preserve"> on images</w:t>
      </w:r>
    </w:p>
    <w:p w14:paraId="5A914698" w14:textId="56EF4AD8"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qimage2ndarray </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vers images into matrix</w:t>
      </w:r>
    </w:p>
    <w:p w14:paraId="124E1D3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api</w:t>
      </w:r>
    </w:p>
    <w:p w14:paraId="59C3CB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winGuiAuto</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7699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gui</w:t>
      </w:r>
    </w:p>
    <w:p w14:paraId="3A2B7537" w14:textId="28B352AC"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win32co</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removing title cv2 window and always on top</w:t>
      </w:r>
    </w:p>
    <w:p w14:paraId="303CA3AF" w14:textId="3B59FCF0"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keyboard</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pressing keys</w:t>
      </w:r>
    </w:p>
    <w:p w14:paraId="21604F36" w14:textId="4D71FE6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pyttsx3</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06CB8DE8" w14:textId="2AA5E90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shutil</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directories</w:t>
      </w:r>
    </w:p>
    <w:p w14:paraId="4A0FB51A" w14:textId="21D6E99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ndex = 0</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t>#index used for gesture viewer</w:t>
      </w:r>
    </w:p>
    <w:p w14:paraId="57A38CA5" w14:textId="1D0FDED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engine = pyttsx3.init()</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engine initialization for audio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38578CDA" w14:textId="77777777" w:rsidR="00943AE3" w:rsidRPr="00943AE3" w:rsidRDefault="00943AE3" w:rsidP="00943AE3">
      <w:pPr>
        <w:spacing w:line="240" w:lineRule="auto"/>
        <w:rPr>
          <w:rFonts w:ascii="Courier New" w:hAnsi="Courier New" w:cs="Courier New"/>
          <w:bCs/>
          <w:sz w:val="16"/>
          <w:szCs w:val="24"/>
        </w:rPr>
      </w:pPr>
    </w:p>
    <w:p w14:paraId="11C36B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nothing(x):</w:t>
      </w:r>
    </w:p>
    <w:p w14:paraId="10F276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pass</w:t>
      </w:r>
    </w:p>
    <w:p w14:paraId="40B8392E" w14:textId="77777777" w:rsidR="00943AE3" w:rsidRPr="00943AE3" w:rsidRDefault="00943AE3" w:rsidP="00943AE3">
      <w:pPr>
        <w:spacing w:line="240" w:lineRule="auto"/>
        <w:rPr>
          <w:rFonts w:ascii="Courier New" w:hAnsi="Courier New" w:cs="Courier New"/>
          <w:bCs/>
          <w:sz w:val="16"/>
          <w:szCs w:val="24"/>
        </w:rPr>
      </w:pPr>
    </w:p>
    <w:p w14:paraId="76767425" w14:textId="3DEB1ED5" w:rsidR="00943AE3" w:rsidRPr="00943AE3" w:rsidRDefault="00975BDA" w:rsidP="00943AE3">
      <w:pPr>
        <w:spacing w:line="240" w:lineRule="auto"/>
        <w:rPr>
          <w:rFonts w:ascii="Courier New" w:hAnsi="Courier New" w:cs="Courier New"/>
          <w:bCs/>
          <w:sz w:val="16"/>
          <w:szCs w:val="24"/>
        </w:rPr>
      </w:pPr>
      <w:proofErr w:type="spellStart"/>
      <w:r>
        <w:rPr>
          <w:rFonts w:ascii="Courier New" w:hAnsi="Courier New" w:cs="Courier New"/>
          <w:bCs/>
          <w:sz w:val="16"/>
          <w:szCs w:val="24"/>
        </w:rPr>
        <w:t>image_x</w:t>
      </w:r>
      <w:proofErr w:type="spellEnd"/>
      <w:r>
        <w:rPr>
          <w:rFonts w:ascii="Courier New" w:hAnsi="Courier New" w:cs="Courier New"/>
          <w:bCs/>
          <w:sz w:val="16"/>
          <w:szCs w:val="24"/>
        </w:rPr>
        <w:t xml:space="preserve">, </w:t>
      </w:r>
      <w:proofErr w:type="spellStart"/>
      <w:r>
        <w:rPr>
          <w:rFonts w:ascii="Courier New" w:hAnsi="Courier New" w:cs="Courier New"/>
          <w:bCs/>
          <w:sz w:val="16"/>
          <w:szCs w:val="24"/>
        </w:rPr>
        <w:t>image_y</w:t>
      </w:r>
      <w:proofErr w:type="spellEnd"/>
      <w:r>
        <w:rPr>
          <w:rFonts w:ascii="Courier New" w:hAnsi="Courier New" w:cs="Courier New"/>
          <w:bCs/>
          <w:sz w:val="16"/>
          <w:szCs w:val="24"/>
        </w:rPr>
        <w:t xml:space="preserve"> = 64,64</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00943AE3" w:rsidRPr="00943AE3">
        <w:rPr>
          <w:rFonts w:ascii="Courier New" w:hAnsi="Courier New" w:cs="Courier New"/>
          <w:bCs/>
          <w:sz w:val="16"/>
          <w:szCs w:val="24"/>
        </w:rPr>
        <w:t>#image resolution</w:t>
      </w:r>
    </w:p>
    <w:p w14:paraId="3952B8DC" w14:textId="77777777" w:rsidR="00943AE3" w:rsidRPr="00943AE3" w:rsidRDefault="00943AE3" w:rsidP="00943AE3">
      <w:pPr>
        <w:spacing w:line="240" w:lineRule="auto"/>
        <w:rPr>
          <w:rFonts w:ascii="Courier New" w:hAnsi="Courier New" w:cs="Courier New"/>
          <w:bCs/>
          <w:sz w:val="16"/>
          <w:szCs w:val="24"/>
        </w:rPr>
      </w:pPr>
    </w:p>
    <w:p w14:paraId="358AAE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keras.models</w:t>
      </w:r>
      <w:proofErr w:type="spell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load_model</w:t>
      </w:r>
      <w:proofErr w:type="spellEnd"/>
    </w:p>
    <w:p w14:paraId="2462E6B8" w14:textId="3188B55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classifie</w:t>
      </w:r>
      <w:r w:rsidR="00975BDA">
        <w:rPr>
          <w:rFonts w:ascii="Courier New" w:hAnsi="Courier New" w:cs="Courier New"/>
          <w:bCs/>
          <w:sz w:val="16"/>
          <w:szCs w:val="24"/>
        </w:rPr>
        <w:t xml:space="preserve">r = </w:t>
      </w:r>
      <w:proofErr w:type="spellStart"/>
      <w:r w:rsidR="00975BDA">
        <w:rPr>
          <w:rFonts w:ascii="Courier New" w:hAnsi="Courier New" w:cs="Courier New"/>
          <w:bCs/>
          <w:sz w:val="16"/>
          <w:szCs w:val="24"/>
        </w:rPr>
        <w:t>load_model</w:t>
      </w:r>
      <w:proofErr w:type="spellEnd"/>
      <w:r w:rsidR="00975BDA">
        <w:rPr>
          <w:rFonts w:ascii="Courier New" w:hAnsi="Courier New" w:cs="Courier New"/>
          <w:bCs/>
          <w:sz w:val="16"/>
          <w:szCs w:val="24"/>
        </w:rPr>
        <w:t>('ASLModel.h5')</w:t>
      </w:r>
      <w:r w:rsidR="00975BDA">
        <w:rPr>
          <w:rFonts w:ascii="Courier New" w:hAnsi="Courier New" w:cs="Courier New"/>
          <w:bCs/>
          <w:sz w:val="16"/>
          <w:szCs w:val="24"/>
        </w:rPr>
        <w:tab/>
      </w:r>
      <w:r w:rsidR="00975BDA">
        <w:rPr>
          <w:rFonts w:ascii="Courier New" w:hAnsi="Courier New" w:cs="Courier New"/>
          <w:bCs/>
          <w:sz w:val="16"/>
          <w:szCs w:val="24"/>
        </w:rPr>
        <w:tab/>
      </w:r>
      <w:r w:rsidRPr="00943AE3">
        <w:rPr>
          <w:rFonts w:ascii="Courier New" w:hAnsi="Courier New" w:cs="Courier New"/>
          <w:bCs/>
          <w:sz w:val="16"/>
          <w:szCs w:val="24"/>
        </w:rPr>
        <w:t>#loading the model</w:t>
      </w:r>
    </w:p>
    <w:p w14:paraId="0139EE8C" w14:textId="77777777" w:rsidR="00943AE3" w:rsidRPr="00943AE3" w:rsidRDefault="00943AE3" w:rsidP="00943AE3">
      <w:pPr>
        <w:spacing w:line="240" w:lineRule="auto"/>
        <w:rPr>
          <w:rFonts w:ascii="Courier New" w:hAnsi="Courier New" w:cs="Courier New"/>
          <w:bCs/>
          <w:sz w:val="16"/>
          <w:szCs w:val="24"/>
        </w:rPr>
      </w:pPr>
    </w:p>
    <w:p w14:paraId="268132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
    <w:p w14:paraId="456F90FD" w14:textId="12109F02" w:rsidR="00943AE3" w:rsidRPr="00943AE3" w:rsidRDefault="00943AE3" w:rsidP="00E5073B">
      <w:pPr>
        <w:spacing w:line="240" w:lineRule="auto"/>
        <w:ind w:left="720"/>
        <w:rPr>
          <w:rFonts w:ascii="Courier New" w:hAnsi="Courier New" w:cs="Courier New"/>
          <w:bCs/>
          <w:sz w:val="16"/>
          <w:szCs w:val="24"/>
        </w:rPr>
      </w:pPr>
      <w:r w:rsidRPr="00943AE3">
        <w:rPr>
          <w:rFonts w:ascii="Courier New" w:hAnsi="Courier New" w:cs="Courier New"/>
          <w:bCs/>
          <w:sz w:val="16"/>
          <w:szCs w:val="24"/>
        </w:rPr>
        <w:t>"""Searches each file ending with .</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dirrectory</w:t>
      </w:r>
      <w:proofErr w:type="spellEnd"/>
      <w:r w:rsidRPr="00943AE3">
        <w:rPr>
          <w:rFonts w:ascii="Courier New" w:hAnsi="Courier New" w:cs="Courier New"/>
          <w:bCs/>
          <w:sz w:val="16"/>
          <w:szCs w:val="24"/>
        </w:rPr>
        <w:t xml:space="preserve"> so that custom gesture could be passed to predictor() function"""</w:t>
      </w:r>
    </w:p>
    <w:p w14:paraId="641A23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
    <w:p w14:paraId="59D752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file in </w:t>
      </w:r>
      <w:proofErr w:type="spellStart"/>
      <w:r w:rsidRPr="00943AE3">
        <w:rPr>
          <w:rFonts w:ascii="Courier New" w:hAnsi="Courier New" w:cs="Courier New"/>
          <w:bCs/>
          <w:sz w:val="16"/>
          <w:szCs w:val="24"/>
        </w:rPr>
        <w:t>os.listdi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49444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if </w:t>
      </w:r>
      <w:proofErr w:type="spellStart"/>
      <w:r w:rsidRPr="00943AE3">
        <w:rPr>
          <w:rFonts w:ascii="Courier New" w:hAnsi="Courier New" w:cs="Courier New"/>
          <w:bCs/>
          <w:sz w:val="16"/>
          <w:szCs w:val="24"/>
        </w:rPr>
        <w:t>file.endswith</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3712FC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w:t>
      </w: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append</w:t>
      </w:r>
      <w:proofErr w:type="spellEnd"/>
      <w:r w:rsidRPr="00943AE3">
        <w:rPr>
          <w:rFonts w:ascii="Courier New" w:hAnsi="Courier New" w:cs="Courier New"/>
          <w:bCs/>
          <w:sz w:val="16"/>
          <w:szCs w:val="24"/>
        </w:rPr>
        <w:t>(file)</w:t>
      </w:r>
    </w:p>
    <w:p w14:paraId="6E6D4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2135BB0" w14:textId="77777777" w:rsidR="00943AE3" w:rsidRPr="00943AE3" w:rsidRDefault="00943AE3" w:rsidP="00943AE3">
      <w:pPr>
        <w:spacing w:line="240" w:lineRule="auto"/>
        <w:rPr>
          <w:rFonts w:ascii="Courier New" w:hAnsi="Courier New" w:cs="Courier New"/>
          <w:bCs/>
          <w:sz w:val="16"/>
          <w:szCs w:val="24"/>
        </w:rPr>
      </w:pPr>
    </w:p>
    <w:p w14:paraId="6BB155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folder):</w:t>
      </w:r>
    </w:p>
    <w:p w14:paraId="0D24B6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Searches each images in a specified directory"""</w:t>
      </w:r>
    </w:p>
    <w:p w14:paraId="5472F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mages = []</w:t>
      </w:r>
    </w:p>
    <w:p w14:paraId="59E20B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for filename in </w:t>
      </w:r>
      <w:proofErr w:type="spellStart"/>
      <w:r w:rsidRPr="00943AE3">
        <w:rPr>
          <w:rFonts w:ascii="Courier New" w:hAnsi="Courier New" w:cs="Courier New"/>
          <w:bCs/>
          <w:sz w:val="16"/>
          <w:szCs w:val="24"/>
        </w:rPr>
        <w:t>os.listdir</w:t>
      </w:r>
      <w:proofErr w:type="spellEnd"/>
      <w:r w:rsidRPr="00943AE3">
        <w:rPr>
          <w:rFonts w:ascii="Courier New" w:hAnsi="Courier New" w:cs="Courier New"/>
          <w:bCs/>
          <w:sz w:val="16"/>
          <w:szCs w:val="24"/>
        </w:rPr>
        <w:t>(folder):</w:t>
      </w:r>
    </w:p>
    <w:p w14:paraId="4FD8DA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imread(</w:t>
      </w:r>
      <w:proofErr w:type="spellStart"/>
      <w:r w:rsidRPr="00943AE3">
        <w:rPr>
          <w:rFonts w:ascii="Courier New" w:hAnsi="Courier New" w:cs="Courier New"/>
          <w:bCs/>
          <w:sz w:val="16"/>
          <w:szCs w:val="24"/>
        </w:rPr>
        <w:t>os.path.joi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older,filename</w:t>
      </w:r>
      <w:proofErr w:type="spellEnd"/>
      <w:r w:rsidRPr="00943AE3">
        <w:rPr>
          <w:rFonts w:ascii="Courier New" w:hAnsi="Courier New" w:cs="Courier New"/>
          <w:bCs/>
          <w:sz w:val="16"/>
          <w:szCs w:val="24"/>
        </w:rPr>
        <w:t>))</w:t>
      </w:r>
    </w:p>
    <w:p w14:paraId="4D3989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f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is not None:</w:t>
      </w:r>
    </w:p>
    <w:p w14:paraId="334D07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s.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D350C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return images</w:t>
      </w:r>
    </w:p>
    <w:p w14:paraId="673BACB0" w14:textId="77777777" w:rsidR="00943AE3" w:rsidRPr="00943AE3" w:rsidRDefault="00943AE3" w:rsidP="00943AE3">
      <w:pPr>
        <w:spacing w:line="240" w:lineRule="auto"/>
        <w:rPr>
          <w:rFonts w:ascii="Courier New" w:hAnsi="Courier New" w:cs="Courier New"/>
          <w:bCs/>
          <w:sz w:val="16"/>
          <w:szCs w:val="24"/>
        </w:rPr>
      </w:pPr>
    </w:p>
    <w:p w14:paraId="775CC8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event):</w:t>
      </w:r>
    </w:p>
    <w:p w14:paraId="3D8224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next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44C92F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754222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053FABF0" w14:textId="77777777" w:rsidR="00943AE3" w:rsidRPr="00943AE3" w:rsidRDefault="00943AE3" w:rsidP="00943AE3">
      <w:pPr>
        <w:spacing w:line="240" w:lineRule="auto"/>
        <w:rPr>
          <w:rFonts w:ascii="Courier New" w:hAnsi="Courier New" w:cs="Courier New"/>
          <w:bCs/>
          <w:sz w:val="16"/>
          <w:szCs w:val="24"/>
        </w:rPr>
      </w:pPr>
    </w:p>
    <w:p w14:paraId="76B3C6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69C81660" w14:textId="77777777" w:rsidR="00943AE3" w:rsidRPr="00943AE3" w:rsidRDefault="00943AE3" w:rsidP="00943AE3">
      <w:pPr>
        <w:spacing w:line="240" w:lineRule="auto"/>
        <w:rPr>
          <w:rFonts w:ascii="Courier New" w:hAnsi="Courier New" w:cs="Courier New"/>
          <w:bCs/>
          <w:sz w:val="16"/>
          <w:szCs w:val="24"/>
        </w:rPr>
      </w:pPr>
    </w:p>
    <w:p w14:paraId="3C0F5E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34A492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898A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axes</w:t>
      </w:r>
      <w:proofErr w:type="spellEnd"/>
      <w:r w:rsidRPr="00943AE3">
        <w:rPr>
          <w:rFonts w:ascii="Courier New" w:hAnsi="Courier New" w:cs="Courier New"/>
          <w:bCs/>
          <w:sz w:val="16"/>
          <w:szCs w:val="24"/>
        </w:rPr>
        <w:t>()</w:t>
      </w:r>
    </w:p>
    <w:p w14:paraId="0312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imshow</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6D352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draw</w:t>
      </w:r>
      <w:proofErr w:type="spellEnd"/>
      <w:r w:rsidRPr="00943AE3">
        <w:rPr>
          <w:rFonts w:ascii="Courier New" w:hAnsi="Courier New" w:cs="Courier New"/>
          <w:bCs/>
          <w:sz w:val="16"/>
          <w:szCs w:val="24"/>
        </w:rPr>
        <w:t>()</w:t>
      </w:r>
    </w:p>
    <w:p w14:paraId="241A1BE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except:</w:t>
      </w:r>
    </w:p>
    <w:p w14:paraId="18ACD4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96956FC" w14:textId="77777777" w:rsidR="00943AE3" w:rsidRPr="00943AE3" w:rsidRDefault="00943AE3" w:rsidP="00943AE3">
      <w:pPr>
        <w:spacing w:line="240" w:lineRule="auto"/>
        <w:rPr>
          <w:rFonts w:ascii="Courier New" w:hAnsi="Courier New" w:cs="Courier New"/>
          <w:bCs/>
          <w:sz w:val="16"/>
          <w:szCs w:val="24"/>
        </w:rPr>
      </w:pPr>
    </w:p>
    <w:p w14:paraId="193AC7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event):</w:t>
      </w:r>
    </w:p>
    <w:p w14:paraId="7F0858C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previous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7E42B17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5F9F27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77AB060D" w14:textId="77777777" w:rsidR="00943AE3" w:rsidRPr="00943AE3" w:rsidRDefault="00943AE3" w:rsidP="00943AE3">
      <w:pPr>
        <w:spacing w:line="240" w:lineRule="auto"/>
        <w:rPr>
          <w:rFonts w:ascii="Courier New" w:hAnsi="Courier New" w:cs="Courier New"/>
          <w:bCs/>
          <w:sz w:val="16"/>
          <w:szCs w:val="24"/>
        </w:rPr>
      </w:pPr>
    </w:p>
    <w:p w14:paraId="77140E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576E763B" w14:textId="77777777" w:rsidR="00943AE3" w:rsidRPr="00943AE3" w:rsidRDefault="00943AE3" w:rsidP="00943AE3">
      <w:pPr>
        <w:spacing w:line="240" w:lineRule="auto"/>
        <w:rPr>
          <w:rFonts w:ascii="Courier New" w:hAnsi="Courier New" w:cs="Courier New"/>
          <w:bCs/>
          <w:sz w:val="16"/>
          <w:szCs w:val="24"/>
        </w:rPr>
      </w:pPr>
    </w:p>
    <w:p w14:paraId="43BA8D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66D245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and index&gt;=0:</w:t>
      </w:r>
    </w:p>
    <w:p w14:paraId="2BB5CB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axes</w:t>
      </w:r>
      <w:proofErr w:type="spellEnd"/>
      <w:r w:rsidRPr="00943AE3">
        <w:rPr>
          <w:rFonts w:ascii="Courier New" w:hAnsi="Courier New" w:cs="Courier New"/>
          <w:bCs/>
          <w:sz w:val="16"/>
          <w:szCs w:val="24"/>
        </w:rPr>
        <w:t>()</w:t>
      </w:r>
    </w:p>
    <w:p w14:paraId="784B3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imshow</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7F43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draw</w:t>
      </w:r>
      <w:proofErr w:type="spellEnd"/>
      <w:r w:rsidRPr="00943AE3">
        <w:rPr>
          <w:rFonts w:ascii="Courier New" w:hAnsi="Courier New" w:cs="Courier New"/>
          <w:bCs/>
          <w:sz w:val="16"/>
          <w:szCs w:val="24"/>
        </w:rPr>
        <w:t>()</w:t>
      </w:r>
    </w:p>
    <w:p w14:paraId="7047BB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0AE2C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8459BD5" w14:textId="77777777" w:rsidR="00943AE3" w:rsidRPr="00943AE3" w:rsidRDefault="00943AE3" w:rsidP="00943AE3">
      <w:pPr>
        <w:spacing w:line="240" w:lineRule="auto"/>
        <w:rPr>
          <w:rFonts w:ascii="Courier New" w:hAnsi="Courier New" w:cs="Courier New"/>
          <w:bCs/>
          <w:sz w:val="16"/>
          <w:szCs w:val="24"/>
        </w:rPr>
      </w:pPr>
    </w:p>
    <w:p w14:paraId="6177FE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53623F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isplays predefined gesture images at right most window"""</w:t>
      </w:r>
    </w:p>
    <w:p w14:paraId="7B3A9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namedWindow("Image", cv2.WINDOW_NORMAL )</w:t>
      </w:r>
    </w:p>
    <w:p w14:paraId="112195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mage = cv2.imread('template.png')</w:t>
      </w:r>
    </w:p>
    <w:p w14:paraId="5068D9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imshow("</w:t>
      </w:r>
      <w:proofErr w:type="spellStart"/>
      <w:r w:rsidRPr="00943AE3">
        <w:rPr>
          <w:rFonts w:ascii="Courier New" w:hAnsi="Courier New" w:cs="Courier New"/>
          <w:bCs/>
          <w:sz w:val="16"/>
          <w:szCs w:val="24"/>
        </w:rPr>
        <w:t>Image",image</w:t>
      </w:r>
      <w:proofErr w:type="spellEnd"/>
      <w:r w:rsidRPr="00943AE3">
        <w:rPr>
          <w:rFonts w:ascii="Courier New" w:hAnsi="Courier New" w:cs="Courier New"/>
          <w:bCs/>
          <w:sz w:val="16"/>
          <w:szCs w:val="24"/>
        </w:rPr>
        <w:t>)</w:t>
      </w:r>
    </w:p>
    <w:p w14:paraId="616819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setWindowProperty("Image",cv2.WND_PROP_FULLSCREEN,cv2.WINDOW_FULLSCREEN)</w:t>
      </w:r>
    </w:p>
    <w:p w14:paraId="7198FE5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resizeWindow("Image",298,430)</w:t>
      </w:r>
    </w:p>
    <w:p w14:paraId="156283B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moveWindow("Image", 1052,214)</w:t>
      </w:r>
    </w:p>
    <w:p w14:paraId="7F64903F" w14:textId="77777777" w:rsidR="00943AE3" w:rsidRPr="00943AE3" w:rsidRDefault="00943AE3" w:rsidP="00943AE3">
      <w:pPr>
        <w:spacing w:line="240" w:lineRule="auto"/>
        <w:rPr>
          <w:rFonts w:ascii="Courier New" w:hAnsi="Courier New" w:cs="Courier New"/>
          <w:bCs/>
          <w:sz w:val="16"/>
          <w:szCs w:val="24"/>
        </w:rPr>
      </w:pPr>
    </w:p>
    <w:p w14:paraId="4FFEAFA1" w14:textId="77777777" w:rsidR="00943AE3" w:rsidRPr="00943AE3" w:rsidRDefault="00943AE3" w:rsidP="00943AE3">
      <w:pPr>
        <w:spacing w:line="240" w:lineRule="auto"/>
        <w:rPr>
          <w:rFonts w:ascii="Courier New" w:hAnsi="Courier New" w:cs="Courier New"/>
          <w:bCs/>
          <w:sz w:val="16"/>
          <w:szCs w:val="24"/>
        </w:rPr>
      </w:pPr>
    </w:p>
    <w:p w14:paraId="78A49F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
    <w:p w14:paraId="5E808226" w14:textId="1FA87013" w:rsidR="00943AE3" w:rsidRPr="00943AE3" w:rsidRDefault="00943AE3" w:rsidP="007F47C9">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Removes the temp.txt and </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 xml:space="preserve"> directory if any stop button is pressed </w:t>
      </w:r>
      <w:proofErr w:type="spellStart"/>
      <w:r w:rsidRPr="00943AE3">
        <w:rPr>
          <w:rFonts w:ascii="Courier New" w:hAnsi="Courier New" w:cs="Courier New"/>
          <w:bCs/>
          <w:sz w:val="16"/>
          <w:szCs w:val="24"/>
        </w:rPr>
        <w:t>oor</w:t>
      </w:r>
      <w:proofErr w:type="spellEnd"/>
      <w:r w:rsidRPr="00943AE3">
        <w:rPr>
          <w:rFonts w:ascii="Courier New" w:hAnsi="Courier New" w:cs="Courier New"/>
          <w:bCs/>
          <w:sz w:val="16"/>
          <w:szCs w:val="24"/>
        </w:rPr>
        <w:t xml:space="preserve"> application is closed"""</w:t>
      </w:r>
    </w:p>
    <w:p w14:paraId="030DCD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439A8E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remove</w:t>
      </w:r>
      <w:proofErr w:type="spellEnd"/>
      <w:r w:rsidRPr="00943AE3">
        <w:rPr>
          <w:rFonts w:ascii="Courier New" w:hAnsi="Courier New" w:cs="Courier New"/>
          <w:bCs/>
          <w:sz w:val="16"/>
          <w:szCs w:val="24"/>
        </w:rPr>
        <w:t>("temp.txt")</w:t>
      </w:r>
    </w:p>
    <w:p w14:paraId="1B5F38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2F0BECB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778561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52FC51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hutil.rmtre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34BFA45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371168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1EDE187" w14:textId="77777777" w:rsidR="00943AE3" w:rsidRPr="00943AE3" w:rsidRDefault="00943AE3" w:rsidP="00943AE3">
      <w:pPr>
        <w:spacing w:line="240" w:lineRule="auto"/>
        <w:rPr>
          <w:rFonts w:ascii="Courier New" w:hAnsi="Courier New" w:cs="Courier New"/>
          <w:bCs/>
          <w:sz w:val="16"/>
          <w:szCs w:val="24"/>
        </w:rPr>
      </w:pPr>
    </w:p>
    <w:p w14:paraId="0DF1D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cam):</w:t>
      </w:r>
    </w:p>
    <w:p w14:paraId="10F3BD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shut downs the opened camera and calls </w:t>
      </w:r>
      <w:proofErr w:type="spell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Func</w:t>
      </w:r>
      <w:proofErr w:type="spellEnd"/>
      <w:r w:rsidRPr="00943AE3">
        <w:rPr>
          <w:rFonts w:ascii="Courier New" w:hAnsi="Courier New" w:cs="Courier New"/>
          <w:bCs/>
          <w:sz w:val="16"/>
          <w:szCs w:val="24"/>
        </w:rPr>
        <w:t>"""</w:t>
      </w:r>
    </w:p>
    <w:p w14:paraId="71CA78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am.release</w:t>
      </w:r>
      <w:proofErr w:type="spellEnd"/>
      <w:r w:rsidRPr="00943AE3">
        <w:rPr>
          <w:rFonts w:ascii="Courier New" w:hAnsi="Courier New" w:cs="Courier New"/>
          <w:bCs/>
          <w:sz w:val="16"/>
          <w:szCs w:val="24"/>
        </w:rPr>
        <w:t>()</w:t>
      </w:r>
    </w:p>
    <w:p w14:paraId="7F7613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6FCB0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
    <w:p w14:paraId="5A63C104" w14:textId="77777777" w:rsidR="00943AE3" w:rsidRPr="00943AE3" w:rsidRDefault="00943AE3" w:rsidP="00943AE3">
      <w:pPr>
        <w:spacing w:line="240" w:lineRule="auto"/>
        <w:rPr>
          <w:rFonts w:ascii="Courier New" w:hAnsi="Courier New" w:cs="Courier New"/>
          <w:bCs/>
          <w:sz w:val="16"/>
          <w:szCs w:val="24"/>
        </w:rPr>
      </w:pPr>
    </w:p>
    <w:p w14:paraId="3FF0AF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clearfunc2(cam):</w:t>
      </w:r>
    </w:p>
    <w:p w14:paraId="0F93A89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shut downs the opened camera"""</w:t>
      </w:r>
    </w:p>
    <w:p w14:paraId="2EB7F0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am.release</w:t>
      </w:r>
      <w:proofErr w:type="spellEnd"/>
      <w:r w:rsidRPr="00943AE3">
        <w:rPr>
          <w:rFonts w:ascii="Courier New" w:hAnsi="Courier New" w:cs="Courier New"/>
          <w:bCs/>
          <w:sz w:val="16"/>
          <w:szCs w:val="24"/>
        </w:rPr>
        <w:t>()</w:t>
      </w:r>
    </w:p>
    <w:p w14:paraId="619F3A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34899FE8" w14:textId="77777777" w:rsidR="00943AE3" w:rsidRPr="00943AE3" w:rsidRDefault="00943AE3" w:rsidP="00943AE3">
      <w:pPr>
        <w:spacing w:line="240" w:lineRule="auto"/>
        <w:rPr>
          <w:rFonts w:ascii="Courier New" w:hAnsi="Courier New" w:cs="Courier New"/>
          <w:bCs/>
          <w:sz w:val="16"/>
          <w:szCs w:val="24"/>
        </w:rPr>
      </w:pPr>
    </w:p>
    <w:p w14:paraId="1EC863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saveBuff</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finalBuffer</w:t>
      </w:r>
      <w:proofErr w:type="spellEnd"/>
      <w:r w:rsidRPr="00943AE3">
        <w:rPr>
          <w:rFonts w:ascii="Courier New" w:hAnsi="Courier New" w:cs="Courier New"/>
          <w:bCs/>
          <w:sz w:val="16"/>
          <w:szCs w:val="24"/>
        </w:rPr>
        <w:t>):</w:t>
      </w:r>
    </w:p>
    <w:p w14:paraId="08905072" w14:textId="41F04921" w:rsidR="00943AE3" w:rsidRPr="00943AE3" w:rsidRDefault="00943AE3" w:rsidP="00CE4347">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 the file as temp.txt if save button is pressed in sentence formation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236ADC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am.release</w:t>
      </w:r>
      <w:proofErr w:type="spellEnd"/>
      <w:r w:rsidRPr="00943AE3">
        <w:rPr>
          <w:rFonts w:ascii="Courier New" w:hAnsi="Courier New" w:cs="Courier New"/>
          <w:bCs/>
          <w:sz w:val="16"/>
          <w:szCs w:val="24"/>
        </w:rPr>
        <w:t>()</w:t>
      </w:r>
    </w:p>
    <w:p w14:paraId="5590CE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2F55C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090BB1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2098F8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77FF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rit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2953D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close</w:t>
      </w:r>
      <w:proofErr w:type="spellEnd"/>
      <w:r w:rsidRPr="00943AE3">
        <w:rPr>
          <w:rFonts w:ascii="Courier New" w:hAnsi="Courier New" w:cs="Courier New"/>
          <w:bCs/>
          <w:sz w:val="16"/>
          <w:szCs w:val="24"/>
        </w:rPr>
        <w:t>()</w:t>
      </w:r>
    </w:p>
    <w:p w14:paraId="6263B9A6" w14:textId="77777777" w:rsidR="00943AE3" w:rsidRPr="00943AE3" w:rsidRDefault="00943AE3" w:rsidP="00943AE3">
      <w:pPr>
        <w:spacing w:line="240" w:lineRule="auto"/>
        <w:rPr>
          <w:rFonts w:ascii="Courier New" w:hAnsi="Courier New" w:cs="Courier New"/>
          <w:bCs/>
          <w:sz w:val="16"/>
          <w:szCs w:val="24"/>
        </w:rPr>
      </w:pPr>
    </w:p>
    <w:p w14:paraId="26D5F0CB" w14:textId="77777777" w:rsidR="00943AE3" w:rsidRPr="00943AE3" w:rsidRDefault="00943AE3" w:rsidP="00943AE3">
      <w:pPr>
        <w:spacing w:line="240" w:lineRule="auto"/>
        <w:rPr>
          <w:rFonts w:ascii="Courier New" w:hAnsi="Courier New" w:cs="Courier New"/>
          <w:bCs/>
          <w:sz w:val="16"/>
          <w:szCs w:val="24"/>
        </w:rPr>
      </w:pPr>
    </w:p>
    <w:p w14:paraId="78836D4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apture_imag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saveimg,mask</w:t>
      </w:r>
      <w:proofErr w:type="spellEnd"/>
      <w:r w:rsidRPr="00943AE3">
        <w:rPr>
          <w:rFonts w:ascii="Courier New" w:hAnsi="Courier New" w:cs="Courier New"/>
          <w:bCs/>
          <w:sz w:val="16"/>
          <w:szCs w:val="24"/>
        </w:rPr>
        <w:t>):</w:t>
      </w:r>
    </w:p>
    <w:p w14:paraId="6503BB84" w14:textId="754446C2" w:rsidR="00943AE3" w:rsidRPr="00943AE3" w:rsidRDefault="00943AE3" w:rsidP="000F2D6A">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s the images for custom gestures if button is pressed in custom gesture </w:t>
      </w:r>
      <w:proofErr w:type="spellStart"/>
      <w:r w:rsidRPr="00943AE3">
        <w:rPr>
          <w:rFonts w:ascii="Courier New" w:hAnsi="Courier New" w:cs="Courier New"/>
          <w:bCs/>
          <w:sz w:val="16"/>
          <w:szCs w:val="24"/>
        </w:rPr>
        <w:t>generationn</w:t>
      </w:r>
      <w:proofErr w:type="spellEnd"/>
      <w:r w:rsidRPr="00943AE3">
        <w:rPr>
          <w:rFonts w:ascii="Courier New" w:hAnsi="Courier New" w:cs="Courier New"/>
          <w:bCs/>
          <w:sz w:val="16"/>
          <w:szCs w:val="24"/>
        </w:rPr>
        <w:t xml:space="preserve">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5B3DB3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am.release</w:t>
      </w:r>
      <w:proofErr w:type="spellEnd"/>
      <w:r w:rsidRPr="00943AE3">
        <w:rPr>
          <w:rFonts w:ascii="Courier New" w:hAnsi="Courier New" w:cs="Courier New"/>
          <w:bCs/>
          <w:sz w:val="16"/>
          <w:szCs w:val="24"/>
        </w:rPr>
        <w:t>()</w:t>
      </w:r>
    </w:p>
    <w:p w14:paraId="6929D0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043FB0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f not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1A5346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mkdi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07C2EA1F" w14:textId="77777777" w:rsidR="00943AE3" w:rsidRPr="00943AE3" w:rsidRDefault="00943AE3" w:rsidP="00943AE3">
      <w:pPr>
        <w:spacing w:line="240" w:lineRule="auto"/>
        <w:rPr>
          <w:rFonts w:ascii="Courier New" w:hAnsi="Courier New" w:cs="Courier New"/>
          <w:bCs/>
          <w:sz w:val="16"/>
          <w:szCs w:val="24"/>
        </w:rPr>
      </w:pPr>
    </w:p>
    <w:p w14:paraId="5B9C65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1]</w:t>
      </w:r>
    </w:p>
    <w:p w14:paraId="19E164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6D3D3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75535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5AF15E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78BDF5D7" w14:textId="77777777" w:rsidR="00943AE3" w:rsidRPr="00943AE3" w:rsidRDefault="00943AE3" w:rsidP="00943AE3">
      <w:pPr>
        <w:spacing w:line="240" w:lineRule="auto"/>
        <w:rPr>
          <w:rFonts w:ascii="Courier New" w:hAnsi="Courier New" w:cs="Courier New"/>
          <w:bCs/>
          <w:sz w:val="16"/>
          <w:szCs w:val="24"/>
        </w:rPr>
      </w:pPr>
    </w:p>
    <w:p w14:paraId="2A8D3410" w14:textId="77777777" w:rsidR="00943AE3" w:rsidRPr="00943AE3" w:rsidRDefault="00943AE3" w:rsidP="00943AE3">
      <w:pPr>
        <w:spacing w:line="240" w:lineRule="auto"/>
        <w:rPr>
          <w:rFonts w:ascii="Courier New" w:hAnsi="Courier New" w:cs="Courier New"/>
          <w:bCs/>
          <w:sz w:val="16"/>
          <w:szCs w:val="24"/>
        </w:rPr>
      </w:pPr>
    </w:p>
    <w:p w14:paraId="061326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7B8CA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if timer is stopped</w:t>
      </w:r>
    </w:p>
    <w:p w14:paraId="773A8DD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self.timer.isActive</w:t>
      </w:r>
      <w:proofErr w:type="spellEnd"/>
      <w:r w:rsidRPr="00943AE3">
        <w:rPr>
          <w:rFonts w:ascii="Courier New" w:hAnsi="Courier New" w:cs="Courier New"/>
          <w:bCs/>
          <w:sz w:val="16"/>
          <w:szCs w:val="24"/>
        </w:rPr>
        <w:t>()</w:t>
      </w:r>
    </w:p>
    <w:p w14:paraId="1C604D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create video capture</w:t>
      </w:r>
    </w:p>
    <w:p w14:paraId="358C93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 xml:space="preserve"> = cv2.VideoCapture(0)</w:t>
      </w:r>
    </w:p>
    <w:p w14:paraId="6CF848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start timer</w:t>
      </w:r>
    </w:p>
    <w:p w14:paraId="0C0D8D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self.timer.start</w:t>
      </w:r>
      <w:proofErr w:type="spellEnd"/>
      <w:r w:rsidRPr="00943AE3">
        <w:rPr>
          <w:rFonts w:ascii="Courier New" w:hAnsi="Courier New" w:cs="Courier New"/>
          <w:bCs/>
          <w:sz w:val="16"/>
          <w:szCs w:val="24"/>
        </w:rPr>
        <w:t>(20)</w:t>
      </w:r>
    </w:p>
    <w:p w14:paraId="7EEEEE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
    <w:p w14:paraId="2F46C361" w14:textId="77777777" w:rsidR="00943AE3" w:rsidRPr="00943AE3" w:rsidRDefault="00943AE3" w:rsidP="00943AE3">
      <w:pPr>
        <w:spacing w:line="240" w:lineRule="auto"/>
        <w:rPr>
          <w:rFonts w:ascii="Courier New" w:hAnsi="Courier New" w:cs="Courier New"/>
          <w:bCs/>
          <w:sz w:val="16"/>
          <w:szCs w:val="24"/>
        </w:rPr>
      </w:pPr>
    </w:p>
    <w:p w14:paraId="48C22E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predictor():</w:t>
      </w:r>
    </w:p>
    <w:p w14:paraId="5C917614" w14:textId="62EAA709" w:rsidR="00943AE3" w:rsidRPr="00943AE3" w:rsidRDefault="00943AE3" w:rsidP="00FF5F72">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 Depending on model loaded and </w:t>
      </w:r>
      <w:proofErr w:type="spellStart"/>
      <w:r w:rsidRPr="00943AE3">
        <w:rPr>
          <w:rFonts w:ascii="Courier New" w:hAnsi="Courier New" w:cs="Courier New"/>
          <w:bCs/>
          <w:sz w:val="16"/>
          <w:szCs w:val="24"/>
        </w:rPr>
        <w:t>customgesture</w:t>
      </w:r>
      <w:proofErr w:type="spellEnd"/>
      <w:r w:rsidRPr="00943AE3">
        <w:rPr>
          <w:rFonts w:ascii="Courier New" w:hAnsi="Courier New" w:cs="Courier New"/>
          <w:bCs/>
          <w:sz w:val="16"/>
          <w:szCs w:val="24"/>
        </w:rPr>
        <w:t xml:space="preserve"> saved prediction is made by checking array or through </w:t>
      </w:r>
      <w:proofErr w:type="spellStart"/>
      <w:r w:rsidRPr="00943AE3">
        <w:rPr>
          <w:rFonts w:ascii="Courier New" w:hAnsi="Courier New" w:cs="Courier New"/>
          <w:bCs/>
          <w:sz w:val="16"/>
          <w:szCs w:val="24"/>
        </w:rPr>
        <w:t>SiF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algo</w:t>
      </w:r>
      <w:proofErr w:type="spellEnd"/>
      <w:r w:rsidRPr="00943AE3">
        <w:rPr>
          <w:rFonts w:ascii="Courier New" w:hAnsi="Courier New" w:cs="Courier New"/>
          <w:bCs/>
          <w:sz w:val="16"/>
          <w:szCs w:val="24"/>
        </w:rPr>
        <w:t>"""</w:t>
      </w:r>
    </w:p>
    <w:p w14:paraId="536BB2C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mport </w:t>
      </w:r>
      <w:proofErr w:type="spellStart"/>
      <w:r w:rsidRPr="00943AE3">
        <w:rPr>
          <w:rFonts w:ascii="Courier New" w:hAnsi="Courier New" w:cs="Courier New"/>
          <w:bCs/>
          <w:sz w:val="16"/>
          <w:szCs w:val="24"/>
        </w:rPr>
        <w:t>numpy</w:t>
      </w:r>
      <w:proofErr w:type="spellEnd"/>
      <w:r w:rsidRPr="00943AE3">
        <w:rPr>
          <w:rFonts w:ascii="Courier New" w:hAnsi="Courier New" w:cs="Courier New"/>
          <w:bCs/>
          <w:sz w:val="16"/>
          <w:szCs w:val="24"/>
        </w:rPr>
        <w:t xml:space="preserve"> as np</w:t>
      </w:r>
    </w:p>
    <w:p w14:paraId="65B59F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rom </w:t>
      </w:r>
      <w:proofErr w:type="spellStart"/>
      <w:r w:rsidRPr="00943AE3">
        <w:rPr>
          <w:rFonts w:ascii="Courier New" w:hAnsi="Courier New" w:cs="Courier New"/>
          <w:bCs/>
          <w:sz w:val="16"/>
          <w:szCs w:val="24"/>
        </w:rPr>
        <w:t>keras.preprocessing</w:t>
      </w:r>
      <w:proofErr w:type="spellEnd"/>
      <w:r w:rsidRPr="00943AE3">
        <w:rPr>
          <w:rFonts w:ascii="Courier New" w:hAnsi="Courier New" w:cs="Courier New"/>
          <w:bCs/>
          <w:sz w:val="16"/>
          <w:szCs w:val="24"/>
        </w:rPr>
        <w:t xml:space="preserve"> import image</w:t>
      </w:r>
    </w:p>
    <w:p w14:paraId="03C7426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image.load_img</w:t>
      </w:r>
      <w:proofErr w:type="spellEnd"/>
      <w:r w:rsidRPr="00943AE3">
        <w:rPr>
          <w:rFonts w:ascii="Courier New" w:hAnsi="Courier New" w:cs="Courier New"/>
          <w:bCs/>
          <w:sz w:val="16"/>
          <w:szCs w:val="24"/>
        </w:rPr>
        <w:t xml:space="preserve">('1.png', </w:t>
      </w:r>
      <w:proofErr w:type="spellStart"/>
      <w:r w:rsidRPr="00943AE3">
        <w:rPr>
          <w:rFonts w:ascii="Courier New" w:hAnsi="Courier New" w:cs="Courier New"/>
          <w:bCs/>
          <w:sz w:val="16"/>
          <w:szCs w:val="24"/>
        </w:rPr>
        <w:t>target_size</w:t>
      </w:r>
      <w:proofErr w:type="spellEnd"/>
      <w:r w:rsidRPr="00943AE3">
        <w:rPr>
          <w:rFonts w:ascii="Courier New" w:hAnsi="Courier New" w:cs="Courier New"/>
          <w:bCs/>
          <w:sz w:val="16"/>
          <w:szCs w:val="24"/>
        </w:rPr>
        <w:t>=(64, 64))</w:t>
      </w:r>
    </w:p>
    <w:p w14:paraId="0E4B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image.img_to_arra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0A5FDD5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expand_dim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axis = 0)</w:t>
      </w:r>
    </w:p>
    <w:p w14:paraId="1ABB24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sult = </w:t>
      </w:r>
      <w:proofErr w:type="spellStart"/>
      <w:r w:rsidRPr="00943AE3">
        <w:rPr>
          <w:rFonts w:ascii="Courier New" w:hAnsi="Courier New" w:cs="Courier New"/>
          <w:bCs/>
          <w:sz w:val="16"/>
          <w:szCs w:val="24"/>
        </w:rPr>
        <w:t>classifier.predi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187150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4E3A5A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
    <w:p w14:paraId="2F9EA42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range(</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
    <w:p w14:paraId="740B71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xml:space="preserve"> = cv2.imread("./</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605DB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original = cv2.imread("1.png")</w:t>
      </w:r>
    </w:p>
    <w:p w14:paraId="59C4AE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ft = cv2.xfeatures2d.SIFT_create()</w:t>
      </w:r>
    </w:p>
    <w:p w14:paraId="69779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1, desc_1 = </w:t>
      </w:r>
      <w:proofErr w:type="spellStart"/>
      <w:r w:rsidRPr="00943AE3">
        <w:rPr>
          <w:rFonts w:ascii="Courier New" w:hAnsi="Courier New" w:cs="Courier New"/>
          <w:bCs/>
          <w:sz w:val="16"/>
          <w:szCs w:val="24"/>
        </w:rPr>
        <w:t>sift.detectAndCompute</w:t>
      </w:r>
      <w:proofErr w:type="spellEnd"/>
      <w:r w:rsidRPr="00943AE3">
        <w:rPr>
          <w:rFonts w:ascii="Courier New" w:hAnsi="Courier New" w:cs="Courier New"/>
          <w:bCs/>
          <w:sz w:val="16"/>
          <w:szCs w:val="24"/>
        </w:rPr>
        <w:t>(original, None)</w:t>
      </w:r>
    </w:p>
    <w:p w14:paraId="2C592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2, desc_2 = </w:t>
      </w:r>
      <w:proofErr w:type="spellStart"/>
      <w:r w:rsidRPr="00943AE3">
        <w:rPr>
          <w:rFonts w:ascii="Courier New" w:hAnsi="Courier New" w:cs="Courier New"/>
          <w:bCs/>
          <w:sz w:val="16"/>
          <w:szCs w:val="24"/>
        </w:rPr>
        <w:t>sift.detectAndComput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None)</w:t>
      </w:r>
    </w:p>
    <w:p w14:paraId="7300FB90" w14:textId="77777777" w:rsidR="00943AE3" w:rsidRPr="00943AE3" w:rsidRDefault="00943AE3" w:rsidP="00943AE3">
      <w:pPr>
        <w:spacing w:line="240" w:lineRule="auto"/>
        <w:rPr>
          <w:rFonts w:ascii="Courier New" w:hAnsi="Courier New" w:cs="Courier New"/>
          <w:bCs/>
          <w:sz w:val="16"/>
          <w:szCs w:val="24"/>
        </w:rPr>
      </w:pPr>
    </w:p>
    <w:p w14:paraId="07BFAF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algorithm=0, trees=5)</w:t>
      </w:r>
    </w:p>
    <w:p w14:paraId="5FBCF3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w:t>
      </w:r>
    </w:p>
    <w:p w14:paraId="6EC912B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lann</w:t>
      </w:r>
      <w:proofErr w:type="spellEnd"/>
      <w:r w:rsidRPr="00943AE3">
        <w:rPr>
          <w:rFonts w:ascii="Courier New" w:hAnsi="Courier New" w:cs="Courier New"/>
          <w:bCs/>
          <w:sz w:val="16"/>
          <w:szCs w:val="24"/>
        </w:rPr>
        <w:t xml:space="preserve"> = cv2.FlannBasedMatcher(</w:t>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w:t>
      </w:r>
    </w:p>
    <w:p w14:paraId="32DF870A" w14:textId="77777777" w:rsidR="00943AE3" w:rsidRPr="00943AE3" w:rsidRDefault="00943AE3" w:rsidP="00943AE3">
      <w:pPr>
        <w:spacing w:line="240" w:lineRule="auto"/>
        <w:rPr>
          <w:rFonts w:ascii="Courier New" w:hAnsi="Courier New" w:cs="Courier New"/>
          <w:bCs/>
          <w:sz w:val="16"/>
          <w:szCs w:val="24"/>
        </w:rPr>
      </w:pPr>
    </w:p>
    <w:p w14:paraId="444C6A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atches = </w:t>
      </w:r>
      <w:proofErr w:type="spellStart"/>
      <w:r w:rsidRPr="00943AE3">
        <w:rPr>
          <w:rFonts w:ascii="Courier New" w:hAnsi="Courier New" w:cs="Courier New"/>
          <w:bCs/>
          <w:sz w:val="16"/>
          <w:szCs w:val="24"/>
        </w:rPr>
        <w:t>flann.knnMatch</w:t>
      </w:r>
      <w:proofErr w:type="spellEnd"/>
      <w:r w:rsidRPr="00943AE3">
        <w:rPr>
          <w:rFonts w:ascii="Courier New" w:hAnsi="Courier New" w:cs="Courier New"/>
          <w:bCs/>
          <w:sz w:val="16"/>
          <w:szCs w:val="24"/>
        </w:rPr>
        <w:t>(desc_1, desc_2, k=2)</w:t>
      </w:r>
    </w:p>
    <w:p w14:paraId="428BFE0F" w14:textId="77777777" w:rsidR="00943AE3" w:rsidRPr="00943AE3" w:rsidRDefault="00943AE3" w:rsidP="00943AE3">
      <w:pPr>
        <w:spacing w:line="240" w:lineRule="auto"/>
        <w:rPr>
          <w:rFonts w:ascii="Courier New" w:hAnsi="Courier New" w:cs="Courier New"/>
          <w:bCs/>
          <w:sz w:val="16"/>
          <w:szCs w:val="24"/>
        </w:rPr>
      </w:pPr>
    </w:p>
    <w:p w14:paraId="0F9E60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ood_points</w:t>
      </w:r>
      <w:proofErr w:type="spellEnd"/>
      <w:r w:rsidRPr="00943AE3">
        <w:rPr>
          <w:rFonts w:ascii="Courier New" w:hAnsi="Courier New" w:cs="Courier New"/>
          <w:bCs/>
          <w:sz w:val="16"/>
          <w:szCs w:val="24"/>
        </w:rPr>
        <w:t xml:space="preserve"> = []</w:t>
      </w:r>
    </w:p>
    <w:p w14:paraId="49F3E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atio = 0.6</w:t>
      </w:r>
    </w:p>
    <w:p w14:paraId="2D3D45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r m, n in matches:</w:t>
      </w:r>
    </w:p>
    <w:p w14:paraId="22AB2C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if </w:t>
      </w:r>
      <w:proofErr w:type="spellStart"/>
      <w:r w:rsidRPr="00943AE3">
        <w:rPr>
          <w:rFonts w:ascii="Courier New" w:hAnsi="Courier New" w:cs="Courier New"/>
          <w:bCs/>
          <w:sz w:val="16"/>
          <w:szCs w:val="24"/>
        </w:rPr>
        <w:t>m.distance</w:t>
      </w:r>
      <w:proofErr w:type="spellEnd"/>
      <w:r w:rsidRPr="00943AE3">
        <w:rPr>
          <w:rFonts w:ascii="Courier New" w:hAnsi="Courier New" w:cs="Courier New"/>
          <w:bCs/>
          <w:sz w:val="16"/>
          <w:szCs w:val="24"/>
        </w:rPr>
        <w:t xml:space="preserve"> &lt; ratio*</w:t>
      </w:r>
      <w:proofErr w:type="spellStart"/>
      <w:r w:rsidRPr="00943AE3">
        <w:rPr>
          <w:rFonts w:ascii="Courier New" w:hAnsi="Courier New" w:cs="Courier New"/>
          <w:bCs/>
          <w:sz w:val="16"/>
          <w:szCs w:val="24"/>
        </w:rPr>
        <w:t>n.distance</w:t>
      </w:r>
      <w:proofErr w:type="spellEnd"/>
      <w:r w:rsidRPr="00943AE3">
        <w:rPr>
          <w:rFonts w:ascii="Courier New" w:hAnsi="Courier New" w:cs="Courier New"/>
          <w:bCs/>
          <w:sz w:val="16"/>
          <w:szCs w:val="24"/>
        </w:rPr>
        <w:t>:</w:t>
      </w:r>
    </w:p>
    <w:p w14:paraId="1BC7B3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roofErr w:type="spellStart"/>
      <w:r w:rsidRPr="00943AE3">
        <w:rPr>
          <w:rFonts w:ascii="Courier New" w:hAnsi="Courier New" w:cs="Courier New"/>
          <w:bCs/>
          <w:sz w:val="16"/>
          <w:szCs w:val="24"/>
        </w:rPr>
        <w:t>good_points.append</w:t>
      </w:r>
      <w:proofErr w:type="spellEnd"/>
      <w:r w:rsidRPr="00943AE3">
        <w:rPr>
          <w:rFonts w:ascii="Courier New" w:hAnsi="Courier New" w:cs="Courier New"/>
          <w:bCs/>
          <w:sz w:val="16"/>
          <w:szCs w:val="24"/>
        </w:rPr>
        <w:t>(m)</w:t>
      </w:r>
    </w:p>
    <w:p w14:paraId="7A40575C" w14:textId="77777777" w:rsidR="00EA6AB5"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abs(</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ood_poin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matches))&gt;20):</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573DBEA4" w14:textId="54ADAFE6" w:rsidR="00943AE3" w:rsidRPr="00943AE3" w:rsidRDefault="00943AE3" w:rsidP="00F9512C">
      <w:pPr>
        <w:spacing w:line="240" w:lineRule="auto"/>
        <w:ind w:left="2160"/>
        <w:rPr>
          <w:rFonts w:ascii="Courier New" w:hAnsi="Courier New" w:cs="Courier New"/>
          <w:bCs/>
          <w:sz w:val="16"/>
          <w:szCs w:val="24"/>
        </w:rPr>
      </w:pPr>
      <w:r w:rsidRPr="00943AE3">
        <w:rPr>
          <w:rFonts w:ascii="Courier New" w:hAnsi="Courier New" w:cs="Courier New"/>
          <w:bCs/>
          <w:sz w:val="16"/>
          <w:szCs w:val="24"/>
        </w:rPr>
        <w:t>#</w:t>
      </w:r>
      <w:proofErr w:type="spellStart"/>
      <w:r w:rsidRPr="00943AE3">
        <w:rPr>
          <w:rFonts w:ascii="Courier New" w:hAnsi="Courier New" w:cs="Courier New"/>
          <w:bCs/>
          <w:sz w:val="16"/>
          <w:szCs w:val="24"/>
        </w:rPr>
        <w:t>goodpoints</w:t>
      </w:r>
      <w:proofErr w:type="spellEnd"/>
      <w:r w:rsidRPr="00943AE3">
        <w:rPr>
          <w:rFonts w:ascii="Courier New" w:hAnsi="Courier New" w:cs="Courier New"/>
          <w:bCs/>
          <w:sz w:val="16"/>
          <w:szCs w:val="24"/>
        </w:rPr>
        <w:t xml:space="preserve"> and </w:t>
      </w:r>
      <w:proofErr w:type="spellStart"/>
      <w:r w:rsidRPr="00943AE3">
        <w:rPr>
          <w:rFonts w:ascii="Courier New" w:hAnsi="Courier New" w:cs="Courier New"/>
          <w:bCs/>
          <w:sz w:val="16"/>
          <w:szCs w:val="24"/>
        </w:rPr>
        <w:t>matcches</w:t>
      </w:r>
      <w:proofErr w:type="spellEnd"/>
      <w:r w:rsidRPr="00943AE3">
        <w:rPr>
          <w:rFonts w:ascii="Courier New" w:hAnsi="Courier New" w:cs="Courier New"/>
          <w:bCs/>
          <w:sz w:val="16"/>
          <w:szCs w:val="24"/>
        </w:rPr>
        <w:t xml:space="preserve"> sum from 1.png and </w:t>
      </w:r>
      <w:proofErr w:type="spellStart"/>
      <w:r w:rsidRPr="00943AE3">
        <w:rPr>
          <w:rFonts w:ascii="Courier New" w:hAnsi="Courier New" w:cs="Courier New"/>
          <w:bCs/>
          <w:sz w:val="16"/>
          <w:szCs w:val="24"/>
        </w:rPr>
        <w:t>customgestureimages</w:t>
      </w:r>
      <w:proofErr w:type="spellEnd"/>
      <w:r w:rsidRPr="00943AE3">
        <w:rPr>
          <w:rFonts w:ascii="Courier New" w:hAnsi="Courier New" w:cs="Courier New"/>
          <w:bCs/>
          <w:sz w:val="16"/>
          <w:szCs w:val="24"/>
        </w:rPr>
        <w:t xml:space="preserve"> </w:t>
      </w:r>
      <w:r w:rsidR="00F9512C">
        <w:rPr>
          <w:rFonts w:ascii="Courier New" w:hAnsi="Courier New" w:cs="Courier New"/>
          <w:bCs/>
          <w:sz w:val="16"/>
          <w:szCs w:val="24"/>
        </w:rPr>
        <w:t>#</w:t>
      </w:r>
      <w:r w:rsidRPr="00943AE3">
        <w:rPr>
          <w:rFonts w:ascii="Courier New" w:hAnsi="Courier New" w:cs="Courier New"/>
          <w:bCs/>
          <w:sz w:val="16"/>
          <w:szCs w:val="24"/>
        </w:rPr>
        <w:t xml:space="preserve">is </w:t>
      </w:r>
      <w:proofErr w:type="spellStart"/>
      <w:r w:rsidRPr="00943AE3">
        <w:rPr>
          <w:rFonts w:ascii="Courier New" w:hAnsi="Courier New" w:cs="Courier New"/>
          <w:bCs/>
          <w:sz w:val="16"/>
          <w:szCs w:val="24"/>
        </w:rPr>
        <w:t>grater</w:t>
      </w:r>
      <w:proofErr w:type="spellEnd"/>
      <w:r w:rsidRPr="00943AE3">
        <w:rPr>
          <w:rFonts w:ascii="Courier New" w:hAnsi="Courier New" w:cs="Courier New"/>
          <w:bCs/>
          <w:sz w:val="16"/>
          <w:szCs w:val="24"/>
        </w:rPr>
        <w:t xml:space="preserve"> than 20</w:t>
      </w:r>
    </w:p>
    <w:p w14:paraId="76C7798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5D8F56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replac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5F0715EB" w14:textId="3B7ACD5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330892">
        <w:rPr>
          <w:rFonts w:ascii="Courier New" w:hAnsi="Courier New" w:cs="Courier New"/>
          <w:bCs/>
          <w:sz w:val="16"/>
          <w:szCs w:val="24"/>
        </w:rPr>
        <w:tab/>
      </w:r>
      <w:r w:rsidR="00330892">
        <w:rPr>
          <w:rFonts w:ascii="Courier New" w:hAnsi="Courier New" w:cs="Courier New"/>
          <w:bCs/>
          <w:sz w:val="16"/>
          <w:szCs w:val="24"/>
        </w:rPr>
        <w:tab/>
      </w:r>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 xml:space="preserve"> is replaced with &lt;space&gt;</w:t>
      </w:r>
    </w:p>
    <w:p w14:paraId="2DE0C5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 '</w:t>
      </w:r>
    </w:p>
    <w:p w14:paraId="22FE92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gesname</w:t>
      </w:r>
      <w:proofErr w:type="spellEnd"/>
    </w:p>
    <w:p w14:paraId="1B3FD165" w14:textId="77777777" w:rsidR="00943AE3" w:rsidRPr="00943AE3" w:rsidRDefault="00943AE3" w:rsidP="00943AE3">
      <w:pPr>
        <w:spacing w:line="240" w:lineRule="auto"/>
        <w:rPr>
          <w:rFonts w:ascii="Courier New" w:hAnsi="Courier New" w:cs="Courier New"/>
          <w:bCs/>
          <w:sz w:val="16"/>
          <w:szCs w:val="24"/>
        </w:rPr>
      </w:pPr>
    </w:p>
    <w:p w14:paraId="7A50CA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 result[0][0] == 1:</w:t>
      </w:r>
    </w:p>
    <w:p w14:paraId="08700D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A'</w:t>
      </w:r>
    </w:p>
    <w:p w14:paraId="4DD13E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 == 1:</w:t>
      </w:r>
    </w:p>
    <w:p w14:paraId="6F4F76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B'</w:t>
      </w:r>
    </w:p>
    <w:p w14:paraId="568789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 == 1:</w:t>
      </w:r>
    </w:p>
    <w:p w14:paraId="289FEF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C'</w:t>
      </w:r>
    </w:p>
    <w:p w14:paraId="1AACA4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3] == 1:</w:t>
      </w:r>
    </w:p>
    <w:p w14:paraId="6C3E3D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D'</w:t>
      </w:r>
    </w:p>
    <w:p w14:paraId="2AC0C7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4] == 1:</w:t>
      </w:r>
    </w:p>
    <w:p w14:paraId="40B507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E'</w:t>
      </w:r>
    </w:p>
    <w:p w14:paraId="7BF457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5] == 1:</w:t>
      </w:r>
    </w:p>
    <w:p w14:paraId="67C634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F'</w:t>
      </w:r>
    </w:p>
    <w:p w14:paraId="39E8A5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6] == 1:</w:t>
      </w:r>
    </w:p>
    <w:p w14:paraId="2D32B3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G'</w:t>
      </w:r>
    </w:p>
    <w:p w14:paraId="0D0E51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7] == 1:</w:t>
      </w:r>
    </w:p>
    <w:p w14:paraId="796ABF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H'</w:t>
      </w:r>
    </w:p>
    <w:p w14:paraId="0F3325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8] == 1:</w:t>
      </w:r>
    </w:p>
    <w:p w14:paraId="382E1D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I'</w:t>
      </w:r>
    </w:p>
    <w:p w14:paraId="5C1D96F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9] == 1:</w:t>
      </w:r>
    </w:p>
    <w:p w14:paraId="7635B6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J'</w:t>
      </w:r>
    </w:p>
    <w:p w14:paraId="059725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0] == 1:</w:t>
      </w:r>
    </w:p>
    <w:p w14:paraId="1285E89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K'</w:t>
      </w:r>
    </w:p>
    <w:p w14:paraId="36384A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1] == 1:</w:t>
      </w:r>
    </w:p>
    <w:p w14:paraId="2880E8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L'</w:t>
      </w:r>
    </w:p>
    <w:p w14:paraId="74614A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2] == 1:</w:t>
      </w:r>
    </w:p>
    <w:p w14:paraId="537602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M'</w:t>
      </w:r>
    </w:p>
    <w:p w14:paraId="71573F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3] == 1:</w:t>
      </w:r>
    </w:p>
    <w:p w14:paraId="3B2747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N'</w:t>
      </w:r>
    </w:p>
    <w:p w14:paraId="6CE35D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4] == 1:</w:t>
      </w:r>
    </w:p>
    <w:p w14:paraId="69794A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O'</w:t>
      </w:r>
    </w:p>
    <w:p w14:paraId="6D32C0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5] == 1:</w:t>
      </w:r>
    </w:p>
    <w:p w14:paraId="4F218F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P'</w:t>
      </w:r>
    </w:p>
    <w:p w14:paraId="5592F3C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6] == 1:</w:t>
      </w:r>
    </w:p>
    <w:p w14:paraId="019F48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Q'</w:t>
      </w:r>
    </w:p>
    <w:p w14:paraId="56AC3D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7] == 1:</w:t>
      </w:r>
    </w:p>
    <w:p w14:paraId="28C8AE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R'</w:t>
      </w:r>
    </w:p>
    <w:p w14:paraId="35C96D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8] == 1:</w:t>
      </w:r>
    </w:p>
    <w:p w14:paraId="0B818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S'</w:t>
      </w:r>
    </w:p>
    <w:p w14:paraId="023CFB3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19] == 1:</w:t>
      </w:r>
    </w:p>
    <w:p w14:paraId="787D45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T'</w:t>
      </w:r>
    </w:p>
    <w:p w14:paraId="78E0B4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0] == 1:</w:t>
      </w:r>
    </w:p>
    <w:p w14:paraId="5F68D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U'</w:t>
      </w:r>
    </w:p>
    <w:p w14:paraId="54D82D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1] == 1:</w:t>
      </w:r>
    </w:p>
    <w:p w14:paraId="045BEB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V'</w:t>
      </w:r>
    </w:p>
    <w:p w14:paraId="555B29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2] == 1:</w:t>
      </w:r>
    </w:p>
    <w:p w14:paraId="25426E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W'</w:t>
      </w:r>
    </w:p>
    <w:p w14:paraId="008A87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3] == 1:</w:t>
      </w:r>
    </w:p>
    <w:p w14:paraId="5D736B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X'</w:t>
      </w:r>
    </w:p>
    <w:p w14:paraId="2FE58D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4] == 1:</w:t>
      </w:r>
    </w:p>
    <w:p w14:paraId="1463F00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Y'</w:t>
      </w:r>
    </w:p>
    <w:p w14:paraId="58FAEEA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result[0][25] == 1:</w:t>
      </w:r>
    </w:p>
    <w:p w14:paraId="2DA1DD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Z'</w:t>
      </w:r>
    </w:p>
    <w:p w14:paraId="35C3D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35C3AB32" w14:textId="77777777" w:rsidR="00943AE3" w:rsidRPr="00943AE3" w:rsidRDefault="00943AE3" w:rsidP="00943AE3">
      <w:pPr>
        <w:spacing w:line="240" w:lineRule="auto"/>
        <w:rPr>
          <w:rFonts w:ascii="Courier New" w:hAnsi="Courier New" w:cs="Courier New"/>
          <w:bCs/>
          <w:sz w:val="16"/>
          <w:szCs w:val="24"/>
        </w:rPr>
      </w:pPr>
    </w:p>
    <w:p w14:paraId="2E8B75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
    <w:p w14:paraId="371F16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rieve the content of temp.txt for export module """</w:t>
      </w:r>
    </w:p>
    <w:p w14:paraId="3E9C36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s.path.isfile</w:t>
      </w:r>
      <w:proofErr w:type="spellEnd"/>
      <w:r w:rsidRPr="00943AE3">
        <w:rPr>
          <w:rFonts w:ascii="Courier New" w:hAnsi="Courier New" w:cs="Courier New"/>
          <w:bCs/>
          <w:sz w:val="16"/>
          <w:szCs w:val="24"/>
        </w:rPr>
        <w:t>('temp.txt')</w:t>
      </w:r>
    </w:p>
    <w:p w14:paraId="09D721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True):</w:t>
      </w:r>
    </w:p>
    <w:p w14:paraId="1D3E84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r</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temp.txt","r</w:t>
      </w:r>
      <w:proofErr w:type="spellEnd"/>
      <w:r w:rsidRPr="00943AE3">
        <w:rPr>
          <w:rFonts w:ascii="Courier New" w:hAnsi="Courier New" w:cs="Courier New"/>
          <w:bCs/>
          <w:sz w:val="16"/>
          <w:szCs w:val="24"/>
        </w:rPr>
        <w:t>")</w:t>
      </w:r>
    </w:p>
    <w:p w14:paraId="025BDA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r w:rsidRPr="00943AE3">
        <w:rPr>
          <w:rFonts w:ascii="Courier New" w:hAnsi="Courier New" w:cs="Courier New"/>
          <w:bCs/>
          <w:sz w:val="16"/>
          <w:szCs w:val="24"/>
        </w:rPr>
        <w:t>fr.read</w:t>
      </w:r>
      <w:proofErr w:type="spellEnd"/>
      <w:r w:rsidRPr="00943AE3">
        <w:rPr>
          <w:rFonts w:ascii="Courier New" w:hAnsi="Courier New" w:cs="Courier New"/>
          <w:bCs/>
          <w:sz w:val="16"/>
          <w:szCs w:val="24"/>
        </w:rPr>
        <w:t>()</w:t>
      </w:r>
    </w:p>
    <w:p w14:paraId="18CA33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r.close</w:t>
      </w:r>
      <w:proofErr w:type="spellEnd"/>
      <w:r w:rsidRPr="00943AE3">
        <w:rPr>
          <w:rFonts w:ascii="Courier New" w:hAnsi="Courier New" w:cs="Courier New"/>
          <w:bCs/>
          <w:sz w:val="16"/>
          <w:szCs w:val="24"/>
        </w:rPr>
        <w:t>()</w:t>
      </w:r>
    </w:p>
    <w:p w14:paraId="2031B6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lse:</w:t>
      </w:r>
    </w:p>
    <w:p w14:paraId="2E29E5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No Content Available"</w:t>
      </w:r>
    </w:p>
    <w:p w14:paraId="185E21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urn content</w:t>
      </w:r>
    </w:p>
    <w:p w14:paraId="6E390A89" w14:textId="77777777" w:rsidR="00943AE3" w:rsidRPr="00943AE3" w:rsidRDefault="00943AE3" w:rsidP="00943AE3">
      <w:pPr>
        <w:spacing w:line="240" w:lineRule="auto"/>
        <w:rPr>
          <w:rFonts w:ascii="Courier New" w:hAnsi="Courier New" w:cs="Courier New"/>
          <w:bCs/>
          <w:sz w:val="16"/>
          <w:szCs w:val="24"/>
        </w:rPr>
      </w:pPr>
    </w:p>
    <w:p w14:paraId="1D562973" w14:textId="6463653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class Dashboard(</w:t>
      </w:r>
      <w:proofErr w:type="spellStart"/>
      <w:r w:rsidRPr="00943AE3">
        <w:rPr>
          <w:rFonts w:ascii="Courier New" w:hAnsi="Courier New" w:cs="Courier New"/>
          <w:bCs/>
          <w:sz w:val="16"/>
          <w:szCs w:val="24"/>
        </w:rPr>
        <w:t>QtWidgets.QMainWindow</w:t>
      </w:r>
      <w:proofErr w:type="spellEnd"/>
      <w:r w:rsidRPr="00943AE3">
        <w:rPr>
          <w:rFonts w:ascii="Courier New" w:hAnsi="Courier New" w:cs="Courier New"/>
          <w:bCs/>
          <w:sz w:val="16"/>
          <w:szCs w:val="24"/>
        </w:rPr>
        <w:t>):</w:t>
      </w:r>
    </w:p>
    <w:p w14:paraId="542DC4D1" w14:textId="7AE472B8" w:rsidR="00F66628" w:rsidRDefault="00F66628" w:rsidP="00943AE3">
      <w:pPr>
        <w:spacing w:line="240" w:lineRule="auto"/>
        <w:rPr>
          <w:rFonts w:ascii="Courier New" w:hAnsi="Courier New" w:cs="Courier New"/>
          <w:bCs/>
          <w:sz w:val="16"/>
          <w:szCs w:val="24"/>
        </w:rPr>
      </w:pPr>
    </w:p>
    <w:p w14:paraId="2911F328" w14:textId="77777777" w:rsidR="00F66628" w:rsidRPr="00943AE3" w:rsidRDefault="00F66628" w:rsidP="00943AE3">
      <w:pPr>
        <w:spacing w:line="240" w:lineRule="auto"/>
        <w:rPr>
          <w:rFonts w:ascii="Courier New" w:hAnsi="Courier New" w:cs="Courier New"/>
          <w:bCs/>
          <w:sz w:val="16"/>
          <w:szCs w:val="24"/>
        </w:rPr>
      </w:pPr>
    </w:p>
    <w:p w14:paraId="0D80E8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ef 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self):</w:t>
      </w:r>
    </w:p>
    <w:p w14:paraId="255271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uper(Dashboard, self).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w:t>
      </w:r>
    </w:p>
    <w:p w14:paraId="66CB640B" w14:textId="48E398C5" w:rsidR="00943AE3" w:rsidRPr="00943AE3" w:rsidRDefault="00943AE3" w:rsidP="00C144EA">
      <w:pPr>
        <w:spacing w:line="240" w:lineRule="auto"/>
        <w:ind w:left="1440"/>
        <w:rPr>
          <w:rFonts w:ascii="Courier New" w:hAnsi="Courier New" w:cs="Courier New"/>
          <w:bCs/>
          <w:sz w:val="16"/>
          <w:szCs w:val="24"/>
        </w:rPr>
      </w:pPr>
      <w:proofErr w:type="spellStart"/>
      <w:r w:rsidRPr="00943AE3">
        <w:rPr>
          <w:rFonts w:ascii="Courier New" w:hAnsi="Courier New" w:cs="Courier New"/>
          <w:bCs/>
          <w:sz w:val="16"/>
          <w:szCs w:val="24"/>
        </w:rPr>
        <w:t>self.setWindowFlag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WindowClos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WindowMinimiz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FramelessWindowHint</w:t>
      </w:r>
      <w:proofErr w:type="spellEnd"/>
      <w:r w:rsidRPr="00943AE3">
        <w:rPr>
          <w:rFonts w:ascii="Courier New" w:hAnsi="Courier New" w:cs="Courier New"/>
          <w:bCs/>
          <w:sz w:val="16"/>
          <w:szCs w:val="24"/>
        </w:rPr>
        <w:t>)</w:t>
      </w:r>
    </w:p>
    <w:p w14:paraId="23C9DE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ap = cv2.VideoCapture('gestfinal2.min.mp4')</w:t>
      </w:r>
    </w:p>
    <w:p w14:paraId="1265D8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233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ad until video is completed </w:t>
      </w:r>
    </w:p>
    <w:p w14:paraId="2907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w:t>
      </w:r>
      <w:proofErr w:type="spellStart"/>
      <w:r w:rsidRPr="00943AE3">
        <w:rPr>
          <w:rFonts w:ascii="Courier New" w:hAnsi="Courier New" w:cs="Courier New"/>
          <w:bCs/>
          <w:sz w:val="16"/>
          <w:szCs w:val="24"/>
        </w:rPr>
        <w:t>cap.isOpened</w:t>
      </w:r>
      <w:proofErr w:type="spellEnd"/>
      <w:r w:rsidRPr="00943AE3">
        <w:rPr>
          <w:rFonts w:ascii="Courier New" w:hAnsi="Courier New" w:cs="Courier New"/>
          <w:bCs/>
          <w:sz w:val="16"/>
          <w:szCs w:val="24"/>
        </w:rPr>
        <w:t>()):</w:t>
      </w:r>
    </w:p>
    <w:p w14:paraId="28ABF9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r w:rsidRPr="00943AE3">
        <w:rPr>
          <w:rFonts w:ascii="Courier New" w:hAnsi="Courier New" w:cs="Courier New"/>
          <w:bCs/>
          <w:sz w:val="16"/>
          <w:szCs w:val="24"/>
        </w:rPr>
        <w:t>cap.read</w:t>
      </w:r>
      <w:proofErr w:type="spellEnd"/>
      <w:r w:rsidRPr="00943AE3">
        <w:rPr>
          <w:rFonts w:ascii="Courier New" w:hAnsi="Courier New" w:cs="Courier New"/>
          <w:bCs/>
          <w:sz w:val="16"/>
          <w:szCs w:val="24"/>
        </w:rPr>
        <w:t>()</w:t>
      </w:r>
    </w:p>
    <w:p w14:paraId="688D13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ret == True:</w:t>
      </w:r>
    </w:p>
    <w:p w14:paraId="07426D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apture frame-by-frame </w:t>
      </w:r>
    </w:p>
    <w:p w14:paraId="1A7FD6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r w:rsidRPr="00943AE3">
        <w:rPr>
          <w:rFonts w:ascii="Courier New" w:hAnsi="Courier New" w:cs="Courier New"/>
          <w:bCs/>
          <w:sz w:val="16"/>
          <w:szCs w:val="24"/>
        </w:rPr>
        <w:t>cap.read</w:t>
      </w:r>
      <w:proofErr w:type="spellEnd"/>
      <w:r w:rsidRPr="00943AE3">
        <w:rPr>
          <w:rFonts w:ascii="Courier New" w:hAnsi="Courier New" w:cs="Courier New"/>
          <w:bCs/>
          <w:sz w:val="16"/>
          <w:szCs w:val="24"/>
        </w:rPr>
        <w:t xml:space="preserve">() </w:t>
      </w:r>
    </w:p>
    <w:p w14:paraId="35461F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w:t>
      </w:r>
    </w:p>
    <w:p w14:paraId="5E3373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frame)</w:t>
      </w:r>
    </w:p>
    <w:p w14:paraId="76D75579" w14:textId="582FB0F8" w:rsidR="00943AE3" w:rsidRPr="00943AE3" w:rsidRDefault="009B2237" w:rsidP="00BD4FE3">
      <w:pPr>
        <w:spacing w:line="240" w:lineRule="auto"/>
        <w:ind w:left="2880"/>
        <w:rPr>
          <w:rFonts w:ascii="Courier New" w:hAnsi="Courier New" w:cs="Courier New"/>
          <w:bCs/>
          <w:sz w:val="16"/>
          <w:szCs w:val="24"/>
        </w:rPr>
      </w:pPr>
      <w:r>
        <w:rPr>
          <w:rFonts w:ascii="Courier New" w:hAnsi="Courier New" w:cs="Courier New"/>
          <w:bCs/>
          <w:sz w:val="16"/>
          <w:szCs w:val="24"/>
        </w:rPr>
        <w:tab/>
      </w:r>
      <w:r>
        <w:rPr>
          <w:rFonts w:ascii="Courier New" w:hAnsi="Courier New" w:cs="Courier New"/>
          <w:bCs/>
          <w:sz w:val="16"/>
          <w:szCs w:val="24"/>
        </w:rPr>
        <w:tab/>
        <w:t xml:space="preserve"> </w:t>
      </w:r>
      <w:r w:rsidR="00943AE3" w:rsidRPr="00943AE3">
        <w:rPr>
          <w:rFonts w:ascii="Courier New" w:hAnsi="Courier New" w:cs="Courier New"/>
          <w:bCs/>
          <w:sz w:val="16"/>
          <w:szCs w:val="24"/>
        </w:rPr>
        <w:t>cv2.setWindowProperty("mask",cv2.WND_PROP_FULLSCREEN,cv2.WINDOW_FULLSCREEN)</w:t>
      </w:r>
    </w:p>
    <w:p w14:paraId="3DF6FD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720,400)</w:t>
      </w:r>
    </w:p>
    <w:p w14:paraId="475558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320,220)</w:t>
      </w:r>
    </w:p>
    <w:p w14:paraId="302741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D180C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25) &amp; 0xFF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q'):</w:t>
      </w:r>
    </w:p>
    <w:p w14:paraId="4EAAB6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6196728" w14:textId="77777777" w:rsidR="00943AE3" w:rsidRPr="00943AE3" w:rsidRDefault="00943AE3" w:rsidP="00943AE3">
      <w:pPr>
        <w:spacing w:line="240" w:lineRule="auto"/>
        <w:rPr>
          <w:rFonts w:ascii="Courier New" w:hAnsi="Courier New" w:cs="Courier New"/>
          <w:bCs/>
          <w:sz w:val="16"/>
          <w:szCs w:val="24"/>
        </w:rPr>
      </w:pPr>
    </w:p>
    <w:p w14:paraId="17971D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1B494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65360B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5554D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hen everything done, release  </w:t>
      </w:r>
    </w:p>
    <w:p w14:paraId="1481517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ap.release</w:t>
      </w:r>
      <w:proofErr w:type="spellEnd"/>
      <w:r w:rsidRPr="00943AE3">
        <w:rPr>
          <w:rFonts w:ascii="Courier New" w:hAnsi="Courier New" w:cs="Courier New"/>
          <w:bCs/>
          <w:sz w:val="16"/>
          <w:szCs w:val="24"/>
        </w:rPr>
        <w:t xml:space="preserve">() </w:t>
      </w:r>
    </w:p>
    <w:p w14:paraId="401E10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5C6EBD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loses all the frames </w:t>
      </w:r>
    </w:p>
    <w:p w14:paraId="1F78335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615664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Ico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Icon</w:t>
      </w:r>
      <w:proofErr w:type="spellEnd"/>
      <w:r w:rsidRPr="00943AE3">
        <w:rPr>
          <w:rFonts w:ascii="Courier New" w:hAnsi="Courier New" w:cs="Courier New"/>
          <w:bCs/>
          <w:sz w:val="16"/>
          <w:szCs w:val="24"/>
        </w:rPr>
        <w:t>('icons/windowLogo.png'))</w:t>
      </w:r>
    </w:p>
    <w:p w14:paraId="4A4A14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 xml:space="preserve"> = 'Sign language Recognition'</w:t>
      </w:r>
    </w:p>
    <w:p w14:paraId="16F121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ic.loadUi</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dash.ui</w:t>
      </w:r>
      <w:proofErr w:type="spellEnd"/>
      <w:r w:rsidRPr="00943AE3">
        <w:rPr>
          <w:rFonts w:ascii="Courier New" w:hAnsi="Courier New" w:cs="Courier New"/>
          <w:bCs/>
          <w:sz w:val="16"/>
          <w:szCs w:val="24"/>
        </w:rPr>
        <w:t>', self)</w:t>
      </w:r>
    </w:p>
    <w:p w14:paraId="3BA5BE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Tit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608D91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imer</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imer</w:t>
      </w:r>
      <w:proofErr w:type="spellEnd"/>
      <w:r w:rsidRPr="00943AE3">
        <w:rPr>
          <w:rFonts w:ascii="Courier New" w:hAnsi="Courier New" w:cs="Courier New"/>
          <w:bCs/>
          <w:sz w:val="16"/>
          <w:szCs w:val="24"/>
        </w:rPr>
        <w:t>()</w:t>
      </w:r>
    </w:p>
    <w:p w14:paraId="321001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reat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B1640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t>self.exp2.clicked.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0FABA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47FD99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self.scan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True):</w:t>
      </w:r>
    </w:p>
    <w:p w14:paraId="66EF1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imer.timeou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7DC29C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create.setCursor(QtGui.QCursor(QtCore.Qt.PointingHandCursor))</w:t>
      </w:r>
    </w:p>
    <w:p w14:paraId="2DEA4B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en.setCursor(QtGui.QCursor(QtCore.Qt.PointingHandCursor))</w:t>
      </w:r>
    </w:p>
    <w:p w14:paraId="106D11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inlge.setCursor(QtGui.QCursor(QtCore.Qt.PointingHandCursor))</w:t>
      </w:r>
    </w:p>
    <w:p w14:paraId="433FD9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setCursor(</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386FC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6C8269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_layou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elf.layout</w:t>
      </w:r>
      <w:proofErr w:type="spellEnd"/>
      <w:r w:rsidRPr="00943AE3">
        <w:rPr>
          <w:rFonts w:ascii="Courier New" w:hAnsi="Courier New" w:cs="Courier New"/>
          <w:bCs/>
          <w:sz w:val="16"/>
          <w:szCs w:val="24"/>
        </w:rPr>
        <w:t>()</w:t>
      </w:r>
    </w:p>
    <w:p w14:paraId="62042D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self.label_3 = </w:t>
      </w:r>
      <w:proofErr w:type="spellStart"/>
      <w:r w:rsidRPr="00943AE3">
        <w:rPr>
          <w:rFonts w:ascii="Courier New" w:hAnsi="Courier New" w:cs="Courier New"/>
          <w:bCs/>
          <w:sz w:val="16"/>
          <w:szCs w:val="24"/>
        </w:rPr>
        <w:t>QtWidgets.QLabel</w:t>
      </w:r>
      <w:proofErr w:type="spellEnd"/>
      <w:r w:rsidRPr="00943AE3">
        <w:rPr>
          <w:rFonts w:ascii="Courier New" w:hAnsi="Courier New" w:cs="Courier New"/>
          <w:bCs/>
          <w:sz w:val="16"/>
          <w:szCs w:val="24"/>
        </w:rPr>
        <w:t>()</w:t>
      </w:r>
    </w:p>
    <w:p w14:paraId="555FC4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ovie = </w:t>
      </w:r>
      <w:proofErr w:type="spellStart"/>
      <w:r w:rsidRPr="00943AE3">
        <w:rPr>
          <w:rFonts w:ascii="Courier New" w:hAnsi="Courier New" w:cs="Courier New"/>
          <w:bCs/>
          <w:sz w:val="16"/>
          <w:szCs w:val="24"/>
        </w:rPr>
        <w:t>QtGui.QMovie</w:t>
      </w:r>
      <w:proofErr w:type="spellEnd"/>
      <w:r w:rsidRPr="00943AE3">
        <w:rPr>
          <w:rFonts w:ascii="Courier New" w:hAnsi="Courier New" w:cs="Courier New"/>
          <w:bCs/>
          <w:sz w:val="16"/>
          <w:szCs w:val="24"/>
        </w:rPr>
        <w:t>("icons/dashAnimation.gif")</w:t>
      </w:r>
    </w:p>
    <w:p w14:paraId="560FFC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label_3.setMovie(movie)</w:t>
      </w:r>
    </w:p>
    <w:p w14:paraId="3E528B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label_3.setGeometry(0,160,780,441)</w:t>
      </w:r>
    </w:p>
    <w:p w14:paraId="7FC555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movie.start</w:t>
      </w:r>
      <w:proofErr w:type="spellEnd"/>
      <w:r w:rsidRPr="00943AE3">
        <w:rPr>
          <w:rFonts w:ascii="Courier New" w:hAnsi="Courier New" w:cs="Courier New"/>
          <w:bCs/>
          <w:sz w:val="16"/>
          <w:szCs w:val="24"/>
        </w:rPr>
        <w:t>()</w:t>
      </w:r>
    </w:p>
    <w:p w14:paraId="50738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_</w:t>
      </w:r>
      <w:proofErr w:type="spellStart"/>
      <w:r w:rsidRPr="00943AE3">
        <w:rPr>
          <w:rFonts w:ascii="Courier New" w:hAnsi="Courier New" w:cs="Courier New"/>
          <w:bCs/>
          <w:sz w:val="16"/>
          <w:szCs w:val="24"/>
        </w:rPr>
        <w:t>layout.addWidget</w:t>
      </w:r>
      <w:proofErr w:type="spellEnd"/>
      <w:r w:rsidRPr="00943AE3">
        <w:rPr>
          <w:rFonts w:ascii="Courier New" w:hAnsi="Courier New" w:cs="Courier New"/>
          <w:bCs/>
          <w:sz w:val="16"/>
          <w:szCs w:val="24"/>
        </w:rPr>
        <w:t>(self.label_3)</w:t>
      </w:r>
    </w:p>
    <w:p w14:paraId="7B114E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Object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Message_Window</w:t>
      </w:r>
      <w:proofErr w:type="spellEnd"/>
      <w:r w:rsidRPr="00943AE3">
        <w:rPr>
          <w:rFonts w:ascii="Courier New" w:hAnsi="Courier New" w:cs="Courier New"/>
          <w:bCs/>
          <w:sz w:val="16"/>
          <w:szCs w:val="24"/>
        </w:rPr>
        <w:t>')</w:t>
      </w:r>
    </w:p>
    <w:p w14:paraId="620AB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4F859F05" w14:textId="30AA182E"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quitApplication</w:t>
      </w:r>
      <w:proofErr w:type="spellEnd"/>
      <w:r w:rsidRPr="00943AE3">
        <w:rPr>
          <w:rFonts w:ascii="Courier New" w:hAnsi="Courier New" w:cs="Courier New"/>
          <w:bCs/>
          <w:sz w:val="16"/>
          <w:szCs w:val="24"/>
        </w:rPr>
        <w:t>(self):</w:t>
      </w:r>
    </w:p>
    <w:p w14:paraId="086E5D9A" w14:textId="0D099BF7" w:rsidR="00F66628" w:rsidRDefault="00F66628" w:rsidP="00943AE3">
      <w:pPr>
        <w:spacing w:line="240" w:lineRule="auto"/>
        <w:rPr>
          <w:rFonts w:ascii="Courier New" w:hAnsi="Courier New" w:cs="Courier New"/>
          <w:bCs/>
          <w:sz w:val="16"/>
          <w:szCs w:val="24"/>
        </w:rPr>
      </w:pPr>
    </w:p>
    <w:p w14:paraId="44B0FCFD" w14:textId="77777777" w:rsidR="00F66628" w:rsidRPr="00943AE3" w:rsidRDefault="00F66628" w:rsidP="00943AE3">
      <w:pPr>
        <w:spacing w:line="240" w:lineRule="auto"/>
        <w:rPr>
          <w:rFonts w:ascii="Courier New" w:hAnsi="Courier New" w:cs="Courier New"/>
          <w:bCs/>
          <w:sz w:val="16"/>
          <w:szCs w:val="24"/>
        </w:rPr>
      </w:pPr>
    </w:p>
    <w:p w14:paraId="54327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shutsdown</w:t>
      </w:r>
      <w:proofErr w:type="spellEnd"/>
      <w:r w:rsidRPr="00943AE3">
        <w:rPr>
          <w:rFonts w:ascii="Courier New" w:hAnsi="Courier New" w:cs="Courier New"/>
          <w:bCs/>
          <w:sz w:val="16"/>
          <w:szCs w:val="24"/>
        </w:rPr>
        <w:t xml:space="preserve"> the GUI window along with removal of files"""</w:t>
      </w:r>
    </w:p>
    <w:p w14:paraId="2E97627C" w14:textId="1CB9BC97" w:rsidR="00943AE3" w:rsidRPr="00943AE3" w:rsidRDefault="00943AE3" w:rsidP="00990EB0">
      <w:pPr>
        <w:spacing w:line="240" w:lineRule="auto"/>
        <w:ind w:left="1440"/>
        <w:rPr>
          <w:rFonts w:ascii="Courier New" w:hAnsi="Courier New" w:cs="Courier New"/>
          <w:bCs/>
          <w:sz w:val="16"/>
          <w:szCs w:val="24"/>
        </w:rPr>
      </w:pP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question</w:t>
      </w:r>
      <w:proofErr w:type="spellEnd"/>
      <w:r w:rsidRPr="00943AE3">
        <w:rPr>
          <w:rFonts w:ascii="Courier New" w:hAnsi="Courier New" w:cs="Courier New"/>
          <w:bCs/>
          <w:sz w:val="16"/>
          <w:szCs w:val="24"/>
        </w:rPr>
        <w:t xml:space="preserve">(self, 'Quit Application', "Are you sure you want to quit this app?",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w:t>
      </w:r>
    </w:p>
    <w:p w14:paraId="00A9F8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w:t>
      </w:r>
    </w:p>
    <w:p w14:paraId="13B9B9F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
    <w:p w14:paraId="571F2F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keyboard.press_and_release</w:t>
      </w:r>
      <w:proofErr w:type="spellEnd"/>
      <w:r w:rsidRPr="00943AE3">
        <w:rPr>
          <w:rFonts w:ascii="Courier New" w:hAnsi="Courier New" w:cs="Courier New"/>
          <w:bCs/>
          <w:sz w:val="16"/>
          <w:szCs w:val="24"/>
        </w:rPr>
        <w:t>('alt+F4')</w:t>
      </w:r>
    </w:p>
    <w:p w14:paraId="62726FF0" w14:textId="77777777" w:rsidR="00943AE3" w:rsidRPr="00943AE3" w:rsidRDefault="00943AE3" w:rsidP="00943AE3">
      <w:pPr>
        <w:spacing w:line="240" w:lineRule="auto"/>
        <w:rPr>
          <w:rFonts w:ascii="Courier New" w:hAnsi="Courier New" w:cs="Courier New"/>
          <w:bCs/>
          <w:sz w:val="16"/>
          <w:szCs w:val="24"/>
        </w:rPr>
      </w:pPr>
    </w:p>
    <w:p w14:paraId="5B3D40DF" w14:textId="54E660D5"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createGest</w:t>
      </w:r>
      <w:proofErr w:type="spellEnd"/>
      <w:r w:rsidRPr="00943AE3">
        <w:rPr>
          <w:rFonts w:ascii="Courier New" w:hAnsi="Courier New" w:cs="Courier New"/>
          <w:bCs/>
          <w:sz w:val="16"/>
          <w:szCs w:val="24"/>
        </w:rPr>
        <w:t>(self):</w:t>
      </w:r>
    </w:p>
    <w:p w14:paraId="251DACF0" w14:textId="7E8039B1" w:rsidR="00F66628" w:rsidRDefault="00F66628" w:rsidP="00943AE3">
      <w:pPr>
        <w:spacing w:line="240" w:lineRule="auto"/>
        <w:rPr>
          <w:rFonts w:ascii="Courier New" w:hAnsi="Courier New" w:cs="Courier New"/>
          <w:bCs/>
          <w:sz w:val="16"/>
          <w:szCs w:val="24"/>
        </w:rPr>
      </w:pPr>
    </w:p>
    <w:p w14:paraId="18323895" w14:textId="77777777" w:rsidR="00F66628" w:rsidRPr="00943AE3" w:rsidRDefault="00F66628" w:rsidP="00943AE3">
      <w:pPr>
        <w:spacing w:line="240" w:lineRule="auto"/>
        <w:rPr>
          <w:rFonts w:ascii="Courier New" w:hAnsi="Courier New" w:cs="Courier New"/>
          <w:bCs/>
          <w:sz w:val="16"/>
          <w:szCs w:val="24"/>
        </w:rPr>
      </w:pPr>
    </w:p>
    <w:p w14:paraId="57EEA0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Custom gesture generation module"""</w:t>
      </w:r>
    </w:p>
    <w:p w14:paraId="788D41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E0E05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016E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FAF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62FA2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C71AA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ic.loadUi</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create_gest.ui</w:t>
      </w:r>
      <w:proofErr w:type="spellEnd"/>
      <w:r w:rsidRPr="00943AE3">
        <w:rPr>
          <w:rFonts w:ascii="Courier New" w:hAnsi="Courier New" w:cs="Courier New"/>
          <w:bCs/>
          <w:sz w:val="16"/>
          <w:szCs w:val="24"/>
        </w:rPr>
        <w:t>', self)</w:t>
      </w:r>
    </w:p>
    <w:p w14:paraId="6FA9C4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Tit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5EDEDA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reat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65F52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clicked.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31E2556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self.scan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52F45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03FD220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21101D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link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24B43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create.setCursor(QtGui.QCursor(QtCore.Qt.PointingHandCursor))</w:t>
      </w:r>
    </w:p>
    <w:p w14:paraId="1C6981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en.setCursor(QtGui.QCursor(QtCore.Qt.PointingHandCursor))</w:t>
      </w:r>
    </w:p>
    <w:p w14:paraId="1688E4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inlge.setCursor(QtGui.QCursor(QtCore.Qt.PointingHandCursor))</w:t>
      </w:r>
    </w:p>
    <w:p w14:paraId="1CA2DC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setCursor(</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0483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pushButton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42B6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2954E6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92313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1B10C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02E82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235457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plainTextEdit.setPlaceholderText</w:t>
      </w:r>
      <w:proofErr w:type="spellEnd"/>
      <w:r w:rsidRPr="00943AE3">
        <w:rPr>
          <w:rFonts w:ascii="Courier New" w:hAnsi="Courier New" w:cs="Courier New"/>
          <w:bCs/>
          <w:sz w:val="16"/>
          <w:szCs w:val="24"/>
        </w:rPr>
        <w:t xml:space="preserve">("Enter Gesture Name Here") </w:t>
      </w:r>
    </w:p>
    <w:p w14:paraId="75AD03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96146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w:t>
      </w:r>
    </w:p>
    <w:p w14:paraId="73E016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6DBC2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r w:rsidRPr="00943AE3">
        <w:rPr>
          <w:rFonts w:ascii="Courier New" w:hAnsi="Courier New" w:cs="Courier New"/>
          <w:bCs/>
          <w:sz w:val="16"/>
          <w:szCs w:val="24"/>
        </w:rPr>
        <w:t>self.cam.read</w:t>
      </w:r>
      <w:proofErr w:type="spellEnd"/>
      <w:r w:rsidRPr="00943AE3">
        <w:rPr>
          <w:rFonts w:ascii="Courier New" w:hAnsi="Courier New" w:cs="Courier New"/>
          <w:bCs/>
          <w:sz w:val="16"/>
          <w:szCs w:val="24"/>
        </w:rPr>
        <w:t>()</w:t>
      </w:r>
    </w:p>
    <w:p w14:paraId="67CF40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4D9DDC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51D58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frame,(321,270))</w:t>
      </w:r>
    </w:p>
    <w:p w14:paraId="51E898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6335B089" w14:textId="423AE694" w:rsidR="00943AE3" w:rsidRPr="00943AE3" w:rsidRDefault="00943AE3" w:rsidP="00430183">
      <w:pPr>
        <w:spacing w:line="240" w:lineRule="auto"/>
        <w:ind w:left="2880"/>
        <w:rPr>
          <w:rFonts w:ascii="Courier New" w:hAnsi="Courier New" w:cs="Courier New"/>
          <w:bCs/>
          <w:sz w:val="16"/>
          <w:szCs w:val="24"/>
        </w:rPr>
      </w:pPr>
      <w:r w:rsidRPr="00943AE3">
        <w:rPr>
          <w:rFonts w:ascii="Courier New" w:hAnsi="Courier New" w:cs="Courier New"/>
          <w:bCs/>
          <w:sz w:val="16"/>
          <w:szCs w:val="24"/>
        </w:rPr>
        <w:t xml:space="preserve">img2 = cv2.rectangle(frame, (150,50),(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1DC25E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44B009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keyboard.press_and_release</w:t>
      </w:r>
      <w:proofErr w:type="spellEnd"/>
      <w:r w:rsidRPr="00943AE3">
        <w:rPr>
          <w:rFonts w:ascii="Courier New" w:hAnsi="Courier New" w:cs="Courier New"/>
          <w:bCs/>
          <w:sz w:val="16"/>
          <w:szCs w:val="24"/>
        </w:rPr>
        <w:t>('esc')</w:t>
      </w:r>
    </w:p>
    <w:p w14:paraId="3059F18E" w14:textId="77777777" w:rsidR="00943AE3" w:rsidRPr="00943AE3" w:rsidRDefault="00943AE3" w:rsidP="00943AE3">
      <w:pPr>
        <w:spacing w:line="240" w:lineRule="auto"/>
        <w:rPr>
          <w:rFonts w:ascii="Courier New" w:hAnsi="Courier New" w:cs="Courier New"/>
          <w:bCs/>
          <w:sz w:val="16"/>
          <w:szCs w:val="24"/>
        </w:rPr>
      </w:pPr>
    </w:p>
    <w:p w14:paraId="05949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2, width2, channel2 = img2.shape</w:t>
      </w:r>
    </w:p>
    <w:p w14:paraId="305F6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2 = channel2 * width2</w:t>
      </w:r>
    </w:p>
    <w:p w14:paraId="56ED0655" w14:textId="59B17A94"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F66628">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5E18DB0C" w14:textId="5E22BE0D" w:rsidR="00943AE3" w:rsidRPr="00943AE3" w:rsidRDefault="00943AE3" w:rsidP="00B134EE">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2 =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img2.data, width2, height2, step2, QImage.Format_RGB888)</w:t>
      </w:r>
    </w:p>
    <w:p w14:paraId="7A9831F9" w14:textId="77777777" w:rsidR="00943AE3" w:rsidRPr="00943AE3" w:rsidRDefault="00943AE3" w:rsidP="00F66628">
      <w:pPr>
        <w:spacing w:line="240" w:lineRule="auto"/>
        <w:ind w:firstLine="720"/>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t xml:space="preserve"># show image in </w:t>
      </w:r>
      <w:proofErr w:type="spellStart"/>
      <w:r w:rsidRPr="00943AE3">
        <w:rPr>
          <w:rFonts w:ascii="Courier New" w:hAnsi="Courier New" w:cs="Courier New"/>
          <w:bCs/>
          <w:sz w:val="16"/>
          <w:szCs w:val="24"/>
        </w:rPr>
        <w:t>img_label</w:t>
      </w:r>
      <w:proofErr w:type="spellEnd"/>
    </w:p>
    <w:p w14:paraId="3BC21C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0D62F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label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2))</w:t>
      </w:r>
    </w:p>
    <w:p w14:paraId="53F084B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2=</w:t>
      </w:r>
      <w:proofErr w:type="spellStart"/>
      <w:r w:rsidRPr="00943AE3">
        <w:rPr>
          <w:rFonts w:ascii="Courier New" w:hAnsi="Courier New" w:cs="Courier New"/>
          <w:bCs/>
          <w:sz w:val="16"/>
          <w:szCs w:val="24"/>
        </w:rPr>
        <w:t>self.trackbar.value</w:t>
      </w:r>
      <w:proofErr w:type="spellEnd"/>
      <w:r w:rsidRPr="00943AE3">
        <w:rPr>
          <w:rFonts w:ascii="Courier New" w:hAnsi="Courier New" w:cs="Courier New"/>
          <w:bCs/>
          <w:sz w:val="16"/>
          <w:szCs w:val="24"/>
        </w:rPr>
        <w:t>()</w:t>
      </w:r>
    </w:p>
    <w:p w14:paraId="4D217F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91FBC7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18D3AF3" w14:textId="77777777" w:rsidR="00943AE3" w:rsidRPr="00943AE3" w:rsidRDefault="00943AE3" w:rsidP="00943AE3">
      <w:pPr>
        <w:spacing w:line="240" w:lineRule="auto"/>
        <w:rPr>
          <w:rFonts w:ascii="Courier New" w:hAnsi="Courier New" w:cs="Courier New"/>
          <w:bCs/>
          <w:sz w:val="16"/>
          <w:szCs w:val="24"/>
        </w:rPr>
      </w:pPr>
    </w:p>
    <w:p w14:paraId="521B7E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0, 0, 0])</w:t>
      </w:r>
    </w:p>
    <w:p w14:paraId="03DC68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179, 255, slider2])</w:t>
      </w:r>
    </w:p>
    <w:p w14:paraId="39A1AA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2[52:198, 152:298]</w:t>
      </w:r>
    </w:p>
    <w:p w14:paraId="0A224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60CD2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38764F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DDCEA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 )</w:t>
      </w:r>
    </w:p>
    <w:p w14:paraId="0F2AC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40EFC1A" w14:textId="24B7B9AC" w:rsidR="002069FD"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p>
    <w:p w14:paraId="777E035B" w14:textId="4F366008" w:rsidR="00943AE3" w:rsidRPr="00943AE3" w:rsidRDefault="00943AE3" w:rsidP="002069FD">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cv2.WND_PROP_FULLSCREEN,cv2.WINDOW_FULLSCREEN)</w:t>
      </w:r>
    </w:p>
    <w:p w14:paraId="3853B3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70,160)</w:t>
      </w:r>
    </w:p>
    <w:p w14:paraId="7E097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766,271)</w:t>
      </w:r>
    </w:p>
    <w:p w14:paraId="4CAD6CD9" w14:textId="77777777" w:rsidR="00943AE3" w:rsidRPr="00943AE3" w:rsidRDefault="00943AE3" w:rsidP="00943AE3">
      <w:pPr>
        <w:spacing w:line="240" w:lineRule="auto"/>
        <w:rPr>
          <w:rFonts w:ascii="Courier New" w:hAnsi="Courier New" w:cs="Courier New"/>
          <w:bCs/>
          <w:sz w:val="16"/>
          <w:szCs w:val="24"/>
        </w:rPr>
      </w:pPr>
    </w:p>
    <w:p w14:paraId="34358D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0581A0EC" w14:textId="5E81E892" w:rsidR="00943AE3" w:rsidRPr="00943AE3" w:rsidRDefault="00943AE3" w:rsidP="004911CC">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0,win32con.SWP_NOMOVE | win32con.SWP_NOSIZE | win32con.SWP_NOACTIVATE)</w:t>
      </w:r>
    </w:p>
    <w:p w14:paraId="59072D2A" w14:textId="77777777" w:rsidR="00943AE3" w:rsidRPr="00943AE3" w:rsidRDefault="00943AE3" w:rsidP="00943AE3">
      <w:pPr>
        <w:spacing w:line="240" w:lineRule="auto"/>
        <w:rPr>
          <w:rFonts w:ascii="Courier New" w:hAnsi="Courier New" w:cs="Courier New"/>
          <w:bCs/>
          <w:sz w:val="16"/>
          <w:szCs w:val="24"/>
        </w:rPr>
      </w:pPr>
    </w:p>
    <w:p w14:paraId="035C7D4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E3EB8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elf.plainTextEdit.toPlainText</w:t>
      </w:r>
      <w:proofErr w:type="spellEnd"/>
      <w:r w:rsidRPr="00943AE3">
        <w:rPr>
          <w:rFonts w:ascii="Courier New" w:hAnsi="Courier New" w:cs="Courier New"/>
          <w:bCs/>
          <w:sz w:val="16"/>
          <w:szCs w:val="24"/>
        </w:rPr>
        <w:t>()</w:t>
      </w:r>
    </w:p>
    <w:p w14:paraId="172C76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FD2C7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44A0F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gt;=1):</w:t>
      </w:r>
    </w:p>
    <w:p w14:paraId="58302E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img.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B686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7F46A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img.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5594B4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4D445EE" w14:textId="77777777" w:rsidR="00943AE3" w:rsidRPr="00943AE3" w:rsidRDefault="00943AE3" w:rsidP="00943AE3">
      <w:pPr>
        <w:spacing w:line="240" w:lineRule="auto"/>
        <w:rPr>
          <w:rFonts w:ascii="Courier New" w:hAnsi="Courier New" w:cs="Courier New"/>
          <w:bCs/>
          <w:sz w:val="16"/>
          <w:szCs w:val="24"/>
        </w:rPr>
      </w:pPr>
    </w:p>
    <w:p w14:paraId="6E785190" w14:textId="77777777" w:rsidR="00856164"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p>
    <w:p w14:paraId="6DDCC645" w14:textId="4D8B2787" w:rsidR="00943AE3" w:rsidRPr="00943AE3" w:rsidRDefault="00943AE3" w:rsidP="00856164">
      <w:pPr>
        <w:spacing w:line="240" w:lineRule="auto"/>
        <w:ind w:left="2880"/>
        <w:rPr>
          <w:rFonts w:ascii="Courier New" w:hAnsi="Courier New" w:cs="Courier New"/>
          <w:bCs/>
          <w:sz w:val="16"/>
          <w:szCs w:val="24"/>
        </w:rPr>
      </w:pPr>
      <w:r w:rsidRPr="00943AE3">
        <w:rPr>
          <w:rFonts w:ascii="Courier New" w:hAnsi="Courier New" w:cs="Courier New"/>
          <w:bCs/>
          <w:sz w:val="16"/>
          <w:szCs w:val="24"/>
        </w:rPr>
        <w:t>self.pushButton.clicked.connect(lambda:capture_images(self,self.cam,saveimg,mask))</w:t>
      </w:r>
    </w:p>
    <w:p w14:paraId="49AF2E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9481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3C32782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737C3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1]</w:t>
      </w:r>
    </w:p>
    <w:p w14:paraId="3162A7E5" w14:textId="77777777" w:rsidR="00943AE3" w:rsidRPr="00943AE3" w:rsidRDefault="00943AE3" w:rsidP="00943AE3">
      <w:pPr>
        <w:spacing w:line="240" w:lineRule="auto"/>
        <w:rPr>
          <w:rFonts w:ascii="Courier New" w:hAnsi="Courier New" w:cs="Courier New"/>
          <w:bCs/>
          <w:sz w:val="16"/>
          <w:szCs w:val="24"/>
        </w:rPr>
      </w:pPr>
    </w:p>
    <w:p w14:paraId="30CFBA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2C2572B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3ADA1D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mkdi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27261E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C664DF6" w14:textId="04135F90" w:rsidR="00943AE3" w:rsidRPr="00943AE3" w:rsidRDefault="00943AE3" w:rsidP="00144847">
      <w:pPr>
        <w:spacing w:line="240" w:lineRule="auto"/>
        <w:ind w:left="3600"/>
        <w:rPr>
          <w:rFonts w:ascii="Courier New" w:hAnsi="Courier New" w:cs="Courier New"/>
          <w:bCs/>
          <w:sz w:val="16"/>
          <w:szCs w:val="24"/>
        </w:rPr>
      </w:pP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7BC9C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60635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3747AC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53B0E650" w14:textId="77777777" w:rsidR="00943AE3" w:rsidRPr="00943AE3" w:rsidRDefault="00943AE3" w:rsidP="00943AE3">
      <w:pPr>
        <w:spacing w:line="240" w:lineRule="auto"/>
        <w:rPr>
          <w:rFonts w:ascii="Courier New" w:hAnsi="Courier New" w:cs="Courier New"/>
          <w:bCs/>
          <w:sz w:val="16"/>
          <w:szCs w:val="24"/>
        </w:rPr>
      </w:pPr>
    </w:p>
    <w:p w14:paraId="448080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10BC54C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240D0D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23D21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release</w:t>
      </w:r>
      <w:proofErr w:type="spellEnd"/>
      <w:r w:rsidRPr="00943AE3">
        <w:rPr>
          <w:rFonts w:ascii="Courier New" w:hAnsi="Courier New" w:cs="Courier New"/>
          <w:bCs/>
          <w:sz w:val="16"/>
          <w:szCs w:val="24"/>
        </w:rPr>
        <w:t>()</w:t>
      </w:r>
    </w:p>
    <w:p w14:paraId="4D902B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2EEF9EFE" w14:textId="77777777" w:rsidR="00943AE3" w:rsidRPr="00943AE3" w:rsidRDefault="00943AE3" w:rsidP="00943AE3">
      <w:pPr>
        <w:spacing w:line="240" w:lineRule="auto"/>
        <w:rPr>
          <w:rFonts w:ascii="Courier New" w:hAnsi="Courier New" w:cs="Courier New"/>
          <w:bCs/>
          <w:sz w:val="16"/>
          <w:szCs w:val="24"/>
        </w:rPr>
      </w:pPr>
    </w:p>
    <w:p w14:paraId="39B34A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2E464385" w14:textId="3A646366" w:rsidR="00943AE3" w:rsidRPr="00943AE3" w:rsidRDefault="00943AE3" w:rsidP="00AF6BE3">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tWidgets.QMessageBox.about</w:t>
      </w:r>
      <w:proofErr w:type="spellEnd"/>
      <w:r w:rsidRPr="00943AE3">
        <w:rPr>
          <w:rFonts w:ascii="Courier New" w:hAnsi="Courier New" w:cs="Courier New"/>
          <w:bCs/>
          <w:sz w:val="16"/>
          <w:szCs w:val="24"/>
        </w:rPr>
        <w:t>(self, "Success", "Gesture Saved Successfully!")</w:t>
      </w:r>
    </w:p>
    <w:p w14:paraId="58991484" w14:textId="77777777" w:rsidR="00943AE3" w:rsidRPr="00943AE3" w:rsidRDefault="00943AE3" w:rsidP="00943AE3">
      <w:pPr>
        <w:spacing w:line="240" w:lineRule="auto"/>
        <w:rPr>
          <w:rFonts w:ascii="Courier New" w:hAnsi="Courier New" w:cs="Courier New"/>
          <w:bCs/>
          <w:sz w:val="16"/>
          <w:szCs w:val="24"/>
        </w:rPr>
      </w:pPr>
    </w:p>
    <w:p w14:paraId="03B4E592" w14:textId="4EEF61D2"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exportFile</w:t>
      </w:r>
      <w:proofErr w:type="spellEnd"/>
      <w:r w:rsidRPr="00943AE3">
        <w:rPr>
          <w:rFonts w:ascii="Courier New" w:hAnsi="Courier New" w:cs="Courier New"/>
          <w:bCs/>
          <w:sz w:val="16"/>
          <w:szCs w:val="24"/>
        </w:rPr>
        <w:t>(self):</w:t>
      </w:r>
    </w:p>
    <w:p w14:paraId="508885FC" w14:textId="20890671" w:rsidR="006652A8" w:rsidRDefault="006652A8" w:rsidP="00943AE3">
      <w:pPr>
        <w:spacing w:line="240" w:lineRule="auto"/>
        <w:rPr>
          <w:rFonts w:ascii="Courier New" w:hAnsi="Courier New" w:cs="Courier New"/>
          <w:bCs/>
          <w:sz w:val="16"/>
          <w:szCs w:val="24"/>
        </w:rPr>
      </w:pPr>
    </w:p>
    <w:p w14:paraId="43C8D420" w14:textId="77777777" w:rsidR="006652A8" w:rsidRPr="00943AE3" w:rsidRDefault="006652A8" w:rsidP="00943AE3">
      <w:pPr>
        <w:spacing w:line="240" w:lineRule="auto"/>
        <w:rPr>
          <w:rFonts w:ascii="Courier New" w:hAnsi="Courier New" w:cs="Courier New"/>
          <w:bCs/>
          <w:sz w:val="16"/>
          <w:szCs w:val="24"/>
        </w:rPr>
      </w:pPr>
    </w:p>
    <w:p w14:paraId="4DD7CE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export file module with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 and </w:t>
      </w:r>
      <w:proofErr w:type="spellStart"/>
      <w:r w:rsidRPr="00943AE3">
        <w:rPr>
          <w:rFonts w:ascii="Courier New" w:hAnsi="Courier New" w:cs="Courier New"/>
          <w:bCs/>
          <w:sz w:val="16"/>
          <w:szCs w:val="24"/>
        </w:rPr>
        <w:t>gesturre</w:t>
      </w:r>
      <w:proofErr w:type="spellEnd"/>
      <w:r w:rsidRPr="00943AE3">
        <w:rPr>
          <w:rFonts w:ascii="Courier New" w:hAnsi="Courier New" w:cs="Courier New"/>
          <w:bCs/>
          <w:sz w:val="16"/>
          <w:szCs w:val="24"/>
        </w:rPr>
        <w:t xml:space="preserve"> viewer"""</w:t>
      </w:r>
    </w:p>
    <w:p w14:paraId="6B259A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CA85F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learfunc2(</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27610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65FDD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6B192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ic.loadUi</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export.ui</w:t>
      </w:r>
      <w:proofErr w:type="spellEnd"/>
      <w:r w:rsidRPr="00943AE3">
        <w:rPr>
          <w:rFonts w:ascii="Courier New" w:hAnsi="Courier New" w:cs="Courier New"/>
          <w:bCs/>
          <w:sz w:val="16"/>
          <w:szCs w:val="24"/>
        </w:rPr>
        <w:t>', self)</w:t>
      </w:r>
    </w:p>
    <w:p w14:paraId="054E0C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Tit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1E41D3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reat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5E5779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clicked.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5CDB6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76619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52DD33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create.setCursor(QtGui.QCursor(QtCore.Qt.PointingHandCursor))</w:t>
      </w:r>
    </w:p>
    <w:p w14:paraId="0B075B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t>self.scan_sen.setCursor(QtGui.QCursor(QtCore.Qt.PointingHandCursor))</w:t>
      </w:r>
    </w:p>
    <w:p w14:paraId="3460A2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inlge.setCursor(QtGui.QCursor(QtCore.Qt.PointingHandCursor))</w:t>
      </w:r>
    </w:p>
    <w:p w14:paraId="7A3575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setCursor(</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6FE8E8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5533B5A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
    <w:p w14:paraId="3BCBA7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textBrowser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content)</w:t>
      </w:r>
    </w:p>
    <w:p w14:paraId="0EE779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engine.say</w:t>
      </w:r>
      <w:proofErr w:type="spellEnd"/>
      <w:r w:rsidRPr="00943AE3">
        <w:rPr>
          <w:rFonts w:ascii="Courier New" w:hAnsi="Courier New" w:cs="Courier New"/>
          <w:bCs/>
          <w:sz w:val="16"/>
          <w:szCs w:val="24"/>
        </w:rPr>
        <w:t>(str(content).lower())</w:t>
      </w:r>
    </w:p>
    <w:p w14:paraId="61267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B0ACE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engine.runAndWait</w:t>
      </w:r>
      <w:proofErr w:type="spellEnd"/>
      <w:r w:rsidRPr="00943AE3">
        <w:rPr>
          <w:rFonts w:ascii="Courier New" w:hAnsi="Courier New" w:cs="Courier New"/>
          <w:bCs/>
          <w:sz w:val="16"/>
          <w:szCs w:val="24"/>
        </w:rPr>
        <w:t>()</w:t>
      </w:r>
    </w:p>
    <w:p w14:paraId="08A8F0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42D12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02A6A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content=="File Not Found"):</w:t>
      </w:r>
    </w:p>
    <w:p w14:paraId="564B239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pushButton_2.setEnabled(False)</w:t>
      </w:r>
    </w:p>
    <w:p w14:paraId="1BA179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pushButton_3.setEnabled(False)</w:t>
      </w:r>
    </w:p>
    <w:p w14:paraId="1CC3CF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lse:</w:t>
      </w:r>
    </w:p>
    <w:p w14:paraId="1EF012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pushButton_2.clicked.connect(</w:t>
      </w:r>
      <w:proofErr w:type="spellStart"/>
      <w:r w:rsidRPr="00943AE3">
        <w:rPr>
          <w:rFonts w:ascii="Courier New" w:hAnsi="Courier New" w:cs="Courier New"/>
          <w:bCs/>
          <w:sz w:val="16"/>
          <w:szCs w:val="24"/>
        </w:rPr>
        <w:t>self.on_click</w:t>
      </w:r>
      <w:proofErr w:type="spellEnd"/>
      <w:r w:rsidRPr="00943AE3">
        <w:rPr>
          <w:rFonts w:ascii="Courier New" w:hAnsi="Courier New" w:cs="Courier New"/>
          <w:bCs/>
          <w:sz w:val="16"/>
          <w:szCs w:val="24"/>
        </w:rPr>
        <w:t>)</w:t>
      </w:r>
    </w:p>
    <w:p w14:paraId="7B0906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4542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pushButton_3.clicked.connect(</w:t>
      </w:r>
      <w:proofErr w:type="spellStart"/>
      <w:r w:rsidRPr="00943AE3">
        <w:rPr>
          <w:rFonts w:ascii="Courier New" w:hAnsi="Courier New" w:cs="Courier New"/>
          <w:bCs/>
          <w:sz w:val="16"/>
          <w:szCs w:val="24"/>
        </w:rPr>
        <w:t>self.gestureViewer</w:t>
      </w:r>
      <w:proofErr w:type="spellEnd"/>
      <w:r w:rsidRPr="00943AE3">
        <w:rPr>
          <w:rFonts w:ascii="Courier New" w:hAnsi="Courier New" w:cs="Courier New"/>
          <w:bCs/>
          <w:sz w:val="16"/>
          <w:szCs w:val="24"/>
        </w:rPr>
        <w:t>)</w:t>
      </w:r>
    </w:p>
    <w:p w14:paraId="4A8C95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E3EF6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08E0F14" w14:textId="77777777" w:rsidR="00943AE3" w:rsidRPr="00943AE3" w:rsidRDefault="00943AE3" w:rsidP="00943AE3">
      <w:pPr>
        <w:spacing w:line="240" w:lineRule="auto"/>
        <w:rPr>
          <w:rFonts w:ascii="Courier New" w:hAnsi="Courier New" w:cs="Courier New"/>
          <w:bCs/>
          <w:sz w:val="16"/>
          <w:szCs w:val="24"/>
        </w:rPr>
      </w:pPr>
    </w:p>
    <w:p w14:paraId="04E5437E" w14:textId="0A7E9683"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on_click</w:t>
      </w:r>
      <w:proofErr w:type="spellEnd"/>
      <w:r w:rsidRPr="00943AE3">
        <w:rPr>
          <w:rFonts w:ascii="Courier New" w:hAnsi="Courier New" w:cs="Courier New"/>
          <w:bCs/>
          <w:sz w:val="16"/>
          <w:szCs w:val="24"/>
        </w:rPr>
        <w:t>(self):</w:t>
      </w:r>
    </w:p>
    <w:p w14:paraId="3560CC9F" w14:textId="5D96CFF8" w:rsidR="006652A8" w:rsidRDefault="006652A8" w:rsidP="00943AE3">
      <w:pPr>
        <w:spacing w:line="240" w:lineRule="auto"/>
        <w:rPr>
          <w:rFonts w:ascii="Courier New" w:hAnsi="Courier New" w:cs="Courier New"/>
          <w:bCs/>
          <w:sz w:val="16"/>
          <w:szCs w:val="24"/>
        </w:rPr>
      </w:pPr>
    </w:p>
    <w:p w14:paraId="7DB53F9F" w14:textId="77777777" w:rsidR="006652A8" w:rsidRPr="00943AE3" w:rsidRDefault="006652A8" w:rsidP="00943AE3">
      <w:pPr>
        <w:spacing w:line="240" w:lineRule="auto"/>
        <w:rPr>
          <w:rFonts w:ascii="Courier New" w:hAnsi="Courier New" w:cs="Courier New"/>
          <w:bCs/>
          <w:sz w:val="16"/>
          <w:szCs w:val="24"/>
        </w:rPr>
      </w:pPr>
    </w:p>
    <w:p w14:paraId="6A5AE8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Opens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window to save file at desired location """</w:t>
      </w:r>
    </w:p>
    <w:p w14:paraId="3C90AB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
    <w:p w14:paraId="1515C8D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oot=Tk()</w:t>
      </w:r>
    </w:p>
    <w:p w14:paraId="7FC58E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root.withdraw</w:t>
      </w:r>
      <w:proofErr w:type="spellEnd"/>
      <w:r w:rsidRPr="00943AE3">
        <w:rPr>
          <w:rFonts w:ascii="Courier New" w:hAnsi="Courier New" w:cs="Courier New"/>
          <w:bCs/>
          <w:sz w:val="16"/>
          <w:szCs w:val="24"/>
        </w:rPr>
        <w:t>()</w:t>
      </w:r>
    </w:p>
    <w:p w14:paraId="58F12FC2" w14:textId="5F2423A5" w:rsidR="00943AE3" w:rsidRPr="00943AE3" w:rsidRDefault="00943AE3" w:rsidP="006659E3">
      <w:pPr>
        <w:spacing w:line="240" w:lineRule="auto"/>
        <w:ind w:left="1440"/>
        <w:rPr>
          <w:rFonts w:ascii="Courier New" w:hAnsi="Courier New" w:cs="Courier New"/>
          <w:bCs/>
          <w:sz w:val="16"/>
          <w:szCs w:val="24"/>
        </w:rPr>
      </w:pPr>
      <w:proofErr w:type="spellStart"/>
      <w:r w:rsidRPr="00943AE3">
        <w:rPr>
          <w:rFonts w:ascii="Courier New" w:hAnsi="Courier New" w:cs="Courier New"/>
          <w:bCs/>
          <w:sz w:val="16"/>
          <w:szCs w:val="24"/>
        </w:rPr>
        <w:t>root.filenam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filedialog.asksaveasfile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nitialdir</w:t>
      </w:r>
      <w:proofErr w:type="spellEnd"/>
      <w:r w:rsidRPr="00943AE3">
        <w:rPr>
          <w:rFonts w:ascii="Courier New" w:hAnsi="Courier New" w:cs="Courier New"/>
          <w:bCs/>
          <w:sz w:val="16"/>
          <w:szCs w:val="24"/>
        </w:rPr>
        <w:t xml:space="preserve"> = "/",title = "Select </w:t>
      </w:r>
      <w:proofErr w:type="spellStart"/>
      <w:r w:rsidRPr="00943AE3">
        <w:rPr>
          <w:rFonts w:ascii="Courier New" w:hAnsi="Courier New" w:cs="Courier New"/>
          <w:bCs/>
          <w:sz w:val="16"/>
          <w:szCs w:val="24"/>
        </w:rPr>
        <w:t>file",filetypes</w:t>
      </w:r>
      <w:proofErr w:type="spellEnd"/>
      <w:r w:rsidRPr="00943AE3">
        <w:rPr>
          <w:rFonts w:ascii="Courier New" w:hAnsi="Courier New" w:cs="Courier New"/>
          <w:bCs/>
          <w:sz w:val="16"/>
          <w:szCs w:val="24"/>
        </w:rPr>
        <w:t xml:space="preserve"> = (("Text files","*.txt"),("all files","*.*")))</w:t>
      </w:r>
    </w:p>
    <w:p w14:paraId="37C2153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name=</w:t>
      </w:r>
      <w:proofErr w:type="spellStart"/>
      <w:r w:rsidRPr="00943AE3">
        <w:rPr>
          <w:rFonts w:ascii="Courier New" w:hAnsi="Courier New" w:cs="Courier New"/>
          <w:bCs/>
          <w:sz w:val="16"/>
          <w:szCs w:val="24"/>
        </w:rPr>
        <w:t>root.filename</w:t>
      </w:r>
      <w:proofErr w:type="spellEnd"/>
    </w:p>
    <w:p w14:paraId="2BB3F2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fr.close</w:t>
      </w:r>
      <w:proofErr w:type="spellEnd"/>
      <w:r w:rsidRPr="00943AE3">
        <w:rPr>
          <w:rFonts w:ascii="Courier New" w:hAnsi="Courier New" w:cs="Courier New"/>
          <w:bCs/>
          <w:sz w:val="16"/>
          <w:szCs w:val="24"/>
        </w:rPr>
        <w:t>()</w:t>
      </w:r>
    </w:p>
    <w:p w14:paraId="316498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name+".txt","w</w:t>
      </w:r>
      <w:proofErr w:type="spellEnd"/>
      <w:r w:rsidRPr="00943AE3">
        <w:rPr>
          <w:rFonts w:ascii="Courier New" w:hAnsi="Courier New" w:cs="Courier New"/>
          <w:bCs/>
          <w:sz w:val="16"/>
          <w:szCs w:val="24"/>
        </w:rPr>
        <w:t>")</w:t>
      </w:r>
    </w:p>
    <w:p w14:paraId="7B3CFB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content=='No Content Available'):</w:t>
      </w:r>
    </w:p>
    <w:p w14:paraId="6D84FE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tent=" "</w:t>
      </w:r>
    </w:p>
    <w:p w14:paraId="22271F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write</w:t>
      </w:r>
      <w:proofErr w:type="spellEnd"/>
      <w:r w:rsidRPr="00943AE3">
        <w:rPr>
          <w:rFonts w:ascii="Courier New" w:hAnsi="Courier New" w:cs="Courier New"/>
          <w:bCs/>
          <w:sz w:val="16"/>
          <w:szCs w:val="24"/>
        </w:rPr>
        <w:t>(content)</w:t>
      </w:r>
    </w:p>
    <w:p w14:paraId="51F9D4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84EA5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remove</w:t>
      </w:r>
      <w:proofErr w:type="spellEnd"/>
      <w:r w:rsidRPr="00943AE3">
        <w:rPr>
          <w:rFonts w:ascii="Courier New" w:hAnsi="Courier New" w:cs="Courier New"/>
          <w:bCs/>
          <w:sz w:val="16"/>
          <w:szCs w:val="24"/>
        </w:rPr>
        <w:t>("temp.txt")</w:t>
      </w:r>
    </w:p>
    <w:p w14:paraId="7C2A85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hutil.rmtre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64D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5426612" w14:textId="6932F5B1" w:rsidR="00943AE3" w:rsidRPr="00943AE3" w:rsidRDefault="00943AE3" w:rsidP="003136F1">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tWidgets.QMessageBox.about</w:t>
      </w:r>
      <w:proofErr w:type="spellEnd"/>
      <w:r w:rsidRPr="00943AE3">
        <w:rPr>
          <w:rFonts w:ascii="Courier New" w:hAnsi="Courier New" w:cs="Courier New"/>
          <w:bCs/>
          <w:sz w:val="16"/>
          <w:szCs w:val="24"/>
        </w:rPr>
        <w:t>(self, "Information", "Nothing to export")</w:t>
      </w:r>
    </w:p>
    <w:p w14:paraId="3F52BA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close</w:t>
      </w:r>
      <w:proofErr w:type="spellEnd"/>
      <w:r w:rsidRPr="00943AE3">
        <w:rPr>
          <w:rFonts w:ascii="Courier New" w:hAnsi="Courier New" w:cs="Courier New"/>
          <w:bCs/>
          <w:sz w:val="16"/>
          <w:szCs w:val="24"/>
        </w:rPr>
        <w:t>()</w:t>
      </w:r>
    </w:p>
    <w:p w14:paraId="63CA75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root.destroy</w:t>
      </w:r>
      <w:proofErr w:type="spellEnd"/>
      <w:r w:rsidRPr="00943AE3">
        <w:rPr>
          <w:rFonts w:ascii="Courier New" w:hAnsi="Courier New" w:cs="Courier New"/>
          <w:bCs/>
          <w:sz w:val="16"/>
          <w:szCs w:val="24"/>
        </w:rPr>
        <w:t>()</w:t>
      </w:r>
    </w:p>
    <w:p w14:paraId="6907D320" w14:textId="77777777" w:rsidR="00943AE3" w:rsidRPr="00943AE3" w:rsidRDefault="00943AE3" w:rsidP="00943AE3">
      <w:pPr>
        <w:spacing w:line="240" w:lineRule="auto"/>
        <w:rPr>
          <w:rFonts w:ascii="Courier New" w:hAnsi="Courier New" w:cs="Courier New"/>
          <w:bCs/>
          <w:sz w:val="16"/>
          <w:szCs w:val="24"/>
        </w:rPr>
      </w:pPr>
    </w:p>
    <w:p w14:paraId="6C3B6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temp.txt'):</w:t>
      </w:r>
    </w:p>
    <w:p w14:paraId="3F0A48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txt'):</w:t>
      </w:r>
    </w:p>
    <w:p w14:paraId="08803B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remove</w:t>
      </w:r>
      <w:proofErr w:type="spellEnd"/>
      <w:r w:rsidRPr="00943AE3">
        <w:rPr>
          <w:rFonts w:ascii="Courier New" w:hAnsi="Courier New" w:cs="Courier New"/>
          <w:bCs/>
          <w:sz w:val="16"/>
          <w:szCs w:val="24"/>
        </w:rPr>
        <w:t>('.txt')</w:t>
      </w:r>
    </w:p>
    <w:p w14:paraId="3A7DED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0C1F8E61" w14:textId="5561B0A2" w:rsidR="00943AE3" w:rsidRPr="00943AE3" w:rsidRDefault="00943AE3" w:rsidP="00DF7FD1">
      <w:pPr>
        <w:spacing w:line="240" w:lineRule="auto"/>
        <w:ind w:left="2880"/>
        <w:rPr>
          <w:rFonts w:ascii="Courier New" w:hAnsi="Courier New" w:cs="Courier New"/>
          <w:bCs/>
          <w:sz w:val="16"/>
          <w:szCs w:val="24"/>
        </w:rPr>
      </w:pPr>
      <w:proofErr w:type="spellStart"/>
      <w:r w:rsidRPr="00943AE3">
        <w:rPr>
          <w:rFonts w:ascii="Courier New" w:hAnsi="Courier New" w:cs="Courier New"/>
          <w:bCs/>
          <w:sz w:val="16"/>
          <w:szCs w:val="24"/>
        </w:rPr>
        <w:t>QtWidgets.QMessageBox.about</w:t>
      </w:r>
      <w:proofErr w:type="spellEnd"/>
      <w:r w:rsidRPr="00943AE3">
        <w:rPr>
          <w:rFonts w:ascii="Courier New" w:hAnsi="Courier New" w:cs="Courier New"/>
          <w:bCs/>
          <w:sz w:val="16"/>
          <w:szCs w:val="24"/>
        </w:rPr>
        <w:t>(self, "Information", "File saved successfully!")</w:t>
      </w:r>
    </w:p>
    <w:p w14:paraId="31A5CA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textBrowser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405DF5F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
    <w:p w14:paraId="6FB2D741" w14:textId="2D56B17F"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gestureViewer</w:t>
      </w:r>
      <w:proofErr w:type="spellEnd"/>
      <w:r w:rsidRPr="00943AE3">
        <w:rPr>
          <w:rFonts w:ascii="Courier New" w:hAnsi="Courier New" w:cs="Courier New"/>
          <w:bCs/>
          <w:sz w:val="16"/>
          <w:szCs w:val="24"/>
        </w:rPr>
        <w:t>(self):</w:t>
      </w:r>
    </w:p>
    <w:p w14:paraId="71E41CFD" w14:textId="57391D87" w:rsidR="006652A8" w:rsidRDefault="006652A8" w:rsidP="00943AE3">
      <w:pPr>
        <w:spacing w:line="240" w:lineRule="auto"/>
        <w:rPr>
          <w:rFonts w:ascii="Courier New" w:hAnsi="Courier New" w:cs="Courier New"/>
          <w:bCs/>
          <w:sz w:val="16"/>
          <w:szCs w:val="24"/>
        </w:rPr>
      </w:pPr>
    </w:p>
    <w:p w14:paraId="452EBB8E" w14:textId="77777777" w:rsidR="006652A8" w:rsidRPr="00943AE3" w:rsidRDefault="006652A8" w:rsidP="00943AE3">
      <w:pPr>
        <w:spacing w:line="240" w:lineRule="auto"/>
        <w:rPr>
          <w:rFonts w:ascii="Courier New" w:hAnsi="Courier New" w:cs="Courier New"/>
          <w:bCs/>
          <w:sz w:val="16"/>
          <w:szCs w:val="24"/>
        </w:rPr>
      </w:pPr>
    </w:p>
    <w:p w14:paraId="3AF8C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gesture viewer through matplotlib """</w:t>
      </w:r>
    </w:p>
    <w:p w14:paraId="75A2F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7455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9E665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imshow</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66CFF8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38A7C84" w14:textId="4750A020" w:rsidR="00943AE3" w:rsidRPr="00943AE3" w:rsidRDefault="00943AE3" w:rsidP="00467077">
      <w:pPr>
        <w:spacing w:line="240" w:lineRule="auto"/>
        <w:ind w:left="1440" w:firstLine="720"/>
        <w:rPr>
          <w:rFonts w:ascii="Courier New" w:hAnsi="Courier New" w:cs="Courier New"/>
          <w:bCs/>
          <w:sz w:val="16"/>
          <w:szCs w:val="24"/>
        </w:rPr>
      </w:pPr>
      <w:proofErr w:type="spellStart"/>
      <w:r w:rsidRPr="00943AE3">
        <w:rPr>
          <w:rFonts w:ascii="Courier New" w:hAnsi="Courier New" w:cs="Courier New"/>
          <w:bCs/>
          <w:sz w:val="16"/>
          <w:szCs w:val="24"/>
        </w:rPr>
        <w:t>plt.text</w:t>
      </w:r>
      <w:proofErr w:type="spellEnd"/>
      <w:r w:rsidRPr="00943AE3">
        <w:rPr>
          <w:rFonts w:ascii="Courier New" w:hAnsi="Courier New" w:cs="Courier New"/>
          <w:bCs/>
          <w:sz w:val="16"/>
          <w:szCs w:val="24"/>
        </w:rPr>
        <w:t xml:space="preserve">(0.5, 0.5, 'No new Gesture Available', </w:t>
      </w:r>
      <w:proofErr w:type="spellStart"/>
      <w:r w:rsidRPr="00943AE3">
        <w:rPr>
          <w:rFonts w:ascii="Courier New" w:hAnsi="Courier New" w:cs="Courier New"/>
          <w:bCs/>
          <w:sz w:val="16"/>
          <w:szCs w:val="24"/>
        </w:rPr>
        <w:t>horizontalalignment</w:t>
      </w:r>
      <w:proofErr w:type="spellEnd"/>
      <w:r w:rsidRPr="00943AE3">
        <w:rPr>
          <w:rFonts w:ascii="Courier New" w:hAnsi="Courier New" w:cs="Courier New"/>
          <w:bCs/>
          <w:sz w:val="16"/>
          <w:szCs w:val="24"/>
        </w:rPr>
        <w:t>='center',</w:t>
      </w:r>
      <w:proofErr w:type="spellStart"/>
      <w:r w:rsidRPr="00943AE3">
        <w:rPr>
          <w:rFonts w:ascii="Courier New" w:hAnsi="Courier New" w:cs="Courier New"/>
          <w:bCs/>
          <w:sz w:val="16"/>
          <w:szCs w:val="24"/>
        </w:rPr>
        <w:t>verticalalignment</w:t>
      </w:r>
      <w:proofErr w:type="spellEnd"/>
      <w:r w:rsidRPr="00943AE3">
        <w:rPr>
          <w:rFonts w:ascii="Courier New" w:hAnsi="Courier New" w:cs="Courier New"/>
          <w:bCs/>
          <w:sz w:val="16"/>
          <w:szCs w:val="24"/>
        </w:rPr>
        <w:t>='center')</w:t>
      </w:r>
    </w:p>
    <w:p w14:paraId="02D7A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plt.axes</w:t>
      </w:r>
      <w:proofErr w:type="spellEnd"/>
      <w:r w:rsidRPr="00943AE3">
        <w:rPr>
          <w:rFonts w:ascii="Courier New" w:hAnsi="Courier New" w:cs="Courier New"/>
          <w:bCs/>
          <w:sz w:val="16"/>
          <w:szCs w:val="24"/>
        </w:rPr>
        <w:t>([0.9, 0.0, 0.1, 0.075])</w:t>
      </w:r>
    </w:p>
    <w:p w14:paraId="26F0F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axcut1 = </w:t>
      </w:r>
      <w:proofErr w:type="spellStart"/>
      <w:r w:rsidRPr="00943AE3">
        <w:rPr>
          <w:rFonts w:ascii="Courier New" w:hAnsi="Courier New" w:cs="Courier New"/>
          <w:bCs/>
          <w:sz w:val="16"/>
          <w:szCs w:val="24"/>
        </w:rPr>
        <w:t>plt.axes</w:t>
      </w:r>
      <w:proofErr w:type="spellEnd"/>
      <w:r w:rsidRPr="00943AE3">
        <w:rPr>
          <w:rFonts w:ascii="Courier New" w:hAnsi="Courier New" w:cs="Courier New"/>
          <w:bCs/>
          <w:sz w:val="16"/>
          <w:szCs w:val="24"/>
        </w:rPr>
        <w:t>([0.0, 0.0, 0.1, 0.075])</w:t>
      </w:r>
    </w:p>
    <w:p w14:paraId="059C5C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 Button(</w:t>
      </w:r>
      <w:proofErr w:type="spell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 'Next',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5AA01AE7" w14:textId="01732479" w:rsidR="00943AE3" w:rsidRPr="00943AE3" w:rsidRDefault="00943AE3" w:rsidP="00A64715">
      <w:pPr>
        <w:spacing w:line="240" w:lineRule="auto"/>
        <w:ind w:left="1440"/>
        <w:rPr>
          <w:rFonts w:ascii="Courier New" w:hAnsi="Courier New" w:cs="Courier New"/>
          <w:bCs/>
          <w:sz w:val="16"/>
          <w:szCs w:val="24"/>
        </w:rPr>
      </w:pPr>
      <w:r w:rsidRPr="00943AE3">
        <w:rPr>
          <w:rFonts w:ascii="Courier New" w:hAnsi="Courier New" w:cs="Courier New"/>
          <w:bCs/>
          <w:sz w:val="16"/>
          <w:szCs w:val="24"/>
        </w:rPr>
        <w:t>bcut1 = Button(axcut1, 'Previous',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4B34FD3D" w14:textId="77777777" w:rsidR="00943AE3" w:rsidRPr="00943AE3" w:rsidRDefault="00943AE3" w:rsidP="00943AE3">
      <w:pPr>
        <w:spacing w:line="240" w:lineRule="auto"/>
        <w:rPr>
          <w:rFonts w:ascii="Courier New" w:hAnsi="Courier New" w:cs="Courier New"/>
          <w:bCs/>
          <w:sz w:val="16"/>
          <w:szCs w:val="24"/>
        </w:rPr>
      </w:pPr>
    </w:p>
    <w:p w14:paraId="4AE3E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pl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button_press_even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2435DB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bcut.on_click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413CD1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bcut1.on_clicked(</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w:t>
      </w:r>
    </w:p>
    <w:p w14:paraId="552EF00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plt.show</w:t>
      </w:r>
      <w:proofErr w:type="spellEnd"/>
      <w:r w:rsidRPr="00943AE3">
        <w:rPr>
          <w:rFonts w:ascii="Courier New" w:hAnsi="Courier New" w:cs="Courier New"/>
          <w:bCs/>
          <w:sz w:val="16"/>
          <w:szCs w:val="24"/>
        </w:rPr>
        <w:t>()</w:t>
      </w:r>
    </w:p>
    <w:p w14:paraId="04BAC9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 xml:space="preserve">._button = </w:t>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t>#creating a reference for that element</w:t>
      </w:r>
    </w:p>
    <w:p w14:paraId="0CC8A4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axcut1._button1 = bcut1</w:t>
      </w:r>
    </w:p>
    <w:p w14:paraId="6058DADE" w14:textId="77777777" w:rsidR="00943AE3" w:rsidRPr="00943AE3" w:rsidRDefault="00943AE3" w:rsidP="00943AE3">
      <w:pPr>
        <w:spacing w:line="240" w:lineRule="auto"/>
        <w:rPr>
          <w:rFonts w:ascii="Courier New" w:hAnsi="Courier New" w:cs="Courier New"/>
          <w:bCs/>
          <w:sz w:val="16"/>
          <w:szCs w:val="24"/>
        </w:rPr>
      </w:pPr>
    </w:p>
    <w:p w14:paraId="4BD15402" w14:textId="77777777" w:rsidR="00943AE3" w:rsidRPr="00943AE3" w:rsidRDefault="00943AE3" w:rsidP="00943AE3">
      <w:pPr>
        <w:spacing w:line="240" w:lineRule="auto"/>
        <w:rPr>
          <w:rFonts w:ascii="Courier New" w:hAnsi="Courier New" w:cs="Courier New"/>
          <w:bCs/>
          <w:sz w:val="16"/>
          <w:szCs w:val="24"/>
        </w:rPr>
      </w:pPr>
    </w:p>
    <w:p w14:paraId="3890B701" w14:textId="55419641"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 xml:space="preserve">def </w:t>
      </w:r>
      <w:proofErr w:type="spellStart"/>
      <w:r w:rsidRPr="00943AE3">
        <w:rPr>
          <w:rFonts w:ascii="Courier New" w:hAnsi="Courier New" w:cs="Courier New"/>
          <w:bCs/>
          <w:sz w:val="16"/>
          <w:szCs w:val="24"/>
        </w:rPr>
        <w:t>scanSent</w:t>
      </w:r>
      <w:proofErr w:type="spellEnd"/>
      <w:r w:rsidRPr="00943AE3">
        <w:rPr>
          <w:rFonts w:ascii="Courier New" w:hAnsi="Courier New" w:cs="Courier New"/>
          <w:bCs/>
          <w:sz w:val="16"/>
          <w:szCs w:val="24"/>
        </w:rPr>
        <w:t>(self):</w:t>
      </w:r>
    </w:p>
    <w:p w14:paraId="502E306D" w14:textId="1704A642" w:rsidR="006652A8" w:rsidRDefault="006652A8" w:rsidP="00943AE3">
      <w:pPr>
        <w:spacing w:line="240" w:lineRule="auto"/>
        <w:rPr>
          <w:rFonts w:ascii="Courier New" w:hAnsi="Courier New" w:cs="Courier New"/>
          <w:bCs/>
          <w:sz w:val="16"/>
          <w:szCs w:val="24"/>
        </w:rPr>
      </w:pPr>
    </w:p>
    <w:p w14:paraId="286AF198" w14:textId="77777777" w:rsidR="006652A8" w:rsidRPr="00943AE3" w:rsidRDefault="006652A8" w:rsidP="00943AE3">
      <w:pPr>
        <w:spacing w:line="240" w:lineRule="auto"/>
        <w:rPr>
          <w:rFonts w:ascii="Courier New" w:hAnsi="Courier New" w:cs="Courier New"/>
          <w:bCs/>
          <w:sz w:val="16"/>
          <w:szCs w:val="24"/>
        </w:rPr>
      </w:pPr>
    </w:p>
    <w:p w14:paraId="22C978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ntence formation module """</w:t>
      </w:r>
    </w:p>
    <w:p w14:paraId="262F2F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B40DA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1FB8D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A69BB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3555F9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ic.loadUi</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ent.ui</w:t>
      </w:r>
      <w:proofErr w:type="spellEnd"/>
      <w:r w:rsidRPr="00943AE3">
        <w:rPr>
          <w:rFonts w:ascii="Courier New" w:hAnsi="Courier New" w:cs="Courier New"/>
          <w:bCs/>
          <w:sz w:val="16"/>
          <w:szCs w:val="24"/>
        </w:rPr>
        <w:t>', self)</w:t>
      </w:r>
    </w:p>
    <w:p w14:paraId="3E618C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Tit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3F552C8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reat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419B20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clicked.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772F0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self.scan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2D86E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4108E6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p>
    <w:p w14:paraId="2A3310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3FCBE3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pushButton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21ADE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C3E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58AFA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link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FB178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create.setCursor(QtGui.QCursor(QtCore.Qt.PointingHandCursor))</w:t>
      </w:r>
    </w:p>
    <w:p w14:paraId="26740A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en.setCursor(QtGui.QCursor(QtCore.Qt.PointingHandCursor))</w:t>
      </w:r>
    </w:p>
    <w:p w14:paraId="4CC827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inlge.setCursor(QtGui.QCursor(QtCore.Qt.PointingHandCursor))</w:t>
      </w:r>
    </w:p>
    <w:p w14:paraId="359DD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setCursor(</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4580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406D2C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76153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D2A8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4B9F9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451D2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B37A0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01A84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4448C3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3688E0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unts=0</w:t>
      </w:r>
    </w:p>
    <w:p w14:paraId="3C1E4D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18510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ret, frame =</w:t>
      </w:r>
      <w:proofErr w:type="spellStart"/>
      <w:r w:rsidRPr="00943AE3">
        <w:rPr>
          <w:rFonts w:ascii="Courier New" w:hAnsi="Courier New" w:cs="Courier New"/>
          <w:bCs/>
          <w:sz w:val="16"/>
          <w:szCs w:val="24"/>
        </w:rPr>
        <w:t>self.cam.read</w:t>
      </w:r>
      <w:proofErr w:type="spellEnd"/>
      <w:r w:rsidRPr="00943AE3">
        <w:rPr>
          <w:rFonts w:ascii="Courier New" w:hAnsi="Courier New" w:cs="Courier New"/>
          <w:bCs/>
          <w:sz w:val="16"/>
          <w:szCs w:val="24"/>
        </w:rPr>
        <w:t>()</w:t>
      </w:r>
    </w:p>
    <w:p w14:paraId="18E319F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5B67CB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8065F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frame,(331,310))</w:t>
      </w:r>
    </w:p>
    <w:p w14:paraId="67885BE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53B5F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1D7F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55D7E285" w14:textId="3A377ED3" w:rsidR="00943AE3" w:rsidRPr="00943AE3" w:rsidRDefault="00943AE3" w:rsidP="009E62E3">
      <w:pPr>
        <w:spacing w:line="240" w:lineRule="auto"/>
        <w:ind w:left="2880"/>
        <w:rPr>
          <w:rFonts w:ascii="Courier New" w:hAnsi="Courier New" w:cs="Courier New"/>
          <w:bCs/>
          <w:sz w:val="16"/>
          <w:szCs w:val="24"/>
        </w:rPr>
      </w:pP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rectangle(frame, (150,50),(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5619E8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B0015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keyboard.press_and_release</w:t>
      </w:r>
      <w:proofErr w:type="spellEnd"/>
      <w:r w:rsidRPr="00943AE3">
        <w:rPr>
          <w:rFonts w:ascii="Courier New" w:hAnsi="Courier New" w:cs="Courier New"/>
          <w:bCs/>
          <w:sz w:val="16"/>
          <w:szCs w:val="24"/>
        </w:rPr>
        <w:t>('esc')</w:t>
      </w:r>
    </w:p>
    <w:p w14:paraId="0D571B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keyboard.press_and_release</w:t>
      </w:r>
      <w:proofErr w:type="spellEnd"/>
      <w:r w:rsidRPr="00943AE3">
        <w:rPr>
          <w:rFonts w:ascii="Courier New" w:hAnsi="Courier New" w:cs="Courier New"/>
          <w:bCs/>
          <w:sz w:val="16"/>
          <w:szCs w:val="24"/>
        </w:rPr>
        <w:t>('esc')</w:t>
      </w:r>
    </w:p>
    <w:p w14:paraId="61B62474" w14:textId="77777777" w:rsidR="00943AE3" w:rsidRPr="00943AE3" w:rsidRDefault="00943AE3" w:rsidP="00943AE3">
      <w:pPr>
        <w:spacing w:line="240" w:lineRule="auto"/>
        <w:rPr>
          <w:rFonts w:ascii="Courier New" w:hAnsi="Courier New" w:cs="Courier New"/>
          <w:bCs/>
          <w:sz w:val="16"/>
          <w:szCs w:val="24"/>
        </w:rPr>
      </w:pPr>
    </w:p>
    <w:p w14:paraId="23A168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height, width, channel = </w:t>
      </w:r>
      <w:proofErr w:type="spellStart"/>
      <w:r w:rsidRPr="00943AE3">
        <w:rPr>
          <w:rFonts w:ascii="Courier New" w:hAnsi="Courier New" w:cs="Courier New"/>
          <w:bCs/>
          <w:sz w:val="16"/>
          <w:szCs w:val="24"/>
        </w:rPr>
        <w:t>img.shape</w:t>
      </w:r>
      <w:proofErr w:type="spellEnd"/>
    </w:p>
    <w:p w14:paraId="023AB7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 = channel * width</w:t>
      </w:r>
    </w:p>
    <w:p w14:paraId="219227DE" w14:textId="5BA1798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7F10466A" w14:textId="3FF93E66" w:rsidR="00943AE3" w:rsidRPr="00943AE3" w:rsidRDefault="00943AE3" w:rsidP="006140DA">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data</w:t>
      </w:r>
      <w:proofErr w:type="spellEnd"/>
      <w:r w:rsidRPr="00943AE3">
        <w:rPr>
          <w:rFonts w:ascii="Courier New" w:hAnsi="Courier New" w:cs="Courier New"/>
          <w:bCs/>
          <w:sz w:val="16"/>
          <w:szCs w:val="24"/>
        </w:rPr>
        <w:t>, width, height, step, QImage.Format_RGB888)</w:t>
      </w:r>
    </w:p>
    <w:p w14:paraId="2E6A4E64" w14:textId="5CC0A86E"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3F4E0BC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027772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label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w:t>
      </w:r>
    </w:p>
    <w:p w14:paraId="751348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w:t>
      </w:r>
      <w:proofErr w:type="spellStart"/>
      <w:r w:rsidRPr="00943AE3">
        <w:rPr>
          <w:rFonts w:ascii="Courier New" w:hAnsi="Courier New" w:cs="Courier New"/>
          <w:bCs/>
          <w:sz w:val="16"/>
          <w:szCs w:val="24"/>
        </w:rPr>
        <w:t>self.trackbar.value</w:t>
      </w:r>
      <w:proofErr w:type="spellEnd"/>
      <w:r w:rsidRPr="00943AE3">
        <w:rPr>
          <w:rFonts w:ascii="Courier New" w:hAnsi="Courier New" w:cs="Courier New"/>
          <w:bCs/>
          <w:sz w:val="16"/>
          <w:szCs w:val="24"/>
        </w:rPr>
        <w:t>()</w:t>
      </w:r>
    </w:p>
    <w:p w14:paraId="7FDF58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6603B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4D38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DE59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0, 0, 0])</w:t>
      </w:r>
    </w:p>
    <w:p w14:paraId="674DAD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179, 255, slider])</w:t>
      </w:r>
    </w:p>
    <w:p w14:paraId="29F45B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52:198, 152:298]</w:t>
      </w:r>
    </w:p>
    <w:p w14:paraId="1E5437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1FE849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1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2D613D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68755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0D8E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 )</w:t>
      </w:r>
    </w:p>
    <w:p w14:paraId="6D6559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1)</w:t>
      </w:r>
    </w:p>
    <w:p w14:paraId="5489E625" w14:textId="77777777" w:rsidR="00B243C9"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42C17BB" w14:textId="49441942" w:rsidR="00943AE3" w:rsidRPr="00943AE3" w:rsidRDefault="00943AE3" w:rsidP="00B243C9">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cv2.WND_PROP_FULLSCREEN,cv2.WINDOW_FULLSCREEN)</w:t>
      </w:r>
    </w:p>
    <w:p w14:paraId="0A973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66C7CE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905,271)</w:t>
      </w:r>
    </w:p>
    <w:p w14:paraId="1A565BAE" w14:textId="77777777" w:rsidR="00943AE3" w:rsidRPr="00943AE3" w:rsidRDefault="00943AE3" w:rsidP="00943AE3">
      <w:pPr>
        <w:spacing w:line="240" w:lineRule="auto"/>
        <w:rPr>
          <w:rFonts w:ascii="Courier New" w:hAnsi="Courier New" w:cs="Courier New"/>
          <w:bCs/>
          <w:sz w:val="16"/>
          <w:szCs w:val="24"/>
        </w:rPr>
      </w:pPr>
    </w:p>
    <w:p w14:paraId="7E07F2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11F60090" w14:textId="6E996BBA" w:rsidR="00943AE3" w:rsidRPr="00943AE3" w:rsidRDefault="00943AE3" w:rsidP="00BD2164">
      <w:pPr>
        <w:spacing w:line="240" w:lineRule="auto"/>
        <w:ind w:left="2160"/>
        <w:rPr>
          <w:rFonts w:ascii="Courier New" w:hAnsi="Courier New" w:cs="Courier New"/>
          <w:bCs/>
          <w:sz w:val="16"/>
          <w:szCs w:val="24"/>
        </w:rPr>
      </w:pPr>
      <w:r w:rsidRPr="00943AE3">
        <w:rPr>
          <w:rFonts w:ascii="Courier New" w:hAnsi="Courier New" w:cs="Courier New"/>
          <w:bCs/>
          <w:sz w:val="16"/>
          <w:szCs w:val="24"/>
        </w:rPr>
        <w:lastRenderedPageBreak/>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0,win32con.SWP_NOMOVE | win32con.SWP_NOSIZE | win32con.SWP_NOACTIVATE)</w:t>
      </w:r>
    </w:p>
    <w:p w14:paraId="258057D3" w14:textId="77777777" w:rsidR="00943AE3" w:rsidRPr="00943AE3" w:rsidRDefault="00943AE3" w:rsidP="00943AE3">
      <w:pPr>
        <w:spacing w:line="240" w:lineRule="auto"/>
        <w:rPr>
          <w:rFonts w:ascii="Courier New" w:hAnsi="Courier New" w:cs="Courier New"/>
          <w:bCs/>
          <w:sz w:val="16"/>
          <w:szCs w:val="24"/>
        </w:rPr>
      </w:pPr>
    </w:p>
    <w:p w14:paraId="47B606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D1F91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extBrowser.setText</w:t>
      </w:r>
      <w:proofErr w:type="spellEnd"/>
      <w:r w:rsidRPr="00943AE3">
        <w:rPr>
          <w:rFonts w:ascii="Courier New" w:hAnsi="Courier New" w:cs="Courier New"/>
          <w:bCs/>
          <w:sz w:val="16"/>
          <w:szCs w:val="24"/>
        </w:rPr>
        <w:t>("\n         "+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2F0D7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A539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49EB0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36F8CC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1B7F4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092C73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predictor()</w:t>
      </w:r>
    </w:p>
    <w:p w14:paraId="094C40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1)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c'):</w:t>
      </w:r>
    </w:p>
    <w:p w14:paraId="4D41F8F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76FA27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unts+=1</w:t>
      </w:r>
    </w:p>
    <w:p w14:paraId="75D3F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5FC10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0B4A7F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43FF2B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os.mkdi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2F2796FE" w14:textId="3541ECC2"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counts),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1CD8529C" w14:textId="3D24A911"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1E5F7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w:t>
      </w:r>
    </w:p>
    <w:p w14:paraId="5E4DFE0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textBrowser_4.setText(</w:t>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711701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AB386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43AA1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85A56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gt;1):</w:t>
      </w:r>
    </w:p>
    <w:p w14:paraId="0CBECE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0EF1D6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6EBBFA2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3C795D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16FFF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555A1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170A4CBF" w14:textId="77777777" w:rsidR="002157E2"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157E2">
        <w:rPr>
          <w:rFonts w:ascii="Courier New" w:hAnsi="Courier New" w:cs="Courier New"/>
          <w:bCs/>
          <w:sz w:val="16"/>
          <w:szCs w:val="24"/>
        </w:rPr>
        <w:tab/>
      </w:r>
      <w:r w:rsidR="002157E2">
        <w:rPr>
          <w:rFonts w:ascii="Courier New" w:hAnsi="Courier New" w:cs="Courier New"/>
          <w:bCs/>
          <w:sz w:val="16"/>
          <w:szCs w:val="24"/>
        </w:rPr>
        <w:tab/>
      </w:r>
      <w:r w:rsidRPr="00943AE3">
        <w:rPr>
          <w:rFonts w:ascii="Courier New" w:hAnsi="Courier New" w:cs="Courier New"/>
          <w:bCs/>
          <w:sz w:val="16"/>
          <w:szCs w:val="24"/>
        </w:rPr>
        <w:tab/>
      </w:r>
    </w:p>
    <w:p w14:paraId="49BD73DD" w14:textId="36F60428" w:rsidR="00943AE3" w:rsidRPr="00943AE3" w:rsidRDefault="00943AE3" w:rsidP="002157E2">
      <w:pPr>
        <w:spacing w:line="240" w:lineRule="auto"/>
        <w:ind w:left="2880"/>
        <w:rPr>
          <w:rFonts w:ascii="Courier New" w:hAnsi="Courier New" w:cs="Courier New"/>
          <w:bCs/>
          <w:sz w:val="16"/>
          <w:szCs w:val="24"/>
        </w:rPr>
      </w:pPr>
      <w:r w:rsidRPr="00943AE3">
        <w:rPr>
          <w:rFonts w:ascii="Courier New" w:hAnsi="Courier New" w:cs="Courier New"/>
          <w:bCs/>
          <w:sz w:val="16"/>
          <w:szCs w:val="24"/>
        </w:rPr>
        <w:t>self.pushButton.clicked.connect(lambda:saveBuff(self,self.cam,finalBuffer))</w:t>
      </w:r>
    </w:p>
    <w:p w14:paraId="0412B2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C5256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DC4EB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668EB4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BB93319" w14:textId="77777777" w:rsidR="00943AE3" w:rsidRPr="00943AE3" w:rsidRDefault="00943AE3" w:rsidP="00943AE3">
      <w:pPr>
        <w:spacing w:line="240" w:lineRule="auto"/>
        <w:rPr>
          <w:rFonts w:ascii="Courier New" w:hAnsi="Courier New" w:cs="Courier New"/>
          <w:bCs/>
          <w:sz w:val="16"/>
          <w:szCs w:val="24"/>
        </w:rPr>
      </w:pPr>
    </w:p>
    <w:p w14:paraId="5AE9F78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5CCA18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500BE6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73875DE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B2ADE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rit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26A5F3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close</w:t>
      </w:r>
      <w:proofErr w:type="spellEnd"/>
      <w:r w:rsidRPr="00943AE3">
        <w:rPr>
          <w:rFonts w:ascii="Courier New" w:hAnsi="Courier New" w:cs="Courier New"/>
          <w:bCs/>
          <w:sz w:val="16"/>
          <w:szCs w:val="24"/>
        </w:rPr>
        <w:t>()</w:t>
      </w:r>
    </w:p>
    <w:p w14:paraId="478B53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46FD8A36" w14:textId="77777777" w:rsidR="00943AE3" w:rsidRPr="00943AE3" w:rsidRDefault="00943AE3" w:rsidP="00943AE3">
      <w:pPr>
        <w:spacing w:line="240" w:lineRule="auto"/>
        <w:rPr>
          <w:rFonts w:ascii="Courier New" w:hAnsi="Courier New" w:cs="Courier New"/>
          <w:bCs/>
          <w:sz w:val="16"/>
          <w:szCs w:val="24"/>
        </w:rPr>
      </w:pPr>
    </w:p>
    <w:p w14:paraId="07AC22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1C086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release</w:t>
      </w:r>
      <w:proofErr w:type="spellEnd"/>
      <w:r w:rsidRPr="00943AE3">
        <w:rPr>
          <w:rFonts w:ascii="Courier New" w:hAnsi="Courier New" w:cs="Courier New"/>
          <w:bCs/>
          <w:sz w:val="16"/>
          <w:szCs w:val="24"/>
        </w:rPr>
        <w:t>()</w:t>
      </w:r>
    </w:p>
    <w:p w14:paraId="01FB00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15483E9B" w14:textId="77777777" w:rsidR="00943AE3" w:rsidRPr="00943AE3" w:rsidRDefault="00943AE3" w:rsidP="00943AE3">
      <w:pPr>
        <w:spacing w:line="240" w:lineRule="auto"/>
        <w:rPr>
          <w:rFonts w:ascii="Courier New" w:hAnsi="Courier New" w:cs="Courier New"/>
          <w:bCs/>
          <w:sz w:val="16"/>
          <w:szCs w:val="24"/>
        </w:rPr>
      </w:pPr>
    </w:p>
    <w:p w14:paraId="0F967A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os.path.exists</w:t>
      </w:r>
      <w:proofErr w:type="spellEnd"/>
      <w:r w:rsidRPr="00943AE3">
        <w:rPr>
          <w:rFonts w:ascii="Courier New" w:hAnsi="Courier New" w:cs="Courier New"/>
          <w:bCs/>
          <w:sz w:val="16"/>
          <w:szCs w:val="24"/>
        </w:rPr>
        <w:t>('temp.txt'):</w:t>
      </w:r>
    </w:p>
    <w:p w14:paraId="1AEA62EE" w14:textId="3544C9AB" w:rsidR="00943AE3" w:rsidRPr="00943AE3" w:rsidRDefault="00943AE3" w:rsidP="00D458FA">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tWidgets.QMessageBox.about</w:t>
      </w:r>
      <w:proofErr w:type="spellEnd"/>
      <w:r w:rsidRPr="00943AE3">
        <w:rPr>
          <w:rFonts w:ascii="Courier New" w:hAnsi="Courier New" w:cs="Courier New"/>
          <w:bCs/>
          <w:sz w:val="16"/>
          <w:szCs w:val="24"/>
        </w:rPr>
        <w:t>(self, "Information", "File is temporarily saved ... you can now proceed to export")</w:t>
      </w:r>
    </w:p>
    <w:p w14:paraId="2CE1F7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3CF05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extBrowser.setText</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0F71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86D0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60A1114" w14:textId="77777777" w:rsidR="00943AE3" w:rsidRPr="00943AE3" w:rsidRDefault="00943AE3" w:rsidP="00943AE3">
      <w:pPr>
        <w:spacing w:line="240" w:lineRule="auto"/>
        <w:rPr>
          <w:rFonts w:ascii="Courier New" w:hAnsi="Courier New" w:cs="Courier New"/>
          <w:bCs/>
          <w:sz w:val="16"/>
          <w:szCs w:val="24"/>
        </w:rPr>
      </w:pPr>
    </w:p>
    <w:p w14:paraId="5B3E0534" w14:textId="2CDE059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scanSingle</w:t>
      </w:r>
      <w:proofErr w:type="spellEnd"/>
      <w:r w:rsidRPr="00943AE3">
        <w:rPr>
          <w:rFonts w:ascii="Courier New" w:hAnsi="Courier New" w:cs="Courier New"/>
          <w:bCs/>
          <w:sz w:val="16"/>
          <w:szCs w:val="24"/>
        </w:rPr>
        <w:t>(self):</w:t>
      </w:r>
    </w:p>
    <w:p w14:paraId="5C882A05" w14:textId="6EC0F14F" w:rsidR="006652A8" w:rsidRDefault="006652A8" w:rsidP="00943AE3">
      <w:pPr>
        <w:spacing w:line="240" w:lineRule="auto"/>
        <w:rPr>
          <w:rFonts w:ascii="Courier New" w:hAnsi="Courier New" w:cs="Courier New"/>
          <w:bCs/>
          <w:sz w:val="16"/>
          <w:szCs w:val="24"/>
        </w:rPr>
      </w:pPr>
    </w:p>
    <w:p w14:paraId="7AF64853" w14:textId="77777777" w:rsidR="006652A8" w:rsidRPr="00943AE3" w:rsidRDefault="006652A8" w:rsidP="00943AE3">
      <w:pPr>
        <w:spacing w:line="240" w:lineRule="auto"/>
        <w:rPr>
          <w:rFonts w:ascii="Courier New" w:hAnsi="Courier New" w:cs="Courier New"/>
          <w:bCs/>
          <w:sz w:val="16"/>
          <w:szCs w:val="24"/>
        </w:rPr>
      </w:pPr>
    </w:p>
    <w:p w14:paraId="755A8D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ngle gesture scanner """</w:t>
      </w:r>
    </w:p>
    <w:p w14:paraId="2DE150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37D5AF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BC4EF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D18B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831DF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ic.loadUi</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ingle.ui</w:t>
      </w:r>
      <w:proofErr w:type="spellEnd"/>
      <w:r w:rsidRPr="00943AE3">
        <w:rPr>
          <w:rFonts w:ascii="Courier New" w:hAnsi="Courier New" w:cs="Courier New"/>
          <w:bCs/>
          <w:sz w:val="16"/>
          <w:szCs w:val="24"/>
        </w:rPr>
        <w:t>', self)</w:t>
      </w:r>
    </w:p>
    <w:p w14:paraId="5C4DBF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etWindowTitl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2DA7A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reat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12C456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clicked.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11278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scan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3585CA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self.scan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68C8E4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7DEC995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pushButton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8C2D6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link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659B77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create.setCursor(QtGui.QCursor(QtCore.Qt.PointingHandCursor))</w:t>
      </w:r>
    </w:p>
    <w:p w14:paraId="183DEF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en.setCursor(QtGui.QCursor(QtCore.Qt.PointingHandCursor))</w:t>
      </w:r>
    </w:p>
    <w:p w14:paraId="1B159E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scan_sinlge.setCursor(QtGui.QCursor(QtCore.Qt.PointingHandCursor))</w:t>
      </w:r>
    </w:p>
    <w:p w14:paraId="2766DB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lf.exp2.setCursor(</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EE24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DFAB4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5D9BB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CF340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AF9A7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exi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368D40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6401B1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3009F5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r w:rsidRPr="00943AE3">
        <w:rPr>
          <w:rFonts w:ascii="Courier New" w:hAnsi="Courier New" w:cs="Courier New"/>
          <w:bCs/>
          <w:sz w:val="16"/>
          <w:szCs w:val="24"/>
        </w:rPr>
        <w:t>self.cam.read</w:t>
      </w:r>
      <w:proofErr w:type="spellEnd"/>
      <w:r w:rsidRPr="00943AE3">
        <w:rPr>
          <w:rFonts w:ascii="Courier New" w:hAnsi="Courier New" w:cs="Courier New"/>
          <w:bCs/>
          <w:sz w:val="16"/>
          <w:szCs w:val="24"/>
        </w:rPr>
        <w:t>()</w:t>
      </w:r>
    </w:p>
    <w:p w14:paraId="092CEB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B64BB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278BD8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frame,(321,270))</w:t>
      </w:r>
    </w:p>
    <w:p w14:paraId="6D0C33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082FAD17" w14:textId="2AFD8544" w:rsidR="00943AE3" w:rsidRPr="00943AE3" w:rsidRDefault="00943AE3" w:rsidP="00DA7BFA">
      <w:pPr>
        <w:spacing w:line="240" w:lineRule="auto"/>
        <w:ind w:left="2880"/>
        <w:rPr>
          <w:rFonts w:ascii="Courier New" w:hAnsi="Courier New" w:cs="Courier New"/>
          <w:bCs/>
          <w:sz w:val="16"/>
          <w:szCs w:val="24"/>
        </w:rPr>
      </w:pPr>
      <w:r w:rsidRPr="00943AE3">
        <w:rPr>
          <w:rFonts w:ascii="Courier New" w:hAnsi="Courier New" w:cs="Courier New"/>
          <w:bCs/>
          <w:sz w:val="16"/>
          <w:szCs w:val="24"/>
        </w:rPr>
        <w:t xml:space="preserve">img1 = cv2.rectangle(frame, (150,50),(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28100E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AFA68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keyboard.press_and_release</w:t>
      </w:r>
      <w:proofErr w:type="spellEnd"/>
      <w:r w:rsidRPr="00943AE3">
        <w:rPr>
          <w:rFonts w:ascii="Courier New" w:hAnsi="Courier New" w:cs="Courier New"/>
          <w:bCs/>
          <w:sz w:val="16"/>
          <w:szCs w:val="24"/>
        </w:rPr>
        <w:t>('esc')</w:t>
      </w:r>
    </w:p>
    <w:p w14:paraId="438E44CF" w14:textId="77777777" w:rsidR="00943AE3" w:rsidRPr="00943AE3" w:rsidRDefault="00943AE3" w:rsidP="00943AE3">
      <w:pPr>
        <w:spacing w:line="240" w:lineRule="auto"/>
        <w:rPr>
          <w:rFonts w:ascii="Courier New" w:hAnsi="Courier New" w:cs="Courier New"/>
          <w:bCs/>
          <w:sz w:val="16"/>
          <w:szCs w:val="24"/>
        </w:rPr>
      </w:pPr>
    </w:p>
    <w:p w14:paraId="43F287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1, width1, channel1 = img1.shape</w:t>
      </w:r>
    </w:p>
    <w:p w14:paraId="4A36AC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1 = channel1 * width1</w:t>
      </w:r>
    </w:p>
    <w:p w14:paraId="2E929D1D" w14:textId="548901F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4E7900">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49A21A8E" w14:textId="271DD320" w:rsidR="00943AE3" w:rsidRPr="00943AE3" w:rsidRDefault="00943AE3" w:rsidP="004E7900">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1 =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img1.data, width1, height1, step1, QImage.Format_RGB888)</w:t>
      </w:r>
    </w:p>
    <w:p w14:paraId="6AE19C30" w14:textId="38F683AF"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C45432">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6C31DF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504A2B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elf.label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1))</w:t>
      </w:r>
    </w:p>
    <w:p w14:paraId="487CCC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1=</w:t>
      </w:r>
      <w:proofErr w:type="spellStart"/>
      <w:r w:rsidRPr="00943AE3">
        <w:rPr>
          <w:rFonts w:ascii="Courier New" w:hAnsi="Courier New" w:cs="Courier New"/>
          <w:bCs/>
          <w:sz w:val="16"/>
          <w:szCs w:val="24"/>
        </w:rPr>
        <w:t>self.trackbar.value</w:t>
      </w:r>
      <w:proofErr w:type="spellEnd"/>
      <w:r w:rsidRPr="00943AE3">
        <w:rPr>
          <w:rFonts w:ascii="Courier New" w:hAnsi="Courier New" w:cs="Courier New"/>
          <w:bCs/>
          <w:sz w:val="16"/>
          <w:szCs w:val="24"/>
        </w:rPr>
        <w:t>()</w:t>
      </w:r>
    </w:p>
    <w:p w14:paraId="76BA3D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1DACB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1ACF79C" w14:textId="77777777" w:rsidR="00943AE3" w:rsidRPr="00943AE3" w:rsidRDefault="00943AE3" w:rsidP="00943AE3">
      <w:pPr>
        <w:spacing w:line="240" w:lineRule="auto"/>
        <w:rPr>
          <w:rFonts w:ascii="Courier New" w:hAnsi="Courier New" w:cs="Courier New"/>
          <w:bCs/>
          <w:sz w:val="16"/>
          <w:szCs w:val="24"/>
        </w:rPr>
      </w:pPr>
    </w:p>
    <w:p w14:paraId="03A3E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0, 0, 0])</w:t>
      </w:r>
    </w:p>
    <w:p w14:paraId="4267E7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np.array</w:t>
      </w:r>
      <w:proofErr w:type="spellEnd"/>
      <w:r w:rsidRPr="00943AE3">
        <w:rPr>
          <w:rFonts w:ascii="Courier New" w:hAnsi="Courier New" w:cs="Courier New"/>
          <w:bCs/>
          <w:sz w:val="16"/>
          <w:szCs w:val="24"/>
        </w:rPr>
        <w:t>([179, 255, slider1])</w:t>
      </w:r>
    </w:p>
    <w:p w14:paraId="272039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A5651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1[52:198, 152:298]</w:t>
      </w:r>
    </w:p>
    <w:p w14:paraId="7C7BC8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33C4080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02751B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95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 )</w:t>
      </w:r>
    </w:p>
    <w:p w14:paraId="37C82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6157A26" w14:textId="77777777" w:rsidR="006C4606"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4E9FAF7" w14:textId="0F48C760" w:rsidR="00943AE3" w:rsidRPr="00943AE3" w:rsidRDefault="00943AE3" w:rsidP="006C4606">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cv2.WND_PROP_FULLSCREEN,cv2.WINDOW_FULLSCREEN)</w:t>
      </w:r>
    </w:p>
    <w:p w14:paraId="6F4D8A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0CC0A5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894,271)</w:t>
      </w:r>
    </w:p>
    <w:p w14:paraId="55AC9CEC" w14:textId="77777777" w:rsidR="00943AE3" w:rsidRPr="00943AE3" w:rsidRDefault="00943AE3" w:rsidP="00943AE3">
      <w:pPr>
        <w:spacing w:line="240" w:lineRule="auto"/>
        <w:rPr>
          <w:rFonts w:ascii="Courier New" w:hAnsi="Courier New" w:cs="Courier New"/>
          <w:bCs/>
          <w:sz w:val="16"/>
          <w:szCs w:val="24"/>
        </w:rPr>
      </w:pPr>
    </w:p>
    <w:p w14:paraId="5A0CE4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3BA8AE65" w14:textId="751CCD42" w:rsidR="00943AE3" w:rsidRPr="00943AE3" w:rsidRDefault="00943AE3" w:rsidP="00826A70">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0,win32con.SWP_NOMOVE | win32con.SWP_NOSIZE | win32con.SWP_NOACTIVATE)</w:t>
      </w:r>
    </w:p>
    <w:p w14:paraId="513722D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B4198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E752E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textBrowser.setText</w:t>
      </w:r>
      <w:proofErr w:type="spellEnd"/>
      <w:r w:rsidRPr="00943AE3">
        <w:rPr>
          <w:rFonts w:ascii="Courier New" w:hAnsi="Courier New" w:cs="Courier New"/>
          <w:bCs/>
          <w:sz w:val="16"/>
          <w:szCs w:val="24"/>
        </w:rPr>
        <w:t>("\n\n\</w:t>
      </w:r>
      <w:proofErr w:type="spellStart"/>
      <w:r w:rsidRPr="00943AE3">
        <w:rPr>
          <w:rFonts w:ascii="Courier New" w:hAnsi="Courier New" w:cs="Courier New"/>
          <w:bCs/>
          <w:sz w:val="16"/>
          <w:szCs w:val="24"/>
        </w:rPr>
        <w:t>t"+st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6085FD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F6973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B84FD77" w14:textId="77777777" w:rsidR="00943AE3" w:rsidRPr="00943AE3" w:rsidRDefault="00943AE3" w:rsidP="00943AE3">
      <w:pPr>
        <w:spacing w:line="240" w:lineRule="auto"/>
        <w:rPr>
          <w:rFonts w:ascii="Courier New" w:hAnsi="Courier New" w:cs="Courier New"/>
          <w:bCs/>
          <w:sz w:val="16"/>
          <w:szCs w:val="24"/>
        </w:rPr>
      </w:pPr>
    </w:p>
    <w:p w14:paraId="17FC97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50431DA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9D4B0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2F78D1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predictor()</w:t>
      </w:r>
    </w:p>
    <w:p w14:paraId="49127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3B915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4E8240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break</w:t>
      </w:r>
    </w:p>
    <w:p w14:paraId="75E9C6BA" w14:textId="77777777" w:rsidR="00943AE3" w:rsidRPr="00943AE3" w:rsidRDefault="00943AE3" w:rsidP="00943AE3">
      <w:pPr>
        <w:spacing w:line="240" w:lineRule="auto"/>
        <w:rPr>
          <w:rFonts w:ascii="Courier New" w:hAnsi="Courier New" w:cs="Courier New"/>
          <w:bCs/>
          <w:sz w:val="16"/>
          <w:szCs w:val="24"/>
        </w:rPr>
      </w:pPr>
    </w:p>
    <w:p w14:paraId="2479B7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release</w:t>
      </w:r>
      <w:proofErr w:type="spellEnd"/>
      <w:r w:rsidRPr="00943AE3">
        <w:rPr>
          <w:rFonts w:ascii="Courier New" w:hAnsi="Courier New" w:cs="Courier New"/>
          <w:bCs/>
          <w:sz w:val="16"/>
          <w:szCs w:val="24"/>
        </w:rPr>
        <w:t>()</w:t>
      </w:r>
    </w:p>
    <w:p w14:paraId="6C937C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7111ED26" w14:textId="77777777" w:rsidR="00943AE3" w:rsidRPr="00943AE3" w:rsidRDefault="00943AE3" w:rsidP="00943AE3">
      <w:pPr>
        <w:spacing w:line="240" w:lineRule="auto"/>
        <w:rPr>
          <w:rFonts w:ascii="Courier New" w:hAnsi="Courier New" w:cs="Courier New"/>
          <w:bCs/>
          <w:sz w:val="16"/>
          <w:szCs w:val="24"/>
        </w:rPr>
      </w:pPr>
    </w:p>
    <w:p w14:paraId="57C3C5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app = </w:t>
      </w:r>
      <w:proofErr w:type="spellStart"/>
      <w:r w:rsidRPr="00943AE3">
        <w:rPr>
          <w:rFonts w:ascii="Courier New" w:hAnsi="Courier New" w:cs="Courier New"/>
          <w:bCs/>
          <w:sz w:val="16"/>
          <w:szCs w:val="24"/>
        </w:rPr>
        <w:t>QtWidgets.QApplication</w:t>
      </w:r>
      <w:proofErr w:type="spellEnd"/>
      <w:r w:rsidRPr="00943AE3">
        <w:rPr>
          <w:rFonts w:ascii="Courier New" w:hAnsi="Courier New" w:cs="Courier New"/>
          <w:bCs/>
          <w:sz w:val="16"/>
          <w:szCs w:val="24"/>
        </w:rPr>
        <w:t>([])</w:t>
      </w:r>
    </w:p>
    <w:p w14:paraId="0C80E6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win = Dashboard()</w:t>
      </w:r>
    </w:p>
    <w:p w14:paraId="48228330" w14:textId="77777777" w:rsidR="00943AE3" w:rsidRPr="00943AE3" w:rsidRDefault="00943AE3" w:rsidP="00943AE3">
      <w:pPr>
        <w:spacing w:line="240" w:lineRule="auto"/>
        <w:rPr>
          <w:rFonts w:ascii="Courier New" w:hAnsi="Courier New" w:cs="Courier New"/>
          <w:bCs/>
          <w:sz w:val="16"/>
          <w:szCs w:val="24"/>
        </w:rPr>
      </w:pPr>
      <w:proofErr w:type="spellStart"/>
      <w:r w:rsidRPr="00943AE3">
        <w:rPr>
          <w:rFonts w:ascii="Courier New" w:hAnsi="Courier New" w:cs="Courier New"/>
          <w:bCs/>
          <w:sz w:val="16"/>
          <w:szCs w:val="24"/>
        </w:rPr>
        <w:t>win.show</w:t>
      </w:r>
      <w:proofErr w:type="spellEnd"/>
      <w:r w:rsidRPr="00943AE3">
        <w:rPr>
          <w:rFonts w:ascii="Courier New" w:hAnsi="Courier New" w:cs="Courier New"/>
          <w:bCs/>
          <w:sz w:val="16"/>
          <w:szCs w:val="24"/>
        </w:rPr>
        <w:t>()</w:t>
      </w:r>
    </w:p>
    <w:p w14:paraId="1993F0B3" w14:textId="77777777" w:rsidR="004A7FA4" w:rsidRDefault="00943AE3" w:rsidP="006C1C33">
      <w:pPr>
        <w:spacing w:line="240" w:lineRule="auto"/>
        <w:rPr>
          <w:rFonts w:ascii="Courier New" w:hAnsi="Courier New" w:cs="Courier New"/>
          <w:bCs/>
          <w:sz w:val="16"/>
          <w:szCs w:val="24"/>
        </w:rPr>
      </w:pPr>
      <w:proofErr w:type="spellStart"/>
      <w:r w:rsidRPr="00943AE3">
        <w:rPr>
          <w:rFonts w:ascii="Courier New" w:hAnsi="Courier New" w:cs="Courier New"/>
          <w:bCs/>
          <w:sz w:val="16"/>
          <w:szCs w:val="24"/>
        </w:rPr>
        <w:t>sys.exi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xec</w:t>
      </w:r>
      <w:proofErr w:type="spellEnd"/>
      <w:r w:rsidRPr="00943AE3">
        <w:rPr>
          <w:rFonts w:ascii="Courier New" w:hAnsi="Courier New" w:cs="Courier New"/>
          <w:bCs/>
          <w:sz w:val="16"/>
          <w:szCs w:val="24"/>
        </w:rPr>
        <w:t>())</w:t>
      </w:r>
    </w:p>
    <w:p w14:paraId="52B4FFCB" w14:textId="63CD149A" w:rsidR="006E399E" w:rsidRPr="004A7FA4" w:rsidRDefault="006E399E" w:rsidP="006C1C33">
      <w:pPr>
        <w:spacing w:line="240" w:lineRule="auto"/>
        <w:rPr>
          <w:rFonts w:ascii="Courier New" w:hAnsi="Courier New" w:cs="Courier New"/>
          <w:bCs/>
          <w:sz w:val="16"/>
          <w:szCs w:val="24"/>
        </w:rPr>
      </w:pPr>
      <w:r w:rsidRPr="006E399E">
        <w:rPr>
          <w:rFonts w:cs="Times New Roman"/>
          <w:b/>
          <w:bCs/>
          <w:sz w:val="40"/>
          <w:szCs w:val="24"/>
        </w:rPr>
        <w:lastRenderedPageBreak/>
        <w:t xml:space="preserve">4.2 </w:t>
      </w:r>
      <w:r w:rsidRPr="006E399E">
        <w:rPr>
          <w:rFonts w:cs="Times New Roman"/>
          <w:b/>
          <w:bCs/>
          <w:sz w:val="40"/>
          <w:szCs w:val="32"/>
        </w:rPr>
        <w:t>SCREENSHOTS</w:t>
      </w:r>
    </w:p>
    <w:p w14:paraId="380E5867" w14:textId="196238DE" w:rsidR="004A7FA4" w:rsidRDefault="004A7FA4" w:rsidP="006D3C40">
      <w:pPr>
        <w:rPr>
          <w:rFonts w:cs="Times New Roman"/>
          <w:b/>
          <w:bCs/>
          <w:sz w:val="40"/>
          <w:szCs w:val="32"/>
        </w:rPr>
      </w:pPr>
    </w:p>
    <w:p w14:paraId="3999DF3D" w14:textId="52D7B510" w:rsidR="008B0E59" w:rsidRPr="008B0E59" w:rsidRDefault="008B0E59" w:rsidP="006D3C40">
      <w:pPr>
        <w:jc w:val="center"/>
        <w:rPr>
          <w:rFonts w:ascii="Courier New" w:hAnsi="Courier New" w:cs="Courier New"/>
          <w:bCs/>
          <w:sz w:val="16"/>
          <w:szCs w:val="24"/>
        </w:rPr>
      </w:pPr>
      <w:r w:rsidRPr="008B0E59">
        <w:rPr>
          <w:rFonts w:ascii="Courier New" w:hAnsi="Courier New" w:cs="Courier New"/>
          <w:bCs/>
          <w:noProof/>
          <w:sz w:val="16"/>
          <w:szCs w:val="24"/>
          <w:lang w:val="en-IN" w:eastAsia="en-IN"/>
        </w:rPr>
        <w:drawing>
          <wp:inline distT="0" distB="0" distL="0" distR="0" wp14:anchorId="77DB7D8B" wp14:editId="01BA6ED5">
            <wp:extent cx="5362575" cy="3143250"/>
            <wp:effectExtent l="0" t="0" r="9525" b="0"/>
            <wp:docPr id="7" name="Picture 7" descr="C:\Users\Obaid Kazi\Desktop\Documentation\Report[output]\1 Skip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baid Kazi\Desktop\Documentation\Report[output]\1 Skip vide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r w:rsidRPr="0091795B">
        <w:rPr>
          <w:rFonts w:cs="Times New Roman"/>
          <w:b/>
          <w:bCs/>
          <w:sz w:val="24"/>
          <w:szCs w:val="24"/>
        </w:rPr>
        <w:t xml:space="preserve">Fig </w:t>
      </w:r>
      <w:r w:rsidR="006D3C40">
        <w:rPr>
          <w:rFonts w:cs="Times New Roman"/>
          <w:b/>
          <w:bCs/>
          <w:sz w:val="24"/>
          <w:szCs w:val="24"/>
        </w:rPr>
        <w:t>4.2.1</w:t>
      </w:r>
      <w:r w:rsidR="006D3C40" w:rsidRPr="0091795B">
        <w:rPr>
          <w:rFonts w:cs="Times New Roman"/>
          <w:b/>
          <w:bCs/>
          <w:sz w:val="24"/>
          <w:szCs w:val="24"/>
        </w:rPr>
        <w:t xml:space="preserve">: </w:t>
      </w:r>
      <w:r w:rsidRPr="008B0E59">
        <w:rPr>
          <w:rFonts w:cs="Times New Roman"/>
          <w:b/>
          <w:bCs/>
          <w:sz w:val="24"/>
          <w:szCs w:val="24"/>
        </w:rPr>
        <w:t xml:space="preserve">Skip </w:t>
      </w:r>
      <w:r w:rsidR="006D3C40" w:rsidRPr="008B0E59">
        <w:rPr>
          <w:rFonts w:cs="Times New Roman"/>
          <w:b/>
          <w:bCs/>
          <w:sz w:val="24"/>
          <w:szCs w:val="24"/>
        </w:rPr>
        <w:t>Video</w:t>
      </w:r>
      <w:r w:rsidR="006D3C40" w:rsidRPr="0091795B">
        <w:rPr>
          <w:rFonts w:cs="Times New Roman"/>
          <w:b/>
          <w:bCs/>
          <w:sz w:val="24"/>
          <w:szCs w:val="40"/>
        </w:rPr>
        <w:t>.</w:t>
      </w:r>
    </w:p>
    <w:p w14:paraId="31AFA000" w14:textId="77777777" w:rsidR="008B0E59" w:rsidRDefault="008B0E59" w:rsidP="006D3C40">
      <w:pPr>
        <w:rPr>
          <w:rFonts w:ascii="Courier New" w:hAnsi="Courier New" w:cs="Courier New"/>
          <w:bCs/>
          <w:sz w:val="16"/>
          <w:szCs w:val="24"/>
        </w:rPr>
      </w:pPr>
    </w:p>
    <w:p w14:paraId="7159BAFF" w14:textId="1A67B549" w:rsidR="008B0E59" w:rsidRDefault="008B0E59" w:rsidP="006D3C40">
      <w:pPr>
        <w:rPr>
          <w:rFonts w:ascii="Courier New" w:hAnsi="Courier New" w:cs="Courier New"/>
          <w:bCs/>
          <w:sz w:val="16"/>
          <w:szCs w:val="24"/>
        </w:rPr>
      </w:pPr>
    </w:p>
    <w:p w14:paraId="17A273AF" w14:textId="4E3CC2F6" w:rsidR="008B0E59" w:rsidRDefault="008B0E59" w:rsidP="006D3C40">
      <w:pPr>
        <w:rPr>
          <w:rFonts w:ascii="Courier New" w:hAnsi="Courier New" w:cs="Courier New"/>
          <w:bCs/>
          <w:sz w:val="16"/>
          <w:szCs w:val="24"/>
        </w:rPr>
      </w:pPr>
    </w:p>
    <w:p w14:paraId="0C102EAA" w14:textId="63DAD452" w:rsidR="008B0E59" w:rsidRDefault="008B0E59" w:rsidP="006D3C40">
      <w:pPr>
        <w:rPr>
          <w:rFonts w:ascii="Courier New" w:hAnsi="Courier New" w:cs="Courier New"/>
          <w:bCs/>
          <w:sz w:val="16"/>
          <w:szCs w:val="24"/>
        </w:rPr>
      </w:pPr>
    </w:p>
    <w:p w14:paraId="4E1698EE" w14:textId="26B5D473" w:rsidR="006D3C40"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5B25C93" wp14:editId="29651A7C">
            <wp:extent cx="5362575" cy="3152775"/>
            <wp:effectExtent l="0" t="0" r="9525" b="9525"/>
            <wp:docPr id="4" name="Picture 4" descr="I:\Academics\[Study Material]\Degree\CBGS REV 2016 2017-2020 MUMBAI UNIVERSITY\TE\Sem 6\Labs\CSM605 Mini-Project 02\Source Code\Documentation\Report[output]\2 Dashboard with sample gesture an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Source Code\Documentation\Report[output]\2 Dashboard with sample gesture animat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2575" cy="3152775"/>
                    </a:xfrm>
                    <a:prstGeom prst="rect">
                      <a:avLst/>
                    </a:prstGeom>
                    <a:noFill/>
                    <a:ln>
                      <a:noFill/>
                    </a:ln>
                  </pic:spPr>
                </pic:pic>
              </a:graphicData>
            </a:graphic>
          </wp:inline>
        </w:drawing>
      </w:r>
    </w:p>
    <w:p w14:paraId="6020E910" w14:textId="378798F6"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4.2.2</w:t>
      </w:r>
      <w:r w:rsidR="006D3C40" w:rsidRPr="0091795B">
        <w:rPr>
          <w:rFonts w:cs="Times New Roman"/>
          <w:b/>
          <w:bCs/>
          <w:sz w:val="24"/>
          <w:szCs w:val="24"/>
        </w:rPr>
        <w:t xml:space="preserve">: </w:t>
      </w:r>
      <w:r w:rsidRPr="008B0E59">
        <w:rPr>
          <w:rFonts w:cs="Times New Roman"/>
          <w:b/>
          <w:bCs/>
          <w:sz w:val="24"/>
          <w:szCs w:val="24"/>
        </w:rPr>
        <w:t xml:space="preserve">Dashboard </w:t>
      </w:r>
      <w:r w:rsidR="00257B47">
        <w:rPr>
          <w:rFonts w:cs="Times New Roman"/>
          <w:b/>
          <w:bCs/>
          <w:sz w:val="24"/>
          <w:szCs w:val="24"/>
        </w:rPr>
        <w:t>w</w:t>
      </w:r>
      <w:r w:rsidR="006D3C40" w:rsidRPr="008B0E59">
        <w:rPr>
          <w:rFonts w:cs="Times New Roman"/>
          <w:b/>
          <w:bCs/>
          <w:sz w:val="24"/>
          <w:szCs w:val="24"/>
        </w:rPr>
        <w:t>ith Sample Gesture Animation</w:t>
      </w:r>
      <w:r w:rsidR="006D3C40" w:rsidRPr="0091795B">
        <w:rPr>
          <w:rFonts w:cs="Times New Roman"/>
          <w:b/>
          <w:bCs/>
          <w:sz w:val="24"/>
          <w:szCs w:val="40"/>
        </w:rPr>
        <w:t>.</w:t>
      </w:r>
    </w:p>
    <w:p w14:paraId="5D104034" w14:textId="5190C27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FDE78B0" wp14:editId="423049EC">
            <wp:extent cx="5362575" cy="3143250"/>
            <wp:effectExtent l="0" t="0" r="9525" b="0"/>
            <wp:docPr id="9" name="Picture 9" descr="I:\Academics\[Study Material]\Degree\CBGS REV 2016 2017-2020 MUMBAI UNIVERSITY\TE\Sem 6\Labs\CSM605 Mini-Project 02\Source Code\Documentation\Report[output]\3 Single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Source Code\Documentation\Report[output]\3 Single Gestur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C7AB941" w14:textId="3849AD09"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3: </w:t>
      </w:r>
      <w:r w:rsidRPr="008B0E59">
        <w:rPr>
          <w:rFonts w:cs="Times New Roman"/>
          <w:b/>
          <w:bCs/>
          <w:sz w:val="24"/>
          <w:szCs w:val="24"/>
        </w:rPr>
        <w:t>Single Gesture</w:t>
      </w:r>
      <w:r w:rsidR="006D3C40" w:rsidRPr="0091795B">
        <w:rPr>
          <w:rFonts w:cs="Times New Roman"/>
          <w:b/>
          <w:bCs/>
          <w:sz w:val="24"/>
          <w:szCs w:val="40"/>
        </w:rPr>
        <w:t>.</w:t>
      </w:r>
    </w:p>
    <w:p w14:paraId="358FC48B" w14:textId="77777777" w:rsidR="008B0E59" w:rsidRDefault="008B0E59" w:rsidP="006D3C40">
      <w:pPr>
        <w:rPr>
          <w:rFonts w:ascii="Courier New" w:hAnsi="Courier New" w:cs="Courier New"/>
          <w:bCs/>
          <w:sz w:val="16"/>
          <w:szCs w:val="24"/>
        </w:rPr>
      </w:pPr>
    </w:p>
    <w:p w14:paraId="33FF7DF2" w14:textId="3F004EFE" w:rsidR="008B0E59" w:rsidRDefault="008B0E59" w:rsidP="006D3C40">
      <w:pPr>
        <w:rPr>
          <w:rFonts w:ascii="Courier New" w:hAnsi="Courier New" w:cs="Courier New"/>
          <w:bCs/>
          <w:sz w:val="16"/>
          <w:szCs w:val="24"/>
        </w:rPr>
      </w:pPr>
    </w:p>
    <w:p w14:paraId="09E3424A" w14:textId="6E72C674" w:rsidR="008B0E59" w:rsidRDefault="008B0E59" w:rsidP="006D3C40">
      <w:pPr>
        <w:rPr>
          <w:rFonts w:ascii="Courier New" w:hAnsi="Courier New" w:cs="Courier New"/>
          <w:bCs/>
          <w:sz w:val="16"/>
          <w:szCs w:val="24"/>
        </w:rPr>
      </w:pPr>
    </w:p>
    <w:p w14:paraId="44344B79" w14:textId="25403A33" w:rsidR="008B0E59" w:rsidRDefault="008B0E59" w:rsidP="006D3C40">
      <w:pPr>
        <w:rPr>
          <w:rFonts w:ascii="Courier New" w:hAnsi="Courier New" w:cs="Courier New"/>
          <w:bCs/>
          <w:sz w:val="16"/>
          <w:szCs w:val="24"/>
        </w:rPr>
      </w:pPr>
    </w:p>
    <w:p w14:paraId="2C0576D1" w14:textId="68AC03EB" w:rsidR="008B0E59" w:rsidRDefault="008B0E59" w:rsidP="006D3C40">
      <w:pPr>
        <w:rPr>
          <w:rFonts w:ascii="Courier New" w:hAnsi="Courier New" w:cs="Courier New"/>
          <w:bCs/>
          <w:sz w:val="16"/>
          <w:szCs w:val="24"/>
        </w:rPr>
      </w:pPr>
    </w:p>
    <w:p w14:paraId="2A1F3FF7" w14:textId="4CCD94AF"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14F22B5" wp14:editId="4135ECE3">
            <wp:extent cx="5362575" cy="3143250"/>
            <wp:effectExtent l="0" t="0" r="9525" b="0"/>
            <wp:docPr id="10" name="Picture 10" descr="I:\Academics\[Study Material]\Degree\CBGS REV 2016 2017-2020 MUMBAI UNIVERSITY\TE\Sem 6\Labs\CSM605 Mini-Project 02\Source Code\Documentation\Report[output]\3.1 Adjust Camera Light As Nee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Source Code\Documentation\Report[output]\3.1 Adjust Camera Light As Neede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7490277" w14:textId="05BE21AC"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4: </w:t>
      </w:r>
      <w:r w:rsidR="006D3C40" w:rsidRPr="006D3C40">
        <w:rPr>
          <w:rFonts w:cs="Times New Roman"/>
          <w:b/>
          <w:bCs/>
          <w:sz w:val="24"/>
          <w:szCs w:val="24"/>
        </w:rPr>
        <w:t>Adjust</w:t>
      </w:r>
      <w:r w:rsidR="00875EF8">
        <w:rPr>
          <w:rFonts w:cs="Times New Roman"/>
          <w:b/>
          <w:bCs/>
          <w:sz w:val="24"/>
          <w:szCs w:val="24"/>
        </w:rPr>
        <w:t>ing</w:t>
      </w:r>
      <w:r w:rsidR="006D3C40" w:rsidRPr="006D3C40">
        <w:rPr>
          <w:rFonts w:cs="Times New Roman"/>
          <w:b/>
          <w:bCs/>
          <w:sz w:val="24"/>
          <w:szCs w:val="24"/>
        </w:rPr>
        <w:t xml:space="preserve"> Camera Light </w:t>
      </w:r>
      <w:r w:rsidR="00E31FB6">
        <w:rPr>
          <w:rFonts w:cs="Times New Roman"/>
          <w:b/>
          <w:bCs/>
          <w:sz w:val="24"/>
          <w:szCs w:val="24"/>
        </w:rPr>
        <w:t>a</w:t>
      </w:r>
      <w:r w:rsidR="006D3C40" w:rsidRPr="006D3C40">
        <w:rPr>
          <w:rFonts w:cs="Times New Roman"/>
          <w:b/>
          <w:bCs/>
          <w:sz w:val="24"/>
          <w:szCs w:val="24"/>
        </w:rPr>
        <w:t>s Needed</w:t>
      </w:r>
      <w:r w:rsidR="00CF0485">
        <w:rPr>
          <w:rFonts w:cs="Times New Roman"/>
          <w:b/>
          <w:bCs/>
          <w:sz w:val="24"/>
          <w:szCs w:val="24"/>
        </w:rPr>
        <w:t>.</w:t>
      </w:r>
    </w:p>
    <w:p w14:paraId="46F09128" w14:textId="77777777" w:rsidR="008B0E59" w:rsidRDefault="008B0E59" w:rsidP="006D3C40">
      <w:pPr>
        <w:rPr>
          <w:rFonts w:ascii="Courier New" w:hAnsi="Courier New" w:cs="Courier New"/>
          <w:bCs/>
          <w:sz w:val="16"/>
          <w:szCs w:val="24"/>
        </w:rPr>
      </w:pPr>
    </w:p>
    <w:p w14:paraId="15FD842D" w14:textId="77777777" w:rsidR="008B0E59" w:rsidRDefault="008B0E59" w:rsidP="006D3C40">
      <w:pPr>
        <w:rPr>
          <w:rFonts w:ascii="Courier New" w:hAnsi="Courier New" w:cs="Courier New"/>
          <w:bCs/>
          <w:sz w:val="16"/>
          <w:szCs w:val="24"/>
        </w:rPr>
      </w:pPr>
    </w:p>
    <w:p w14:paraId="2CD392B7" w14:textId="77777777" w:rsidR="008B0E59" w:rsidRDefault="008B0E59" w:rsidP="006D3C40">
      <w:pPr>
        <w:rPr>
          <w:rFonts w:ascii="Courier New" w:hAnsi="Courier New" w:cs="Courier New"/>
          <w:bCs/>
          <w:sz w:val="16"/>
          <w:szCs w:val="24"/>
        </w:rPr>
      </w:pPr>
    </w:p>
    <w:p w14:paraId="52C18858" w14:textId="7A7145D3" w:rsidR="008B0E59" w:rsidRDefault="008B0E59" w:rsidP="006D3C40">
      <w:pPr>
        <w:rPr>
          <w:rFonts w:ascii="Courier New" w:hAnsi="Courier New" w:cs="Courier New"/>
          <w:bCs/>
          <w:sz w:val="16"/>
          <w:szCs w:val="24"/>
        </w:rPr>
      </w:pPr>
    </w:p>
    <w:p w14:paraId="25542856" w14:textId="289C308D" w:rsidR="008B0E59" w:rsidRDefault="008B0E59" w:rsidP="006D3C40">
      <w:pPr>
        <w:rPr>
          <w:rFonts w:ascii="Courier New" w:hAnsi="Courier New" w:cs="Courier New"/>
          <w:bCs/>
          <w:sz w:val="16"/>
          <w:szCs w:val="24"/>
        </w:rPr>
      </w:pPr>
    </w:p>
    <w:p w14:paraId="78CC3E32" w14:textId="29338FC1" w:rsidR="008B0E59" w:rsidRDefault="008B0E59" w:rsidP="006D3C40">
      <w:pPr>
        <w:rPr>
          <w:rFonts w:ascii="Courier New" w:hAnsi="Courier New" w:cs="Courier New"/>
          <w:bCs/>
          <w:sz w:val="16"/>
          <w:szCs w:val="24"/>
        </w:rPr>
      </w:pPr>
    </w:p>
    <w:p w14:paraId="3A1E9776" w14:textId="3BE176C5"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E137D3B" wp14:editId="5F9395AA">
            <wp:extent cx="5362575" cy="3143250"/>
            <wp:effectExtent l="0" t="0" r="9525" b="0"/>
            <wp:docPr id="11" name="Picture 11" descr="I:\Academics\[Study Material]\Degree\CBGS REV 2016 2017-2020 MUMBAI UNIVERSITY\TE\Sem 6\Labs\CSM605 Mini-Project 02\Source Code\Documentation\Report[output]\3.2 Placing Hand Inside Rectangle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Source Code\Documentation\Report[output]\3.2 Placing Hand Inside Rectangle Box.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294282F" w14:textId="3780D9B8"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5: </w:t>
      </w:r>
      <w:r w:rsidRPr="006D3C40">
        <w:rPr>
          <w:rFonts w:cs="Times New Roman"/>
          <w:b/>
          <w:bCs/>
          <w:sz w:val="24"/>
          <w:szCs w:val="24"/>
        </w:rPr>
        <w:t>Placing Hand Inside Rectangle Box</w:t>
      </w:r>
      <w:r w:rsidR="00CF0485">
        <w:rPr>
          <w:rFonts w:cs="Times New Roman"/>
          <w:b/>
          <w:bCs/>
          <w:sz w:val="24"/>
          <w:szCs w:val="24"/>
        </w:rPr>
        <w:t>.</w:t>
      </w:r>
    </w:p>
    <w:p w14:paraId="0C796B21" w14:textId="008009E9" w:rsidR="008B0E59" w:rsidRDefault="008B0E59" w:rsidP="006D3C40">
      <w:pPr>
        <w:rPr>
          <w:rFonts w:ascii="Courier New" w:hAnsi="Courier New" w:cs="Courier New"/>
          <w:bCs/>
          <w:sz w:val="16"/>
          <w:szCs w:val="24"/>
        </w:rPr>
      </w:pPr>
    </w:p>
    <w:p w14:paraId="4B08DEB3" w14:textId="2E545591" w:rsidR="008B0E59" w:rsidRDefault="008B0E59" w:rsidP="006D3C40">
      <w:pPr>
        <w:rPr>
          <w:rFonts w:ascii="Courier New" w:hAnsi="Courier New" w:cs="Courier New"/>
          <w:bCs/>
          <w:sz w:val="16"/>
          <w:szCs w:val="24"/>
        </w:rPr>
      </w:pPr>
    </w:p>
    <w:p w14:paraId="74636720" w14:textId="24783375" w:rsidR="008B0E59" w:rsidRDefault="008B0E59" w:rsidP="006D3C40">
      <w:pPr>
        <w:rPr>
          <w:rFonts w:ascii="Courier New" w:hAnsi="Courier New" w:cs="Courier New"/>
          <w:bCs/>
          <w:sz w:val="16"/>
          <w:szCs w:val="24"/>
        </w:rPr>
      </w:pPr>
    </w:p>
    <w:p w14:paraId="325ADAA8" w14:textId="62833FFD" w:rsidR="008B0E59" w:rsidRDefault="008B0E59" w:rsidP="006D3C40">
      <w:pPr>
        <w:rPr>
          <w:rFonts w:ascii="Courier New" w:hAnsi="Courier New" w:cs="Courier New"/>
          <w:bCs/>
          <w:sz w:val="16"/>
          <w:szCs w:val="24"/>
        </w:rPr>
      </w:pPr>
    </w:p>
    <w:p w14:paraId="603AA865" w14:textId="58E9EEA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B48D6F0" wp14:editId="78726DC4">
            <wp:extent cx="5362575" cy="3143250"/>
            <wp:effectExtent l="0" t="0" r="9525" b="0"/>
            <wp:docPr id="12" name="Picture 12" descr="I:\Academics\[Study Material]\Degree\CBGS REV 2016 2017-2020 MUMBAI UNIVERSITY\TE\Sem 6\Labs\CSM605 Mini-Project 02\Source Code\Documentation\Report[output]\3.3 SG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Source Code\Documentation\Report[output]\3.3 SG outpu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8D658C1" w14:textId="652D3AB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6:</w:t>
      </w:r>
      <w:r w:rsidRPr="006D3C40">
        <w:rPr>
          <w:rFonts w:cs="Times New Roman"/>
          <w:b/>
          <w:bCs/>
          <w:sz w:val="24"/>
          <w:szCs w:val="24"/>
        </w:rPr>
        <w:t xml:space="preserve"> S</w:t>
      </w:r>
      <w:r>
        <w:rPr>
          <w:rFonts w:cs="Times New Roman"/>
          <w:b/>
          <w:bCs/>
          <w:sz w:val="24"/>
          <w:szCs w:val="24"/>
        </w:rPr>
        <w:t xml:space="preserve">ingle </w:t>
      </w:r>
      <w:r w:rsidRPr="006D3C40">
        <w:rPr>
          <w:rFonts w:cs="Times New Roman"/>
          <w:b/>
          <w:bCs/>
          <w:sz w:val="24"/>
          <w:szCs w:val="24"/>
        </w:rPr>
        <w:t>G</w:t>
      </w:r>
      <w:r>
        <w:rPr>
          <w:rFonts w:cs="Times New Roman"/>
          <w:b/>
          <w:bCs/>
          <w:sz w:val="24"/>
          <w:szCs w:val="24"/>
        </w:rPr>
        <w:t>esture O</w:t>
      </w:r>
      <w:r w:rsidRPr="006D3C40">
        <w:rPr>
          <w:rFonts w:cs="Times New Roman"/>
          <w:b/>
          <w:bCs/>
          <w:sz w:val="24"/>
          <w:szCs w:val="24"/>
        </w:rPr>
        <w:t>utput</w:t>
      </w:r>
      <w:r w:rsidR="00CF0485">
        <w:rPr>
          <w:rFonts w:cs="Times New Roman"/>
          <w:b/>
          <w:bCs/>
          <w:sz w:val="24"/>
          <w:szCs w:val="24"/>
        </w:rPr>
        <w:t>.</w:t>
      </w:r>
    </w:p>
    <w:p w14:paraId="08F4F063" w14:textId="2E1AE890" w:rsidR="008B0E59" w:rsidRDefault="008B0E59" w:rsidP="006D3C40">
      <w:pPr>
        <w:rPr>
          <w:rFonts w:ascii="Courier New" w:hAnsi="Courier New" w:cs="Courier New"/>
          <w:bCs/>
          <w:sz w:val="16"/>
          <w:szCs w:val="24"/>
        </w:rPr>
      </w:pPr>
    </w:p>
    <w:p w14:paraId="59589927" w14:textId="36F859E4" w:rsidR="008B0E59" w:rsidRDefault="008B0E59" w:rsidP="006D3C40">
      <w:pPr>
        <w:rPr>
          <w:rFonts w:ascii="Courier New" w:hAnsi="Courier New" w:cs="Courier New"/>
          <w:bCs/>
          <w:sz w:val="16"/>
          <w:szCs w:val="24"/>
        </w:rPr>
      </w:pPr>
    </w:p>
    <w:p w14:paraId="709D48CE" w14:textId="5CFF03E4" w:rsidR="008B0E59" w:rsidRDefault="008B0E59" w:rsidP="006D3C40">
      <w:pPr>
        <w:rPr>
          <w:rFonts w:ascii="Courier New" w:hAnsi="Courier New" w:cs="Courier New"/>
          <w:bCs/>
          <w:sz w:val="16"/>
          <w:szCs w:val="24"/>
        </w:rPr>
      </w:pPr>
    </w:p>
    <w:p w14:paraId="45FECA76" w14:textId="75C81BB8" w:rsidR="008B0E59" w:rsidRDefault="008B0E59" w:rsidP="006D3C40">
      <w:pPr>
        <w:rPr>
          <w:rFonts w:ascii="Courier New" w:hAnsi="Courier New" w:cs="Courier New"/>
          <w:bCs/>
          <w:sz w:val="16"/>
          <w:szCs w:val="24"/>
        </w:rPr>
      </w:pPr>
    </w:p>
    <w:p w14:paraId="42F17B2F" w14:textId="450FA48C" w:rsidR="008B0E59" w:rsidRDefault="008B0E59" w:rsidP="006D3C40">
      <w:pPr>
        <w:rPr>
          <w:rFonts w:ascii="Courier New" w:hAnsi="Courier New" w:cs="Courier New"/>
          <w:bCs/>
          <w:sz w:val="16"/>
          <w:szCs w:val="24"/>
        </w:rPr>
      </w:pPr>
    </w:p>
    <w:p w14:paraId="59747A9B" w14:textId="4CEFCDF9" w:rsidR="008B0E59" w:rsidRDefault="008B0E59" w:rsidP="006D3C40">
      <w:pPr>
        <w:rPr>
          <w:rFonts w:ascii="Courier New" w:hAnsi="Courier New" w:cs="Courier New"/>
          <w:bCs/>
          <w:sz w:val="16"/>
          <w:szCs w:val="24"/>
        </w:rPr>
      </w:pPr>
    </w:p>
    <w:p w14:paraId="26BDAC37" w14:textId="77777777" w:rsidR="008B0E59" w:rsidRDefault="008B0E59" w:rsidP="006D3C40">
      <w:pPr>
        <w:rPr>
          <w:rFonts w:ascii="Courier New" w:hAnsi="Courier New" w:cs="Courier New"/>
          <w:bCs/>
          <w:sz w:val="16"/>
          <w:szCs w:val="24"/>
        </w:rPr>
      </w:pPr>
    </w:p>
    <w:p w14:paraId="3491BAB5" w14:textId="43217509" w:rsidR="004A7FA4"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1C62AD2" wp14:editId="78BE99DC">
            <wp:extent cx="5362575" cy="3143250"/>
            <wp:effectExtent l="0" t="0" r="9525" b="0"/>
            <wp:docPr id="13" name="Picture 13" descr="I:\Academics\[Study Material]\Degree\CBGS REV 2016 2017-2020 MUMBAI UNIVERSITY\TE\Sem 6\Labs\CSM605 Mini-Project 02\Source Code\Documentation\Report[output]\4 Custom Gesture 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Source Code\Documentation\Report[output]\4 Custom Gesture Gener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217E178" w14:textId="1332544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7:</w:t>
      </w:r>
      <w:r w:rsidRPr="006D3C40">
        <w:t xml:space="preserve"> </w:t>
      </w:r>
      <w:r w:rsidRPr="006D3C40">
        <w:rPr>
          <w:rFonts w:cs="Times New Roman"/>
          <w:b/>
          <w:bCs/>
          <w:sz w:val="24"/>
          <w:szCs w:val="24"/>
        </w:rPr>
        <w:t>Custom Gesture Generation</w:t>
      </w:r>
      <w:r w:rsidR="00CF0485">
        <w:rPr>
          <w:rFonts w:cs="Times New Roman"/>
          <w:b/>
          <w:bCs/>
          <w:sz w:val="24"/>
          <w:szCs w:val="24"/>
        </w:rPr>
        <w:t>.</w:t>
      </w:r>
    </w:p>
    <w:p w14:paraId="2F20780A" w14:textId="0BA9DF1E" w:rsidR="008B0E59" w:rsidRDefault="008B0E59" w:rsidP="006D3C40">
      <w:pPr>
        <w:rPr>
          <w:rFonts w:ascii="Courier New" w:hAnsi="Courier New" w:cs="Courier New"/>
          <w:bCs/>
          <w:sz w:val="16"/>
          <w:szCs w:val="24"/>
        </w:rPr>
      </w:pPr>
    </w:p>
    <w:p w14:paraId="0EE14051" w14:textId="726D22AA" w:rsidR="008B0E59" w:rsidRDefault="008B0E59" w:rsidP="006D3C40">
      <w:pPr>
        <w:rPr>
          <w:rFonts w:ascii="Courier New" w:hAnsi="Courier New" w:cs="Courier New"/>
          <w:bCs/>
          <w:sz w:val="16"/>
          <w:szCs w:val="24"/>
        </w:rPr>
      </w:pPr>
    </w:p>
    <w:p w14:paraId="5FD7B949" w14:textId="71EC0427" w:rsidR="008B0E59" w:rsidRDefault="008B0E59" w:rsidP="006D3C40">
      <w:pPr>
        <w:rPr>
          <w:rFonts w:ascii="Courier New" w:hAnsi="Courier New" w:cs="Courier New"/>
          <w:bCs/>
          <w:sz w:val="16"/>
          <w:szCs w:val="24"/>
        </w:rPr>
      </w:pPr>
    </w:p>
    <w:p w14:paraId="066835D2" w14:textId="66E57142" w:rsidR="008B0E59" w:rsidRDefault="008B0E59" w:rsidP="006D3C40">
      <w:pPr>
        <w:rPr>
          <w:rFonts w:ascii="Courier New" w:hAnsi="Courier New" w:cs="Courier New"/>
          <w:bCs/>
          <w:sz w:val="16"/>
          <w:szCs w:val="24"/>
        </w:rPr>
      </w:pPr>
    </w:p>
    <w:p w14:paraId="0B36E51E" w14:textId="188DE4B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63F54AE" wp14:editId="6E38EAA0">
            <wp:extent cx="5362575" cy="3143250"/>
            <wp:effectExtent l="0" t="0" r="9525" b="0"/>
            <wp:docPr id="14" name="Picture 14" descr="I:\Academics\[Study Material]\Degree\CBGS REV 2016 2017-2020 MUMBAI UNIVERSITY\TE\Sem 6\Labs\CSM605 Mini-Project 02\Source Code\Documentation\Report[output]\4.1 Assigning label to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Academics\[Study Material]\Degree\CBGS REV 2016 2017-2020 MUMBAI UNIVERSITY\TE\Sem 6\Labs\CSM605 Mini-Project 02\Source Code\Documentation\Report[output]\4.1 Assigning label to gestur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9318E15" w14:textId="0CD7DA73"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8:</w:t>
      </w:r>
      <w:r w:rsidRPr="006D3C40">
        <w:t xml:space="preserve"> </w:t>
      </w:r>
      <w:r w:rsidRPr="006D3C40">
        <w:rPr>
          <w:rFonts w:cs="Times New Roman"/>
          <w:b/>
          <w:bCs/>
          <w:sz w:val="24"/>
          <w:szCs w:val="24"/>
        </w:rPr>
        <w:t xml:space="preserve">Assigning Label </w:t>
      </w:r>
      <w:r w:rsidR="00DC35AE">
        <w:rPr>
          <w:rFonts w:cs="Times New Roman"/>
          <w:b/>
          <w:bCs/>
          <w:sz w:val="24"/>
          <w:szCs w:val="24"/>
        </w:rPr>
        <w:t>t</w:t>
      </w:r>
      <w:r w:rsidRPr="006D3C40">
        <w:rPr>
          <w:rFonts w:cs="Times New Roman"/>
          <w:b/>
          <w:bCs/>
          <w:sz w:val="24"/>
          <w:szCs w:val="24"/>
        </w:rPr>
        <w:t>o Gesture</w:t>
      </w:r>
      <w:r w:rsidR="00CF0485">
        <w:rPr>
          <w:rFonts w:cs="Times New Roman"/>
          <w:b/>
          <w:bCs/>
          <w:sz w:val="24"/>
          <w:szCs w:val="24"/>
        </w:rPr>
        <w:t>.</w:t>
      </w:r>
    </w:p>
    <w:p w14:paraId="7B5AAF0E" w14:textId="26ED9265" w:rsidR="008B0E59" w:rsidRDefault="008B0E59" w:rsidP="006D3C40">
      <w:pPr>
        <w:rPr>
          <w:rFonts w:ascii="Courier New" w:hAnsi="Courier New" w:cs="Courier New"/>
          <w:bCs/>
          <w:sz w:val="16"/>
          <w:szCs w:val="24"/>
        </w:rPr>
      </w:pPr>
    </w:p>
    <w:p w14:paraId="0315E63E" w14:textId="7A2E78D0" w:rsidR="008B0E59" w:rsidRDefault="008B0E59" w:rsidP="006D3C40">
      <w:pPr>
        <w:rPr>
          <w:rFonts w:ascii="Courier New" w:hAnsi="Courier New" w:cs="Courier New"/>
          <w:bCs/>
          <w:sz w:val="16"/>
          <w:szCs w:val="24"/>
        </w:rPr>
      </w:pPr>
    </w:p>
    <w:p w14:paraId="63DDCEC8" w14:textId="4F52ABF1" w:rsidR="008B0E59" w:rsidRDefault="008B0E59" w:rsidP="006D3C40">
      <w:pPr>
        <w:rPr>
          <w:rFonts w:ascii="Courier New" w:hAnsi="Courier New" w:cs="Courier New"/>
          <w:bCs/>
          <w:sz w:val="16"/>
          <w:szCs w:val="24"/>
        </w:rPr>
      </w:pPr>
    </w:p>
    <w:p w14:paraId="319B1BDC" w14:textId="2688A290" w:rsidR="008B0E59" w:rsidRDefault="008B0E59" w:rsidP="006D3C40">
      <w:pPr>
        <w:rPr>
          <w:rFonts w:ascii="Courier New" w:hAnsi="Courier New" w:cs="Courier New"/>
          <w:bCs/>
          <w:sz w:val="16"/>
          <w:szCs w:val="24"/>
        </w:rPr>
      </w:pPr>
    </w:p>
    <w:p w14:paraId="62D12768" w14:textId="0CE1AA5C" w:rsidR="008B0E59" w:rsidRDefault="008B0E59" w:rsidP="006D3C40">
      <w:pPr>
        <w:rPr>
          <w:rFonts w:ascii="Courier New" w:hAnsi="Courier New" w:cs="Courier New"/>
          <w:bCs/>
          <w:sz w:val="16"/>
          <w:szCs w:val="24"/>
        </w:rPr>
      </w:pPr>
    </w:p>
    <w:p w14:paraId="1B0C2055" w14:textId="0483563E" w:rsidR="008B0E59" w:rsidRDefault="008B0E59" w:rsidP="006D3C40">
      <w:pPr>
        <w:rPr>
          <w:rFonts w:ascii="Courier New" w:hAnsi="Courier New" w:cs="Courier New"/>
          <w:bCs/>
          <w:sz w:val="16"/>
          <w:szCs w:val="24"/>
        </w:rPr>
      </w:pPr>
    </w:p>
    <w:p w14:paraId="7C7AA68F" w14:textId="0854C3F3" w:rsidR="008B0E59" w:rsidRDefault="008B0E59" w:rsidP="006D3C40">
      <w:pPr>
        <w:rPr>
          <w:rFonts w:ascii="Courier New" w:hAnsi="Courier New" w:cs="Courier New"/>
          <w:bCs/>
          <w:sz w:val="16"/>
          <w:szCs w:val="24"/>
        </w:rPr>
      </w:pPr>
    </w:p>
    <w:p w14:paraId="36EDE877" w14:textId="5BBB78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D5FEB3E" wp14:editId="5715005B">
            <wp:extent cx="5362575" cy="3143250"/>
            <wp:effectExtent l="0" t="0" r="9525" b="0"/>
            <wp:docPr id="28" name="Picture 28" descr="I:\Academics\[Study Material]\Degree\CBGS REV 2016 2017-2020 MUMBAI UNIVERSITY\TE\Sem 6\Labs\CSM605 Mini-Project 02\Source Code\Documentation\Report[output]\4.2 Gestur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Source Code\Documentation\Report[output]\4.2 Gesture saved successfully.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24C57E" w14:textId="4FE4192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9:</w:t>
      </w:r>
      <w:r w:rsidRPr="006D3C40">
        <w:t xml:space="preserve"> </w:t>
      </w:r>
      <w:r w:rsidRPr="006D3C40">
        <w:rPr>
          <w:rFonts w:cs="Times New Roman"/>
          <w:b/>
          <w:bCs/>
          <w:sz w:val="24"/>
          <w:szCs w:val="24"/>
        </w:rPr>
        <w:t>Gesture Saved Successfully</w:t>
      </w:r>
      <w:r w:rsidR="00CF0485">
        <w:rPr>
          <w:rFonts w:cs="Times New Roman"/>
          <w:b/>
          <w:bCs/>
          <w:sz w:val="24"/>
          <w:szCs w:val="24"/>
        </w:rPr>
        <w:t>.</w:t>
      </w:r>
    </w:p>
    <w:p w14:paraId="0E736696" w14:textId="53FA7E73" w:rsidR="008B0E59" w:rsidRDefault="008B0E59" w:rsidP="006D3C40">
      <w:pPr>
        <w:rPr>
          <w:rFonts w:ascii="Courier New" w:hAnsi="Courier New" w:cs="Courier New"/>
          <w:bCs/>
          <w:sz w:val="16"/>
          <w:szCs w:val="24"/>
        </w:rPr>
      </w:pPr>
    </w:p>
    <w:p w14:paraId="4BD1D446" w14:textId="4BC95ABE" w:rsidR="008B0E59" w:rsidRDefault="008B0E59" w:rsidP="006D3C40">
      <w:pPr>
        <w:rPr>
          <w:rFonts w:ascii="Courier New" w:hAnsi="Courier New" w:cs="Courier New"/>
          <w:bCs/>
          <w:sz w:val="16"/>
          <w:szCs w:val="24"/>
        </w:rPr>
      </w:pPr>
    </w:p>
    <w:p w14:paraId="06AB18A6" w14:textId="6CDD41D0" w:rsidR="008B0E59" w:rsidRDefault="008B0E59" w:rsidP="006D3C40">
      <w:pPr>
        <w:rPr>
          <w:rFonts w:ascii="Courier New" w:hAnsi="Courier New" w:cs="Courier New"/>
          <w:bCs/>
          <w:sz w:val="16"/>
          <w:szCs w:val="24"/>
        </w:rPr>
      </w:pPr>
    </w:p>
    <w:p w14:paraId="7F32BA86" w14:textId="582AB185" w:rsidR="008B0E59" w:rsidRDefault="008B0E59" w:rsidP="006D3C40">
      <w:pPr>
        <w:rPr>
          <w:rFonts w:ascii="Courier New" w:hAnsi="Courier New" w:cs="Courier New"/>
          <w:bCs/>
          <w:sz w:val="16"/>
          <w:szCs w:val="24"/>
        </w:rPr>
      </w:pPr>
    </w:p>
    <w:p w14:paraId="585C9D7D" w14:textId="7BE3001C"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D6151A" wp14:editId="1B2F2D21">
            <wp:extent cx="5362575" cy="3143250"/>
            <wp:effectExtent l="0" t="0" r="9525" b="0"/>
            <wp:docPr id="38" name="Picture 38" descr="I:\Academics\[Study Material]\Degree\CBGS REV 2016 2017-2020 MUMBAI UNIVERSITY\TE\Sem 6\Labs\CSM605 Mini-Project 02\Source Code\Documentation\Report[output]\4.3 Scanning &amp; testing newly generated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Academics\[Study Material]\Degree\CBGS REV 2016 2017-2020 MUMBAI UNIVERSITY\TE\Sem 6\Labs\CSM605 Mini-Project 02\Source Code\Documentation\Report[output]\4.3 Scanning &amp; testing newly generated ges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6B97B5F" w14:textId="7CA61A4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0:</w:t>
      </w:r>
      <w:r w:rsidRPr="006D3C40">
        <w:t xml:space="preserve"> </w:t>
      </w:r>
      <w:r w:rsidRPr="006D3C40">
        <w:rPr>
          <w:rFonts w:cs="Times New Roman"/>
          <w:b/>
          <w:bCs/>
          <w:sz w:val="24"/>
          <w:szCs w:val="24"/>
        </w:rPr>
        <w:t>Scanning &amp; Testing Newly Generated Gesture</w:t>
      </w:r>
      <w:r w:rsidR="00CF0485">
        <w:rPr>
          <w:rFonts w:cs="Times New Roman"/>
          <w:b/>
          <w:bCs/>
          <w:sz w:val="24"/>
          <w:szCs w:val="24"/>
        </w:rPr>
        <w:t>.</w:t>
      </w:r>
    </w:p>
    <w:p w14:paraId="6382B40C" w14:textId="28422B8B" w:rsidR="008B0E59" w:rsidRDefault="008B0E59" w:rsidP="006D3C40">
      <w:pPr>
        <w:rPr>
          <w:rFonts w:ascii="Courier New" w:hAnsi="Courier New" w:cs="Courier New"/>
          <w:bCs/>
          <w:sz w:val="16"/>
          <w:szCs w:val="24"/>
        </w:rPr>
      </w:pPr>
    </w:p>
    <w:p w14:paraId="0D8D3EA7" w14:textId="7EA94742" w:rsidR="008B0E59" w:rsidRDefault="008B0E59" w:rsidP="006D3C40">
      <w:pPr>
        <w:rPr>
          <w:rFonts w:ascii="Courier New" w:hAnsi="Courier New" w:cs="Courier New"/>
          <w:bCs/>
          <w:sz w:val="16"/>
          <w:szCs w:val="24"/>
        </w:rPr>
      </w:pPr>
    </w:p>
    <w:p w14:paraId="3F1FB0D4" w14:textId="3DCF869D" w:rsidR="008B0E59" w:rsidRDefault="008B0E59" w:rsidP="006D3C40">
      <w:pPr>
        <w:rPr>
          <w:rFonts w:ascii="Courier New" w:hAnsi="Courier New" w:cs="Courier New"/>
          <w:bCs/>
          <w:sz w:val="16"/>
          <w:szCs w:val="24"/>
        </w:rPr>
      </w:pPr>
    </w:p>
    <w:p w14:paraId="5D6C0774" w14:textId="1466E5DA" w:rsidR="008B0E59" w:rsidRDefault="008B0E59" w:rsidP="006D3C40">
      <w:pPr>
        <w:rPr>
          <w:rFonts w:ascii="Courier New" w:hAnsi="Courier New" w:cs="Courier New"/>
          <w:bCs/>
          <w:sz w:val="16"/>
          <w:szCs w:val="24"/>
        </w:rPr>
      </w:pPr>
    </w:p>
    <w:p w14:paraId="4A8CA793" w14:textId="640D7C8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260CAD1E" wp14:editId="2A5A44C8">
            <wp:extent cx="5362575" cy="3143250"/>
            <wp:effectExtent l="0" t="0" r="9525" b="0"/>
            <wp:docPr id="39" name="Picture 39" descr="I:\Academics\[Study Material]\Degree\CBGS REV 2016 2017-2020 MUMBAI UNIVERSITY\TE\Sem 6\Labs\CSM605 Mini-Project 02\Source Code\Documentation\Report[output]\5 Sentence Formation, focusing on the top right window pressing c to form sent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Source Code\Documentation\Report[output]\5 Sentence Formation, focusing on the top right window pressing c to form senten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4BEA416" w14:textId="1749D76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1:</w:t>
      </w:r>
      <w:r w:rsidRPr="006D3C40">
        <w:t xml:space="preserve"> </w:t>
      </w:r>
      <w:r w:rsidRPr="006D3C40">
        <w:rPr>
          <w:rFonts w:cs="Times New Roman"/>
          <w:b/>
          <w:bCs/>
          <w:sz w:val="24"/>
          <w:szCs w:val="24"/>
        </w:rPr>
        <w:t xml:space="preserve">Sentence Formation, Focusing </w:t>
      </w:r>
      <w:r w:rsidR="00EC5EEB">
        <w:rPr>
          <w:rFonts w:cs="Times New Roman"/>
          <w:b/>
          <w:bCs/>
          <w:sz w:val="24"/>
          <w:szCs w:val="24"/>
        </w:rPr>
        <w:t>o</w:t>
      </w:r>
      <w:r w:rsidRPr="006D3C40">
        <w:rPr>
          <w:rFonts w:cs="Times New Roman"/>
          <w:b/>
          <w:bCs/>
          <w:sz w:val="24"/>
          <w:szCs w:val="24"/>
        </w:rPr>
        <w:t xml:space="preserve">n The Top Right Window Pressing C </w:t>
      </w:r>
      <w:r w:rsidR="00CF0485">
        <w:rPr>
          <w:rFonts w:cs="Times New Roman"/>
          <w:b/>
          <w:bCs/>
          <w:sz w:val="24"/>
          <w:szCs w:val="24"/>
        </w:rPr>
        <w:t>t</w:t>
      </w:r>
      <w:r w:rsidRPr="006D3C40">
        <w:rPr>
          <w:rFonts w:cs="Times New Roman"/>
          <w:b/>
          <w:bCs/>
          <w:sz w:val="24"/>
          <w:szCs w:val="24"/>
        </w:rPr>
        <w:t>o Form Sentence</w:t>
      </w:r>
      <w:r w:rsidR="00CF0485">
        <w:rPr>
          <w:rFonts w:cs="Times New Roman"/>
          <w:b/>
          <w:bCs/>
          <w:sz w:val="24"/>
          <w:szCs w:val="24"/>
        </w:rPr>
        <w:t>.</w:t>
      </w:r>
    </w:p>
    <w:p w14:paraId="128C8AD0" w14:textId="1E672443" w:rsidR="008B0E59" w:rsidRDefault="008B0E59" w:rsidP="006D3C40">
      <w:pPr>
        <w:rPr>
          <w:rFonts w:ascii="Courier New" w:hAnsi="Courier New" w:cs="Courier New"/>
          <w:bCs/>
          <w:sz w:val="16"/>
          <w:szCs w:val="24"/>
        </w:rPr>
      </w:pPr>
    </w:p>
    <w:p w14:paraId="75E6F148" w14:textId="37C35A48" w:rsidR="008B0E59" w:rsidRDefault="008B0E59" w:rsidP="006D3C40">
      <w:pPr>
        <w:rPr>
          <w:rFonts w:ascii="Courier New" w:hAnsi="Courier New" w:cs="Courier New"/>
          <w:bCs/>
          <w:sz w:val="16"/>
          <w:szCs w:val="24"/>
        </w:rPr>
      </w:pPr>
    </w:p>
    <w:p w14:paraId="5C6B5133" w14:textId="1C16F197" w:rsidR="008B0E59" w:rsidRDefault="008B0E59" w:rsidP="006D3C40">
      <w:pPr>
        <w:rPr>
          <w:rFonts w:ascii="Courier New" w:hAnsi="Courier New" w:cs="Courier New"/>
          <w:bCs/>
          <w:sz w:val="16"/>
          <w:szCs w:val="24"/>
        </w:rPr>
      </w:pPr>
    </w:p>
    <w:p w14:paraId="373EDC16" w14:textId="018E149C" w:rsidR="008B0E59" w:rsidRDefault="008B0E59" w:rsidP="006D3C40">
      <w:pPr>
        <w:rPr>
          <w:rFonts w:ascii="Courier New" w:hAnsi="Courier New" w:cs="Courier New"/>
          <w:bCs/>
          <w:sz w:val="16"/>
          <w:szCs w:val="24"/>
        </w:rPr>
      </w:pPr>
    </w:p>
    <w:p w14:paraId="04789FBB" w14:textId="009F7090"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78D7FA2B" wp14:editId="1AF9EA55">
            <wp:extent cx="5362575" cy="3143250"/>
            <wp:effectExtent l="0" t="0" r="9525" b="0"/>
            <wp:docPr id="40" name="Picture 40" descr="I:\Academics\[Study Material]\Degree\CBGS REV 2016 2017-2020 MUMBAI UNIVERSITY\TE\Sem 6\Labs\CSM605 Mini-Project 02\Source Code\Documentation\Report[output]\5.1 sentence for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Source Code\Documentation\Report[output]\5.1 sentence formed.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A998C9" w14:textId="06D937FA"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2:</w:t>
      </w:r>
      <w:r w:rsidRPr="006D3C40">
        <w:rPr>
          <w:rFonts w:cs="Times New Roman"/>
          <w:b/>
          <w:bCs/>
          <w:sz w:val="24"/>
          <w:szCs w:val="24"/>
        </w:rPr>
        <w:t xml:space="preserve"> Sentence Formed</w:t>
      </w:r>
      <w:r w:rsidR="00600A4D">
        <w:rPr>
          <w:rFonts w:cs="Times New Roman"/>
          <w:b/>
          <w:bCs/>
          <w:sz w:val="24"/>
          <w:szCs w:val="24"/>
        </w:rPr>
        <w:t>.</w:t>
      </w:r>
    </w:p>
    <w:p w14:paraId="08B80414" w14:textId="6682D378" w:rsidR="008B0E59" w:rsidRDefault="008B0E59" w:rsidP="006D3C40">
      <w:pPr>
        <w:rPr>
          <w:rFonts w:ascii="Courier New" w:hAnsi="Courier New" w:cs="Courier New"/>
          <w:bCs/>
          <w:sz w:val="16"/>
          <w:szCs w:val="24"/>
        </w:rPr>
      </w:pPr>
    </w:p>
    <w:p w14:paraId="43F77EC1" w14:textId="08C69BFE" w:rsidR="008B0E59" w:rsidRDefault="008B0E59" w:rsidP="006D3C40">
      <w:pPr>
        <w:rPr>
          <w:rFonts w:ascii="Courier New" w:hAnsi="Courier New" w:cs="Courier New"/>
          <w:bCs/>
          <w:sz w:val="16"/>
          <w:szCs w:val="24"/>
        </w:rPr>
      </w:pPr>
    </w:p>
    <w:p w14:paraId="465B05A3" w14:textId="2CF4180E" w:rsidR="008B0E59" w:rsidRDefault="008B0E59" w:rsidP="006D3C40">
      <w:pPr>
        <w:rPr>
          <w:rFonts w:ascii="Courier New" w:hAnsi="Courier New" w:cs="Courier New"/>
          <w:bCs/>
          <w:sz w:val="16"/>
          <w:szCs w:val="24"/>
        </w:rPr>
      </w:pPr>
    </w:p>
    <w:p w14:paraId="2B4BA2C2" w14:textId="0FAFC5DF" w:rsidR="008B0E59" w:rsidRDefault="008B0E59" w:rsidP="006D3C40">
      <w:pPr>
        <w:rPr>
          <w:rFonts w:ascii="Courier New" w:hAnsi="Courier New" w:cs="Courier New"/>
          <w:bCs/>
          <w:sz w:val="16"/>
          <w:szCs w:val="24"/>
        </w:rPr>
      </w:pPr>
    </w:p>
    <w:p w14:paraId="494D32A7" w14:textId="2E444669" w:rsidR="008B0E59" w:rsidRDefault="008B0E59" w:rsidP="006D3C40">
      <w:pPr>
        <w:rPr>
          <w:rFonts w:ascii="Courier New" w:hAnsi="Courier New" w:cs="Courier New"/>
          <w:bCs/>
          <w:sz w:val="16"/>
          <w:szCs w:val="24"/>
        </w:rPr>
      </w:pPr>
    </w:p>
    <w:p w14:paraId="30E37B71" w14:textId="459CEE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58D97E8C" wp14:editId="304AEE18">
            <wp:extent cx="5362575" cy="3143250"/>
            <wp:effectExtent l="0" t="0" r="9525" b="0"/>
            <wp:docPr id="41" name="Picture 41" descr="I:\Academics\[Study Material]\Degree\CBGS REV 2016 2017-2020 MUMBAI UNIVERSITY\TE\Sem 6\Labs\CSM605 Mini-Project 02\Source Code\Documentation\Report[output]\5.2 sentence saved temporari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Source Code\Documentation\Report[output]\5.2 sentence saved temporarily.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5574B16" w14:textId="56453614"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3:</w:t>
      </w:r>
      <w:r w:rsidRPr="006D3C40">
        <w:rPr>
          <w:rFonts w:cs="Times New Roman"/>
          <w:b/>
          <w:bCs/>
          <w:sz w:val="24"/>
          <w:szCs w:val="24"/>
        </w:rPr>
        <w:t xml:space="preserve"> Sentence Saved Temporarily</w:t>
      </w:r>
      <w:r w:rsidR="00600A4D">
        <w:rPr>
          <w:rFonts w:cs="Times New Roman"/>
          <w:b/>
          <w:bCs/>
          <w:sz w:val="24"/>
          <w:szCs w:val="24"/>
        </w:rPr>
        <w:t>.</w:t>
      </w:r>
    </w:p>
    <w:p w14:paraId="3C1D049E" w14:textId="40470427" w:rsidR="008B0E59" w:rsidRDefault="008B0E59" w:rsidP="006D3C40">
      <w:pPr>
        <w:rPr>
          <w:rFonts w:ascii="Courier New" w:hAnsi="Courier New" w:cs="Courier New"/>
          <w:bCs/>
          <w:sz w:val="16"/>
          <w:szCs w:val="24"/>
        </w:rPr>
      </w:pPr>
    </w:p>
    <w:p w14:paraId="7F773570" w14:textId="1B4A11C3" w:rsidR="008B0E59" w:rsidRDefault="008B0E59" w:rsidP="006D3C40">
      <w:pPr>
        <w:rPr>
          <w:rFonts w:ascii="Courier New" w:hAnsi="Courier New" w:cs="Courier New"/>
          <w:bCs/>
          <w:sz w:val="16"/>
          <w:szCs w:val="24"/>
        </w:rPr>
      </w:pPr>
    </w:p>
    <w:p w14:paraId="039813ED" w14:textId="7C411368" w:rsidR="008B0E59" w:rsidRDefault="008B0E59" w:rsidP="006D3C40">
      <w:pPr>
        <w:rPr>
          <w:rFonts w:ascii="Courier New" w:hAnsi="Courier New" w:cs="Courier New"/>
          <w:bCs/>
          <w:sz w:val="16"/>
          <w:szCs w:val="24"/>
        </w:rPr>
      </w:pPr>
    </w:p>
    <w:p w14:paraId="778CF070" w14:textId="188D866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A8F2DE9" wp14:editId="68B23AFA">
            <wp:extent cx="5362575" cy="3143250"/>
            <wp:effectExtent l="0" t="0" r="9525" b="0"/>
            <wp:docPr id="42" name="Picture 42" descr="I:\Academics\[Study Material]\Degree\CBGS REV 2016 2017-2020 MUMBAI UNIVERSITY\TE\Sem 6\Labs\CSM605 Mini-Project 02\Source Code\Documentation\Report[output]\5.3 Content of newly generated temp.t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Source Code\Documentation\Report[output]\5.3 Content of newly generated temp.tx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E84C67" w14:textId="750291A1"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4:</w:t>
      </w:r>
      <w:r w:rsidRPr="006D3C40">
        <w:t xml:space="preserve"> </w:t>
      </w:r>
      <w:r w:rsidRPr="006D3C40">
        <w:rPr>
          <w:rFonts w:cs="Times New Roman"/>
          <w:b/>
          <w:bCs/>
          <w:sz w:val="24"/>
          <w:szCs w:val="24"/>
        </w:rPr>
        <w:t xml:space="preserve"> Content </w:t>
      </w:r>
      <w:r w:rsidR="00D84A74">
        <w:rPr>
          <w:rFonts w:cs="Times New Roman"/>
          <w:b/>
          <w:bCs/>
          <w:sz w:val="24"/>
          <w:szCs w:val="24"/>
        </w:rPr>
        <w:t>o</w:t>
      </w:r>
      <w:r w:rsidRPr="006D3C40">
        <w:rPr>
          <w:rFonts w:cs="Times New Roman"/>
          <w:b/>
          <w:bCs/>
          <w:sz w:val="24"/>
          <w:szCs w:val="24"/>
        </w:rPr>
        <w:t xml:space="preserve">f Newly Generated </w:t>
      </w:r>
      <w:r w:rsidR="00600A4D" w:rsidRPr="006D3C40">
        <w:rPr>
          <w:rFonts w:cs="Times New Roman"/>
          <w:b/>
          <w:bCs/>
          <w:sz w:val="24"/>
          <w:szCs w:val="24"/>
        </w:rPr>
        <w:t>t</w:t>
      </w:r>
      <w:r w:rsidRPr="006D3C40">
        <w:rPr>
          <w:rFonts w:cs="Times New Roman"/>
          <w:b/>
          <w:bCs/>
          <w:sz w:val="24"/>
          <w:szCs w:val="24"/>
        </w:rPr>
        <w:t>emp.</w:t>
      </w:r>
      <w:r w:rsidR="00600A4D" w:rsidRPr="006D3C40">
        <w:rPr>
          <w:rFonts w:cs="Times New Roman"/>
          <w:b/>
          <w:bCs/>
          <w:sz w:val="24"/>
          <w:szCs w:val="24"/>
        </w:rPr>
        <w:t>t</w:t>
      </w:r>
      <w:r w:rsidRPr="006D3C40">
        <w:rPr>
          <w:rFonts w:cs="Times New Roman"/>
          <w:b/>
          <w:bCs/>
          <w:sz w:val="24"/>
          <w:szCs w:val="24"/>
        </w:rPr>
        <w:t>xt</w:t>
      </w:r>
      <w:r w:rsidR="00600A4D">
        <w:rPr>
          <w:rFonts w:cs="Times New Roman"/>
          <w:b/>
          <w:bCs/>
          <w:sz w:val="24"/>
          <w:szCs w:val="24"/>
        </w:rPr>
        <w:t>.</w:t>
      </w:r>
    </w:p>
    <w:p w14:paraId="5B63B654" w14:textId="1B56AB21" w:rsidR="008B0E59" w:rsidRDefault="008B0E59" w:rsidP="006D3C40">
      <w:pPr>
        <w:rPr>
          <w:rFonts w:ascii="Courier New" w:hAnsi="Courier New" w:cs="Courier New"/>
          <w:bCs/>
          <w:sz w:val="16"/>
          <w:szCs w:val="24"/>
        </w:rPr>
      </w:pPr>
    </w:p>
    <w:p w14:paraId="66EFD911" w14:textId="1A675757" w:rsidR="008B0E59" w:rsidRDefault="008B0E59" w:rsidP="006D3C40">
      <w:pPr>
        <w:rPr>
          <w:rFonts w:ascii="Courier New" w:hAnsi="Courier New" w:cs="Courier New"/>
          <w:bCs/>
          <w:sz w:val="16"/>
          <w:szCs w:val="24"/>
        </w:rPr>
      </w:pPr>
    </w:p>
    <w:p w14:paraId="098E693E" w14:textId="376831B0" w:rsidR="008B0E59" w:rsidRDefault="008B0E59" w:rsidP="006D3C40">
      <w:pPr>
        <w:rPr>
          <w:rFonts w:ascii="Courier New" w:hAnsi="Courier New" w:cs="Courier New"/>
          <w:bCs/>
          <w:sz w:val="16"/>
          <w:szCs w:val="24"/>
        </w:rPr>
      </w:pPr>
    </w:p>
    <w:p w14:paraId="3346EF53" w14:textId="43581A72" w:rsidR="008B0E59" w:rsidRDefault="008B0E59" w:rsidP="006D3C40">
      <w:pPr>
        <w:rPr>
          <w:rFonts w:ascii="Courier New" w:hAnsi="Courier New" w:cs="Courier New"/>
          <w:bCs/>
          <w:sz w:val="16"/>
          <w:szCs w:val="24"/>
        </w:rPr>
      </w:pPr>
    </w:p>
    <w:p w14:paraId="25FB5258" w14:textId="3592C606" w:rsidR="008B0E59" w:rsidRDefault="008B0E59" w:rsidP="006D3C40">
      <w:pPr>
        <w:rPr>
          <w:rFonts w:ascii="Courier New" w:hAnsi="Courier New" w:cs="Courier New"/>
          <w:bCs/>
          <w:sz w:val="16"/>
          <w:szCs w:val="24"/>
        </w:rPr>
      </w:pPr>
    </w:p>
    <w:p w14:paraId="5AC395AA" w14:textId="1C519186" w:rsidR="008B0E59" w:rsidRDefault="008B0E59" w:rsidP="006D3C40">
      <w:pPr>
        <w:rPr>
          <w:rFonts w:ascii="Courier New" w:hAnsi="Courier New" w:cs="Courier New"/>
          <w:bCs/>
          <w:sz w:val="16"/>
          <w:szCs w:val="24"/>
        </w:rPr>
      </w:pPr>
    </w:p>
    <w:p w14:paraId="00487157" w14:textId="7630B7CC" w:rsidR="008B0E59" w:rsidRDefault="008B0E59" w:rsidP="006D3C40">
      <w:pPr>
        <w:rPr>
          <w:rFonts w:ascii="Courier New" w:hAnsi="Courier New" w:cs="Courier New"/>
          <w:bCs/>
          <w:sz w:val="16"/>
          <w:szCs w:val="24"/>
        </w:rPr>
      </w:pPr>
    </w:p>
    <w:p w14:paraId="4607F8DC" w14:textId="3AE2D96D" w:rsidR="008B0E59" w:rsidRDefault="008B0E59" w:rsidP="006D3C40">
      <w:pPr>
        <w:rPr>
          <w:rFonts w:ascii="Courier New" w:hAnsi="Courier New" w:cs="Courier New"/>
          <w:bCs/>
          <w:sz w:val="16"/>
          <w:szCs w:val="24"/>
        </w:rPr>
      </w:pPr>
    </w:p>
    <w:p w14:paraId="2BBC0BB5" w14:textId="2C6BD51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B1D11D5" wp14:editId="114C0516">
            <wp:extent cx="5362575" cy="3143250"/>
            <wp:effectExtent l="0" t="0" r="9525" b="0"/>
            <wp:docPr id="43" name="Picture 43" descr="I:\Academics\[Study Material]\Degree\CBGS REV 2016 2017-2020 MUMBAI UNIVERSITY\TE\Sem 6\Labs\CSM605 Mini-Project 02\Source Code\Documentation\Report[output]\5.4 Content of newly generated TempGest direc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Source Code\Documentation\Report[output]\5.4 Content of newly generated TempGest directory.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AC7FB37" w14:textId="6BF8990D"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5:</w:t>
      </w:r>
      <w:r w:rsidRPr="006D3C40">
        <w:t xml:space="preserve"> </w:t>
      </w:r>
      <w:r w:rsidRPr="006D3C40">
        <w:rPr>
          <w:rFonts w:cs="Times New Roman"/>
          <w:b/>
          <w:bCs/>
          <w:sz w:val="24"/>
          <w:szCs w:val="24"/>
        </w:rPr>
        <w:t xml:space="preserve">Content </w:t>
      </w:r>
      <w:r w:rsidR="00494B0D">
        <w:rPr>
          <w:rFonts w:cs="Times New Roman"/>
          <w:b/>
          <w:bCs/>
          <w:sz w:val="24"/>
          <w:szCs w:val="24"/>
        </w:rPr>
        <w:t>o</w:t>
      </w:r>
      <w:r w:rsidRPr="006D3C40">
        <w:rPr>
          <w:rFonts w:cs="Times New Roman"/>
          <w:b/>
          <w:bCs/>
          <w:sz w:val="24"/>
          <w:szCs w:val="24"/>
        </w:rPr>
        <w:t xml:space="preserve">f Newly Generated </w:t>
      </w:r>
      <w:proofErr w:type="spellStart"/>
      <w:r w:rsidRPr="006D3C40">
        <w:rPr>
          <w:rFonts w:cs="Times New Roman"/>
          <w:b/>
          <w:bCs/>
          <w:sz w:val="24"/>
          <w:szCs w:val="24"/>
        </w:rPr>
        <w:t>Temp</w:t>
      </w:r>
      <w:r w:rsidR="00494B0D">
        <w:rPr>
          <w:rFonts w:cs="Times New Roman"/>
          <w:b/>
          <w:bCs/>
          <w:sz w:val="24"/>
          <w:szCs w:val="24"/>
        </w:rPr>
        <w:t>G</w:t>
      </w:r>
      <w:r w:rsidRPr="006D3C40">
        <w:rPr>
          <w:rFonts w:cs="Times New Roman"/>
          <w:b/>
          <w:bCs/>
          <w:sz w:val="24"/>
          <w:szCs w:val="24"/>
        </w:rPr>
        <w:t>est</w:t>
      </w:r>
      <w:proofErr w:type="spellEnd"/>
      <w:r w:rsidRPr="006D3C40">
        <w:rPr>
          <w:rFonts w:cs="Times New Roman"/>
          <w:b/>
          <w:bCs/>
          <w:sz w:val="24"/>
          <w:szCs w:val="24"/>
        </w:rPr>
        <w:t xml:space="preserve"> Directory</w:t>
      </w:r>
      <w:r w:rsidR="00600A4D">
        <w:rPr>
          <w:rFonts w:cs="Times New Roman"/>
          <w:b/>
          <w:bCs/>
          <w:sz w:val="24"/>
          <w:szCs w:val="24"/>
        </w:rPr>
        <w:t>.</w:t>
      </w:r>
    </w:p>
    <w:p w14:paraId="25E76FD8" w14:textId="06DE915D" w:rsidR="008B0E59" w:rsidRDefault="008B0E59" w:rsidP="006D3C40">
      <w:pPr>
        <w:rPr>
          <w:rFonts w:ascii="Courier New" w:hAnsi="Courier New" w:cs="Courier New"/>
          <w:bCs/>
          <w:sz w:val="16"/>
          <w:szCs w:val="24"/>
        </w:rPr>
      </w:pPr>
    </w:p>
    <w:p w14:paraId="237B5057" w14:textId="4CC5CBE2" w:rsidR="008B0E59" w:rsidRDefault="008B0E59" w:rsidP="006D3C40">
      <w:pPr>
        <w:rPr>
          <w:rFonts w:ascii="Courier New" w:hAnsi="Courier New" w:cs="Courier New"/>
          <w:bCs/>
          <w:sz w:val="16"/>
          <w:szCs w:val="24"/>
        </w:rPr>
      </w:pPr>
    </w:p>
    <w:p w14:paraId="5B2B725E" w14:textId="2CCF751D" w:rsidR="008B0E59" w:rsidRDefault="008B0E59" w:rsidP="006D3C40">
      <w:pPr>
        <w:rPr>
          <w:rFonts w:ascii="Courier New" w:hAnsi="Courier New" w:cs="Courier New"/>
          <w:bCs/>
          <w:sz w:val="16"/>
          <w:szCs w:val="24"/>
        </w:rPr>
      </w:pPr>
    </w:p>
    <w:p w14:paraId="2DCCA1C4" w14:textId="1E66B9F1" w:rsidR="008B0E59" w:rsidRDefault="008B0E59" w:rsidP="006D3C40">
      <w:pPr>
        <w:rPr>
          <w:rFonts w:ascii="Courier New" w:hAnsi="Courier New" w:cs="Courier New"/>
          <w:bCs/>
          <w:sz w:val="16"/>
          <w:szCs w:val="24"/>
        </w:rPr>
      </w:pPr>
    </w:p>
    <w:p w14:paraId="65F80EF1" w14:textId="6F9A8E5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98484C" wp14:editId="796D426F">
            <wp:extent cx="5362575" cy="3143250"/>
            <wp:effectExtent l="0" t="0" r="9525" b="0"/>
            <wp:docPr id="44" name="Picture 44" descr="I:\Academics\[Study Material]\Degree\CBGS REV 2016 2017-2020 MUMBAI UNIVERSITY\TE\Sem 6\Labs\CSM605 Mini-Project 02\Source Code\Documentation\Report[output]\6 Export with TTS assistance and gesture vie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Source Code\Documentation\Report[output]\6 Export with TTS assistance and gesture view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4FD20C3" w14:textId="7CC7DB0B"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6:</w:t>
      </w:r>
      <w:r>
        <w:t xml:space="preserve"> </w:t>
      </w:r>
      <w:r w:rsidRPr="006D3C40">
        <w:rPr>
          <w:rFonts w:cs="Times New Roman"/>
          <w:b/>
          <w:bCs/>
          <w:sz w:val="24"/>
          <w:szCs w:val="24"/>
        </w:rPr>
        <w:t xml:space="preserve">Export </w:t>
      </w:r>
      <w:r w:rsidR="0029493D">
        <w:rPr>
          <w:rFonts w:cs="Times New Roman"/>
          <w:b/>
          <w:bCs/>
          <w:sz w:val="24"/>
          <w:szCs w:val="24"/>
        </w:rPr>
        <w:t>w</w:t>
      </w:r>
      <w:r w:rsidRPr="006D3C40">
        <w:rPr>
          <w:rFonts w:cs="Times New Roman"/>
          <w:b/>
          <w:bCs/>
          <w:sz w:val="24"/>
          <w:szCs w:val="24"/>
        </w:rPr>
        <w:t xml:space="preserve">ith TTS Assistance </w:t>
      </w:r>
      <w:r w:rsidR="00600A4D">
        <w:rPr>
          <w:rFonts w:cs="Times New Roman"/>
          <w:b/>
          <w:bCs/>
          <w:sz w:val="24"/>
          <w:szCs w:val="24"/>
        </w:rPr>
        <w:t>a</w:t>
      </w:r>
      <w:r w:rsidRPr="006D3C40">
        <w:rPr>
          <w:rFonts w:cs="Times New Roman"/>
          <w:b/>
          <w:bCs/>
          <w:sz w:val="24"/>
          <w:szCs w:val="24"/>
        </w:rPr>
        <w:t>nd Gesture Viewer</w:t>
      </w:r>
      <w:r w:rsidR="00600A4D">
        <w:rPr>
          <w:rFonts w:cs="Times New Roman"/>
          <w:b/>
          <w:bCs/>
          <w:sz w:val="24"/>
          <w:szCs w:val="24"/>
        </w:rPr>
        <w:t>.</w:t>
      </w:r>
    </w:p>
    <w:p w14:paraId="36CCA130" w14:textId="2C674B1C" w:rsidR="008B0E59" w:rsidRDefault="008B0E59" w:rsidP="006D3C40">
      <w:pPr>
        <w:rPr>
          <w:rFonts w:ascii="Courier New" w:hAnsi="Courier New" w:cs="Courier New"/>
          <w:bCs/>
          <w:sz w:val="16"/>
          <w:szCs w:val="24"/>
        </w:rPr>
      </w:pPr>
    </w:p>
    <w:p w14:paraId="11B92CE5" w14:textId="07FBF7C1" w:rsidR="008B0E59" w:rsidRDefault="008B0E59" w:rsidP="006D3C40">
      <w:pPr>
        <w:rPr>
          <w:rFonts w:ascii="Courier New" w:hAnsi="Courier New" w:cs="Courier New"/>
          <w:bCs/>
          <w:sz w:val="16"/>
          <w:szCs w:val="24"/>
        </w:rPr>
      </w:pPr>
    </w:p>
    <w:p w14:paraId="685C612E" w14:textId="3B091926" w:rsidR="008B0E59" w:rsidRDefault="008B0E59" w:rsidP="006D3C40">
      <w:pPr>
        <w:rPr>
          <w:rFonts w:ascii="Courier New" w:hAnsi="Courier New" w:cs="Courier New"/>
          <w:bCs/>
          <w:sz w:val="16"/>
          <w:szCs w:val="24"/>
        </w:rPr>
      </w:pPr>
    </w:p>
    <w:p w14:paraId="67168ECF" w14:textId="67718A64" w:rsidR="008B0E59" w:rsidRDefault="008B0E59" w:rsidP="006D3C40">
      <w:pPr>
        <w:rPr>
          <w:rFonts w:ascii="Courier New" w:hAnsi="Courier New" w:cs="Courier New"/>
          <w:bCs/>
          <w:sz w:val="16"/>
          <w:szCs w:val="24"/>
        </w:rPr>
      </w:pPr>
    </w:p>
    <w:p w14:paraId="09D70D73" w14:textId="1A2BB691" w:rsidR="008B0E59" w:rsidRDefault="008B0E59" w:rsidP="006D3C40">
      <w:pPr>
        <w:rPr>
          <w:rFonts w:ascii="Courier New" w:hAnsi="Courier New" w:cs="Courier New"/>
          <w:bCs/>
          <w:sz w:val="16"/>
          <w:szCs w:val="24"/>
        </w:rPr>
      </w:pPr>
    </w:p>
    <w:p w14:paraId="47FD19FB" w14:textId="67BC4B81"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2429B9D" wp14:editId="0466684F">
            <wp:extent cx="5362575" cy="3143250"/>
            <wp:effectExtent l="0" t="0" r="9525" b="0"/>
            <wp:docPr id="45" name="Picture 45" descr="I:\Academics\[Study Material]\Degree\CBGS REV 2016 2017-2020 MUMBAI UNIVERSITY\TE\Sem 6\Labs\CSM605 Mini-Project 02\Source Code\Documentation\Report[output]\6.1 gesture viewer 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Source Code\Documentation\Report[output]\6.1 gesture viewer sampl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DE79A8" w14:textId="1A2B2ED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7:</w:t>
      </w:r>
      <w:r w:rsidRPr="006D3C40">
        <w:t xml:space="preserve"> </w:t>
      </w:r>
      <w:r w:rsidRPr="006D3C40">
        <w:rPr>
          <w:rFonts w:cs="Times New Roman"/>
          <w:b/>
          <w:bCs/>
          <w:sz w:val="24"/>
          <w:szCs w:val="24"/>
        </w:rPr>
        <w:t>Gesture Viewer Sample</w:t>
      </w:r>
      <w:r w:rsidR="00600A4D">
        <w:rPr>
          <w:rFonts w:cs="Times New Roman"/>
          <w:b/>
          <w:bCs/>
          <w:sz w:val="24"/>
          <w:szCs w:val="24"/>
        </w:rPr>
        <w:t>.</w:t>
      </w:r>
    </w:p>
    <w:p w14:paraId="2F23763D" w14:textId="110ED3BC" w:rsidR="008B0E59" w:rsidRDefault="008B0E59" w:rsidP="006D3C40">
      <w:pPr>
        <w:rPr>
          <w:rFonts w:ascii="Courier New" w:hAnsi="Courier New" w:cs="Courier New"/>
          <w:bCs/>
          <w:sz w:val="16"/>
          <w:szCs w:val="24"/>
        </w:rPr>
      </w:pPr>
    </w:p>
    <w:p w14:paraId="00DD7FCF" w14:textId="4C7CD7A1" w:rsidR="008B0E59" w:rsidRDefault="008B0E59" w:rsidP="006D3C40">
      <w:pPr>
        <w:rPr>
          <w:rFonts w:ascii="Courier New" w:hAnsi="Courier New" w:cs="Courier New"/>
          <w:bCs/>
          <w:sz w:val="16"/>
          <w:szCs w:val="24"/>
        </w:rPr>
      </w:pPr>
    </w:p>
    <w:p w14:paraId="6C691480" w14:textId="16447614" w:rsidR="008B0E59" w:rsidRDefault="008B0E59" w:rsidP="006D3C40">
      <w:pPr>
        <w:rPr>
          <w:rFonts w:ascii="Courier New" w:hAnsi="Courier New" w:cs="Courier New"/>
          <w:bCs/>
          <w:sz w:val="16"/>
          <w:szCs w:val="24"/>
        </w:rPr>
      </w:pPr>
    </w:p>
    <w:p w14:paraId="5B728F3E" w14:textId="54EE1D48" w:rsidR="008B0E59" w:rsidRDefault="008B0E59" w:rsidP="006D3C40">
      <w:pPr>
        <w:rPr>
          <w:rFonts w:ascii="Courier New" w:hAnsi="Courier New" w:cs="Courier New"/>
          <w:bCs/>
          <w:sz w:val="16"/>
          <w:szCs w:val="24"/>
        </w:rPr>
      </w:pPr>
    </w:p>
    <w:p w14:paraId="4DE6323D" w14:textId="7AEBB59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F15D1FE" wp14:editId="7FBFC4BE">
            <wp:extent cx="5362575" cy="3143250"/>
            <wp:effectExtent l="0" t="0" r="9525" b="0"/>
            <wp:docPr id="46" name="Picture 46" descr="I:\Academics\[Study Material]\Degree\CBGS REV 2016 2017-2020 MUMBAI UNIVERSITY\TE\Sem 6\Labs\CSM605 Mini-Project 02\Source Code\Documentation\Report[output]\6.2 exporting the file at desired 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Source Code\Documentation\Report[output]\6.2 exporting the file at desired locatio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AEE114C" w14:textId="05B0794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8:</w:t>
      </w:r>
      <w:r>
        <w:t xml:space="preserve"> </w:t>
      </w:r>
      <w:r w:rsidRPr="006D3C40">
        <w:rPr>
          <w:rFonts w:cs="Times New Roman"/>
          <w:b/>
          <w:bCs/>
          <w:sz w:val="24"/>
          <w:szCs w:val="24"/>
        </w:rPr>
        <w:t xml:space="preserve">Exporting </w:t>
      </w:r>
      <w:r w:rsidR="0029493D">
        <w:rPr>
          <w:rFonts w:cs="Times New Roman"/>
          <w:b/>
          <w:bCs/>
          <w:sz w:val="24"/>
          <w:szCs w:val="24"/>
        </w:rPr>
        <w:t>t</w:t>
      </w:r>
      <w:r w:rsidRPr="006D3C40">
        <w:rPr>
          <w:rFonts w:cs="Times New Roman"/>
          <w:b/>
          <w:bCs/>
          <w:sz w:val="24"/>
          <w:szCs w:val="24"/>
        </w:rPr>
        <w:t xml:space="preserve">he File </w:t>
      </w:r>
      <w:r w:rsidR="00410654" w:rsidRPr="006D3C40">
        <w:rPr>
          <w:rFonts w:cs="Times New Roman"/>
          <w:b/>
          <w:bCs/>
          <w:sz w:val="24"/>
          <w:szCs w:val="24"/>
        </w:rPr>
        <w:t>at</w:t>
      </w:r>
      <w:r w:rsidRPr="006D3C40">
        <w:rPr>
          <w:rFonts w:cs="Times New Roman"/>
          <w:b/>
          <w:bCs/>
          <w:sz w:val="24"/>
          <w:szCs w:val="24"/>
        </w:rPr>
        <w:t xml:space="preserve"> Desired Location</w:t>
      </w:r>
      <w:r w:rsidR="00600A4D">
        <w:rPr>
          <w:rFonts w:cs="Times New Roman"/>
          <w:b/>
          <w:bCs/>
          <w:sz w:val="24"/>
          <w:szCs w:val="24"/>
        </w:rPr>
        <w:t>.</w:t>
      </w:r>
    </w:p>
    <w:p w14:paraId="09D9AD17" w14:textId="7ED20D24" w:rsidR="008B0E59" w:rsidRDefault="008B0E59" w:rsidP="006D3C40">
      <w:pPr>
        <w:rPr>
          <w:rFonts w:ascii="Courier New" w:hAnsi="Courier New" w:cs="Courier New"/>
          <w:bCs/>
          <w:sz w:val="16"/>
          <w:szCs w:val="24"/>
        </w:rPr>
      </w:pPr>
    </w:p>
    <w:p w14:paraId="5B4F0A59" w14:textId="024CE44F" w:rsidR="008B0E59" w:rsidRDefault="008B0E59" w:rsidP="006D3C40">
      <w:pPr>
        <w:rPr>
          <w:rFonts w:ascii="Courier New" w:hAnsi="Courier New" w:cs="Courier New"/>
          <w:bCs/>
          <w:sz w:val="16"/>
          <w:szCs w:val="24"/>
        </w:rPr>
      </w:pPr>
    </w:p>
    <w:p w14:paraId="5ADF545C" w14:textId="44B426F7" w:rsidR="008B0E59" w:rsidRDefault="008B0E59" w:rsidP="006D3C40">
      <w:pPr>
        <w:rPr>
          <w:rFonts w:ascii="Courier New" w:hAnsi="Courier New" w:cs="Courier New"/>
          <w:bCs/>
          <w:sz w:val="16"/>
          <w:szCs w:val="24"/>
        </w:rPr>
      </w:pPr>
    </w:p>
    <w:p w14:paraId="4E479E88" w14:textId="2C99A837" w:rsidR="008B0E59" w:rsidRDefault="008B0E59" w:rsidP="006D3C40">
      <w:pPr>
        <w:rPr>
          <w:rFonts w:ascii="Courier New" w:hAnsi="Courier New" w:cs="Courier New"/>
          <w:bCs/>
          <w:sz w:val="16"/>
          <w:szCs w:val="24"/>
        </w:rPr>
      </w:pPr>
    </w:p>
    <w:p w14:paraId="1DD71389" w14:textId="5F15222B" w:rsidR="008B0E59" w:rsidRDefault="008B0E59" w:rsidP="006D3C40">
      <w:pPr>
        <w:rPr>
          <w:rFonts w:ascii="Courier New" w:hAnsi="Courier New" w:cs="Courier New"/>
          <w:bCs/>
          <w:sz w:val="16"/>
          <w:szCs w:val="24"/>
        </w:rPr>
      </w:pPr>
    </w:p>
    <w:p w14:paraId="48CCBCB0" w14:textId="716F8972" w:rsidR="008B0E59" w:rsidRDefault="008B0E59" w:rsidP="006D3C40">
      <w:pPr>
        <w:rPr>
          <w:rFonts w:ascii="Courier New" w:hAnsi="Courier New" w:cs="Courier New"/>
          <w:bCs/>
          <w:sz w:val="16"/>
          <w:szCs w:val="24"/>
        </w:rPr>
      </w:pPr>
    </w:p>
    <w:p w14:paraId="5E8AACC9" w14:textId="6098E092" w:rsidR="008B0E59" w:rsidRDefault="008B0E59" w:rsidP="006D3C40">
      <w:pPr>
        <w:rPr>
          <w:rFonts w:ascii="Courier New" w:hAnsi="Courier New" w:cs="Courier New"/>
          <w:bCs/>
          <w:sz w:val="16"/>
          <w:szCs w:val="24"/>
        </w:rPr>
      </w:pPr>
    </w:p>
    <w:p w14:paraId="4D766B10" w14:textId="1DA5751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ADE1888" wp14:editId="2950D91A">
            <wp:extent cx="5362575" cy="3143250"/>
            <wp:effectExtent l="0" t="0" r="9525" b="0"/>
            <wp:docPr id="47" name="Picture 47" descr="I:\Academics\[Study Material]\Degree\CBGS REV 2016 2017-2020 MUMBAI UNIVERSITY\TE\Sem 6\Labs\CSM605 Mini-Project 02\Source Code\Documentation\Report[output]\6.3 fil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Source Code\Documentation\Report[output]\6.3 file saved successfully.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A1A86C5" w14:textId="5E29286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9:</w:t>
      </w:r>
      <w:r w:rsidRPr="006D3C40">
        <w:t xml:space="preserve"> </w:t>
      </w:r>
      <w:r>
        <w:rPr>
          <w:rFonts w:cs="Times New Roman"/>
          <w:b/>
          <w:bCs/>
          <w:sz w:val="24"/>
          <w:szCs w:val="24"/>
        </w:rPr>
        <w:t>F</w:t>
      </w:r>
      <w:r w:rsidRPr="006D3C40">
        <w:rPr>
          <w:rFonts w:cs="Times New Roman"/>
          <w:b/>
          <w:bCs/>
          <w:sz w:val="24"/>
          <w:szCs w:val="24"/>
        </w:rPr>
        <w:t>ile Saved Successfully</w:t>
      </w:r>
      <w:r w:rsidR="00600A4D">
        <w:rPr>
          <w:rFonts w:cs="Times New Roman"/>
          <w:b/>
          <w:bCs/>
          <w:sz w:val="24"/>
          <w:szCs w:val="24"/>
        </w:rPr>
        <w:t>.</w:t>
      </w:r>
    </w:p>
    <w:p w14:paraId="76645751" w14:textId="02B2F306" w:rsidR="008B0E59" w:rsidRDefault="008B0E59" w:rsidP="006D3C40">
      <w:pPr>
        <w:rPr>
          <w:rFonts w:ascii="Courier New" w:hAnsi="Courier New" w:cs="Courier New"/>
          <w:bCs/>
          <w:sz w:val="16"/>
          <w:szCs w:val="24"/>
        </w:rPr>
      </w:pPr>
    </w:p>
    <w:p w14:paraId="2621E7DA" w14:textId="7DC85249" w:rsidR="008B0E59" w:rsidRDefault="008B0E59" w:rsidP="006D3C40">
      <w:pPr>
        <w:rPr>
          <w:rFonts w:ascii="Courier New" w:hAnsi="Courier New" w:cs="Courier New"/>
          <w:bCs/>
          <w:sz w:val="16"/>
          <w:szCs w:val="24"/>
        </w:rPr>
      </w:pPr>
    </w:p>
    <w:p w14:paraId="0909C54A" w14:textId="56E26AA5" w:rsidR="008B0E59" w:rsidRDefault="008B0E59" w:rsidP="006D3C40">
      <w:pPr>
        <w:rPr>
          <w:rFonts w:ascii="Courier New" w:hAnsi="Courier New" w:cs="Courier New"/>
          <w:bCs/>
          <w:sz w:val="16"/>
          <w:szCs w:val="24"/>
        </w:rPr>
      </w:pPr>
    </w:p>
    <w:p w14:paraId="47220FB6" w14:textId="00C195CF" w:rsidR="008B0E59" w:rsidRDefault="008B0E59" w:rsidP="006D3C40">
      <w:pPr>
        <w:rPr>
          <w:rFonts w:ascii="Courier New" w:hAnsi="Courier New" w:cs="Courier New"/>
          <w:bCs/>
          <w:sz w:val="16"/>
          <w:szCs w:val="24"/>
        </w:rPr>
      </w:pPr>
    </w:p>
    <w:p w14:paraId="1D9CCDC4" w14:textId="0EBD0CF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3438967" wp14:editId="41B66E94">
            <wp:extent cx="5362575" cy="3143250"/>
            <wp:effectExtent l="0" t="0" r="9525" b="0"/>
            <wp:docPr id="48" name="Picture 48" descr="I:\Academics\[Study Material]\Degree\CBGS REV 2016 2017-2020 MUMBAI UNIVERSITY\TE\Sem 6\Labs\CSM605 Mini-Project 02\Source Code\Documentation\Report[output]\6.4 Content of newly saved 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Academics\[Study Material]\Degree\CBGS REV 2016 2017-2020 MUMBAI UNIVERSITY\TE\Sem 6\Labs\CSM605 Mini-Project 02\Source Code\Documentation\Report[output]\6.4 Content of newly saved fil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B52947E" w14:textId="6BFEE2AF"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0:</w:t>
      </w:r>
      <w:r w:rsidR="00CE2D90">
        <w:rPr>
          <w:rFonts w:cs="Times New Roman"/>
          <w:b/>
          <w:bCs/>
          <w:sz w:val="24"/>
          <w:szCs w:val="24"/>
        </w:rPr>
        <w:t xml:space="preserve"> Content o</w:t>
      </w:r>
      <w:r w:rsidRPr="006D3C40">
        <w:rPr>
          <w:rFonts w:cs="Times New Roman"/>
          <w:b/>
          <w:bCs/>
          <w:sz w:val="24"/>
          <w:szCs w:val="24"/>
        </w:rPr>
        <w:t>f Newly Saved File</w:t>
      </w:r>
      <w:r w:rsidR="00600A4D">
        <w:rPr>
          <w:rFonts w:cs="Times New Roman"/>
          <w:b/>
          <w:bCs/>
          <w:sz w:val="24"/>
          <w:szCs w:val="24"/>
        </w:rPr>
        <w:t>.</w:t>
      </w:r>
    </w:p>
    <w:p w14:paraId="517ED930" w14:textId="33EE62D7" w:rsidR="008B0E59" w:rsidRDefault="008B0E59" w:rsidP="006D3C40">
      <w:pPr>
        <w:rPr>
          <w:rFonts w:ascii="Courier New" w:hAnsi="Courier New" w:cs="Courier New"/>
          <w:bCs/>
          <w:sz w:val="16"/>
          <w:szCs w:val="24"/>
        </w:rPr>
      </w:pPr>
    </w:p>
    <w:p w14:paraId="76476485" w14:textId="2BE83F4C" w:rsidR="008B0E59" w:rsidRDefault="008B0E59" w:rsidP="006D3C40">
      <w:pPr>
        <w:rPr>
          <w:rFonts w:ascii="Courier New" w:hAnsi="Courier New" w:cs="Courier New"/>
          <w:bCs/>
          <w:sz w:val="16"/>
          <w:szCs w:val="24"/>
        </w:rPr>
      </w:pPr>
    </w:p>
    <w:p w14:paraId="07D11F8E" w14:textId="7CB42EFF" w:rsidR="008B0E59" w:rsidRDefault="008B0E59" w:rsidP="006D3C40">
      <w:pPr>
        <w:rPr>
          <w:rFonts w:ascii="Courier New" w:hAnsi="Courier New" w:cs="Courier New"/>
          <w:bCs/>
          <w:sz w:val="16"/>
          <w:szCs w:val="24"/>
        </w:rPr>
      </w:pPr>
    </w:p>
    <w:p w14:paraId="277BF77B" w14:textId="59D1F37D" w:rsidR="008B0E59" w:rsidRDefault="008B0E59" w:rsidP="006D3C40">
      <w:pPr>
        <w:rPr>
          <w:rFonts w:ascii="Courier New" w:hAnsi="Courier New" w:cs="Courier New"/>
          <w:bCs/>
          <w:sz w:val="16"/>
          <w:szCs w:val="24"/>
        </w:rPr>
      </w:pPr>
    </w:p>
    <w:p w14:paraId="6676D906" w14:textId="7870BA7B" w:rsidR="008B0E59" w:rsidRDefault="008B0E59" w:rsidP="006D3C40">
      <w:pPr>
        <w:rPr>
          <w:rFonts w:ascii="Courier New" w:hAnsi="Courier New" w:cs="Courier New"/>
          <w:bCs/>
          <w:sz w:val="16"/>
          <w:szCs w:val="24"/>
        </w:rPr>
      </w:pPr>
    </w:p>
    <w:p w14:paraId="17AEF1D4" w14:textId="2D801048" w:rsidR="008B0E59" w:rsidRDefault="008B0E59" w:rsidP="006D3C40">
      <w:pPr>
        <w:rPr>
          <w:rFonts w:ascii="Courier New" w:hAnsi="Courier New" w:cs="Courier New"/>
          <w:bCs/>
          <w:sz w:val="16"/>
          <w:szCs w:val="24"/>
        </w:rPr>
      </w:pPr>
    </w:p>
    <w:p w14:paraId="7413352D" w14:textId="7895A472" w:rsidR="008B0E59" w:rsidRDefault="008B0E59" w:rsidP="006D3C40">
      <w:pPr>
        <w:rPr>
          <w:rFonts w:ascii="Courier New" w:hAnsi="Courier New" w:cs="Courier New"/>
          <w:bCs/>
          <w:sz w:val="16"/>
          <w:szCs w:val="24"/>
        </w:rPr>
      </w:pPr>
    </w:p>
    <w:p w14:paraId="3CF3C7BE" w14:textId="13EF95F2"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0D10532" wp14:editId="637829FC">
            <wp:extent cx="5362575" cy="3143250"/>
            <wp:effectExtent l="0" t="0" r="9525" b="0"/>
            <wp:docPr id="49" name="Picture 49" descr="I:\Academics\[Study Material]\Degree\CBGS REV 2016 2017-2020 MUMBAI UNIVERSITY\TE\Sem 6\Labs\CSM605 Mini-Project 02\Source Code\Documentation\Report[output]\7. Tempory files 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Academics\[Study Material]\Degree\CBGS REV 2016 2017-2020 MUMBAI UNIVERSITY\TE\Sem 6\Labs\CSM605 Mini-Project 02\Source Code\Documentation\Report[output]\7. Tempory files deleted.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A177D12" w14:textId="2C4B3E6C"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1: Tempora</w:t>
      </w:r>
      <w:r w:rsidRPr="006D3C40">
        <w:rPr>
          <w:rFonts w:cs="Times New Roman"/>
          <w:b/>
          <w:bCs/>
          <w:sz w:val="24"/>
          <w:szCs w:val="24"/>
        </w:rPr>
        <w:t>ry Files Deleted</w:t>
      </w:r>
      <w:r w:rsidR="00600A4D">
        <w:rPr>
          <w:rFonts w:cs="Times New Roman"/>
          <w:b/>
          <w:bCs/>
          <w:sz w:val="24"/>
          <w:szCs w:val="24"/>
        </w:rPr>
        <w:t>.</w:t>
      </w:r>
    </w:p>
    <w:p w14:paraId="6A168F20" w14:textId="41555E12" w:rsidR="008B0E59" w:rsidRDefault="008B0E59" w:rsidP="006D3C40">
      <w:pPr>
        <w:rPr>
          <w:rFonts w:ascii="Courier New" w:hAnsi="Courier New" w:cs="Courier New"/>
          <w:bCs/>
          <w:sz w:val="16"/>
          <w:szCs w:val="24"/>
        </w:rPr>
      </w:pPr>
    </w:p>
    <w:p w14:paraId="0306C2B8" w14:textId="3568B42F" w:rsidR="008B0E59" w:rsidRDefault="008B0E59" w:rsidP="006D3C40">
      <w:pPr>
        <w:rPr>
          <w:rFonts w:ascii="Courier New" w:hAnsi="Courier New" w:cs="Courier New"/>
          <w:bCs/>
          <w:sz w:val="16"/>
          <w:szCs w:val="24"/>
        </w:rPr>
      </w:pPr>
    </w:p>
    <w:p w14:paraId="0CD5306B" w14:textId="69AF2BF8" w:rsidR="008B0E59" w:rsidRDefault="008B0E59" w:rsidP="006D3C40">
      <w:pPr>
        <w:rPr>
          <w:rFonts w:ascii="Courier New" w:hAnsi="Courier New" w:cs="Courier New"/>
          <w:bCs/>
          <w:sz w:val="16"/>
          <w:szCs w:val="24"/>
        </w:rPr>
      </w:pPr>
    </w:p>
    <w:p w14:paraId="0036C4A8" w14:textId="5023024C" w:rsidR="008B0E59" w:rsidRDefault="008B0E59" w:rsidP="006D3C40">
      <w:pPr>
        <w:rPr>
          <w:rFonts w:ascii="Courier New" w:hAnsi="Courier New" w:cs="Courier New"/>
          <w:bCs/>
          <w:sz w:val="16"/>
          <w:szCs w:val="24"/>
        </w:rPr>
      </w:pPr>
    </w:p>
    <w:p w14:paraId="2EBFF80A" w14:textId="31B1134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867751C" wp14:editId="04DD1D13">
            <wp:extent cx="5362575" cy="3143250"/>
            <wp:effectExtent l="0" t="0" r="9525" b="0"/>
            <wp:docPr id="50" name="Picture 50" descr="I:\Academics\[Study Material]\Degree\CBGS REV 2016 2017-2020 MUMBAI UNIVERSITY\TE\Sem 6\Labs\CSM605 Mini-Project 02\Source Code\Documentation\Report[output]\8.No content avail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Academics\[Study Material]\Degree\CBGS REV 2016 2017-2020 MUMBAI UNIVERSITY\TE\Sem 6\Labs\CSM605 Mini-Project 02\Source Code\Documentation\Report[output]\8.No content availab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4225C01B" w14:textId="5DA68FF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2:</w:t>
      </w:r>
      <w:r>
        <w:t xml:space="preserve"> </w:t>
      </w:r>
      <w:r w:rsidRPr="006D3C40">
        <w:rPr>
          <w:rFonts w:cs="Times New Roman"/>
          <w:b/>
          <w:bCs/>
          <w:sz w:val="24"/>
          <w:szCs w:val="24"/>
        </w:rPr>
        <w:t>No Content Available</w:t>
      </w:r>
      <w:r w:rsidR="00600A4D">
        <w:rPr>
          <w:rFonts w:cs="Times New Roman"/>
          <w:b/>
          <w:bCs/>
          <w:sz w:val="24"/>
          <w:szCs w:val="24"/>
        </w:rPr>
        <w:t>.</w:t>
      </w:r>
    </w:p>
    <w:p w14:paraId="7D52ED6F" w14:textId="063FE63A" w:rsidR="008B0E59" w:rsidRDefault="008B0E59" w:rsidP="006D3C40">
      <w:pPr>
        <w:rPr>
          <w:rFonts w:ascii="Courier New" w:hAnsi="Courier New" w:cs="Courier New"/>
          <w:bCs/>
          <w:sz w:val="16"/>
          <w:szCs w:val="24"/>
        </w:rPr>
      </w:pPr>
    </w:p>
    <w:p w14:paraId="5C7001D4" w14:textId="50031C26" w:rsidR="008B0E59" w:rsidRDefault="008B0E59" w:rsidP="006D3C40">
      <w:pPr>
        <w:rPr>
          <w:rFonts w:ascii="Courier New" w:hAnsi="Courier New" w:cs="Courier New"/>
          <w:bCs/>
          <w:sz w:val="16"/>
          <w:szCs w:val="24"/>
        </w:rPr>
      </w:pPr>
    </w:p>
    <w:p w14:paraId="225BBA7E" w14:textId="340E41B3" w:rsidR="008B0E59" w:rsidRDefault="008B0E59" w:rsidP="006D3C40">
      <w:pPr>
        <w:rPr>
          <w:rFonts w:ascii="Courier New" w:hAnsi="Courier New" w:cs="Courier New"/>
          <w:bCs/>
          <w:sz w:val="16"/>
          <w:szCs w:val="24"/>
        </w:rPr>
      </w:pPr>
    </w:p>
    <w:p w14:paraId="21FB4646" w14:textId="3FC3A187" w:rsidR="008B0E59" w:rsidRDefault="008B0E59" w:rsidP="006D3C40">
      <w:pPr>
        <w:rPr>
          <w:rFonts w:ascii="Courier New" w:hAnsi="Courier New" w:cs="Courier New"/>
          <w:bCs/>
          <w:sz w:val="16"/>
          <w:szCs w:val="24"/>
        </w:rPr>
      </w:pPr>
    </w:p>
    <w:p w14:paraId="4F18976D" w14:textId="7D761333" w:rsidR="008B0E59" w:rsidRDefault="008B0E59" w:rsidP="006D3C40">
      <w:pPr>
        <w:rPr>
          <w:rFonts w:ascii="Courier New" w:hAnsi="Courier New" w:cs="Courier New"/>
          <w:bCs/>
          <w:sz w:val="16"/>
          <w:szCs w:val="24"/>
        </w:rPr>
      </w:pPr>
    </w:p>
    <w:p w14:paraId="35CB8D3B" w14:textId="5CF5D418" w:rsidR="008B0E59" w:rsidRDefault="008B0E59" w:rsidP="006D3C40">
      <w:pPr>
        <w:rPr>
          <w:rFonts w:ascii="Courier New" w:hAnsi="Courier New" w:cs="Courier New"/>
          <w:bCs/>
          <w:sz w:val="16"/>
          <w:szCs w:val="24"/>
        </w:rPr>
      </w:pPr>
    </w:p>
    <w:p w14:paraId="7AA8DC35" w14:textId="36EDFA7A" w:rsidR="008B0E59" w:rsidRDefault="008B0E59" w:rsidP="006D3C40">
      <w:pPr>
        <w:rPr>
          <w:rFonts w:ascii="Courier New" w:hAnsi="Courier New" w:cs="Courier New"/>
          <w:bCs/>
          <w:sz w:val="16"/>
          <w:szCs w:val="24"/>
        </w:rPr>
      </w:pPr>
    </w:p>
    <w:p w14:paraId="2786E599" w14:textId="34E60E49"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6051452" wp14:editId="5F9A135F">
            <wp:extent cx="5362575" cy="3143250"/>
            <wp:effectExtent l="0" t="0" r="9525" b="0"/>
            <wp:docPr id="51" name="Picture 51" descr="I:\Academics\[Study Material]\Degree\CBGS REV 2016 2017-2020 MUMBAI UNIVERSITY\TE\Sem 6\Labs\CSM605 Mini-Project 02\Source Code\Documentation\Report[output]\9.Quitting the 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Academics\[Study Material]\Degree\CBGS REV 2016 2017-2020 MUMBAI UNIVERSITY\TE\Sem 6\Labs\CSM605 Mini-Project 02\Source Code\Documentation\Report[output]\9.Quitting the applicati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6A9F0E53" w14:textId="59EE1C05"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23: </w:t>
      </w:r>
      <w:r w:rsidRPr="006D3C40">
        <w:rPr>
          <w:rFonts w:cs="Times New Roman"/>
          <w:b/>
          <w:bCs/>
          <w:sz w:val="24"/>
          <w:szCs w:val="24"/>
        </w:rPr>
        <w:t xml:space="preserve">Quitting </w:t>
      </w:r>
      <w:r w:rsidR="000B6926">
        <w:rPr>
          <w:rFonts w:cs="Times New Roman"/>
          <w:b/>
          <w:bCs/>
          <w:sz w:val="24"/>
          <w:szCs w:val="24"/>
        </w:rPr>
        <w:t>t</w:t>
      </w:r>
      <w:r w:rsidRPr="006D3C40">
        <w:rPr>
          <w:rFonts w:cs="Times New Roman"/>
          <w:b/>
          <w:bCs/>
          <w:sz w:val="24"/>
          <w:szCs w:val="24"/>
        </w:rPr>
        <w:t>he Application</w:t>
      </w:r>
      <w:r w:rsidR="00600A4D">
        <w:rPr>
          <w:rFonts w:cs="Times New Roman"/>
          <w:b/>
          <w:bCs/>
          <w:sz w:val="24"/>
          <w:szCs w:val="24"/>
        </w:rPr>
        <w:t>.</w:t>
      </w:r>
    </w:p>
    <w:p w14:paraId="7E99BAC5" w14:textId="0709274C" w:rsidR="006D3C40" w:rsidRDefault="006D3C40" w:rsidP="006C1C33">
      <w:pPr>
        <w:spacing w:line="240" w:lineRule="auto"/>
        <w:rPr>
          <w:rFonts w:ascii="Courier New" w:hAnsi="Courier New" w:cs="Courier New"/>
          <w:bCs/>
          <w:sz w:val="16"/>
          <w:szCs w:val="24"/>
        </w:rPr>
      </w:pPr>
    </w:p>
    <w:p w14:paraId="05353A12" w14:textId="66018580" w:rsidR="00931D6B" w:rsidRDefault="00931D6B" w:rsidP="006C1C33">
      <w:pPr>
        <w:spacing w:line="240" w:lineRule="auto"/>
        <w:rPr>
          <w:rFonts w:ascii="Courier New" w:hAnsi="Courier New" w:cs="Courier New"/>
          <w:bCs/>
          <w:sz w:val="16"/>
          <w:szCs w:val="24"/>
        </w:rPr>
      </w:pPr>
    </w:p>
    <w:p w14:paraId="636B6BD8" w14:textId="2B153056" w:rsidR="00931D6B" w:rsidRDefault="00931D6B" w:rsidP="006C1C33">
      <w:pPr>
        <w:spacing w:line="240" w:lineRule="auto"/>
        <w:rPr>
          <w:rFonts w:ascii="Courier New" w:hAnsi="Courier New" w:cs="Courier New"/>
          <w:bCs/>
          <w:sz w:val="16"/>
          <w:szCs w:val="24"/>
        </w:rPr>
      </w:pPr>
    </w:p>
    <w:p w14:paraId="66EC182D" w14:textId="0A685463" w:rsidR="00931D6B" w:rsidRDefault="00931D6B" w:rsidP="006C1C33">
      <w:pPr>
        <w:spacing w:line="240" w:lineRule="auto"/>
        <w:rPr>
          <w:rFonts w:ascii="Courier New" w:hAnsi="Courier New" w:cs="Courier New"/>
          <w:bCs/>
          <w:sz w:val="16"/>
          <w:szCs w:val="24"/>
        </w:rPr>
      </w:pPr>
    </w:p>
    <w:p w14:paraId="5F7A0BDE" w14:textId="68261C70" w:rsidR="00931D6B" w:rsidRDefault="00931D6B" w:rsidP="006C1C33">
      <w:pPr>
        <w:spacing w:line="240" w:lineRule="auto"/>
        <w:rPr>
          <w:rFonts w:ascii="Courier New" w:hAnsi="Courier New" w:cs="Courier New"/>
          <w:bCs/>
          <w:sz w:val="16"/>
          <w:szCs w:val="24"/>
        </w:rPr>
      </w:pPr>
    </w:p>
    <w:p w14:paraId="191DD7E5" w14:textId="28F0328D" w:rsidR="00931D6B" w:rsidRDefault="00931D6B" w:rsidP="006C1C33">
      <w:pPr>
        <w:spacing w:line="240" w:lineRule="auto"/>
        <w:rPr>
          <w:rFonts w:ascii="Courier New" w:hAnsi="Courier New" w:cs="Courier New"/>
          <w:bCs/>
          <w:sz w:val="16"/>
          <w:szCs w:val="24"/>
        </w:rPr>
      </w:pPr>
    </w:p>
    <w:p w14:paraId="21D01434" w14:textId="46A3E595" w:rsidR="00931D6B" w:rsidRDefault="00931D6B" w:rsidP="006C1C33">
      <w:pPr>
        <w:spacing w:line="240" w:lineRule="auto"/>
        <w:rPr>
          <w:rFonts w:ascii="Courier New" w:hAnsi="Courier New" w:cs="Courier New"/>
          <w:bCs/>
          <w:sz w:val="16"/>
          <w:szCs w:val="24"/>
        </w:rPr>
      </w:pPr>
    </w:p>
    <w:p w14:paraId="18AB650A" w14:textId="024FF74B" w:rsidR="00931D6B" w:rsidRDefault="00931D6B" w:rsidP="006C1C33">
      <w:pPr>
        <w:spacing w:line="240" w:lineRule="auto"/>
        <w:rPr>
          <w:rFonts w:ascii="Courier New" w:hAnsi="Courier New" w:cs="Courier New"/>
          <w:bCs/>
          <w:sz w:val="16"/>
          <w:szCs w:val="24"/>
        </w:rPr>
      </w:pPr>
    </w:p>
    <w:p w14:paraId="50CEB6BC" w14:textId="254536DF" w:rsidR="00931D6B" w:rsidRDefault="00931D6B" w:rsidP="006C1C33">
      <w:pPr>
        <w:spacing w:line="240" w:lineRule="auto"/>
        <w:rPr>
          <w:rFonts w:ascii="Courier New" w:hAnsi="Courier New" w:cs="Courier New"/>
          <w:bCs/>
          <w:sz w:val="16"/>
          <w:szCs w:val="24"/>
        </w:rPr>
      </w:pPr>
    </w:p>
    <w:p w14:paraId="6B56DB0E" w14:textId="7E1EA450" w:rsidR="00931D6B" w:rsidRDefault="00931D6B" w:rsidP="006C1C33">
      <w:pPr>
        <w:spacing w:line="240" w:lineRule="auto"/>
        <w:rPr>
          <w:rFonts w:ascii="Courier New" w:hAnsi="Courier New" w:cs="Courier New"/>
          <w:bCs/>
          <w:sz w:val="16"/>
          <w:szCs w:val="24"/>
        </w:rPr>
      </w:pPr>
    </w:p>
    <w:p w14:paraId="7892978E" w14:textId="2ACD2497" w:rsidR="00931D6B" w:rsidRDefault="00931D6B" w:rsidP="006C1C33">
      <w:pPr>
        <w:spacing w:line="240" w:lineRule="auto"/>
        <w:rPr>
          <w:rFonts w:ascii="Courier New" w:hAnsi="Courier New" w:cs="Courier New"/>
          <w:bCs/>
          <w:sz w:val="16"/>
          <w:szCs w:val="24"/>
        </w:rPr>
      </w:pPr>
    </w:p>
    <w:p w14:paraId="1B016E07" w14:textId="20E6CCB9" w:rsidR="00931D6B" w:rsidRDefault="00931D6B" w:rsidP="006C1C33">
      <w:pPr>
        <w:spacing w:line="240" w:lineRule="auto"/>
        <w:rPr>
          <w:rFonts w:ascii="Courier New" w:hAnsi="Courier New" w:cs="Courier New"/>
          <w:bCs/>
          <w:sz w:val="16"/>
          <w:szCs w:val="24"/>
        </w:rPr>
      </w:pPr>
    </w:p>
    <w:p w14:paraId="5148A84D" w14:textId="6B6D7CAB" w:rsidR="00931D6B" w:rsidRDefault="00931D6B" w:rsidP="006C1C33">
      <w:pPr>
        <w:spacing w:line="240" w:lineRule="auto"/>
        <w:rPr>
          <w:rFonts w:ascii="Courier New" w:hAnsi="Courier New" w:cs="Courier New"/>
          <w:bCs/>
          <w:sz w:val="16"/>
          <w:szCs w:val="24"/>
        </w:rPr>
      </w:pPr>
    </w:p>
    <w:p w14:paraId="62549F22" w14:textId="6369D4A9" w:rsidR="00931D6B" w:rsidRDefault="00931D6B" w:rsidP="006C1C33">
      <w:pPr>
        <w:spacing w:line="240" w:lineRule="auto"/>
        <w:rPr>
          <w:rFonts w:ascii="Courier New" w:hAnsi="Courier New" w:cs="Courier New"/>
          <w:bCs/>
          <w:sz w:val="16"/>
          <w:szCs w:val="24"/>
        </w:rPr>
      </w:pPr>
    </w:p>
    <w:p w14:paraId="6E103427" w14:textId="7EADB76C" w:rsidR="00931D6B" w:rsidRDefault="00931D6B" w:rsidP="006C1C33">
      <w:pPr>
        <w:spacing w:line="240" w:lineRule="auto"/>
        <w:rPr>
          <w:rFonts w:ascii="Courier New" w:hAnsi="Courier New" w:cs="Courier New"/>
          <w:bCs/>
          <w:sz w:val="16"/>
          <w:szCs w:val="24"/>
        </w:rPr>
      </w:pPr>
    </w:p>
    <w:p w14:paraId="6962A2CB" w14:textId="080C29A1" w:rsidR="00931D6B" w:rsidRDefault="00931D6B" w:rsidP="006C1C33">
      <w:pPr>
        <w:spacing w:line="240" w:lineRule="auto"/>
        <w:rPr>
          <w:rFonts w:ascii="Courier New" w:hAnsi="Courier New" w:cs="Courier New"/>
          <w:bCs/>
          <w:sz w:val="16"/>
          <w:szCs w:val="24"/>
        </w:rPr>
      </w:pPr>
    </w:p>
    <w:p w14:paraId="55A5BDD5" w14:textId="527084FF" w:rsidR="00931D6B" w:rsidRDefault="00931D6B" w:rsidP="006C1C33">
      <w:pPr>
        <w:spacing w:line="240" w:lineRule="auto"/>
        <w:rPr>
          <w:rFonts w:ascii="Courier New" w:hAnsi="Courier New" w:cs="Courier New"/>
          <w:bCs/>
          <w:sz w:val="16"/>
          <w:szCs w:val="24"/>
        </w:rPr>
      </w:pPr>
    </w:p>
    <w:p w14:paraId="41AB04B3" w14:textId="58E02D9A" w:rsidR="00931D6B" w:rsidRDefault="00931D6B" w:rsidP="006C1C33">
      <w:pPr>
        <w:spacing w:line="240" w:lineRule="auto"/>
        <w:rPr>
          <w:rFonts w:ascii="Courier New" w:hAnsi="Courier New" w:cs="Courier New"/>
          <w:bCs/>
          <w:sz w:val="16"/>
          <w:szCs w:val="24"/>
        </w:rPr>
      </w:pPr>
    </w:p>
    <w:p w14:paraId="2B426056" w14:textId="2C769298" w:rsidR="00931D6B" w:rsidRDefault="00931D6B" w:rsidP="006C1C33">
      <w:pPr>
        <w:spacing w:line="240" w:lineRule="auto"/>
        <w:rPr>
          <w:rFonts w:ascii="Courier New" w:hAnsi="Courier New" w:cs="Courier New"/>
          <w:bCs/>
          <w:sz w:val="16"/>
          <w:szCs w:val="24"/>
        </w:rPr>
      </w:pPr>
    </w:p>
    <w:p w14:paraId="5BE29268" w14:textId="1E177AAC" w:rsidR="00931D6B" w:rsidRDefault="00931D6B" w:rsidP="006C1C33">
      <w:pPr>
        <w:spacing w:line="240" w:lineRule="auto"/>
        <w:rPr>
          <w:rFonts w:ascii="Courier New" w:hAnsi="Courier New" w:cs="Courier New"/>
          <w:bCs/>
          <w:sz w:val="16"/>
          <w:szCs w:val="24"/>
        </w:rPr>
      </w:pPr>
    </w:p>
    <w:p w14:paraId="05C9D8A0" w14:textId="2B88382F" w:rsidR="00931D6B" w:rsidRDefault="00931D6B" w:rsidP="006C1C33">
      <w:pPr>
        <w:spacing w:line="240" w:lineRule="auto"/>
        <w:rPr>
          <w:rFonts w:ascii="Courier New" w:hAnsi="Courier New" w:cs="Courier New"/>
          <w:bCs/>
          <w:sz w:val="16"/>
          <w:szCs w:val="24"/>
        </w:rPr>
      </w:pPr>
    </w:p>
    <w:p w14:paraId="23E0368C" w14:textId="6B9959AC" w:rsidR="00931D6B" w:rsidRDefault="00931D6B" w:rsidP="006C1C33">
      <w:pPr>
        <w:spacing w:line="240" w:lineRule="auto"/>
        <w:rPr>
          <w:rFonts w:ascii="Courier New" w:hAnsi="Courier New" w:cs="Courier New"/>
          <w:bCs/>
          <w:sz w:val="16"/>
          <w:szCs w:val="24"/>
        </w:rPr>
      </w:pPr>
    </w:p>
    <w:p w14:paraId="7511F9E4" w14:textId="4DAC9AEF" w:rsidR="00931D6B" w:rsidRDefault="00931D6B" w:rsidP="006C1C33">
      <w:pPr>
        <w:spacing w:line="240" w:lineRule="auto"/>
        <w:rPr>
          <w:rFonts w:ascii="Courier New" w:hAnsi="Courier New" w:cs="Courier New"/>
          <w:bCs/>
          <w:sz w:val="16"/>
          <w:szCs w:val="24"/>
        </w:rPr>
      </w:pPr>
    </w:p>
    <w:p w14:paraId="71C0AD72" w14:textId="07CADA77" w:rsidR="00931D6B" w:rsidRDefault="00931D6B" w:rsidP="006C1C33">
      <w:pPr>
        <w:spacing w:line="240" w:lineRule="auto"/>
        <w:rPr>
          <w:rFonts w:ascii="Courier New" w:hAnsi="Courier New" w:cs="Courier New"/>
          <w:bCs/>
          <w:sz w:val="16"/>
          <w:szCs w:val="24"/>
        </w:rPr>
      </w:pPr>
    </w:p>
    <w:p w14:paraId="0C2BB803" w14:textId="043F0816" w:rsidR="00931D6B" w:rsidRDefault="00931D6B" w:rsidP="006C1C33">
      <w:pPr>
        <w:spacing w:line="240" w:lineRule="auto"/>
        <w:rPr>
          <w:rFonts w:ascii="Courier New" w:hAnsi="Courier New" w:cs="Courier New"/>
          <w:bCs/>
          <w:sz w:val="16"/>
          <w:szCs w:val="24"/>
        </w:rPr>
      </w:pPr>
    </w:p>
    <w:p w14:paraId="0125E1ED" w14:textId="255901D6" w:rsidR="00931D6B" w:rsidRDefault="00931D6B" w:rsidP="006C1C33">
      <w:pPr>
        <w:spacing w:line="240" w:lineRule="auto"/>
        <w:rPr>
          <w:rFonts w:ascii="Courier New" w:hAnsi="Courier New" w:cs="Courier New"/>
          <w:bCs/>
          <w:sz w:val="16"/>
          <w:szCs w:val="24"/>
        </w:rPr>
      </w:pPr>
    </w:p>
    <w:p w14:paraId="62A8462F" w14:textId="6C995D70" w:rsidR="00931D6B" w:rsidRDefault="00931D6B" w:rsidP="006C1C33">
      <w:pPr>
        <w:spacing w:line="240" w:lineRule="auto"/>
        <w:rPr>
          <w:rFonts w:ascii="Courier New" w:hAnsi="Courier New" w:cs="Courier New"/>
          <w:bCs/>
          <w:sz w:val="16"/>
          <w:szCs w:val="24"/>
        </w:rPr>
      </w:pPr>
    </w:p>
    <w:p w14:paraId="52A28A79" w14:textId="40A7164E" w:rsidR="00931D6B" w:rsidRDefault="00931D6B" w:rsidP="006C1C33">
      <w:pPr>
        <w:spacing w:line="240" w:lineRule="auto"/>
        <w:rPr>
          <w:rFonts w:ascii="Courier New" w:hAnsi="Courier New" w:cs="Courier New"/>
          <w:bCs/>
          <w:sz w:val="16"/>
          <w:szCs w:val="24"/>
        </w:rPr>
      </w:pPr>
    </w:p>
    <w:p w14:paraId="650F79B6" w14:textId="1DBD30FB" w:rsidR="00931D6B" w:rsidRDefault="00931D6B" w:rsidP="006C1C33">
      <w:pPr>
        <w:spacing w:line="240" w:lineRule="auto"/>
        <w:rPr>
          <w:rFonts w:ascii="Courier New" w:hAnsi="Courier New" w:cs="Courier New"/>
          <w:bCs/>
          <w:sz w:val="16"/>
          <w:szCs w:val="24"/>
        </w:rPr>
      </w:pPr>
    </w:p>
    <w:p w14:paraId="7E0CDC4E" w14:textId="4E6C9558" w:rsidR="00931D6B" w:rsidRDefault="00931D6B" w:rsidP="006C1C33">
      <w:pPr>
        <w:spacing w:line="240" w:lineRule="auto"/>
        <w:rPr>
          <w:rFonts w:ascii="Courier New" w:hAnsi="Courier New" w:cs="Courier New"/>
          <w:bCs/>
          <w:sz w:val="16"/>
          <w:szCs w:val="24"/>
        </w:rPr>
      </w:pPr>
    </w:p>
    <w:p w14:paraId="36AA384C" w14:textId="3B3E8198" w:rsidR="00931D6B" w:rsidRDefault="00931D6B" w:rsidP="006C1C33">
      <w:pPr>
        <w:spacing w:line="240" w:lineRule="auto"/>
        <w:rPr>
          <w:rFonts w:ascii="Courier New" w:hAnsi="Courier New" w:cs="Courier New"/>
          <w:bCs/>
          <w:sz w:val="16"/>
          <w:szCs w:val="24"/>
        </w:rPr>
      </w:pPr>
    </w:p>
    <w:p w14:paraId="67FE70B8" w14:textId="27372E25" w:rsidR="00931D6B" w:rsidRDefault="00931D6B" w:rsidP="006C1C33">
      <w:pPr>
        <w:spacing w:line="240" w:lineRule="auto"/>
        <w:rPr>
          <w:rFonts w:ascii="Courier New" w:hAnsi="Courier New" w:cs="Courier New"/>
          <w:bCs/>
          <w:sz w:val="16"/>
          <w:szCs w:val="24"/>
        </w:rPr>
      </w:pPr>
    </w:p>
    <w:p w14:paraId="0AF1F91E" w14:textId="7FEEA5CC" w:rsidR="00931D6B" w:rsidRDefault="00931D6B" w:rsidP="006C1C33">
      <w:pPr>
        <w:spacing w:line="240" w:lineRule="auto"/>
        <w:rPr>
          <w:rFonts w:ascii="Courier New" w:hAnsi="Courier New" w:cs="Courier New"/>
          <w:bCs/>
          <w:sz w:val="16"/>
          <w:szCs w:val="24"/>
        </w:rPr>
      </w:pPr>
    </w:p>
    <w:p w14:paraId="015B8244" w14:textId="2EA1279F" w:rsidR="00931D6B" w:rsidRDefault="00931D6B" w:rsidP="006C1C33">
      <w:pPr>
        <w:spacing w:line="240" w:lineRule="auto"/>
        <w:rPr>
          <w:rFonts w:ascii="Courier New" w:hAnsi="Courier New" w:cs="Courier New"/>
          <w:bCs/>
          <w:sz w:val="16"/>
          <w:szCs w:val="24"/>
        </w:rPr>
      </w:pPr>
    </w:p>
    <w:p w14:paraId="7779CC16" w14:textId="16975EB8" w:rsidR="00931D6B" w:rsidRDefault="00931D6B" w:rsidP="006C1C33">
      <w:pPr>
        <w:spacing w:line="240" w:lineRule="auto"/>
        <w:rPr>
          <w:rFonts w:ascii="Courier New" w:hAnsi="Courier New" w:cs="Courier New"/>
          <w:bCs/>
          <w:sz w:val="16"/>
          <w:szCs w:val="24"/>
        </w:rPr>
      </w:pPr>
    </w:p>
    <w:p w14:paraId="4819784F" w14:textId="142942C6" w:rsidR="00931D6B" w:rsidRDefault="00931D6B" w:rsidP="006C1C33">
      <w:pPr>
        <w:spacing w:line="240" w:lineRule="auto"/>
        <w:rPr>
          <w:rFonts w:ascii="Courier New" w:hAnsi="Courier New" w:cs="Courier New"/>
          <w:bCs/>
          <w:sz w:val="16"/>
          <w:szCs w:val="24"/>
        </w:rPr>
      </w:pPr>
    </w:p>
    <w:p w14:paraId="0DF351C4" w14:textId="4A9489A5" w:rsidR="00931D6B" w:rsidRDefault="00931D6B" w:rsidP="006C1C33">
      <w:pPr>
        <w:spacing w:line="240" w:lineRule="auto"/>
        <w:rPr>
          <w:rFonts w:ascii="Courier New" w:hAnsi="Courier New" w:cs="Courier New"/>
          <w:bCs/>
          <w:sz w:val="16"/>
          <w:szCs w:val="24"/>
        </w:rPr>
      </w:pPr>
    </w:p>
    <w:p w14:paraId="3F7156AF" w14:textId="7A1745F2" w:rsidR="00931D6B" w:rsidRDefault="00931D6B" w:rsidP="006C1C33">
      <w:pPr>
        <w:spacing w:line="240" w:lineRule="auto"/>
        <w:rPr>
          <w:rFonts w:ascii="Courier New" w:hAnsi="Courier New" w:cs="Courier New"/>
          <w:bCs/>
          <w:sz w:val="16"/>
          <w:szCs w:val="24"/>
        </w:rPr>
      </w:pPr>
    </w:p>
    <w:p w14:paraId="69E354F7" w14:textId="513F71E7" w:rsidR="00931D6B" w:rsidRDefault="00931D6B" w:rsidP="006C1C33">
      <w:pPr>
        <w:spacing w:line="240" w:lineRule="auto"/>
        <w:rPr>
          <w:rFonts w:ascii="Courier New" w:hAnsi="Courier New" w:cs="Courier New"/>
          <w:bCs/>
          <w:sz w:val="16"/>
          <w:szCs w:val="24"/>
        </w:rPr>
      </w:pPr>
    </w:p>
    <w:p w14:paraId="0A019385" w14:textId="79851EAB" w:rsidR="00931D6B" w:rsidRDefault="00931D6B" w:rsidP="006C1C33">
      <w:pPr>
        <w:spacing w:line="240" w:lineRule="auto"/>
        <w:rPr>
          <w:rFonts w:ascii="Courier New" w:hAnsi="Courier New" w:cs="Courier New"/>
          <w:bCs/>
          <w:sz w:val="16"/>
          <w:szCs w:val="24"/>
        </w:rPr>
      </w:pPr>
    </w:p>
    <w:p w14:paraId="02F67FA9" w14:textId="458C1B7C" w:rsidR="00931D6B" w:rsidRDefault="00931D6B" w:rsidP="006C1C33">
      <w:pPr>
        <w:spacing w:line="240" w:lineRule="auto"/>
        <w:rPr>
          <w:rFonts w:ascii="Courier New" w:hAnsi="Courier New" w:cs="Courier New"/>
          <w:bCs/>
          <w:sz w:val="16"/>
          <w:szCs w:val="24"/>
        </w:rPr>
      </w:pPr>
    </w:p>
    <w:p w14:paraId="2B073A85" w14:textId="4F5CBBF5" w:rsidR="00931D6B" w:rsidRDefault="00931D6B" w:rsidP="006C1C33">
      <w:pPr>
        <w:spacing w:line="240" w:lineRule="auto"/>
        <w:rPr>
          <w:rFonts w:ascii="Courier New" w:hAnsi="Courier New" w:cs="Courier New"/>
          <w:bCs/>
          <w:sz w:val="16"/>
          <w:szCs w:val="24"/>
        </w:rPr>
      </w:pPr>
    </w:p>
    <w:p w14:paraId="33A39653" w14:textId="25CAAC58" w:rsidR="00931D6B" w:rsidRDefault="00931D6B" w:rsidP="006C1C33">
      <w:pPr>
        <w:spacing w:line="240" w:lineRule="auto"/>
        <w:rPr>
          <w:rFonts w:ascii="Courier New" w:hAnsi="Courier New" w:cs="Courier New"/>
          <w:bCs/>
          <w:sz w:val="16"/>
          <w:szCs w:val="24"/>
        </w:rPr>
      </w:pPr>
    </w:p>
    <w:p w14:paraId="6B427CAA" w14:textId="70B577A5" w:rsidR="00931D6B" w:rsidRDefault="00931D6B" w:rsidP="006C1C33">
      <w:pPr>
        <w:spacing w:line="240" w:lineRule="auto"/>
        <w:rPr>
          <w:rFonts w:ascii="Courier New" w:hAnsi="Courier New" w:cs="Courier New"/>
          <w:bCs/>
          <w:sz w:val="16"/>
          <w:szCs w:val="24"/>
        </w:rPr>
      </w:pPr>
    </w:p>
    <w:p w14:paraId="7CBBF8BD" w14:textId="524257FB" w:rsidR="00931D6B" w:rsidRDefault="00931D6B" w:rsidP="006C1C33">
      <w:pPr>
        <w:spacing w:line="240" w:lineRule="auto"/>
        <w:rPr>
          <w:rFonts w:ascii="Courier New" w:hAnsi="Courier New" w:cs="Courier New"/>
          <w:bCs/>
          <w:sz w:val="16"/>
          <w:szCs w:val="24"/>
        </w:rPr>
      </w:pPr>
    </w:p>
    <w:p w14:paraId="5636129F" w14:textId="737540D0" w:rsidR="00931D6B" w:rsidRDefault="00931D6B" w:rsidP="006C1C33">
      <w:pPr>
        <w:spacing w:line="240" w:lineRule="auto"/>
        <w:rPr>
          <w:rFonts w:ascii="Courier New" w:hAnsi="Courier New" w:cs="Courier New"/>
          <w:bCs/>
          <w:sz w:val="16"/>
          <w:szCs w:val="24"/>
        </w:rPr>
      </w:pPr>
    </w:p>
    <w:p w14:paraId="744470B5" w14:textId="00A4C76B" w:rsidR="00931D6B" w:rsidRDefault="00931D6B" w:rsidP="006C1C33">
      <w:pPr>
        <w:spacing w:line="240" w:lineRule="auto"/>
        <w:rPr>
          <w:rFonts w:ascii="Courier New" w:hAnsi="Courier New" w:cs="Courier New"/>
          <w:bCs/>
          <w:sz w:val="16"/>
          <w:szCs w:val="24"/>
        </w:rPr>
      </w:pPr>
    </w:p>
    <w:p w14:paraId="5A366D92" w14:textId="77777777" w:rsidR="00931D6B" w:rsidRDefault="00931D6B" w:rsidP="00931D6B">
      <w:pPr>
        <w:rPr>
          <w:rFonts w:cs="Times New Roman"/>
          <w:b/>
          <w:bCs/>
          <w:sz w:val="24"/>
          <w:szCs w:val="24"/>
          <w:u w:val="single"/>
        </w:rPr>
      </w:pPr>
    </w:p>
    <w:p w14:paraId="7516719F" w14:textId="77777777" w:rsidR="00931D6B" w:rsidRDefault="00931D6B" w:rsidP="00931D6B">
      <w:pPr>
        <w:rPr>
          <w:rFonts w:cs="Times New Roman"/>
          <w:b/>
          <w:bCs/>
          <w:sz w:val="24"/>
          <w:szCs w:val="24"/>
          <w:u w:val="single"/>
        </w:rPr>
      </w:pPr>
    </w:p>
    <w:p w14:paraId="7911DD11" w14:textId="77777777" w:rsidR="00931D6B" w:rsidRDefault="00931D6B" w:rsidP="00931D6B">
      <w:pPr>
        <w:rPr>
          <w:rFonts w:cs="Times New Roman"/>
          <w:b/>
          <w:bCs/>
          <w:sz w:val="24"/>
          <w:szCs w:val="24"/>
          <w:u w:val="single"/>
        </w:rPr>
      </w:pPr>
    </w:p>
    <w:p w14:paraId="3D5ABC34" w14:textId="77777777" w:rsidR="00931D6B" w:rsidRDefault="00931D6B" w:rsidP="00931D6B">
      <w:pPr>
        <w:rPr>
          <w:rFonts w:cs="Times New Roman"/>
          <w:b/>
          <w:bCs/>
          <w:sz w:val="24"/>
          <w:szCs w:val="24"/>
          <w:u w:val="single"/>
        </w:rPr>
      </w:pPr>
    </w:p>
    <w:p w14:paraId="5CF2E770" w14:textId="77777777" w:rsidR="00931D6B" w:rsidRDefault="00931D6B" w:rsidP="00931D6B">
      <w:pPr>
        <w:rPr>
          <w:rFonts w:cs="Times New Roman"/>
          <w:b/>
          <w:bCs/>
          <w:sz w:val="24"/>
          <w:szCs w:val="24"/>
          <w:u w:val="single"/>
        </w:rPr>
      </w:pPr>
    </w:p>
    <w:p w14:paraId="6DA597A4" w14:textId="77777777" w:rsidR="00931D6B" w:rsidRDefault="00931D6B" w:rsidP="00931D6B">
      <w:pPr>
        <w:rPr>
          <w:rFonts w:cs="Times New Roman"/>
          <w:b/>
          <w:bCs/>
          <w:sz w:val="24"/>
          <w:szCs w:val="24"/>
          <w:u w:val="single"/>
        </w:rPr>
      </w:pPr>
    </w:p>
    <w:p w14:paraId="04B75443" w14:textId="77777777" w:rsidR="00931D6B" w:rsidRDefault="00931D6B" w:rsidP="00931D6B">
      <w:pPr>
        <w:rPr>
          <w:rFonts w:cs="Times New Roman"/>
          <w:b/>
          <w:bCs/>
          <w:sz w:val="24"/>
          <w:szCs w:val="24"/>
          <w:u w:val="single"/>
        </w:rPr>
      </w:pPr>
    </w:p>
    <w:p w14:paraId="08282E30" w14:textId="77777777" w:rsidR="00931D6B" w:rsidRDefault="00931D6B" w:rsidP="00931D6B">
      <w:pPr>
        <w:rPr>
          <w:rFonts w:cs="Times New Roman"/>
          <w:b/>
          <w:bCs/>
          <w:sz w:val="24"/>
          <w:szCs w:val="24"/>
          <w:u w:val="single"/>
        </w:rPr>
      </w:pPr>
    </w:p>
    <w:p w14:paraId="0880A27C" w14:textId="77777777" w:rsidR="00931D6B" w:rsidRDefault="00931D6B" w:rsidP="00931D6B">
      <w:pPr>
        <w:rPr>
          <w:rFonts w:cs="Times New Roman"/>
          <w:b/>
          <w:bCs/>
          <w:sz w:val="24"/>
          <w:szCs w:val="24"/>
          <w:u w:val="single"/>
        </w:rPr>
      </w:pPr>
    </w:p>
    <w:p w14:paraId="49E6279E" w14:textId="77777777" w:rsidR="00931D6B" w:rsidRDefault="00931D6B" w:rsidP="00931D6B">
      <w:pPr>
        <w:rPr>
          <w:rFonts w:cs="Times New Roman"/>
          <w:b/>
          <w:bCs/>
          <w:sz w:val="24"/>
          <w:szCs w:val="24"/>
          <w:u w:val="single"/>
        </w:rPr>
      </w:pPr>
    </w:p>
    <w:p w14:paraId="1D8AB78F" w14:textId="77777777" w:rsidR="00931D6B" w:rsidRDefault="00931D6B" w:rsidP="00931D6B">
      <w:pPr>
        <w:rPr>
          <w:rFonts w:cs="Times New Roman"/>
          <w:b/>
          <w:bCs/>
          <w:sz w:val="24"/>
          <w:szCs w:val="24"/>
          <w:u w:val="single"/>
        </w:rPr>
      </w:pPr>
    </w:p>
    <w:p w14:paraId="6DB0B6A6" w14:textId="4EC4D275" w:rsidR="00931D6B" w:rsidRPr="00594FED" w:rsidRDefault="00931D6B" w:rsidP="00931D6B">
      <w:pPr>
        <w:jc w:val="center"/>
        <w:rPr>
          <w:rFonts w:cs="Times New Roman"/>
          <w:b/>
          <w:bCs/>
          <w:sz w:val="56"/>
          <w:szCs w:val="24"/>
          <w:u w:val="single"/>
        </w:rPr>
      </w:pPr>
      <w:r>
        <w:rPr>
          <w:rFonts w:cs="Times New Roman"/>
          <w:b/>
          <w:bCs/>
          <w:sz w:val="56"/>
          <w:szCs w:val="24"/>
          <w:u w:val="single"/>
        </w:rPr>
        <w:t>CHAPTER 5</w:t>
      </w:r>
    </w:p>
    <w:p w14:paraId="2F5BE602" w14:textId="77777777" w:rsidR="00931D6B" w:rsidRDefault="00931D6B" w:rsidP="00931D6B">
      <w:pPr>
        <w:jc w:val="center"/>
        <w:rPr>
          <w:rFonts w:cs="Times New Roman"/>
          <w:b/>
          <w:bCs/>
          <w:sz w:val="72"/>
          <w:szCs w:val="24"/>
        </w:rPr>
      </w:pPr>
    </w:p>
    <w:p w14:paraId="73939D2F" w14:textId="2D0CD0D2" w:rsidR="00931D6B" w:rsidRDefault="00931D6B" w:rsidP="00931D6B">
      <w:pPr>
        <w:jc w:val="center"/>
        <w:rPr>
          <w:rFonts w:cs="Times New Roman"/>
          <w:b/>
          <w:bCs/>
          <w:sz w:val="72"/>
          <w:szCs w:val="24"/>
        </w:rPr>
      </w:pPr>
      <w:r>
        <w:rPr>
          <w:rFonts w:cs="Times New Roman"/>
          <w:b/>
          <w:bCs/>
          <w:sz w:val="72"/>
          <w:szCs w:val="24"/>
        </w:rPr>
        <w:t>CONCLUSION</w:t>
      </w:r>
    </w:p>
    <w:p w14:paraId="010218B4" w14:textId="098CE24B" w:rsidR="00931D6B" w:rsidRDefault="00931D6B" w:rsidP="00931D6B">
      <w:pPr>
        <w:jc w:val="center"/>
        <w:rPr>
          <w:rFonts w:cs="Times New Roman"/>
          <w:b/>
          <w:bCs/>
          <w:sz w:val="72"/>
          <w:szCs w:val="24"/>
        </w:rPr>
      </w:pPr>
    </w:p>
    <w:p w14:paraId="7CD20480" w14:textId="2003979D" w:rsidR="00A11028" w:rsidRDefault="00A11028" w:rsidP="00931D6B">
      <w:pPr>
        <w:jc w:val="center"/>
        <w:rPr>
          <w:rFonts w:cs="Times New Roman"/>
          <w:b/>
          <w:bCs/>
          <w:sz w:val="72"/>
          <w:szCs w:val="24"/>
        </w:rPr>
      </w:pPr>
    </w:p>
    <w:p w14:paraId="44DC3847" w14:textId="77777777" w:rsidR="00A11028" w:rsidRDefault="00A11028" w:rsidP="00931D6B">
      <w:pPr>
        <w:jc w:val="center"/>
        <w:rPr>
          <w:rFonts w:cs="Times New Roman"/>
          <w:b/>
          <w:bCs/>
          <w:sz w:val="72"/>
          <w:szCs w:val="24"/>
        </w:rPr>
      </w:pPr>
    </w:p>
    <w:p w14:paraId="487A51FC" w14:textId="77777777" w:rsidR="00931D6B" w:rsidRDefault="00931D6B" w:rsidP="00931D6B">
      <w:pPr>
        <w:jc w:val="center"/>
        <w:rPr>
          <w:rFonts w:cs="Times New Roman"/>
          <w:b/>
          <w:bCs/>
          <w:sz w:val="72"/>
          <w:szCs w:val="24"/>
        </w:rPr>
      </w:pPr>
    </w:p>
    <w:p w14:paraId="21D1345D" w14:textId="77777777" w:rsidR="00A11028" w:rsidRDefault="00A11028" w:rsidP="00A11028">
      <w:pPr>
        <w:spacing w:line="240" w:lineRule="auto"/>
        <w:rPr>
          <w:rFonts w:cs="Times New Roman"/>
          <w:b/>
          <w:bCs/>
          <w:sz w:val="72"/>
          <w:szCs w:val="24"/>
        </w:rPr>
      </w:pPr>
    </w:p>
    <w:p w14:paraId="244D88DB" w14:textId="00486326" w:rsidR="00495854" w:rsidRPr="00E64593" w:rsidRDefault="00495854" w:rsidP="00495854">
      <w:pPr>
        <w:rPr>
          <w:rFonts w:cs="Times New Roman"/>
          <w:b/>
          <w:bCs/>
          <w:sz w:val="40"/>
          <w:szCs w:val="24"/>
        </w:rPr>
      </w:pPr>
      <w:r>
        <w:rPr>
          <w:rFonts w:cs="Times New Roman"/>
          <w:b/>
          <w:bCs/>
          <w:sz w:val="40"/>
          <w:szCs w:val="24"/>
        </w:rPr>
        <w:lastRenderedPageBreak/>
        <w:t>5</w:t>
      </w:r>
      <w:r w:rsidRPr="00E64593">
        <w:rPr>
          <w:rFonts w:cs="Times New Roman"/>
          <w:b/>
          <w:bCs/>
          <w:sz w:val="40"/>
          <w:szCs w:val="24"/>
        </w:rPr>
        <w:t xml:space="preserve">.1 </w:t>
      </w:r>
      <w:r>
        <w:rPr>
          <w:rFonts w:cs="Times New Roman"/>
          <w:b/>
          <w:bCs/>
          <w:sz w:val="40"/>
          <w:szCs w:val="24"/>
        </w:rPr>
        <w:t>CONCLUSION</w:t>
      </w:r>
    </w:p>
    <w:p w14:paraId="4D87F7E6" w14:textId="77777777" w:rsidR="00495854" w:rsidRDefault="00495854" w:rsidP="00495854">
      <w:pPr>
        <w:rPr>
          <w:rFonts w:cs="Times New Roman"/>
          <w:b/>
          <w:bCs/>
          <w:sz w:val="24"/>
          <w:szCs w:val="24"/>
        </w:rPr>
      </w:pPr>
    </w:p>
    <w:p w14:paraId="743E1130" w14:textId="12A87B8A" w:rsidR="00495854" w:rsidRDefault="00F44B96" w:rsidP="00495854">
      <w:pPr>
        <w:jc w:val="both"/>
        <w:rPr>
          <w:rFonts w:cs="Times New Roman"/>
          <w:bCs/>
          <w:sz w:val="24"/>
          <w:szCs w:val="24"/>
        </w:rPr>
      </w:pPr>
      <w:r>
        <w:rPr>
          <w:rFonts w:cs="Times New Roman"/>
          <w:bCs/>
          <w:sz w:val="24"/>
          <w:szCs w:val="24"/>
        </w:rPr>
        <w:t xml:space="preserve">From this project/application we have tried to overshadow some of the major problems faced by the </w:t>
      </w:r>
      <w:r w:rsidR="0024592C">
        <w:rPr>
          <w:rFonts w:cs="Times New Roman"/>
          <w:bCs/>
          <w:sz w:val="24"/>
          <w:szCs w:val="24"/>
        </w:rPr>
        <w:t>disabled persons</w:t>
      </w:r>
      <w:r w:rsidR="00CD3A27">
        <w:rPr>
          <w:rFonts w:cs="Times New Roman"/>
          <w:bCs/>
          <w:sz w:val="24"/>
          <w:szCs w:val="24"/>
        </w:rPr>
        <w:t xml:space="preserve"> in terms of talking</w:t>
      </w:r>
      <w:r w:rsidR="0024592C">
        <w:rPr>
          <w:rFonts w:cs="Times New Roman"/>
          <w:bCs/>
          <w:sz w:val="24"/>
          <w:szCs w:val="24"/>
        </w:rPr>
        <w:t xml:space="preserve">. </w:t>
      </w:r>
      <w:r w:rsidR="00757357">
        <w:rPr>
          <w:rFonts w:cs="Times New Roman"/>
          <w:bCs/>
          <w:sz w:val="24"/>
          <w:szCs w:val="24"/>
        </w:rPr>
        <w:t>We found out the root cause of why they can’t express more freely. The result that we got was the other side of the audience are not able to interpret what these persons are trying to say or what is the message that they want to convey.</w:t>
      </w:r>
    </w:p>
    <w:p w14:paraId="0C264817" w14:textId="77777777" w:rsidR="00495854" w:rsidRPr="001904E0" w:rsidRDefault="00495854" w:rsidP="00495854">
      <w:pPr>
        <w:jc w:val="both"/>
        <w:rPr>
          <w:rFonts w:cs="Times New Roman"/>
          <w:bCs/>
          <w:sz w:val="24"/>
          <w:szCs w:val="24"/>
        </w:rPr>
      </w:pPr>
    </w:p>
    <w:p w14:paraId="33A85254" w14:textId="16706EBC" w:rsidR="00495854" w:rsidRDefault="008C1D98" w:rsidP="00495854">
      <w:pPr>
        <w:jc w:val="both"/>
        <w:rPr>
          <w:rFonts w:cs="Times New Roman"/>
          <w:bCs/>
          <w:sz w:val="24"/>
          <w:szCs w:val="24"/>
        </w:rPr>
      </w:pPr>
      <w:r>
        <w:rPr>
          <w:rFonts w:cs="Times New Roman"/>
          <w:bCs/>
          <w:sz w:val="24"/>
          <w:szCs w:val="24"/>
        </w:rPr>
        <w:t>Thereby this application serves the person who wants to learn</w:t>
      </w:r>
      <w:r w:rsidR="00FD1BA2">
        <w:rPr>
          <w:rFonts w:cs="Times New Roman"/>
          <w:bCs/>
          <w:sz w:val="24"/>
          <w:szCs w:val="24"/>
        </w:rPr>
        <w:t xml:space="preserve"> and talk in</w:t>
      </w:r>
      <w:r>
        <w:rPr>
          <w:rFonts w:cs="Times New Roman"/>
          <w:bCs/>
          <w:sz w:val="24"/>
          <w:szCs w:val="24"/>
        </w:rPr>
        <w:t xml:space="preserve"> sign languages. With this application a person will quickly adapt various gestures and their meaning as per ASL standards. They can quickly learn what alphabet is assigned to which gesture. Add-on to this custom gesture facility is also provided</w:t>
      </w:r>
      <w:r w:rsidR="00EA7176">
        <w:rPr>
          <w:rFonts w:cs="Times New Roman"/>
          <w:bCs/>
          <w:sz w:val="24"/>
          <w:szCs w:val="24"/>
        </w:rPr>
        <w:t xml:space="preserve"> along with sentence formation.</w:t>
      </w:r>
      <w:r w:rsidR="00FE4748">
        <w:rPr>
          <w:rFonts w:cs="Times New Roman"/>
          <w:bCs/>
          <w:sz w:val="24"/>
          <w:szCs w:val="24"/>
        </w:rPr>
        <w:t xml:space="preserve"> A user need not be a literate person if they know the </w:t>
      </w:r>
      <w:r w:rsidR="00A67526">
        <w:rPr>
          <w:rFonts w:cs="Times New Roman"/>
          <w:bCs/>
          <w:sz w:val="24"/>
          <w:szCs w:val="24"/>
        </w:rPr>
        <w:t>action</w:t>
      </w:r>
      <w:r w:rsidR="00FE4748">
        <w:rPr>
          <w:rFonts w:cs="Times New Roman"/>
          <w:bCs/>
          <w:sz w:val="24"/>
          <w:szCs w:val="24"/>
        </w:rPr>
        <w:t xml:space="preserve"> of the </w:t>
      </w:r>
      <w:r w:rsidR="007D3FAA">
        <w:rPr>
          <w:rFonts w:cs="Times New Roman"/>
          <w:bCs/>
          <w:sz w:val="24"/>
          <w:szCs w:val="24"/>
        </w:rPr>
        <w:t>gesture,</w:t>
      </w:r>
      <w:r w:rsidR="00FE4748">
        <w:rPr>
          <w:rFonts w:cs="Times New Roman"/>
          <w:bCs/>
          <w:sz w:val="24"/>
          <w:szCs w:val="24"/>
        </w:rPr>
        <w:t xml:space="preserve"> they can quickly form the </w:t>
      </w:r>
      <w:r w:rsidR="00A67526">
        <w:rPr>
          <w:rFonts w:cs="Times New Roman"/>
          <w:bCs/>
          <w:sz w:val="24"/>
          <w:szCs w:val="24"/>
        </w:rPr>
        <w:t>gesture</w:t>
      </w:r>
      <w:r w:rsidR="00FE4748">
        <w:rPr>
          <w:rFonts w:cs="Times New Roman"/>
          <w:bCs/>
          <w:sz w:val="24"/>
          <w:szCs w:val="24"/>
        </w:rPr>
        <w:t xml:space="preserve"> and appropriate assigned character will be </w:t>
      </w:r>
      <w:r w:rsidR="006C5D84">
        <w:rPr>
          <w:rFonts w:cs="Times New Roman"/>
          <w:bCs/>
          <w:sz w:val="24"/>
          <w:szCs w:val="24"/>
        </w:rPr>
        <w:t>shown onto</w:t>
      </w:r>
      <w:r w:rsidR="00FE4748">
        <w:rPr>
          <w:rFonts w:cs="Times New Roman"/>
          <w:bCs/>
          <w:sz w:val="24"/>
          <w:szCs w:val="24"/>
        </w:rPr>
        <w:t xml:space="preserve"> the screen.</w:t>
      </w:r>
    </w:p>
    <w:p w14:paraId="5B6B2E4A" w14:textId="77777777" w:rsidR="00495854" w:rsidRDefault="00495854" w:rsidP="00495854">
      <w:pPr>
        <w:jc w:val="both"/>
        <w:rPr>
          <w:rFonts w:cs="Times New Roman"/>
          <w:bCs/>
          <w:sz w:val="24"/>
          <w:szCs w:val="24"/>
        </w:rPr>
      </w:pPr>
    </w:p>
    <w:p w14:paraId="5D11B6B9" w14:textId="1C517250" w:rsidR="001A4BFD" w:rsidRDefault="00572C37" w:rsidP="00333050">
      <w:pPr>
        <w:jc w:val="both"/>
        <w:rPr>
          <w:rFonts w:cs="Times New Roman"/>
          <w:bCs/>
          <w:sz w:val="24"/>
          <w:szCs w:val="24"/>
        </w:rPr>
      </w:pPr>
      <w:r>
        <w:rPr>
          <w:rFonts w:cs="Times New Roman"/>
          <w:bCs/>
          <w:sz w:val="24"/>
          <w:szCs w:val="24"/>
        </w:rPr>
        <w:t xml:space="preserve">Concerning to the implementation, we have used TensorFlow framework, with </w:t>
      </w:r>
      <w:proofErr w:type="spellStart"/>
      <w:r>
        <w:rPr>
          <w:rFonts w:cs="Times New Roman"/>
          <w:bCs/>
          <w:sz w:val="24"/>
          <w:szCs w:val="24"/>
        </w:rPr>
        <w:t>keras</w:t>
      </w:r>
      <w:proofErr w:type="spellEnd"/>
      <w:r>
        <w:rPr>
          <w:rFonts w:cs="Times New Roman"/>
          <w:bCs/>
          <w:sz w:val="24"/>
          <w:szCs w:val="24"/>
        </w:rPr>
        <w:t xml:space="preserve"> API. And for the user feasibility complete front-end is designed using PyQT5. Appropriate user-friendly messages </w:t>
      </w:r>
      <w:r w:rsidR="00F30BFE">
        <w:rPr>
          <w:rFonts w:cs="Times New Roman"/>
          <w:bCs/>
          <w:sz w:val="24"/>
          <w:szCs w:val="24"/>
        </w:rPr>
        <w:t>are</w:t>
      </w:r>
      <w:r>
        <w:rPr>
          <w:rFonts w:cs="Times New Roman"/>
          <w:bCs/>
          <w:sz w:val="24"/>
          <w:szCs w:val="24"/>
        </w:rPr>
        <w:t xml:space="preserve"> prompted as per the user actions</w:t>
      </w:r>
      <w:r w:rsidR="008F77F3">
        <w:rPr>
          <w:rFonts w:cs="Times New Roman"/>
          <w:bCs/>
          <w:sz w:val="24"/>
          <w:szCs w:val="24"/>
        </w:rPr>
        <w:t xml:space="preserve"> along with what gesture means which character window.</w:t>
      </w:r>
      <w:r w:rsidR="0075638C">
        <w:rPr>
          <w:rFonts w:cs="Times New Roman"/>
          <w:bCs/>
          <w:sz w:val="24"/>
          <w:szCs w:val="24"/>
        </w:rPr>
        <w:t xml:space="preserve"> Additionally, an export to file module is also provided with </w:t>
      </w:r>
      <w:r w:rsidR="009B5A6F">
        <w:rPr>
          <w:rFonts w:cs="Times New Roman"/>
          <w:bCs/>
          <w:sz w:val="24"/>
          <w:szCs w:val="24"/>
        </w:rPr>
        <w:t>TTS</w:t>
      </w:r>
      <w:r w:rsidR="00216A65">
        <w:rPr>
          <w:rFonts w:cs="Times New Roman"/>
          <w:bCs/>
          <w:sz w:val="24"/>
          <w:szCs w:val="24"/>
        </w:rPr>
        <w:t>(Text-To-Speech)</w:t>
      </w:r>
      <w:r w:rsidR="0075638C">
        <w:rPr>
          <w:rFonts w:cs="Times New Roman"/>
          <w:bCs/>
          <w:sz w:val="24"/>
          <w:szCs w:val="24"/>
        </w:rPr>
        <w:t xml:space="preserve"> assistance meaning whatever the sentence was formed a user will be able to listen to it and then quickly export along with observing what gesture he/she made during the sentence formation.</w:t>
      </w:r>
    </w:p>
    <w:p w14:paraId="7B9B17B0" w14:textId="1F55D0E9" w:rsidR="00333050" w:rsidRDefault="00333050" w:rsidP="00333050">
      <w:pPr>
        <w:jc w:val="both"/>
        <w:rPr>
          <w:rFonts w:cs="Times New Roman"/>
          <w:bCs/>
          <w:sz w:val="24"/>
          <w:szCs w:val="24"/>
        </w:rPr>
      </w:pPr>
    </w:p>
    <w:p w14:paraId="3A3C4739" w14:textId="77777777" w:rsidR="00D83CCC" w:rsidRPr="00333050" w:rsidRDefault="00D83CCC" w:rsidP="00333050">
      <w:pPr>
        <w:jc w:val="both"/>
        <w:rPr>
          <w:rFonts w:cs="Times New Roman"/>
          <w:bCs/>
          <w:sz w:val="24"/>
          <w:szCs w:val="24"/>
        </w:rPr>
      </w:pPr>
    </w:p>
    <w:p w14:paraId="753C8476" w14:textId="44E23B08" w:rsidR="00D83CCC" w:rsidRDefault="00820C93" w:rsidP="007D3FAA">
      <w:pPr>
        <w:rPr>
          <w:rFonts w:cs="Times New Roman"/>
          <w:b/>
          <w:bCs/>
          <w:sz w:val="40"/>
          <w:szCs w:val="32"/>
        </w:rPr>
      </w:pPr>
      <w:r>
        <w:rPr>
          <w:rFonts w:cs="Times New Roman"/>
          <w:b/>
          <w:bCs/>
          <w:sz w:val="40"/>
          <w:szCs w:val="24"/>
        </w:rPr>
        <w:t>5.2</w:t>
      </w:r>
      <w:r w:rsidR="001A4BFD" w:rsidRPr="006E399E">
        <w:rPr>
          <w:rFonts w:cs="Times New Roman"/>
          <w:b/>
          <w:bCs/>
          <w:sz w:val="40"/>
          <w:szCs w:val="24"/>
        </w:rPr>
        <w:t xml:space="preserve"> </w:t>
      </w:r>
      <w:r w:rsidR="001A4BFD">
        <w:rPr>
          <w:rFonts w:cs="Times New Roman"/>
          <w:b/>
          <w:bCs/>
          <w:sz w:val="40"/>
          <w:szCs w:val="32"/>
        </w:rPr>
        <w:t>FUTURE SCOPE</w:t>
      </w:r>
    </w:p>
    <w:p w14:paraId="35FF6950" w14:textId="2277FFE0" w:rsidR="007D3FAA" w:rsidRDefault="007D3FAA" w:rsidP="007D3FAA">
      <w:pPr>
        <w:rPr>
          <w:rFonts w:cs="Times New Roman"/>
          <w:b/>
          <w:bCs/>
          <w:sz w:val="24"/>
          <w:szCs w:val="32"/>
        </w:rPr>
      </w:pPr>
    </w:p>
    <w:p w14:paraId="366457EA" w14:textId="060E566C" w:rsidR="00692FDC" w:rsidRPr="00692FDC" w:rsidRDefault="00692FDC" w:rsidP="00692FDC">
      <w:pPr>
        <w:pStyle w:val="ListParagraph"/>
        <w:numPr>
          <w:ilvl w:val="0"/>
          <w:numId w:val="13"/>
        </w:numPr>
        <w:jc w:val="both"/>
        <w:rPr>
          <w:rFonts w:cs="Times New Roman"/>
          <w:b/>
          <w:bCs/>
          <w:sz w:val="24"/>
          <w:szCs w:val="32"/>
        </w:rPr>
      </w:pPr>
      <w:r>
        <w:rPr>
          <w:rFonts w:cs="Times New Roman"/>
          <w:bCs/>
          <w:sz w:val="24"/>
          <w:szCs w:val="32"/>
        </w:rPr>
        <w:t xml:space="preserve">It can be integrated with various search engines and texting application such as google, </w:t>
      </w:r>
      <w:r w:rsidR="005106E8">
        <w:rPr>
          <w:rFonts w:cs="Times New Roman"/>
          <w:bCs/>
          <w:sz w:val="24"/>
          <w:szCs w:val="32"/>
        </w:rPr>
        <w:t>WhatsApp</w:t>
      </w:r>
      <w:r>
        <w:rPr>
          <w:rFonts w:cs="Times New Roman"/>
          <w:bCs/>
          <w:sz w:val="24"/>
          <w:szCs w:val="32"/>
        </w:rPr>
        <w:t xml:space="preserve">. So that even the illiterate people could be able to chat with other persons, or query something from web just with the help of </w:t>
      </w:r>
      <w:r w:rsidR="00603643">
        <w:rPr>
          <w:rFonts w:cs="Times New Roman"/>
          <w:bCs/>
          <w:sz w:val="24"/>
          <w:szCs w:val="32"/>
        </w:rPr>
        <w:t>gesture.</w:t>
      </w:r>
    </w:p>
    <w:p w14:paraId="6E936EA6" w14:textId="1401023D" w:rsidR="001A4BFD" w:rsidRPr="002968A6" w:rsidRDefault="007D3FAA" w:rsidP="005106E8">
      <w:pPr>
        <w:pStyle w:val="ListParagraph"/>
        <w:numPr>
          <w:ilvl w:val="0"/>
          <w:numId w:val="13"/>
        </w:numPr>
        <w:jc w:val="both"/>
        <w:rPr>
          <w:rFonts w:cs="Times New Roman"/>
          <w:bCs/>
          <w:sz w:val="24"/>
          <w:szCs w:val="24"/>
        </w:rPr>
      </w:pPr>
      <w:r w:rsidRPr="00603643">
        <w:rPr>
          <w:rFonts w:cs="Times New Roman"/>
          <w:bCs/>
          <w:sz w:val="24"/>
          <w:szCs w:val="32"/>
        </w:rPr>
        <w:t>This project is working on image currently,</w:t>
      </w:r>
      <w:r w:rsidR="00692FDC" w:rsidRPr="00603643">
        <w:rPr>
          <w:rFonts w:cs="Times New Roman"/>
          <w:bCs/>
          <w:sz w:val="24"/>
          <w:szCs w:val="32"/>
        </w:rPr>
        <w:t xml:space="preserve"> further development can lead to detecting the motion of video sequence and assigning it to a meaningful</w:t>
      </w:r>
      <w:r w:rsidR="00B158E5">
        <w:rPr>
          <w:rFonts w:cs="Times New Roman"/>
          <w:bCs/>
          <w:sz w:val="24"/>
          <w:szCs w:val="32"/>
        </w:rPr>
        <w:t xml:space="preserve"> sentence with TTS assistance.</w:t>
      </w:r>
    </w:p>
    <w:p w14:paraId="05BF9623" w14:textId="2A1ED9F5" w:rsidR="002968A6" w:rsidRDefault="002968A6" w:rsidP="002968A6">
      <w:pPr>
        <w:jc w:val="both"/>
        <w:rPr>
          <w:rFonts w:cs="Times New Roman"/>
          <w:bCs/>
          <w:sz w:val="24"/>
          <w:szCs w:val="24"/>
        </w:rPr>
      </w:pPr>
    </w:p>
    <w:p w14:paraId="138688FA" w14:textId="77777777" w:rsidR="002968A6" w:rsidRDefault="002968A6" w:rsidP="002968A6">
      <w:pPr>
        <w:rPr>
          <w:rFonts w:cs="Times New Roman"/>
          <w:b/>
          <w:bCs/>
          <w:sz w:val="24"/>
          <w:szCs w:val="24"/>
          <w:u w:val="single"/>
        </w:rPr>
      </w:pPr>
    </w:p>
    <w:p w14:paraId="2B41954B" w14:textId="77777777" w:rsidR="002968A6" w:rsidRDefault="002968A6" w:rsidP="002968A6">
      <w:pPr>
        <w:rPr>
          <w:rFonts w:cs="Times New Roman"/>
          <w:b/>
          <w:bCs/>
          <w:sz w:val="24"/>
          <w:szCs w:val="24"/>
          <w:u w:val="single"/>
        </w:rPr>
      </w:pPr>
    </w:p>
    <w:p w14:paraId="0E093A1D" w14:textId="77777777" w:rsidR="002968A6" w:rsidRDefault="002968A6" w:rsidP="002968A6">
      <w:pPr>
        <w:rPr>
          <w:rFonts w:cs="Times New Roman"/>
          <w:b/>
          <w:bCs/>
          <w:sz w:val="24"/>
          <w:szCs w:val="24"/>
          <w:u w:val="single"/>
        </w:rPr>
      </w:pPr>
    </w:p>
    <w:p w14:paraId="1307122D" w14:textId="77777777" w:rsidR="002968A6" w:rsidRDefault="002968A6" w:rsidP="002968A6">
      <w:pPr>
        <w:rPr>
          <w:rFonts w:cs="Times New Roman"/>
          <w:b/>
          <w:bCs/>
          <w:sz w:val="24"/>
          <w:szCs w:val="24"/>
          <w:u w:val="single"/>
        </w:rPr>
      </w:pPr>
    </w:p>
    <w:p w14:paraId="1150FF33" w14:textId="77777777" w:rsidR="002968A6" w:rsidRDefault="002968A6" w:rsidP="002968A6">
      <w:pPr>
        <w:rPr>
          <w:rFonts w:cs="Times New Roman"/>
          <w:b/>
          <w:bCs/>
          <w:sz w:val="24"/>
          <w:szCs w:val="24"/>
          <w:u w:val="single"/>
        </w:rPr>
      </w:pPr>
    </w:p>
    <w:p w14:paraId="6B5AF981" w14:textId="77777777" w:rsidR="002968A6" w:rsidRDefault="002968A6" w:rsidP="002968A6">
      <w:pPr>
        <w:rPr>
          <w:rFonts w:cs="Times New Roman"/>
          <w:b/>
          <w:bCs/>
          <w:sz w:val="24"/>
          <w:szCs w:val="24"/>
          <w:u w:val="single"/>
        </w:rPr>
      </w:pPr>
    </w:p>
    <w:p w14:paraId="1C22A9A0" w14:textId="77777777" w:rsidR="002968A6" w:rsidRDefault="002968A6" w:rsidP="002968A6">
      <w:pPr>
        <w:rPr>
          <w:rFonts w:cs="Times New Roman"/>
          <w:b/>
          <w:bCs/>
          <w:sz w:val="24"/>
          <w:szCs w:val="24"/>
          <w:u w:val="single"/>
        </w:rPr>
      </w:pPr>
    </w:p>
    <w:p w14:paraId="78D217FE" w14:textId="77777777" w:rsidR="002968A6" w:rsidRDefault="002968A6" w:rsidP="002968A6">
      <w:pPr>
        <w:rPr>
          <w:rFonts w:cs="Times New Roman"/>
          <w:b/>
          <w:bCs/>
          <w:sz w:val="24"/>
          <w:szCs w:val="24"/>
          <w:u w:val="single"/>
        </w:rPr>
      </w:pPr>
    </w:p>
    <w:p w14:paraId="3134A211" w14:textId="10661875" w:rsidR="002968A6" w:rsidRDefault="002968A6" w:rsidP="002968A6">
      <w:pPr>
        <w:tabs>
          <w:tab w:val="left" w:pos="6773"/>
        </w:tabs>
        <w:rPr>
          <w:rFonts w:cs="Times New Roman"/>
          <w:b/>
          <w:bCs/>
          <w:sz w:val="24"/>
          <w:szCs w:val="24"/>
          <w:u w:val="single"/>
        </w:rPr>
      </w:pPr>
    </w:p>
    <w:p w14:paraId="1F87B73F" w14:textId="5672CA38" w:rsidR="002968A6" w:rsidRDefault="002968A6" w:rsidP="00CF571A">
      <w:pPr>
        <w:rPr>
          <w:rFonts w:cs="Times New Roman"/>
          <w:b/>
          <w:bCs/>
          <w:sz w:val="24"/>
          <w:szCs w:val="24"/>
        </w:rPr>
      </w:pPr>
    </w:p>
    <w:p w14:paraId="0CC4AD4C" w14:textId="7039061D" w:rsidR="009B13DA" w:rsidRDefault="009B13DA" w:rsidP="00CF571A">
      <w:pPr>
        <w:rPr>
          <w:rFonts w:cs="Times New Roman"/>
          <w:b/>
          <w:bCs/>
          <w:sz w:val="24"/>
          <w:szCs w:val="24"/>
        </w:rPr>
      </w:pPr>
    </w:p>
    <w:p w14:paraId="7CC737DD" w14:textId="77777777" w:rsidR="009B13DA" w:rsidRPr="009B13DA" w:rsidRDefault="009B13DA" w:rsidP="00CF571A">
      <w:pPr>
        <w:rPr>
          <w:rFonts w:cs="Times New Roman"/>
          <w:b/>
          <w:bCs/>
          <w:sz w:val="24"/>
          <w:szCs w:val="24"/>
        </w:rPr>
      </w:pPr>
    </w:p>
    <w:p w14:paraId="4A9BC07A" w14:textId="77777777" w:rsidR="00B207AE" w:rsidRPr="00B71B0D" w:rsidRDefault="00B207AE" w:rsidP="002968A6">
      <w:pPr>
        <w:jc w:val="center"/>
        <w:rPr>
          <w:rFonts w:cs="Times New Roman"/>
          <w:b/>
          <w:bCs/>
          <w:sz w:val="24"/>
          <w:szCs w:val="24"/>
        </w:rPr>
      </w:pPr>
    </w:p>
    <w:p w14:paraId="348DB325" w14:textId="3841AD22" w:rsidR="002968A6" w:rsidRDefault="006C7CA2" w:rsidP="002968A6">
      <w:pPr>
        <w:jc w:val="center"/>
        <w:rPr>
          <w:rFonts w:cs="Times New Roman"/>
          <w:b/>
          <w:bCs/>
          <w:sz w:val="72"/>
          <w:szCs w:val="24"/>
        </w:rPr>
      </w:pPr>
      <w:r>
        <w:rPr>
          <w:rFonts w:cs="Times New Roman"/>
          <w:b/>
          <w:bCs/>
          <w:sz w:val="72"/>
          <w:szCs w:val="24"/>
        </w:rPr>
        <w:t>REFERENCES</w:t>
      </w:r>
    </w:p>
    <w:p w14:paraId="3B1E6251" w14:textId="42A9A62A" w:rsidR="002968A6" w:rsidRDefault="002968A6" w:rsidP="002968A6">
      <w:pPr>
        <w:jc w:val="center"/>
        <w:rPr>
          <w:rFonts w:cs="Times New Roman"/>
          <w:b/>
          <w:bCs/>
          <w:sz w:val="24"/>
          <w:szCs w:val="24"/>
        </w:rPr>
      </w:pPr>
    </w:p>
    <w:p w14:paraId="01587F9D" w14:textId="73FDADBE" w:rsidR="00C42C9D" w:rsidRDefault="00C42C9D" w:rsidP="002968A6">
      <w:pPr>
        <w:jc w:val="center"/>
        <w:rPr>
          <w:rFonts w:cs="Times New Roman"/>
          <w:b/>
          <w:bCs/>
          <w:sz w:val="24"/>
          <w:szCs w:val="24"/>
        </w:rPr>
      </w:pPr>
    </w:p>
    <w:p w14:paraId="65FF59F1" w14:textId="102A5F93" w:rsidR="00B71B0D" w:rsidRDefault="00B71B0D" w:rsidP="002968A6">
      <w:pPr>
        <w:jc w:val="center"/>
        <w:rPr>
          <w:rFonts w:cs="Times New Roman"/>
          <w:b/>
          <w:bCs/>
          <w:sz w:val="24"/>
          <w:szCs w:val="24"/>
        </w:rPr>
      </w:pPr>
    </w:p>
    <w:p w14:paraId="44A148E5" w14:textId="7A763F65" w:rsidR="00B71B0D" w:rsidRDefault="00B71B0D" w:rsidP="002968A6">
      <w:pPr>
        <w:jc w:val="center"/>
        <w:rPr>
          <w:rFonts w:cs="Times New Roman"/>
          <w:b/>
          <w:bCs/>
          <w:sz w:val="24"/>
          <w:szCs w:val="24"/>
        </w:rPr>
      </w:pPr>
    </w:p>
    <w:p w14:paraId="256B0D77" w14:textId="16F046CE" w:rsidR="00B71B0D" w:rsidRDefault="00B71B0D" w:rsidP="002968A6">
      <w:pPr>
        <w:jc w:val="center"/>
        <w:rPr>
          <w:rFonts w:cs="Times New Roman"/>
          <w:b/>
          <w:bCs/>
          <w:sz w:val="24"/>
          <w:szCs w:val="24"/>
        </w:rPr>
      </w:pPr>
    </w:p>
    <w:p w14:paraId="1AD905A2" w14:textId="12B9E58E" w:rsidR="00B71B0D" w:rsidRDefault="00B71B0D" w:rsidP="002968A6">
      <w:pPr>
        <w:jc w:val="center"/>
        <w:rPr>
          <w:rFonts w:cs="Times New Roman"/>
          <w:b/>
          <w:bCs/>
          <w:sz w:val="24"/>
          <w:szCs w:val="24"/>
        </w:rPr>
      </w:pPr>
    </w:p>
    <w:p w14:paraId="00A839ED" w14:textId="50C2FB8F" w:rsidR="00B71B0D" w:rsidRDefault="00B71B0D" w:rsidP="002968A6">
      <w:pPr>
        <w:jc w:val="center"/>
        <w:rPr>
          <w:rFonts w:cs="Times New Roman"/>
          <w:b/>
          <w:bCs/>
          <w:sz w:val="24"/>
          <w:szCs w:val="24"/>
        </w:rPr>
      </w:pPr>
    </w:p>
    <w:p w14:paraId="63397B35" w14:textId="2F3898E4" w:rsidR="00B71B0D" w:rsidRDefault="00B71B0D" w:rsidP="002968A6">
      <w:pPr>
        <w:jc w:val="center"/>
        <w:rPr>
          <w:rFonts w:cs="Times New Roman"/>
          <w:b/>
          <w:bCs/>
          <w:sz w:val="24"/>
          <w:szCs w:val="24"/>
        </w:rPr>
      </w:pPr>
    </w:p>
    <w:p w14:paraId="294E273D" w14:textId="364422C8" w:rsidR="00B71B0D" w:rsidRDefault="00B71B0D" w:rsidP="002968A6">
      <w:pPr>
        <w:jc w:val="center"/>
        <w:rPr>
          <w:rFonts w:cs="Times New Roman"/>
          <w:b/>
          <w:bCs/>
          <w:sz w:val="24"/>
          <w:szCs w:val="24"/>
        </w:rPr>
      </w:pPr>
    </w:p>
    <w:p w14:paraId="6EF72167" w14:textId="19C968F4" w:rsidR="00B71B0D" w:rsidRDefault="00B71B0D" w:rsidP="002968A6">
      <w:pPr>
        <w:jc w:val="center"/>
        <w:rPr>
          <w:rFonts w:cs="Times New Roman"/>
          <w:b/>
          <w:bCs/>
          <w:sz w:val="24"/>
          <w:szCs w:val="24"/>
        </w:rPr>
      </w:pPr>
    </w:p>
    <w:p w14:paraId="5ECC07EB" w14:textId="5458B3D0" w:rsidR="00B71B0D" w:rsidRDefault="00B71B0D" w:rsidP="002968A6">
      <w:pPr>
        <w:jc w:val="center"/>
        <w:rPr>
          <w:rFonts w:cs="Times New Roman"/>
          <w:b/>
          <w:bCs/>
          <w:sz w:val="24"/>
          <w:szCs w:val="24"/>
        </w:rPr>
      </w:pPr>
    </w:p>
    <w:p w14:paraId="69F70C8D" w14:textId="45A95CD5" w:rsidR="00B71B0D" w:rsidRDefault="00B71B0D" w:rsidP="002968A6">
      <w:pPr>
        <w:jc w:val="center"/>
        <w:rPr>
          <w:rFonts w:cs="Times New Roman"/>
          <w:b/>
          <w:bCs/>
          <w:sz w:val="24"/>
          <w:szCs w:val="24"/>
        </w:rPr>
      </w:pPr>
    </w:p>
    <w:p w14:paraId="0D5B2888" w14:textId="7D2E9204" w:rsidR="00B71B0D" w:rsidRDefault="00B71B0D" w:rsidP="002968A6">
      <w:pPr>
        <w:jc w:val="center"/>
        <w:rPr>
          <w:rFonts w:cs="Times New Roman"/>
          <w:b/>
          <w:bCs/>
          <w:sz w:val="24"/>
          <w:szCs w:val="24"/>
        </w:rPr>
      </w:pPr>
    </w:p>
    <w:p w14:paraId="7EA48E86" w14:textId="09FC9A40" w:rsidR="00B71B0D" w:rsidRDefault="00B71B0D" w:rsidP="002968A6">
      <w:pPr>
        <w:jc w:val="center"/>
        <w:rPr>
          <w:rFonts w:cs="Times New Roman"/>
          <w:b/>
          <w:bCs/>
          <w:sz w:val="24"/>
          <w:szCs w:val="24"/>
        </w:rPr>
      </w:pPr>
    </w:p>
    <w:p w14:paraId="3AB64E8F" w14:textId="7EF09E76" w:rsidR="00B71B0D" w:rsidRDefault="00B71B0D" w:rsidP="002968A6">
      <w:pPr>
        <w:jc w:val="center"/>
        <w:rPr>
          <w:rFonts w:cs="Times New Roman"/>
          <w:b/>
          <w:bCs/>
          <w:sz w:val="24"/>
          <w:szCs w:val="24"/>
        </w:rPr>
      </w:pPr>
    </w:p>
    <w:p w14:paraId="6FFBFEE3" w14:textId="316E4B91" w:rsidR="00B71B0D" w:rsidRDefault="00B71B0D" w:rsidP="002968A6">
      <w:pPr>
        <w:jc w:val="center"/>
        <w:rPr>
          <w:rFonts w:cs="Times New Roman"/>
          <w:b/>
          <w:bCs/>
          <w:sz w:val="24"/>
          <w:szCs w:val="24"/>
        </w:rPr>
      </w:pPr>
    </w:p>
    <w:p w14:paraId="6F55D250" w14:textId="4A7242B2" w:rsidR="00B71B0D" w:rsidRDefault="00B71B0D" w:rsidP="002968A6">
      <w:pPr>
        <w:jc w:val="center"/>
        <w:rPr>
          <w:rFonts w:cs="Times New Roman"/>
          <w:b/>
          <w:bCs/>
          <w:sz w:val="24"/>
          <w:szCs w:val="24"/>
        </w:rPr>
      </w:pPr>
    </w:p>
    <w:p w14:paraId="577F3BF2" w14:textId="2E2F005E" w:rsidR="00AA2E81" w:rsidRPr="00706311" w:rsidRDefault="00AA2E81" w:rsidP="00AA2E81">
      <w:pPr>
        <w:rPr>
          <w:rFonts w:cs="Times New Roman"/>
          <w:b/>
          <w:bCs/>
          <w:sz w:val="24"/>
          <w:szCs w:val="24"/>
        </w:rPr>
      </w:pPr>
      <w:r w:rsidRPr="00706311">
        <w:rPr>
          <w:rFonts w:cs="Times New Roman"/>
          <w:b/>
          <w:bCs/>
          <w:sz w:val="24"/>
          <w:szCs w:val="24"/>
        </w:rPr>
        <w:lastRenderedPageBreak/>
        <w:t>REFERENCE</w:t>
      </w:r>
      <w:r w:rsidR="00706311" w:rsidRPr="00706311">
        <w:rPr>
          <w:rFonts w:cs="Times New Roman"/>
          <w:b/>
          <w:bCs/>
          <w:sz w:val="24"/>
          <w:szCs w:val="24"/>
        </w:rPr>
        <w:t>S</w:t>
      </w:r>
    </w:p>
    <w:p w14:paraId="472B8EB3" w14:textId="77777777" w:rsidR="00AA2E81" w:rsidRDefault="00AA2E81" w:rsidP="00AA2E81">
      <w:pPr>
        <w:rPr>
          <w:rFonts w:cs="Times New Roman"/>
          <w:b/>
          <w:bCs/>
          <w:sz w:val="24"/>
          <w:szCs w:val="24"/>
        </w:rPr>
      </w:pPr>
    </w:p>
    <w:p w14:paraId="7DD6743E" w14:textId="20147A42" w:rsidR="00C42C9D" w:rsidRPr="00F31D6A" w:rsidRDefault="007D53E1" w:rsidP="001B6E16">
      <w:pPr>
        <w:jc w:val="both"/>
      </w:pPr>
      <w:r w:rsidRPr="007D53E1">
        <w:rPr>
          <w:sz w:val="24"/>
          <w:szCs w:val="24"/>
        </w:rPr>
        <w:t xml:space="preserve">[1] </w:t>
      </w:r>
      <w:proofErr w:type="spellStart"/>
      <w:r w:rsidR="00387083">
        <w:rPr>
          <w:sz w:val="24"/>
          <w:szCs w:val="24"/>
        </w:rPr>
        <w:t>Shobhit</w:t>
      </w:r>
      <w:proofErr w:type="spellEnd"/>
      <w:r w:rsidR="00387083">
        <w:rPr>
          <w:sz w:val="24"/>
          <w:szCs w:val="24"/>
        </w:rPr>
        <w:t xml:space="preserve"> Agarwal,</w:t>
      </w:r>
      <w:r w:rsidR="00387083" w:rsidRPr="00875BC4">
        <w:rPr>
          <w:sz w:val="24"/>
          <w:szCs w:val="24"/>
        </w:rPr>
        <w:t xml:space="preserve"> </w:t>
      </w:r>
      <w:r w:rsidR="001606EE">
        <w:rPr>
          <w:sz w:val="24"/>
          <w:szCs w:val="24"/>
        </w:rPr>
        <w:t>“</w:t>
      </w:r>
      <w:r w:rsidR="00875BC4" w:rsidRPr="00875BC4">
        <w:rPr>
          <w:sz w:val="24"/>
          <w:szCs w:val="24"/>
        </w:rPr>
        <w:t>What</w:t>
      </w:r>
      <w:r w:rsidR="001606EE">
        <w:rPr>
          <w:sz w:val="24"/>
          <w:szCs w:val="24"/>
        </w:rPr>
        <w:t xml:space="preserve"> </w:t>
      </w:r>
      <w:r w:rsidR="00875BC4" w:rsidRPr="00875BC4">
        <w:rPr>
          <w:sz w:val="24"/>
          <w:szCs w:val="24"/>
        </w:rPr>
        <w:t>are</w:t>
      </w:r>
      <w:r w:rsidR="001606EE">
        <w:rPr>
          <w:sz w:val="24"/>
          <w:szCs w:val="24"/>
        </w:rPr>
        <w:t xml:space="preserve"> </w:t>
      </w:r>
      <w:r w:rsidR="00875BC4" w:rsidRPr="00875BC4">
        <w:rPr>
          <w:sz w:val="24"/>
          <w:szCs w:val="24"/>
        </w:rPr>
        <w:t>some</w:t>
      </w:r>
      <w:r w:rsidR="001606EE">
        <w:rPr>
          <w:sz w:val="24"/>
          <w:szCs w:val="24"/>
        </w:rPr>
        <w:t xml:space="preserve"> </w:t>
      </w:r>
      <w:r w:rsidR="00875BC4" w:rsidRPr="00875BC4">
        <w:rPr>
          <w:sz w:val="24"/>
          <w:szCs w:val="24"/>
        </w:rPr>
        <w:t>problems</w:t>
      </w:r>
      <w:r w:rsidR="001606EE">
        <w:rPr>
          <w:sz w:val="24"/>
          <w:szCs w:val="24"/>
        </w:rPr>
        <w:t xml:space="preserve"> </w:t>
      </w:r>
      <w:r w:rsidR="00875BC4" w:rsidRPr="00875BC4">
        <w:rPr>
          <w:sz w:val="24"/>
          <w:szCs w:val="24"/>
        </w:rPr>
        <w:t>faced</w:t>
      </w:r>
      <w:r w:rsidR="001606EE">
        <w:rPr>
          <w:sz w:val="24"/>
          <w:szCs w:val="24"/>
        </w:rPr>
        <w:t xml:space="preserve"> </w:t>
      </w:r>
      <w:r w:rsidR="00875BC4" w:rsidRPr="00875BC4">
        <w:rPr>
          <w:sz w:val="24"/>
          <w:szCs w:val="24"/>
        </w:rPr>
        <w:t>by</w:t>
      </w:r>
      <w:r w:rsidR="001606EE">
        <w:rPr>
          <w:sz w:val="24"/>
          <w:szCs w:val="24"/>
        </w:rPr>
        <w:t xml:space="preserve"> </w:t>
      </w:r>
      <w:r w:rsidR="00875BC4" w:rsidRPr="00875BC4">
        <w:rPr>
          <w:sz w:val="24"/>
          <w:szCs w:val="24"/>
        </w:rPr>
        <w:t>deaf</w:t>
      </w:r>
      <w:r w:rsidR="001606EE">
        <w:rPr>
          <w:sz w:val="24"/>
          <w:szCs w:val="24"/>
        </w:rPr>
        <w:t xml:space="preserve"> </w:t>
      </w:r>
      <w:r w:rsidR="00875BC4" w:rsidRPr="00875BC4">
        <w:rPr>
          <w:sz w:val="24"/>
          <w:szCs w:val="24"/>
        </w:rPr>
        <w:t>and</w:t>
      </w:r>
      <w:r w:rsidR="001606EE">
        <w:rPr>
          <w:sz w:val="24"/>
          <w:szCs w:val="24"/>
        </w:rPr>
        <w:t xml:space="preserve"> </w:t>
      </w:r>
      <w:r w:rsidR="00875BC4" w:rsidRPr="00875BC4">
        <w:rPr>
          <w:sz w:val="24"/>
          <w:szCs w:val="24"/>
        </w:rPr>
        <w:t>dumb</w:t>
      </w:r>
      <w:r w:rsidR="001606EE">
        <w:rPr>
          <w:sz w:val="24"/>
          <w:szCs w:val="24"/>
        </w:rPr>
        <w:t xml:space="preserve"> </w:t>
      </w:r>
      <w:r w:rsidR="00875BC4" w:rsidRPr="00875BC4">
        <w:rPr>
          <w:sz w:val="24"/>
          <w:szCs w:val="24"/>
        </w:rPr>
        <w:t>people</w:t>
      </w:r>
      <w:r w:rsidR="001606EE">
        <w:rPr>
          <w:sz w:val="24"/>
          <w:szCs w:val="24"/>
        </w:rPr>
        <w:t xml:space="preserve"> </w:t>
      </w:r>
      <w:r w:rsidR="00875BC4" w:rsidRPr="00875BC4">
        <w:rPr>
          <w:sz w:val="24"/>
          <w:szCs w:val="24"/>
        </w:rPr>
        <w:t>while</w:t>
      </w:r>
      <w:r w:rsidR="001606EE">
        <w:rPr>
          <w:sz w:val="24"/>
          <w:szCs w:val="24"/>
        </w:rPr>
        <w:t xml:space="preserve"> </w:t>
      </w:r>
      <w:r w:rsidR="00875BC4" w:rsidRPr="00875BC4">
        <w:rPr>
          <w:sz w:val="24"/>
          <w:szCs w:val="24"/>
        </w:rPr>
        <w:t>using</w:t>
      </w:r>
      <w:r w:rsidR="001606EE">
        <w:rPr>
          <w:sz w:val="24"/>
          <w:szCs w:val="24"/>
        </w:rPr>
        <w:t xml:space="preserve"> </w:t>
      </w:r>
      <w:r w:rsidR="00875BC4" w:rsidRPr="00875BC4">
        <w:rPr>
          <w:sz w:val="24"/>
          <w:szCs w:val="24"/>
        </w:rPr>
        <w:t>todays</w:t>
      </w:r>
      <w:r w:rsidR="001606EE">
        <w:rPr>
          <w:sz w:val="24"/>
          <w:szCs w:val="24"/>
        </w:rPr>
        <w:t xml:space="preserve"> </w:t>
      </w:r>
      <w:r w:rsidR="00875BC4" w:rsidRPr="00875BC4">
        <w:rPr>
          <w:sz w:val="24"/>
          <w:szCs w:val="24"/>
        </w:rPr>
        <w:t>common</w:t>
      </w:r>
      <w:r w:rsidR="001606EE">
        <w:rPr>
          <w:sz w:val="24"/>
          <w:szCs w:val="24"/>
        </w:rPr>
        <w:t xml:space="preserve"> </w:t>
      </w:r>
      <w:r w:rsidR="00875BC4" w:rsidRPr="00875BC4">
        <w:rPr>
          <w:sz w:val="24"/>
          <w:szCs w:val="24"/>
        </w:rPr>
        <w:t>tech</w:t>
      </w:r>
      <w:r w:rsidR="001606EE">
        <w:rPr>
          <w:sz w:val="24"/>
          <w:szCs w:val="24"/>
        </w:rPr>
        <w:t xml:space="preserve"> </w:t>
      </w:r>
      <w:r w:rsidR="00875BC4" w:rsidRPr="00875BC4">
        <w:rPr>
          <w:sz w:val="24"/>
          <w:szCs w:val="24"/>
        </w:rPr>
        <w:t>like</w:t>
      </w:r>
      <w:r w:rsidR="001606EE">
        <w:rPr>
          <w:sz w:val="24"/>
          <w:szCs w:val="24"/>
        </w:rPr>
        <w:t xml:space="preserve"> </w:t>
      </w:r>
      <w:r w:rsidR="00875BC4" w:rsidRPr="00875BC4">
        <w:rPr>
          <w:sz w:val="24"/>
          <w:szCs w:val="24"/>
        </w:rPr>
        <w:t>phones</w:t>
      </w:r>
      <w:r w:rsidR="001606EE">
        <w:rPr>
          <w:sz w:val="24"/>
          <w:szCs w:val="24"/>
        </w:rPr>
        <w:t xml:space="preserve"> </w:t>
      </w:r>
      <w:r w:rsidR="00875BC4" w:rsidRPr="00875BC4">
        <w:rPr>
          <w:sz w:val="24"/>
          <w:szCs w:val="24"/>
        </w:rPr>
        <w:t>and</w:t>
      </w:r>
      <w:r w:rsidR="001606EE">
        <w:rPr>
          <w:sz w:val="24"/>
          <w:szCs w:val="24"/>
        </w:rPr>
        <w:t xml:space="preserve"> </w:t>
      </w:r>
      <w:r w:rsidR="00875BC4" w:rsidRPr="00875BC4">
        <w:rPr>
          <w:sz w:val="24"/>
          <w:szCs w:val="24"/>
        </w:rPr>
        <w:t>PCs</w:t>
      </w:r>
      <w:r w:rsidR="001606EE">
        <w:rPr>
          <w:sz w:val="24"/>
          <w:szCs w:val="24"/>
        </w:rPr>
        <w:t>”</w:t>
      </w:r>
      <w:r w:rsidR="00947700">
        <w:rPr>
          <w:sz w:val="24"/>
          <w:szCs w:val="24"/>
        </w:rPr>
        <w:t>,</w:t>
      </w:r>
      <w:r w:rsidRPr="007D53E1">
        <w:rPr>
          <w:sz w:val="24"/>
          <w:szCs w:val="24"/>
        </w:rPr>
        <w:t xml:space="preserve"> </w:t>
      </w:r>
      <w:r w:rsidR="00947700">
        <w:rPr>
          <w:sz w:val="24"/>
          <w:szCs w:val="24"/>
        </w:rPr>
        <w:t xml:space="preserve">2017 </w:t>
      </w:r>
      <w:r w:rsidR="001802BC">
        <w:t>[Online]. Available:</w:t>
      </w:r>
      <w:r w:rsidR="001802BC" w:rsidRPr="0005170C">
        <w:rPr>
          <w:color w:val="000000" w:themeColor="text1"/>
        </w:rPr>
        <w:t xml:space="preserve"> </w:t>
      </w:r>
      <w:r w:rsidR="00403CDF" w:rsidRPr="00403CDF">
        <w:rPr>
          <w:color w:val="000000" w:themeColor="text1"/>
        </w:rPr>
        <w:t>https://www.quora.com/What-are-some-problems-faced-by-deaf-and-dumb-people-while-using-todays-common-tech-like-phones-and-PCs</w:t>
      </w:r>
      <w:r w:rsidRPr="007D53E1">
        <w:rPr>
          <w:sz w:val="24"/>
          <w:szCs w:val="24"/>
        </w:rPr>
        <w:t xml:space="preserve">, [Accessed </w:t>
      </w:r>
      <w:r w:rsidR="00C44E4B">
        <w:rPr>
          <w:sz w:val="24"/>
          <w:szCs w:val="24"/>
        </w:rPr>
        <w:t>April</w:t>
      </w:r>
      <w:r w:rsidRPr="007D53E1">
        <w:rPr>
          <w:sz w:val="24"/>
          <w:szCs w:val="24"/>
        </w:rPr>
        <w:t xml:space="preserve"> </w:t>
      </w:r>
      <w:r w:rsidR="00C44E4B">
        <w:rPr>
          <w:sz w:val="24"/>
          <w:szCs w:val="24"/>
        </w:rPr>
        <w:t>06</w:t>
      </w:r>
      <w:r w:rsidRPr="007D53E1">
        <w:rPr>
          <w:sz w:val="24"/>
          <w:szCs w:val="24"/>
        </w:rPr>
        <w:t>, 201</w:t>
      </w:r>
      <w:r w:rsidR="00C44E4B">
        <w:rPr>
          <w:sz w:val="24"/>
          <w:szCs w:val="24"/>
        </w:rPr>
        <w:t>9</w:t>
      </w:r>
      <w:r w:rsidRPr="007D53E1">
        <w:rPr>
          <w:sz w:val="24"/>
          <w:szCs w:val="24"/>
        </w:rPr>
        <w:t>].</w:t>
      </w:r>
    </w:p>
    <w:p w14:paraId="2A196DE7" w14:textId="77777777" w:rsidR="00BA3AB3" w:rsidRDefault="00BA3AB3" w:rsidP="00BA3AB3">
      <w:pPr>
        <w:rPr>
          <w:sz w:val="24"/>
          <w:szCs w:val="24"/>
        </w:rPr>
      </w:pPr>
    </w:p>
    <w:p w14:paraId="0A120722" w14:textId="7822D402" w:rsidR="00682C54" w:rsidRDefault="00511C4E" w:rsidP="001B6E16">
      <w:pPr>
        <w:rPr>
          <w:sz w:val="24"/>
          <w:szCs w:val="24"/>
        </w:rPr>
      </w:pPr>
      <w:r>
        <w:rPr>
          <w:sz w:val="24"/>
          <w:szCs w:val="24"/>
        </w:rPr>
        <w:t xml:space="preserve">[2] </w:t>
      </w:r>
      <w:r w:rsidR="00B97651">
        <w:rPr>
          <w:sz w:val="24"/>
          <w:szCs w:val="24"/>
        </w:rPr>
        <w:t>NIDCD,</w:t>
      </w:r>
      <w:r w:rsidR="00B97651" w:rsidRPr="00D033AB">
        <w:rPr>
          <w:sz w:val="24"/>
          <w:szCs w:val="24"/>
        </w:rPr>
        <w:t xml:space="preserve"> </w:t>
      </w:r>
      <w:r w:rsidR="00B97651">
        <w:rPr>
          <w:sz w:val="24"/>
          <w:szCs w:val="24"/>
        </w:rPr>
        <w:t>“</w:t>
      </w:r>
      <w:proofErr w:type="spellStart"/>
      <w:r w:rsidR="00B97651">
        <w:rPr>
          <w:sz w:val="24"/>
          <w:szCs w:val="24"/>
        </w:rPr>
        <w:t>american</w:t>
      </w:r>
      <w:proofErr w:type="spellEnd"/>
      <w:r w:rsidR="00B97651">
        <w:rPr>
          <w:sz w:val="24"/>
          <w:szCs w:val="24"/>
        </w:rPr>
        <w:t xml:space="preserve"> </w:t>
      </w:r>
      <w:r w:rsidR="00D033AB" w:rsidRPr="00D033AB">
        <w:rPr>
          <w:sz w:val="24"/>
          <w:szCs w:val="24"/>
        </w:rPr>
        <w:t>sign</w:t>
      </w:r>
      <w:r w:rsidR="00B97651">
        <w:rPr>
          <w:sz w:val="24"/>
          <w:szCs w:val="24"/>
        </w:rPr>
        <w:t xml:space="preserve"> </w:t>
      </w:r>
      <w:r w:rsidR="00D033AB" w:rsidRPr="00D033AB">
        <w:rPr>
          <w:sz w:val="24"/>
          <w:szCs w:val="24"/>
        </w:rPr>
        <w:t>language</w:t>
      </w:r>
      <w:r w:rsidR="00B97651">
        <w:rPr>
          <w:sz w:val="24"/>
          <w:szCs w:val="24"/>
        </w:rPr>
        <w:t>”</w:t>
      </w:r>
      <w:r w:rsidR="00E84A79">
        <w:rPr>
          <w:sz w:val="24"/>
          <w:szCs w:val="24"/>
        </w:rPr>
        <w:t xml:space="preserve">, 2017 </w:t>
      </w:r>
      <w:r w:rsidR="00E84A79">
        <w:t>[Online]. Available:</w:t>
      </w:r>
      <w:r w:rsidR="00E84A79" w:rsidRPr="0005170C">
        <w:rPr>
          <w:color w:val="000000" w:themeColor="text1"/>
        </w:rPr>
        <w:t xml:space="preserve"> </w:t>
      </w:r>
      <w:r w:rsidR="00682C54">
        <w:rPr>
          <w:sz w:val="24"/>
          <w:szCs w:val="24"/>
        </w:rPr>
        <w:t xml:space="preserve"> </w:t>
      </w:r>
      <w:hyperlink r:id="rId46" w:history="1">
        <w:r w:rsidR="00F64BE7" w:rsidRPr="0005170C">
          <w:rPr>
            <w:rStyle w:val="Hyperlink"/>
            <w:rFonts w:cs="Calibri"/>
            <w:color w:val="000000" w:themeColor="text1"/>
            <w:sz w:val="24"/>
            <w:szCs w:val="24"/>
            <w:u w:val="none"/>
          </w:rPr>
          <w:t>https://www.nidcd.nih.gov/health/american-sign-language</w:t>
        </w:r>
      </w:hyperlink>
      <w:r w:rsidR="00A9123F">
        <w:rPr>
          <w:rStyle w:val="Hyperlink"/>
          <w:rFonts w:cs="Calibri"/>
          <w:color w:val="000000" w:themeColor="text1"/>
          <w:sz w:val="24"/>
          <w:szCs w:val="24"/>
          <w:u w:val="none"/>
        </w:rPr>
        <w:t>,</w:t>
      </w:r>
      <w:r w:rsidR="00682C54">
        <w:rPr>
          <w:sz w:val="24"/>
          <w:szCs w:val="24"/>
        </w:rPr>
        <w:t xml:space="preserve"> </w:t>
      </w:r>
      <w:r w:rsidR="00682C54" w:rsidRPr="007D53E1">
        <w:rPr>
          <w:sz w:val="24"/>
          <w:szCs w:val="24"/>
        </w:rPr>
        <w:t xml:space="preserve">[Accessed </w:t>
      </w:r>
      <w:r w:rsidR="00682C54">
        <w:rPr>
          <w:sz w:val="24"/>
          <w:szCs w:val="24"/>
        </w:rPr>
        <w:t>April</w:t>
      </w:r>
      <w:r w:rsidR="00682C54" w:rsidRPr="007D53E1">
        <w:rPr>
          <w:sz w:val="24"/>
          <w:szCs w:val="24"/>
        </w:rPr>
        <w:t xml:space="preserve"> </w:t>
      </w:r>
      <w:r w:rsidR="00682C54">
        <w:rPr>
          <w:sz w:val="24"/>
          <w:szCs w:val="24"/>
        </w:rPr>
        <w:t>06</w:t>
      </w:r>
      <w:r w:rsidR="00682C54" w:rsidRPr="007D53E1">
        <w:rPr>
          <w:sz w:val="24"/>
          <w:szCs w:val="24"/>
        </w:rPr>
        <w:t>, 201</w:t>
      </w:r>
      <w:r w:rsidR="00682C54">
        <w:rPr>
          <w:sz w:val="24"/>
          <w:szCs w:val="24"/>
        </w:rPr>
        <w:t>9</w:t>
      </w:r>
      <w:r w:rsidR="00682C54" w:rsidRPr="007D53E1">
        <w:rPr>
          <w:sz w:val="24"/>
          <w:szCs w:val="24"/>
        </w:rPr>
        <w:t>].</w:t>
      </w:r>
    </w:p>
    <w:p w14:paraId="2DC0F14E" w14:textId="77777777" w:rsidR="00BA3AB3" w:rsidRDefault="00BA3AB3" w:rsidP="00BA3AB3">
      <w:pPr>
        <w:rPr>
          <w:sz w:val="24"/>
          <w:szCs w:val="24"/>
        </w:rPr>
      </w:pPr>
    </w:p>
    <w:p w14:paraId="542D2F87" w14:textId="1FE96673" w:rsidR="005A11C2" w:rsidRDefault="00E024D9" w:rsidP="001B6E16">
      <w:pPr>
        <w:jc w:val="both"/>
        <w:rPr>
          <w:sz w:val="24"/>
          <w:szCs w:val="24"/>
        </w:rPr>
      </w:pPr>
      <w:r>
        <w:rPr>
          <w:sz w:val="24"/>
          <w:szCs w:val="24"/>
        </w:rPr>
        <w:t xml:space="preserve">[3] </w:t>
      </w:r>
      <w:proofErr w:type="spellStart"/>
      <w:r w:rsidR="00477E3A" w:rsidRPr="00D618BD">
        <w:rPr>
          <w:sz w:val="24"/>
          <w:szCs w:val="24"/>
        </w:rPr>
        <w:t>Suharjito</w:t>
      </w:r>
      <w:proofErr w:type="spellEnd"/>
      <w:r w:rsidR="00477E3A" w:rsidRPr="00D618BD">
        <w:rPr>
          <w:sz w:val="24"/>
          <w:szCs w:val="24"/>
        </w:rPr>
        <w:t xml:space="preserve"> MT</w:t>
      </w:r>
      <w:r w:rsidR="00477E3A">
        <w:rPr>
          <w:sz w:val="24"/>
          <w:szCs w:val="24"/>
        </w:rPr>
        <w:t>, “</w:t>
      </w:r>
      <w:r w:rsidR="005A11C2" w:rsidRPr="00D618BD">
        <w:rPr>
          <w:sz w:val="24"/>
          <w:szCs w:val="24"/>
        </w:rPr>
        <w:t>Sign</w:t>
      </w:r>
      <w:r w:rsidR="00477E3A">
        <w:rPr>
          <w:sz w:val="24"/>
          <w:szCs w:val="24"/>
        </w:rPr>
        <w:t xml:space="preserve"> </w:t>
      </w:r>
      <w:r w:rsidR="005A11C2" w:rsidRPr="00D618BD">
        <w:rPr>
          <w:sz w:val="24"/>
          <w:szCs w:val="24"/>
        </w:rPr>
        <w:t>Language</w:t>
      </w:r>
      <w:r w:rsidR="00477E3A">
        <w:rPr>
          <w:sz w:val="24"/>
          <w:szCs w:val="24"/>
        </w:rPr>
        <w:t xml:space="preserve"> </w:t>
      </w:r>
      <w:r w:rsidR="005A11C2" w:rsidRPr="00D618BD">
        <w:rPr>
          <w:sz w:val="24"/>
          <w:szCs w:val="24"/>
        </w:rPr>
        <w:t>Recognition</w:t>
      </w:r>
      <w:r w:rsidR="00477E3A">
        <w:rPr>
          <w:sz w:val="24"/>
          <w:szCs w:val="24"/>
        </w:rPr>
        <w:t xml:space="preserve"> </w:t>
      </w:r>
      <w:r w:rsidR="005A11C2" w:rsidRPr="00D618BD">
        <w:rPr>
          <w:sz w:val="24"/>
          <w:szCs w:val="24"/>
        </w:rPr>
        <w:t>Application</w:t>
      </w:r>
      <w:r w:rsidR="00477E3A">
        <w:rPr>
          <w:sz w:val="24"/>
          <w:szCs w:val="24"/>
        </w:rPr>
        <w:t xml:space="preserve"> </w:t>
      </w:r>
      <w:r w:rsidR="005A11C2" w:rsidRPr="00D618BD">
        <w:rPr>
          <w:sz w:val="24"/>
          <w:szCs w:val="24"/>
        </w:rPr>
        <w:t>Systems</w:t>
      </w:r>
      <w:r w:rsidR="00477E3A">
        <w:rPr>
          <w:sz w:val="24"/>
          <w:szCs w:val="24"/>
        </w:rPr>
        <w:t xml:space="preserve"> </w:t>
      </w:r>
      <w:r w:rsidR="005A11C2" w:rsidRPr="00D618BD">
        <w:rPr>
          <w:sz w:val="24"/>
          <w:szCs w:val="24"/>
        </w:rPr>
        <w:t>for</w:t>
      </w:r>
      <w:r w:rsidR="00477E3A">
        <w:rPr>
          <w:sz w:val="24"/>
          <w:szCs w:val="24"/>
        </w:rPr>
        <w:t xml:space="preserve"> </w:t>
      </w:r>
      <w:r w:rsidR="005A11C2" w:rsidRPr="00D618BD">
        <w:rPr>
          <w:sz w:val="24"/>
          <w:szCs w:val="24"/>
        </w:rPr>
        <w:t>Deaf-Mute</w:t>
      </w:r>
      <w:r w:rsidR="00477E3A">
        <w:rPr>
          <w:sz w:val="24"/>
          <w:szCs w:val="24"/>
        </w:rPr>
        <w:t xml:space="preserve"> </w:t>
      </w:r>
      <w:r w:rsidR="005A11C2" w:rsidRPr="00D618BD">
        <w:rPr>
          <w:sz w:val="24"/>
          <w:szCs w:val="24"/>
        </w:rPr>
        <w:t>People</w:t>
      </w:r>
      <w:r w:rsidR="00477E3A">
        <w:rPr>
          <w:sz w:val="24"/>
          <w:szCs w:val="24"/>
        </w:rPr>
        <w:t xml:space="preserve"> </w:t>
      </w:r>
      <w:r w:rsidR="005A11C2" w:rsidRPr="00D618BD">
        <w:rPr>
          <w:sz w:val="24"/>
          <w:szCs w:val="24"/>
        </w:rPr>
        <w:t>A</w:t>
      </w:r>
      <w:r w:rsidR="00477E3A">
        <w:rPr>
          <w:sz w:val="24"/>
          <w:szCs w:val="24"/>
        </w:rPr>
        <w:t xml:space="preserve"> </w:t>
      </w:r>
      <w:r w:rsidR="005A11C2" w:rsidRPr="00D618BD">
        <w:rPr>
          <w:sz w:val="24"/>
          <w:szCs w:val="24"/>
        </w:rPr>
        <w:t>Review</w:t>
      </w:r>
      <w:r w:rsidR="00477E3A">
        <w:rPr>
          <w:sz w:val="24"/>
          <w:szCs w:val="24"/>
        </w:rPr>
        <w:t xml:space="preserve"> </w:t>
      </w:r>
      <w:r w:rsidR="005A11C2" w:rsidRPr="00D618BD">
        <w:rPr>
          <w:sz w:val="24"/>
          <w:szCs w:val="24"/>
        </w:rPr>
        <w:t>Based</w:t>
      </w:r>
      <w:r w:rsidR="00477E3A">
        <w:rPr>
          <w:sz w:val="24"/>
          <w:szCs w:val="24"/>
        </w:rPr>
        <w:t xml:space="preserve"> </w:t>
      </w:r>
      <w:r w:rsidR="005A11C2" w:rsidRPr="00D618BD">
        <w:rPr>
          <w:sz w:val="24"/>
          <w:szCs w:val="24"/>
        </w:rPr>
        <w:t>on</w:t>
      </w:r>
      <w:r w:rsidR="00477E3A">
        <w:rPr>
          <w:sz w:val="24"/>
          <w:szCs w:val="24"/>
        </w:rPr>
        <w:t xml:space="preserve"> </w:t>
      </w:r>
      <w:r w:rsidR="005A11C2" w:rsidRPr="00D618BD">
        <w:rPr>
          <w:sz w:val="24"/>
          <w:szCs w:val="24"/>
        </w:rPr>
        <w:t>Input-Process-Output</w:t>
      </w:r>
      <w:r w:rsidR="00477E3A">
        <w:rPr>
          <w:sz w:val="24"/>
          <w:szCs w:val="24"/>
        </w:rPr>
        <w:t>”</w:t>
      </w:r>
      <w:r w:rsidR="00311AE8">
        <w:rPr>
          <w:sz w:val="24"/>
          <w:szCs w:val="24"/>
        </w:rPr>
        <w:t xml:space="preserve">, 2017 </w:t>
      </w:r>
      <w:r w:rsidR="00311AE8">
        <w:t>[Online]. Available:</w:t>
      </w:r>
      <w:r w:rsidR="00311AE8" w:rsidRPr="0005170C">
        <w:rPr>
          <w:color w:val="000000" w:themeColor="text1"/>
        </w:rPr>
        <w:t xml:space="preserve"> </w:t>
      </w:r>
      <w:r w:rsidR="00311AE8">
        <w:rPr>
          <w:sz w:val="24"/>
          <w:szCs w:val="24"/>
        </w:rPr>
        <w:t xml:space="preserve"> </w:t>
      </w:r>
      <w:hyperlink r:id="rId47" w:history="1">
        <w:r w:rsidR="00311AE8" w:rsidRPr="00241ADC">
          <w:rPr>
            <w:rStyle w:val="Hyperlink"/>
            <w:rFonts w:cs="Calibri"/>
            <w:color w:val="000000" w:themeColor="text1"/>
            <w:sz w:val="24"/>
            <w:szCs w:val="24"/>
            <w:u w:val="none"/>
          </w:rPr>
          <w:t>https://www.academia.edu/35314119/Sign_Language_Recognition_Application_Systems_for_Deaf-Mute_People_A_Review_Based_on_Input-Process-Output</w:t>
        </w:r>
      </w:hyperlink>
      <w:r w:rsidR="005A11C2" w:rsidRPr="00241ADC">
        <w:rPr>
          <w:color w:val="000000" w:themeColor="text1"/>
          <w:sz w:val="24"/>
          <w:szCs w:val="24"/>
        </w:rPr>
        <w:t xml:space="preserve"> </w:t>
      </w:r>
    </w:p>
    <w:p w14:paraId="6485264E" w14:textId="5DF608CA" w:rsidR="005A11C2" w:rsidRDefault="005A11C2" w:rsidP="001B6E16">
      <w:pPr>
        <w:jc w:val="both"/>
        <w:rPr>
          <w:sz w:val="24"/>
          <w:szCs w:val="24"/>
        </w:rPr>
      </w:pPr>
      <w:r w:rsidRPr="007D53E1">
        <w:rPr>
          <w:sz w:val="24"/>
          <w:szCs w:val="24"/>
        </w:rPr>
        <w:t xml:space="preserve">[Accessed </w:t>
      </w:r>
      <w:r>
        <w:rPr>
          <w:sz w:val="24"/>
          <w:szCs w:val="24"/>
        </w:rPr>
        <w:t>April</w:t>
      </w:r>
      <w:r w:rsidRPr="007D53E1">
        <w:rPr>
          <w:sz w:val="24"/>
          <w:szCs w:val="24"/>
        </w:rPr>
        <w:t xml:space="preserve"> </w:t>
      </w:r>
      <w:r>
        <w:rPr>
          <w:sz w:val="24"/>
          <w:szCs w:val="24"/>
        </w:rPr>
        <w:t>06</w:t>
      </w:r>
      <w:r w:rsidRPr="007D53E1">
        <w:rPr>
          <w:sz w:val="24"/>
          <w:szCs w:val="24"/>
        </w:rPr>
        <w:t>, 201</w:t>
      </w:r>
      <w:r>
        <w:rPr>
          <w:sz w:val="24"/>
          <w:szCs w:val="24"/>
        </w:rPr>
        <w:t>9</w:t>
      </w:r>
      <w:r w:rsidRPr="007D53E1">
        <w:rPr>
          <w:sz w:val="24"/>
          <w:szCs w:val="24"/>
        </w:rPr>
        <w:t>].</w:t>
      </w:r>
    </w:p>
    <w:p w14:paraId="42BC03DA" w14:textId="77777777" w:rsidR="00BA3AB3" w:rsidRDefault="00BA3AB3" w:rsidP="00BA3AB3">
      <w:pPr>
        <w:rPr>
          <w:sz w:val="24"/>
          <w:szCs w:val="24"/>
        </w:rPr>
      </w:pPr>
    </w:p>
    <w:p w14:paraId="6A19D2B8" w14:textId="1E5F68C1" w:rsidR="00D32993" w:rsidRDefault="002364F1" w:rsidP="00231A81">
      <w:pPr>
        <w:jc w:val="both"/>
        <w:rPr>
          <w:sz w:val="24"/>
          <w:szCs w:val="24"/>
        </w:rPr>
      </w:pPr>
      <w:r>
        <w:rPr>
          <w:sz w:val="24"/>
          <w:szCs w:val="24"/>
        </w:rPr>
        <w:t xml:space="preserve">[4] </w:t>
      </w:r>
      <w:r w:rsidR="009C3274" w:rsidRPr="00D32993">
        <w:rPr>
          <w:sz w:val="24"/>
          <w:szCs w:val="24"/>
        </w:rPr>
        <w:t>M. Ibrahim</w:t>
      </w:r>
      <w:r w:rsidR="009C3274">
        <w:rPr>
          <w:sz w:val="24"/>
          <w:szCs w:val="24"/>
        </w:rPr>
        <w:t>, “</w:t>
      </w:r>
      <w:r w:rsidR="00F6384C" w:rsidRPr="00F6384C">
        <w:rPr>
          <w:sz w:val="24"/>
          <w:szCs w:val="24"/>
        </w:rPr>
        <w:t>Sign Language Translation via Image Processing</w:t>
      </w:r>
      <w:r w:rsidR="009C3274">
        <w:rPr>
          <w:sz w:val="24"/>
          <w:szCs w:val="24"/>
        </w:rPr>
        <w:t xml:space="preserve">”, </w:t>
      </w:r>
      <w:r w:rsidR="009C3274">
        <w:t>[Online]. Available:</w:t>
      </w:r>
      <w:r w:rsidR="009C3274" w:rsidRPr="0005170C">
        <w:rPr>
          <w:color w:val="000000" w:themeColor="text1"/>
        </w:rPr>
        <w:t xml:space="preserve"> </w:t>
      </w:r>
      <w:r w:rsidR="009C3274">
        <w:rPr>
          <w:sz w:val="24"/>
          <w:szCs w:val="24"/>
        </w:rPr>
        <w:t xml:space="preserve"> </w:t>
      </w:r>
      <w:hyperlink r:id="rId48" w:history="1">
        <w:r w:rsidR="001B6E16" w:rsidRPr="00231A81">
          <w:rPr>
            <w:rStyle w:val="Hyperlink"/>
            <w:rFonts w:cs="Calibri"/>
            <w:color w:val="000000" w:themeColor="text1"/>
            <w:sz w:val="24"/>
            <w:szCs w:val="24"/>
            <w:u w:val="none"/>
          </w:rPr>
          <w:t>https://www.kics.edu.pk/project/startup/203</w:t>
        </w:r>
      </w:hyperlink>
      <w:r w:rsidR="00D32993">
        <w:rPr>
          <w:sz w:val="24"/>
          <w:szCs w:val="24"/>
        </w:rPr>
        <w:t xml:space="preserve"> </w:t>
      </w:r>
      <w:r w:rsidR="00D32993" w:rsidRPr="007D53E1">
        <w:rPr>
          <w:sz w:val="24"/>
          <w:szCs w:val="24"/>
        </w:rPr>
        <w:t xml:space="preserve">[Accessed </w:t>
      </w:r>
      <w:r w:rsidR="00D32993">
        <w:rPr>
          <w:sz w:val="24"/>
          <w:szCs w:val="24"/>
        </w:rPr>
        <w:t>April</w:t>
      </w:r>
      <w:r w:rsidR="00D32993" w:rsidRPr="007D53E1">
        <w:rPr>
          <w:sz w:val="24"/>
          <w:szCs w:val="24"/>
        </w:rPr>
        <w:t xml:space="preserve"> </w:t>
      </w:r>
      <w:r w:rsidR="00D32993">
        <w:rPr>
          <w:sz w:val="24"/>
          <w:szCs w:val="24"/>
        </w:rPr>
        <w:t>06</w:t>
      </w:r>
      <w:r w:rsidR="00D32993" w:rsidRPr="007D53E1">
        <w:rPr>
          <w:sz w:val="24"/>
          <w:szCs w:val="24"/>
        </w:rPr>
        <w:t>, 201</w:t>
      </w:r>
      <w:r w:rsidR="00D32993">
        <w:rPr>
          <w:sz w:val="24"/>
          <w:szCs w:val="24"/>
        </w:rPr>
        <w:t>9</w:t>
      </w:r>
      <w:r w:rsidR="00D32993" w:rsidRPr="007D53E1">
        <w:rPr>
          <w:sz w:val="24"/>
          <w:szCs w:val="24"/>
        </w:rPr>
        <w:t>].</w:t>
      </w:r>
    </w:p>
    <w:p w14:paraId="336DD636" w14:textId="77777777" w:rsidR="00A30A7F" w:rsidRDefault="00A30A7F" w:rsidP="00BA3AB3">
      <w:pPr>
        <w:rPr>
          <w:sz w:val="24"/>
          <w:szCs w:val="24"/>
        </w:rPr>
      </w:pPr>
    </w:p>
    <w:p w14:paraId="3B62AFCE" w14:textId="6C293C82" w:rsidR="002364F1" w:rsidRDefault="00D32993" w:rsidP="00A03225">
      <w:pPr>
        <w:jc w:val="both"/>
        <w:rPr>
          <w:sz w:val="24"/>
          <w:szCs w:val="24"/>
        </w:rPr>
      </w:pPr>
      <w:r>
        <w:rPr>
          <w:sz w:val="24"/>
          <w:szCs w:val="24"/>
        </w:rPr>
        <w:t xml:space="preserve">[5] </w:t>
      </w:r>
      <w:r w:rsidR="00A03225">
        <w:rPr>
          <w:sz w:val="24"/>
          <w:szCs w:val="24"/>
        </w:rPr>
        <w:t xml:space="preserve">NAD, “American </w:t>
      </w:r>
      <w:r w:rsidR="00901CAC" w:rsidRPr="00901CAC">
        <w:rPr>
          <w:sz w:val="24"/>
          <w:szCs w:val="24"/>
        </w:rPr>
        <w:t>sign</w:t>
      </w:r>
      <w:r w:rsidR="00A03225">
        <w:rPr>
          <w:sz w:val="24"/>
          <w:szCs w:val="24"/>
        </w:rPr>
        <w:t xml:space="preserve"> </w:t>
      </w:r>
      <w:r w:rsidR="00901CAC" w:rsidRPr="00901CAC">
        <w:rPr>
          <w:sz w:val="24"/>
          <w:szCs w:val="24"/>
        </w:rPr>
        <w:t>language</w:t>
      </w:r>
      <w:r w:rsidR="00A03225">
        <w:rPr>
          <w:sz w:val="24"/>
          <w:szCs w:val="24"/>
        </w:rPr>
        <w:t>-</w:t>
      </w:r>
      <w:r w:rsidR="00901CAC" w:rsidRPr="00901CAC">
        <w:rPr>
          <w:sz w:val="24"/>
          <w:szCs w:val="24"/>
        </w:rPr>
        <w:t>community</w:t>
      </w:r>
      <w:r w:rsidR="00A03225">
        <w:rPr>
          <w:sz w:val="24"/>
          <w:szCs w:val="24"/>
        </w:rPr>
        <w:t xml:space="preserve"> </w:t>
      </w:r>
      <w:r w:rsidR="00901CAC" w:rsidRPr="00901CAC">
        <w:rPr>
          <w:sz w:val="24"/>
          <w:szCs w:val="24"/>
        </w:rPr>
        <w:t>and</w:t>
      </w:r>
      <w:r w:rsidR="00A03225">
        <w:rPr>
          <w:sz w:val="24"/>
          <w:szCs w:val="24"/>
        </w:rPr>
        <w:t xml:space="preserve"> </w:t>
      </w:r>
      <w:r w:rsidR="00901CAC" w:rsidRPr="00901CAC">
        <w:rPr>
          <w:sz w:val="24"/>
          <w:szCs w:val="24"/>
        </w:rPr>
        <w:t>culture</w:t>
      </w:r>
      <w:r w:rsidR="00A03225">
        <w:rPr>
          <w:sz w:val="24"/>
          <w:szCs w:val="24"/>
        </w:rPr>
        <w:t xml:space="preserve"> </w:t>
      </w:r>
      <w:r w:rsidR="00901CAC" w:rsidRPr="00901CAC">
        <w:rPr>
          <w:sz w:val="24"/>
          <w:szCs w:val="24"/>
        </w:rPr>
        <w:t>frequently</w:t>
      </w:r>
      <w:r w:rsidR="00A03225">
        <w:rPr>
          <w:sz w:val="24"/>
          <w:szCs w:val="24"/>
        </w:rPr>
        <w:t xml:space="preserve"> </w:t>
      </w:r>
      <w:r w:rsidR="00901CAC" w:rsidRPr="00901CAC">
        <w:rPr>
          <w:sz w:val="24"/>
          <w:szCs w:val="24"/>
        </w:rPr>
        <w:t>asked</w:t>
      </w:r>
      <w:r w:rsidR="00A03225">
        <w:rPr>
          <w:sz w:val="24"/>
          <w:szCs w:val="24"/>
        </w:rPr>
        <w:t xml:space="preserve"> </w:t>
      </w:r>
      <w:r w:rsidR="00901CAC" w:rsidRPr="00901CAC">
        <w:rPr>
          <w:sz w:val="24"/>
          <w:szCs w:val="24"/>
        </w:rPr>
        <w:t>questions</w:t>
      </w:r>
      <w:r w:rsidR="00A03225">
        <w:rPr>
          <w:sz w:val="24"/>
          <w:szCs w:val="24"/>
        </w:rPr>
        <w:t xml:space="preserve">”, 2017 </w:t>
      </w:r>
      <w:r w:rsidR="00A03225">
        <w:t>[Online]. Available:</w:t>
      </w:r>
      <w:r w:rsidR="00A03225" w:rsidRPr="0005170C">
        <w:rPr>
          <w:color w:val="000000" w:themeColor="text1"/>
        </w:rPr>
        <w:t xml:space="preserve"> </w:t>
      </w:r>
      <w:r w:rsidR="009E0EE9">
        <w:rPr>
          <w:sz w:val="24"/>
          <w:szCs w:val="24"/>
        </w:rPr>
        <w:t xml:space="preserve"> </w:t>
      </w:r>
    </w:p>
    <w:p w14:paraId="295EF722" w14:textId="336B7649" w:rsidR="006D64DB" w:rsidRDefault="00C8632A" w:rsidP="00A03225">
      <w:pPr>
        <w:jc w:val="both"/>
        <w:rPr>
          <w:sz w:val="24"/>
          <w:szCs w:val="24"/>
        </w:rPr>
      </w:pPr>
      <w:hyperlink r:id="rId49" w:history="1">
        <w:r w:rsidR="0081654A" w:rsidRPr="00812C4B">
          <w:rPr>
            <w:rStyle w:val="Hyperlink"/>
            <w:rFonts w:cs="Calibri"/>
            <w:color w:val="000000" w:themeColor="text1"/>
            <w:sz w:val="24"/>
            <w:szCs w:val="24"/>
            <w:u w:val="none"/>
          </w:rPr>
          <w:t>https://www.nad.org/resources/american-sign-language/community-and-culture-frequently-asked-questions</w:t>
        </w:r>
        <w:r w:rsidR="0081654A" w:rsidRPr="00C8632A">
          <w:rPr>
            <w:rStyle w:val="Hyperlink"/>
            <w:rFonts w:cs="Calibri"/>
            <w:color w:val="000000" w:themeColor="text1"/>
            <w:sz w:val="24"/>
            <w:szCs w:val="24"/>
            <w:u w:val="none"/>
          </w:rPr>
          <w:t>/</w:t>
        </w:r>
      </w:hyperlink>
      <w:r w:rsidR="006D64DB">
        <w:rPr>
          <w:sz w:val="24"/>
          <w:szCs w:val="24"/>
        </w:rPr>
        <w:t xml:space="preserve"> </w:t>
      </w:r>
      <w:r w:rsidR="006D64DB" w:rsidRPr="007D53E1">
        <w:rPr>
          <w:sz w:val="24"/>
          <w:szCs w:val="24"/>
        </w:rPr>
        <w:t xml:space="preserve">[Accessed </w:t>
      </w:r>
      <w:r w:rsidR="006D64DB">
        <w:rPr>
          <w:sz w:val="24"/>
          <w:szCs w:val="24"/>
        </w:rPr>
        <w:t>April</w:t>
      </w:r>
      <w:r w:rsidR="006D64DB" w:rsidRPr="007D53E1">
        <w:rPr>
          <w:sz w:val="24"/>
          <w:szCs w:val="24"/>
        </w:rPr>
        <w:t xml:space="preserve"> </w:t>
      </w:r>
      <w:r w:rsidR="006D64DB">
        <w:rPr>
          <w:sz w:val="24"/>
          <w:szCs w:val="24"/>
        </w:rPr>
        <w:t>06</w:t>
      </w:r>
      <w:r w:rsidR="006D64DB" w:rsidRPr="007D53E1">
        <w:rPr>
          <w:sz w:val="24"/>
          <w:szCs w:val="24"/>
        </w:rPr>
        <w:t>, 201</w:t>
      </w:r>
      <w:r w:rsidR="006D64DB">
        <w:rPr>
          <w:sz w:val="24"/>
          <w:szCs w:val="24"/>
        </w:rPr>
        <w:t>9</w:t>
      </w:r>
      <w:r w:rsidR="006D64DB" w:rsidRPr="007D53E1">
        <w:rPr>
          <w:sz w:val="24"/>
          <w:szCs w:val="24"/>
        </w:rPr>
        <w:t>].</w:t>
      </w:r>
      <w:bookmarkStart w:id="1" w:name="_GoBack"/>
      <w:bookmarkEnd w:id="1"/>
    </w:p>
    <w:p w14:paraId="2F958EDC" w14:textId="17965029" w:rsidR="00A30A7F" w:rsidRDefault="00A30A7F" w:rsidP="00BA3AB3">
      <w:pPr>
        <w:rPr>
          <w:sz w:val="24"/>
          <w:szCs w:val="24"/>
        </w:rPr>
      </w:pPr>
    </w:p>
    <w:p w14:paraId="62F85A01" w14:textId="45FA847B" w:rsidR="00A30A7F" w:rsidRDefault="00A30A7F" w:rsidP="00A30A7F">
      <w:pPr>
        <w:rPr>
          <w:sz w:val="24"/>
          <w:szCs w:val="24"/>
        </w:rPr>
      </w:pPr>
      <w:r>
        <w:rPr>
          <w:sz w:val="24"/>
          <w:szCs w:val="24"/>
        </w:rPr>
        <w:t xml:space="preserve">[6] </w:t>
      </w:r>
      <w:proofErr w:type="spellStart"/>
      <w:r w:rsidR="0081654A">
        <w:t>Sanil</w:t>
      </w:r>
      <w:proofErr w:type="spellEnd"/>
      <w:r w:rsidR="0081654A">
        <w:t xml:space="preserve"> Jain and </w:t>
      </w:r>
      <w:proofErr w:type="spellStart"/>
      <w:r w:rsidR="0081654A">
        <w:t>K.V.Sameer</w:t>
      </w:r>
      <w:proofErr w:type="spellEnd"/>
      <w:r w:rsidR="0081654A">
        <w:t xml:space="preserve"> Raja, “</w:t>
      </w:r>
      <w:r w:rsidR="00563394">
        <w:t>Indian Sign Language Character Recognition</w:t>
      </w:r>
      <w:r w:rsidR="0081654A">
        <w:t>”</w:t>
      </w:r>
      <w:r w:rsidR="00941A4A" w:rsidRPr="00941A4A">
        <w:rPr>
          <w:sz w:val="24"/>
          <w:szCs w:val="24"/>
        </w:rPr>
        <w:t xml:space="preserve"> </w:t>
      </w:r>
      <w:r w:rsidR="00941A4A">
        <w:rPr>
          <w:sz w:val="24"/>
          <w:szCs w:val="24"/>
        </w:rPr>
        <w:t xml:space="preserve">, </w:t>
      </w:r>
      <w:r w:rsidR="00941A4A">
        <w:t>[Online]. Available:</w:t>
      </w:r>
      <w:r w:rsidR="00941A4A" w:rsidRPr="0005170C">
        <w:rPr>
          <w:color w:val="000000" w:themeColor="text1"/>
        </w:rPr>
        <w:t xml:space="preserve"> </w:t>
      </w:r>
      <w:r w:rsidR="00941A4A">
        <w:rPr>
          <w:sz w:val="24"/>
          <w:szCs w:val="24"/>
        </w:rPr>
        <w:t xml:space="preserve"> </w:t>
      </w:r>
      <w:hyperlink r:id="rId50" w:history="1">
        <w:r w:rsidR="00B00DAB" w:rsidRPr="00B00DAB">
          <w:rPr>
            <w:rStyle w:val="Hyperlink"/>
            <w:rFonts w:cs="Calibri"/>
            <w:color w:val="000000" w:themeColor="text1"/>
            <w:sz w:val="24"/>
            <w:szCs w:val="24"/>
            <w:u w:val="none"/>
          </w:rPr>
          <w:t>https://cse.iitk.ac.in/users/cs365/2015/_submissions/vinsam/report.pdf</w:t>
        </w:r>
      </w:hyperlink>
      <w:r w:rsidRPr="00B00DAB">
        <w:rPr>
          <w:color w:val="000000" w:themeColor="text1"/>
          <w:sz w:val="24"/>
          <w:szCs w:val="24"/>
        </w:rPr>
        <w:t xml:space="preserve"> </w:t>
      </w:r>
      <w:r w:rsidRPr="007D53E1">
        <w:rPr>
          <w:sz w:val="24"/>
          <w:szCs w:val="24"/>
        </w:rPr>
        <w:t xml:space="preserve">[Accessed </w:t>
      </w:r>
      <w:r>
        <w:rPr>
          <w:sz w:val="24"/>
          <w:szCs w:val="24"/>
        </w:rPr>
        <w:t>April</w:t>
      </w:r>
      <w:r w:rsidRPr="007D53E1">
        <w:rPr>
          <w:sz w:val="24"/>
          <w:szCs w:val="24"/>
        </w:rPr>
        <w:t xml:space="preserve"> </w:t>
      </w:r>
      <w:r>
        <w:rPr>
          <w:sz w:val="24"/>
          <w:szCs w:val="24"/>
        </w:rPr>
        <w:t>06</w:t>
      </w:r>
      <w:r w:rsidRPr="007D53E1">
        <w:rPr>
          <w:sz w:val="24"/>
          <w:szCs w:val="24"/>
        </w:rPr>
        <w:t>, 201</w:t>
      </w:r>
      <w:r>
        <w:rPr>
          <w:sz w:val="24"/>
          <w:szCs w:val="24"/>
        </w:rPr>
        <w:t>9</w:t>
      </w:r>
      <w:r w:rsidRPr="007D53E1">
        <w:rPr>
          <w:sz w:val="24"/>
          <w:szCs w:val="24"/>
        </w:rPr>
        <w:t>].</w:t>
      </w:r>
    </w:p>
    <w:p w14:paraId="0B8C0F14" w14:textId="172B23CC" w:rsidR="00531FB8" w:rsidRDefault="00531FB8" w:rsidP="00A30A7F">
      <w:pPr>
        <w:rPr>
          <w:sz w:val="24"/>
          <w:szCs w:val="24"/>
        </w:rPr>
      </w:pPr>
    </w:p>
    <w:p w14:paraId="6D08FF0E" w14:textId="0D2DB3E6" w:rsidR="00531FB8" w:rsidRDefault="00531FB8" w:rsidP="00A30A7F">
      <w:pPr>
        <w:rPr>
          <w:sz w:val="24"/>
          <w:szCs w:val="24"/>
        </w:rPr>
      </w:pPr>
    </w:p>
    <w:p w14:paraId="2D5B431E" w14:textId="212A9118" w:rsidR="00531FB8" w:rsidRDefault="00531FB8" w:rsidP="00A30A7F">
      <w:pPr>
        <w:rPr>
          <w:sz w:val="24"/>
          <w:szCs w:val="24"/>
        </w:rPr>
      </w:pPr>
    </w:p>
    <w:p w14:paraId="790D0C39" w14:textId="049AE3FE" w:rsidR="00531FB8" w:rsidRDefault="00531FB8" w:rsidP="00A30A7F">
      <w:pPr>
        <w:rPr>
          <w:sz w:val="24"/>
          <w:szCs w:val="24"/>
        </w:rPr>
      </w:pPr>
    </w:p>
    <w:p w14:paraId="45292F5C" w14:textId="580ABD14" w:rsidR="00531FB8" w:rsidRDefault="00531FB8" w:rsidP="00A30A7F">
      <w:pPr>
        <w:rPr>
          <w:sz w:val="24"/>
          <w:szCs w:val="24"/>
        </w:rPr>
      </w:pPr>
    </w:p>
    <w:p w14:paraId="2F048E3F" w14:textId="5CD1C287" w:rsidR="00531FB8" w:rsidRDefault="00531FB8" w:rsidP="00A30A7F">
      <w:pPr>
        <w:rPr>
          <w:sz w:val="24"/>
          <w:szCs w:val="24"/>
        </w:rPr>
      </w:pPr>
    </w:p>
    <w:p w14:paraId="7620A55C" w14:textId="5D749EF9" w:rsidR="00531FB8" w:rsidRDefault="00531FB8" w:rsidP="00A30A7F">
      <w:pPr>
        <w:rPr>
          <w:sz w:val="24"/>
          <w:szCs w:val="24"/>
        </w:rPr>
      </w:pPr>
    </w:p>
    <w:p w14:paraId="5E03ADAB" w14:textId="4E2A5296" w:rsidR="00531FB8" w:rsidRDefault="00531FB8" w:rsidP="00A30A7F">
      <w:pPr>
        <w:rPr>
          <w:sz w:val="24"/>
          <w:szCs w:val="24"/>
        </w:rPr>
      </w:pPr>
    </w:p>
    <w:p w14:paraId="367A35A2" w14:textId="5E5C64B4" w:rsidR="00A30A7F" w:rsidRDefault="00A30A7F" w:rsidP="00BA3AB3">
      <w:pPr>
        <w:rPr>
          <w:sz w:val="24"/>
          <w:szCs w:val="24"/>
        </w:rPr>
      </w:pPr>
    </w:p>
    <w:p w14:paraId="4EC43FFD" w14:textId="77777777" w:rsidR="0066756A" w:rsidRDefault="0066756A" w:rsidP="0066756A">
      <w:pPr>
        <w:jc w:val="both"/>
        <w:rPr>
          <w:rFonts w:cs="Times New Roman"/>
          <w:bCs/>
          <w:sz w:val="24"/>
          <w:szCs w:val="24"/>
        </w:rPr>
      </w:pPr>
    </w:p>
    <w:p w14:paraId="59D79B22" w14:textId="77777777" w:rsidR="0066756A" w:rsidRDefault="0066756A" w:rsidP="0066756A">
      <w:pPr>
        <w:rPr>
          <w:rFonts w:cs="Times New Roman"/>
          <w:b/>
          <w:bCs/>
          <w:sz w:val="24"/>
          <w:szCs w:val="24"/>
          <w:u w:val="single"/>
        </w:rPr>
      </w:pPr>
    </w:p>
    <w:p w14:paraId="3F675978" w14:textId="77777777" w:rsidR="0066756A" w:rsidRDefault="0066756A" w:rsidP="0066756A">
      <w:pPr>
        <w:rPr>
          <w:rFonts w:cs="Times New Roman"/>
          <w:b/>
          <w:bCs/>
          <w:sz w:val="24"/>
          <w:szCs w:val="24"/>
          <w:u w:val="single"/>
        </w:rPr>
      </w:pPr>
    </w:p>
    <w:p w14:paraId="7AE01C91" w14:textId="77777777" w:rsidR="0066756A" w:rsidRDefault="0066756A" w:rsidP="0066756A">
      <w:pPr>
        <w:rPr>
          <w:rFonts w:cs="Times New Roman"/>
          <w:b/>
          <w:bCs/>
          <w:sz w:val="24"/>
          <w:szCs w:val="24"/>
          <w:u w:val="single"/>
        </w:rPr>
      </w:pPr>
    </w:p>
    <w:p w14:paraId="02B4EDED" w14:textId="77777777" w:rsidR="0066756A" w:rsidRDefault="0066756A" w:rsidP="0066756A">
      <w:pPr>
        <w:rPr>
          <w:rFonts w:cs="Times New Roman"/>
          <w:b/>
          <w:bCs/>
          <w:sz w:val="24"/>
          <w:szCs w:val="24"/>
          <w:u w:val="single"/>
        </w:rPr>
      </w:pPr>
    </w:p>
    <w:p w14:paraId="72184B53" w14:textId="77777777" w:rsidR="0066756A" w:rsidRDefault="0066756A" w:rsidP="0066756A">
      <w:pPr>
        <w:rPr>
          <w:rFonts w:cs="Times New Roman"/>
          <w:b/>
          <w:bCs/>
          <w:sz w:val="24"/>
          <w:szCs w:val="24"/>
          <w:u w:val="single"/>
        </w:rPr>
      </w:pPr>
    </w:p>
    <w:p w14:paraId="290EB222" w14:textId="77777777" w:rsidR="0066756A" w:rsidRDefault="0066756A" w:rsidP="0066756A">
      <w:pPr>
        <w:rPr>
          <w:rFonts w:cs="Times New Roman"/>
          <w:b/>
          <w:bCs/>
          <w:sz w:val="24"/>
          <w:szCs w:val="24"/>
          <w:u w:val="single"/>
        </w:rPr>
      </w:pPr>
    </w:p>
    <w:p w14:paraId="33D47A06" w14:textId="77777777" w:rsidR="0066756A" w:rsidRDefault="0066756A" w:rsidP="0066756A">
      <w:pPr>
        <w:rPr>
          <w:rFonts w:cs="Times New Roman"/>
          <w:b/>
          <w:bCs/>
          <w:sz w:val="24"/>
          <w:szCs w:val="24"/>
          <w:u w:val="single"/>
        </w:rPr>
      </w:pPr>
    </w:p>
    <w:p w14:paraId="795A1071" w14:textId="77777777" w:rsidR="0066756A" w:rsidRDefault="0066756A" w:rsidP="0066756A">
      <w:pPr>
        <w:rPr>
          <w:rFonts w:cs="Times New Roman"/>
          <w:b/>
          <w:bCs/>
          <w:sz w:val="24"/>
          <w:szCs w:val="24"/>
          <w:u w:val="single"/>
        </w:rPr>
      </w:pPr>
    </w:p>
    <w:p w14:paraId="0F35BE35" w14:textId="77777777" w:rsidR="0066756A" w:rsidRDefault="0066756A" w:rsidP="0066756A">
      <w:pPr>
        <w:tabs>
          <w:tab w:val="left" w:pos="6773"/>
        </w:tabs>
        <w:rPr>
          <w:rFonts w:cs="Times New Roman"/>
          <w:b/>
          <w:bCs/>
          <w:sz w:val="24"/>
          <w:szCs w:val="24"/>
          <w:u w:val="single"/>
        </w:rPr>
      </w:pPr>
    </w:p>
    <w:p w14:paraId="1BCEB42C" w14:textId="77777777" w:rsidR="0066756A" w:rsidRDefault="0066756A" w:rsidP="0066756A">
      <w:pPr>
        <w:rPr>
          <w:rFonts w:cs="Times New Roman"/>
          <w:b/>
          <w:bCs/>
          <w:sz w:val="24"/>
          <w:szCs w:val="24"/>
        </w:rPr>
      </w:pPr>
    </w:p>
    <w:p w14:paraId="63E2C94F" w14:textId="77777777" w:rsidR="0066756A" w:rsidRDefault="0066756A" w:rsidP="0066756A">
      <w:pPr>
        <w:rPr>
          <w:rFonts w:cs="Times New Roman"/>
          <w:b/>
          <w:bCs/>
          <w:sz w:val="24"/>
          <w:szCs w:val="24"/>
        </w:rPr>
      </w:pPr>
    </w:p>
    <w:p w14:paraId="0E51C6ED" w14:textId="77777777" w:rsidR="0066756A" w:rsidRPr="009B13DA" w:rsidRDefault="0066756A" w:rsidP="0066756A">
      <w:pPr>
        <w:rPr>
          <w:rFonts w:cs="Times New Roman"/>
          <w:b/>
          <w:bCs/>
          <w:sz w:val="24"/>
          <w:szCs w:val="24"/>
        </w:rPr>
      </w:pPr>
    </w:p>
    <w:p w14:paraId="724922CC" w14:textId="77777777" w:rsidR="0066756A" w:rsidRPr="00B71B0D" w:rsidRDefault="0066756A" w:rsidP="0066756A">
      <w:pPr>
        <w:jc w:val="center"/>
        <w:rPr>
          <w:rFonts w:cs="Times New Roman"/>
          <w:b/>
          <w:bCs/>
          <w:sz w:val="24"/>
          <w:szCs w:val="24"/>
        </w:rPr>
      </w:pPr>
    </w:p>
    <w:p w14:paraId="7AC8EEDB" w14:textId="71C93814" w:rsidR="0066756A" w:rsidRDefault="0066756A" w:rsidP="0066756A">
      <w:pPr>
        <w:jc w:val="center"/>
        <w:rPr>
          <w:rFonts w:cs="Times New Roman"/>
          <w:b/>
          <w:bCs/>
          <w:sz w:val="72"/>
          <w:szCs w:val="24"/>
        </w:rPr>
      </w:pPr>
      <w:r>
        <w:rPr>
          <w:rFonts w:cs="Times New Roman"/>
          <w:b/>
          <w:bCs/>
          <w:sz w:val="72"/>
          <w:szCs w:val="24"/>
        </w:rPr>
        <w:t>APPENDICES</w:t>
      </w:r>
    </w:p>
    <w:p w14:paraId="0980466A" w14:textId="77777777" w:rsidR="0066756A" w:rsidRDefault="0066756A" w:rsidP="0066756A">
      <w:pPr>
        <w:jc w:val="center"/>
        <w:rPr>
          <w:rFonts w:cs="Times New Roman"/>
          <w:b/>
          <w:bCs/>
          <w:sz w:val="24"/>
          <w:szCs w:val="24"/>
        </w:rPr>
      </w:pPr>
    </w:p>
    <w:p w14:paraId="191A17EB" w14:textId="77777777" w:rsidR="0066756A" w:rsidRDefault="0066756A" w:rsidP="0066756A">
      <w:pPr>
        <w:jc w:val="center"/>
        <w:rPr>
          <w:rFonts w:cs="Times New Roman"/>
          <w:b/>
          <w:bCs/>
          <w:sz w:val="24"/>
          <w:szCs w:val="24"/>
        </w:rPr>
      </w:pPr>
    </w:p>
    <w:p w14:paraId="191449D2" w14:textId="77777777" w:rsidR="0066756A" w:rsidRDefault="0066756A" w:rsidP="0066756A">
      <w:pPr>
        <w:jc w:val="center"/>
        <w:rPr>
          <w:rFonts w:cs="Times New Roman"/>
          <w:b/>
          <w:bCs/>
          <w:sz w:val="24"/>
          <w:szCs w:val="24"/>
        </w:rPr>
      </w:pPr>
    </w:p>
    <w:p w14:paraId="3A60C0A6" w14:textId="77777777" w:rsidR="0066756A" w:rsidRDefault="0066756A" w:rsidP="0066756A">
      <w:pPr>
        <w:jc w:val="center"/>
        <w:rPr>
          <w:rFonts w:cs="Times New Roman"/>
          <w:b/>
          <w:bCs/>
          <w:sz w:val="24"/>
          <w:szCs w:val="24"/>
        </w:rPr>
      </w:pPr>
    </w:p>
    <w:p w14:paraId="2CCB8576" w14:textId="77777777" w:rsidR="0066756A" w:rsidRDefault="0066756A" w:rsidP="0066756A">
      <w:pPr>
        <w:jc w:val="center"/>
        <w:rPr>
          <w:rFonts w:cs="Times New Roman"/>
          <w:b/>
          <w:bCs/>
          <w:sz w:val="24"/>
          <w:szCs w:val="24"/>
        </w:rPr>
      </w:pPr>
    </w:p>
    <w:p w14:paraId="16CBBB96" w14:textId="77777777" w:rsidR="0066756A" w:rsidRDefault="0066756A" w:rsidP="0066756A">
      <w:pPr>
        <w:jc w:val="center"/>
        <w:rPr>
          <w:rFonts w:cs="Times New Roman"/>
          <w:b/>
          <w:bCs/>
          <w:sz w:val="24"/>
          <w:szCs w:val="24"/>
        </w:rPr>
      </w:pPr>
    </w:p>
    <w:p w14:paraId="20E83A6B" w14:textId="77777777" w:rsidR="0066756A" w:rsidRDefault="0066756A" w:rsidP="0066756A">
      <w:pPr>
        <w:jc w:val="center"/>
        <w:rPr>
          <w:rFonts w:cs="Times New Roman"/>
          <w:b/>
          <w:bCs/>
          <w:sz w:val="24"/>
          <w:szCs w:val="24"/>
        </w:rPr>
      </w:pPr>
    </w:p>
    <w:p w14:paraId="0815D4F2" w14:textId="77777777" w:rsidR="0066756A" w:rsidRDefault="0066756A" w:rsidP="0066756A">
      <w:pPr>
        <w:jc w:val="center"/>
        <w:rPr>
          <w:rFonts w:cs="Times New Roman"/>
          <w:b/>
          <w:bCs/>
          <w:sz w:val="24"/>
          <w:szCs w:val="24"/>
        </w:rPr>
      </w:pPr>
    </w:p>
    <w:p w14:paraId="4896F29F" w14:textId="77777777" w:rsidR="0066756A" w:rsidRDefault="0066756A" w:rsidP="0066756A">
      <w:pPr>
        <w:jc w:val="center"/>
        <w:rPr>
          <w:rFonts w:cs="Times New Roman"/>
          <w:b/>
          <w:bCs/>
          <w:sz w:val="24"/>
          <w:szCs w:val="24"/>
        </w:rPr>
      </w:pPr>
    </w:p>
    <w:p w14:paraId="61E6AC21" w14:textId="77777777" w:rsidR="0066756A" w:rsidRDefault="0066756A" w:rsidP="0066756A">
      <w:pPr>
        <w:jc w:val="center"/>
        <w:rPr>
          <w:rFonts w:cs="Times New Roman"/>
          <w:b/>
          <w:bCs/>
          <w:sz w:val="24"/>
          <w:szCs w:val="24"/>
        </w:rPr>
      </w:pPr>
    </w:p>
    <w:p w14:paraId="69665D2E" w14:textId="77777777" w:rsidR="0066756A" w:rsidRDefault="0066756A" w:rsidP="0066756A">
      <w:pPr>
        <w:jc w:val="center"/>
        <w:rPr>
          <w:rFonts w:cs="Times New Roman"/>
          <w:b/>
          <w:bCs/>
          <w:sz w:val="24"/>
          <w:szCs w:val="24"/>
        </w:rPr>
      </w:pPr>
    </w:p>
    <w:p w14:paraId="17119CD5" w14:textId="77777777" w:rsidR="0066756A" w:rsidRDefault="0066756A" w:rsidP="0066756A">
      <w:pPr>
        <w:jc w:val="center"/>
        <w:rPr>
          <w:rFonts w:cs="Times New Roman"/>
          <w:b/>
          <w:bCs/>
          <w:sz w:val="24"/>
          <w:szCs w:val="24"/>
        </w:rPr>
      </w:pPr>
    </w:p>
    <w:p w14:paraId="19BA592B" w14:textId="77777777" w:rsidR="0066756A" w:rsidRDefault="0066756A" w:rsidP="0066756A">
      <w:pPr>
        <w:jc w:val="center"/>
        <w:rPr>
          <w:rFonts w:cs="Times New Roman"/>
          <w:b/>
          <w:bCs/>
          <w:sz w:val="24"/>
          <w:szCs w:val="24"/>
        </w:rPr>
      </w:pPr>
    </w:p>
    <w:p w14:paraId="1CFB8C88" w14:textId="77777777" w:rsidR="0066756A" w:rsidRDefault="0066756A" w:rsidP="0066756A">
      <w:pPr>
        <w:jc w:val="center"/>
        <w:rPr>
          <w:rFonts w:cs="Times New Roman"/>
          <w:b/>
          <w:bCs/>
          <w:sz w:val="24"/>
          <w:szCs w:val="24"/>
        </w:rPr>
      </w:pPr>
    </w:p>
    <w:p w14:paraId="2762051D" w14:textId="70287398" w:rsidR="00E024D9" w:rsidRDefault="00E024D9" w:rsidP="00682C54">
      <w:pPr>
        <w:rPr>
          <w:sz w:val="24"/>
          <w:szCs w:val="24"/>
        </w:rPr>
      </w:pPr>
    </w:p>
    <w:p w14:paraId="4FF88986" w14:textId="0162F1A6" w:rsidR="00A905B7" w:rsidRDefault="003108C2" w:rsidP="00996783">
      <w:pPr>
        <w:rPr>
          <w:rFonts w:cs="Times New Roman"/>
          <w:b/>
          <w:bCs/>
          <w:sz w:val="24"/>
          <w:szCs w:val="24"/>
        </w:rPr>
      </w:pPr>
      <w:r w:rsidRPr="003108C2">
        <w:rPr>
          <w:rFonts w:cs="Times New Roman"/>
          <w:b/>
          <w:bCs/>
          <w:sz w:val="24"/>
          <w:szCs w:val="24"/>
        </w:rPr>
        <w:lastRenderedPageBreak/>
        <w:t>APPENDIX A: MANAGING VERSIONS OF THE APP USING GITHUB SCM TOOL.</w:t>
      </w:r>
      <w:r w:rsidR="00A905B7">
        <w:rPr>
          <w:rFonts w:cs="Times New Roman"/>
          <w:b/>
          <w:bCs/>
          <w:sz w:val="24"/>
          <w:szCs w:val="24"/>
        </w:rPr>
        <w:t xml:space="preserve"> </w:t>
      </w:r>
    </w:p>
    <w:p w14:paraId="5BC1159C" w14:textId="103225F6" w:rsidR="00A905B7" w:rsidRDefault="00A905B7" w:rsidP="00996783">
      <w:pPr>
        <w:rPr>
          <w:rFonts w:cs="Times New Roman"/>
          <w:b/>
          <w:bCs/>
          <w:sz w:val="24"/>
          <w:szCs w:val="24"/>
        </w:rPr>
      </w:pPr>
      <w:r>
        <w:rPr>
          <w:rFonts w:cs="Times New Roman"/>
          <w:b/>
          <w:bCs/>
          <w:sz w:val="24"/>
          <w:szCs w:val="24"/>
        </w:rPr>
        <w:t xml:space="preserve">Repository URL - </w:t>
      </w:r>
      <w:hyperlink r:id="rId51" w:history="1">
        <w:r w:rsidRPr="008C3885">
          <w:rPr>
            <w:rStyle w:val="Hyperlink"/>
            <w:b/>
            <w:bCs/>
            <w:sz w:val="24"/>
            <w:szCs w:val="24"/>
          </w:rPr>
          <w:t>https://github.com/shadabsk/Sign-Language-Recognition-Using-Hand-Gestures-Keras-PyQT5-OpenCV</w:t>
        </w:r>
      </w:hyperlink>
      <w:r>
        <w:rPr>
          <w:rFonts w:cs="Times New Roman"/>
          <w:b/>
          <w:bCs/>
          <w:sz w:val="24"/>
          <w:szCs w:val="24"/>
        </w:rPr>
        <w:t xml:space="preserve"> </w:t>
      </w:r>
    </w:p>
    <w:p w14:paraId="6EE70FED" w14:textId="77777777" w:rsidR="00197519" w:rsidRDefault="00197519" w:rsidP="00996783">
      <w:pPr>
        <w:rPr>
          <w:rFonts w:cs="Times New Roman"/>
          <w:b/>
          <w:bCs/>
          <w:sz w:val="24"/>
          <w:szCs w:val="24"/>
        </w:rPr>
      </w:pPr>
    </w:p>
    <w:p w14:paraId="741DF8DF" w14:textId="6B249A0F" w:rsidR="009D0C6D" w:rsidRDefault="00635C6A" w:rsidP="00635C6A">
      <w:pPr>
        <w:jc w:val="center"/>
        <w:rPr>
          <w:rFonts w:cs="Times New Roman"/>
          <w:b/>
          <w:bCs/>
          <w:sz w:val="24"/>
          <w:szCs w:val="24"/>
        </w:rPr>
      </w:pPr>
      <w:r w:rsidRPr="00635C6A">
        <w:rPr>
          <w:rFonts w:cs="Times New Roman"/>
          <w:b/>
          <w:bCs/>
          <w:noProof/>
          <w:sz w:val="24"/>
          <w:szCs w:val="24"/>
        </w:rPr>
        <w:drawing>
          <wp:inline distT="0" distB="0" distL="0" distR="0" wp14:anchorId="288EC189" wp14:editId="2788DD5F">
            <wp:extent cx="5366385" cy="2767965"/>
            <wp:effectExtent l="0" t="0" r="5715" b="0"/>
            <wp:docPr id="15" name="Picture 15" descr="I:\Academics\[Study Material]\Degree\CBGS REV 2016 2017-2020 MUMBAI UNIVERSITY\TE\Sem 6\Labs\CSM605 Mini-Project 02\Documentation\Report[output]\10.1 repo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Documentation\Report[output]\10.1 repo overview.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3AC41018" w14:textId="19249021" w:rsidR="00635C6A" w:rsidRDefault="00635C6A" w:rsidP="00635C6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 xml:space="preserve">5.1: </w:t>
      </w:r>
      <w:r w:rsidR="00800CD2">
        <w:rPr>
          <w:rFonts w:cs="Times New Roman"/>
          <w:b/>
          <w:bCs/>
          <w:sz w:val="24"/>
          <w:szCs w:val="24"/>
        </w:rPr>
        <w:t>Repository overview</w:t>
      </w:r>
      <w:r>
        <w:rPr>
          <w:rFonts w:cs="Times New Roman"/>
          <w:b/>
          <w:bCs/>
          <w:sz w:val="24"/>
          <w:szCs w:val="24"/>
        </w:rPr>
        <w:t>.</w:t>
      </w:r>
    </w:p>
    <w:p w14:paraId="763718EC" w14:textId="0EB2736C" w:rsidR="00635C6A" w:rsidRDefault="00635C6A" w:rsidP="009A3E4E">
      <w:pPr>
        <w:tabs>
          <w:tab w:val="left" w:pos="1035"/>
        </w:tabs>
        <w:rPr>
          <w:rFonts w:ascii="Courier New" w:hAnsi="Courier New" w:cs="Courier New"/>
          <w:bCs/>
          <w:sz w:val="16"/>
          <w:szCs w:val="24"/>
        </w:rPr>
      </w:pPr>
    </w:p>
    <w:p w14:paraId="6F02BE9D" w14:textId="1701049A" w:rsidR="009A3E4E" w:rsidRDefault="009A3E4E" w:rsidP="009A3E4E">
      <w:pPr>
        <w:tabs>
          <w:tab w:val="left" w:pos="1035"/>
        </w:tabs>
        <w:rPr>
          <w:rFonts w:ascii="Courier New" w:hAnsi="Courier New" w:cs="Courier New"/>
          <w:bCs/>
          <w:sz w:val="16"/>
          <w:szCs w:val="24"/>
        </w:rPr>
      </w:pPr>
    </w:p>
    <w:p w14:paraId="1D1A3820" w14:textId="11E7F59A" w:rsidR="009A3E4E" w:rsidRDefault="009A3E4E" w:rsidP="009A3E4E">
      <w:pPr>
        <w:tabs>
          <w:tab w:val="left" w:pos="1035"/>
        </w:tabs>
        <w:rPr>
          <w:rFonts w:ascii="Courier New" w:hAnsi="Courier New" w:cs="Courier New"/>
          <w:bCs/>
          <w:sz w:val="16"/>
          <w:szCs w:val="24"/>
        </w:rPr>
      </w:pPr>
    </w:p>
    <w:p w14:paraId="0AC5BD7C" w14:textId="5F02FBC9" w:rsidR="009A3E4E" w:rsidRDefault="009A3E4E" w:rsidP="009A3E4E">
      <w:pPr>
        <w:tabs>
          <w:tab w:val="left" w:pos="1035"/>
        </w:tabs>
        <w:rPr>
          <w:rFonts w:ascii="Courier New" w:hAnsi="Courier New" w:cs="Courier New"/>
          <w:bCs/>
          <w:sz w:val="16"/>
          <w:szCs w:val="24"/>
        </w:rPr>
      </w:pPr>
    </w:p>
    <w:p w14:paraId="108241A3" w14:textId="3EF6D8B6" w:rsidR="009A3E4E" w:rsidRDefault="00656C9A" w:rsidP="009A3E4E">
      <w:pPr>
        <w:tabs>
          <w:tab w:val="left" w:pos="1035"/>
        </w:tabs>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63E8338" wp14:editId="2130A9A8">
            <wp:extent cx="5366385" cy="2392680"/>
            <wp:effectExtent l="0" t="0" r="5715" b="7620"/>
            <wp:docPr id="16" name="Picture 16" descr="I:\Academics\[Study Material]\Degree\CBGS REV 2016 2017-2020 MUMBAI UNIVERSITY\TE\Sem 6\Labs\CSM605 Mini-Project 02\Documentation\Report[output]\10.2 master branch commit history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Documentation\Report[output]\10.2 master branch commit history view.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66385" cy="2392680"/>
                    </a:xfrm>
                    <a:prstGeom prst="rect">
                      <a:avLst/>
                    </a:prstGeom>
                    <a:noFill/>
                    <a:ln>
                      <a:noFill/>
                    </a:ln>
                  </pic:spPr>
                </pic:pic>
              </a:graphicData>
            </a:graphic>
          </wp:inline>
        </w:drawing>
      </w:r>
    </w:p>
    <w:p w14:paraId="40AC7A70" w14:textId="48E079F8"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2: Master branch commit history.</w:t>
      </w:r>
    </w:p>
    <w:p w14:paraId="66B40D03" w14:textId="236E6168" w:rsidR="00656C9A" w:rsidRDefault="00656C9A" w:rsidP="00656C9A">
      <w:pPr>
        <w:rPr>
          <w:rFonts w:ascii="Courier New" w:hAnsi="Courier New" w:cs="Courier New"/>
          <w:bCs/>
          <w:sz w:val="16"/>
          <w:szCs w:val="24"/>
        </w:rPr>
      </w:pPr>
    </w:p>
    <w:p w14:paraId="5C9B8C8D" w14:textId="566BD8C9" w:rsidR="00656C9A" w:rsidRDefault="00656C9A" w:rsidP="00656C9A">
      <w:pPr>
        <w:rPr>
          <w:rFonts w:ascii="Courier New" w:hAnsi="Courier New" w:cs="Courier New"/>
          <w:bCs/>
          <w:sz w:val="16"/>
          <w:szCs w:val="24"/>
        </w:rPr>
      </w:pPr>
    </w:p>
    <w:p w14:paraId="02686F84" w14:textId="7B8ABBEB" w:rsidR="00656C9A" w:rsidRDefault="00656C9A" w:rsidP="00656C9A">
      <w:pPr>
        <w:rPr>
          <w:rFonts w:ascii="Courier New" w:hAnsi="Courier New" w:cs="Courier New"/>
          <w:bCs/>
          <w:sz w:val="16"/>
          <w:szCs w:val="24"/>
        </w:rPr>
      </w:pPr>
    </w:p>
    <w:p w14:paraId="14582395" w14:textId="1459C341" w:rsidR="00656C9A" w:rsidRDefault="00656C9A" w:rsidP="00656C9A">
      <w:pPr>
        <w:rPr>
          <w:rFonts w:ascii="Courier New" w:hAnsi="Courier New" w:cs="Courier New"/>
          <w:bCs/>
          <w:sz w:val="16"/>
          <w:szCs w:val="24"/>
        </w:rPr>
      </w:pPr>
    </w:p>
    <w:p w14:paraId="52A449F6" w14:textId="03B648CC" w:rsidR="00656C9A" w:rsidRDefault="00656C9A" w:rsidP="00656C9A">
      <w:pPr>
        <w:rPr>
          <w:rFonts w:ascii="Courier New" w:hAnsi="Courier New" w:cs="Courier New"/>
          <w:bCs/>
          <w:sz w:val="16"/>
          <w:szCs w:val="24"/>
        </w:rPr>
      </w:pPr>
    </w:p>
    <w:p w14:paraId="0D8972B5" w14:textId="6D0235F6" w:rsidR="00656C9A" w:rsidRDefault="00656C9A" w:rsidP="00656C9A">
      <w:pPr>
        <w:rPr>
          <w:rFonts w:ascii="Courier New" w:hAnsi="Courier New" w:cs="Courier New"/>
          <w:bCs/>
          <w:sz w:val="16"/>
          <w:szCs w:val="24"/>
        </w:rPr>
      </w:pPr>
    </w:p>
    <w:p w14:paraId="08DCFEA7" w14:textId="21220FE1" w:rsidR="00656C9A" w:rsidRDefault="00656C9A" w:rsidP="00656C9A">
      <w:pPr>
        <w:rPr>
          <w:rFonts w:ascii="Courier New" w:hAnsi="Courier New" w:cs="Courier New"/>
          <w:bCs/>
          <w:sz w:val="16"/>
          <w:szCs w:val="24"/>
        </w:rPr>
      </w:pPr>
    </w:p>
    <w:p w14:paraId="32C801F5" w14:textId="21AF104F" w:rsidR="00656C9A" w:rsidRDefault="00656C9A" w:rsidP="00656C9A">
      <w:pP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5A35FB65" wp14:editId="78BDBAAA">
            <wp:extent cx="5366385" cy="2767965"/>
            <wp:effectExtent l="0" t="0" r="5715" b="0"/>
            <wp:docPr id="17" name="Picture 17" descr="I:\Academics\[Study Material]\Degree\CBGS REV 2016 2017-2020 MUMBAI UNIVERSITY\TE\Sem 6\Labs\CSM605 Mini-Project 02\Documentation\Report[output]\10.3 document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Documentation\Report[output]\10.3 document section.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7F9F0047" w14:textId="791B1F7D"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3: Documentation section.</w:t>
      </w:r>
    </w:p>
    <w:p w14:paraId="5411669D" w14:textId="4F5D6B4F" w:rsidR="00656C9A" w:rsidRDefault="00656C9A" w:rsidP="00656C9A">
      <w:pPr>
        <w:rPr>
          <w:rFonts w:ascii="Courier New" w:hAnsi="Courier New" w:cs="Courier New"/>
          <w:bCs/>
          <w:sz w:val="16"/>
          <w:szCs w:val="24"/>
        </w:rPr>
      </w:pPr>
    </w:p>
    <w:p w14:paraId="4DEA8918" w14:textId="399A3DED" w:rsidR="00656C9A" w:rsidRDefault="00656C9A" w:rsidP="00656C9A">
      <w:pPr>
        <w:rPr>
          <w:rFonts w:ascii="Courier New" w:hAnsi="Courier New" w:cs="Courier New"/>
          <w:bCs/>
          <w:sz w:val="16"/>
          <w:szCs w:val="24"/>
        </w:rPr>
      </w:pPr>
    </w:p>
    <w:p w14:paraId="6D468FA0" w14:textId="4700E7DC" w:rsidR="00656C9A" w:rsidRDefault="00656C9A" w:rsidP="00656C9A">
      <w:pPr>
        <w:rPr>
          <w:rFonts w:ascii="Courier New" w:hAnsi="Courier New" w:cs="Courier New"/>
          <w:bCs/>
          <w:sz w:val="16"/>
          <w:szCs w:val="24"/>
        </w:rPr>
      </w:pPr>
    </w:p>
    <w:p w14:paraId="08CBAAC8" w14:textId="0863758E" w:rsidR="00656C9A" w:rsidRDefault="00656C9A" w:rsidP="00656C9A">
      <w:pPr>
        <w:rPr>
          <w:rFonts w:ascii="Courier New" w:hAnsi="Courier New" w:cs="Courier New"/>
          <w:bCs/>
          <w:sz w:val="16"/>
          <w:szCs w:val="24"/>
        </w:rPr>
      </w:pPr>
    </w:p>
    <w:p w14:paraId="6AA17338" w14:textId="4ECE12BF" w:rsidR="00656C9A" w:rsidRDefault="00656C9A" w:rsidP="00656C9A">
      <w:pPr>
        <w:rPr>
          <w:rFonts w:ascii="Courier New" w:hAnsi="Courier New" w:cs="Courier New"/>
          <w:bCs/>
          <w:sz w:val="16"/>
          <w:szCs w:val="24"/>
        </w:rPr>
      </w:pPr>
    </w:p>
    <w:p w14:paraId="52B1F656" w14:textId="1587856C" w:rsidR="00656C9A" w:rsidRDefault="00656C9A" w:rsidP="00656C9A">
      <w:pPr>
        <w:jc w:val="cente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FB4B8DC" wp14:editId="561D9ECF">
            <wp:extent cx="5366385" cy="2775585"/>
            <wp:effectExtent l="0" t="0" r="5715" b="5715"/>
            <wp:docPr id="18" name="Picture 18" descr="I:\Academics\[Study Material]\Degree\CBGS REV 2016 2017-2020 MUMBAI UNIVERSITY\TE\Sem 6\Labs\CSM605 Mini-Project 02\Documentation\Report[output]\10.4 source code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Documentation\Report[output]\10.4 source code section.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66385" cy="2775585"/>
                    </a:xfrm>
                    <a:prstGeom prst="rect">
                      <a:avLst/>
                    </a:prstGeom>
                    <a:noFill/>
                    <a:ln>
                      <a:noFill/>
                    </a:ln>
                  </pic:spPr>
                </pic:pic>
              </a:graphicData>
            </a:graphic>
          </wp:inline>
        </w:drawing>
      </w:r>
    </w:p>
    <w:p w14:paraId="21D17948" w14:textId="06FD83BE"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4: Source code section.</w:t>
      </w:r>
    </w:p>
    <w:p w14:paraId="0B164E2A" w14:textId="77777777" w:rsidR="00656C9A" w:rsidRPr="00656C9A" w:rsidRDefault="00656C9A" w:rsidP="00656C9A">
      <w:pPr>
        <w:jc w:val="center"/>
        <w:rPr>
          <w:rFonts w:ascii="Courier New" w:hAnsi="Courier New" w:cs="Courier New"/>
          <w:bCs/>
          <w:sz w:val="16"/>
          <w:szCs w:val="24"/>
        </w:rPr>
      </w:pPr>
    </w:p>
    <w:p w14:paraId="1EE48AC5" w14:textId="77777777" w:rsidR="00656C9A" w:rsidRDefault="00656C9A" w:rsidP="00656C9A">
      <w:pPr>
        <w:tabs>
          <w:tab w:val="left" w:pos="1035"/>
        </w:tabs>
        <w:jc w:val="center"/>
        <w:rPr>
          <w:rFonts w:ascii="Courier New" w:hAnsi="Courier New" w:cs="Courier New"/>
          <w:bCs/>
          <w:sz w:val="16"/>
          <w:szCs w:val="24"/>
        </w:rPr>
      </w:pPr>
    </w:p>
    <w:p w14:paraId="2CEDDD70" w14:textId="2101CA09" w:rsidR="00656C9A" w:rsidRPr="00656C9A" w:rsidRDefault="00656C9A" w:rsidP="00656C9A">
      <w:pPr>
        <w:tabs>
          <w:tab w:val="left" w:pos="1035"/>
        </w:tabs>
        <w:jc w:val="center"/>
        <w:rPr>
          <w:rFonts w:ascii="Courier New" w:hAnsi="Courier New" w:cs="Courier New"/>
          <w:b/>
          <w:bCs/>
          <w:sz w:val="16"/>
          <w:szCs w:val="24"/>
        </w:rPr>
      </w:pPr>
    </w:p>
    <w:p w14:paraId="51BE9257" w14:textId="77777777" w:rsidR="009A3E4E" w:rsidRDefault="009A3E4E" w:rsidP="009A3E4E">
      <w:pPr>
        <w:tabs>
          <w:tab w:val="left" w:pos="1035"/>
        </w:tabs>
        <w:rPr>
          <w:rFonts w:cs="Times New Roman"/>
          <w:b/>
          <w:bCs/>
          <w:sz w:val="24"/>
          <w:szCs w:val="24"/>
        </w:rPr>
      </w:pPr>
    </w:p>
    <w:p w14:paraId="6F754CA7" w14:textId="77777777" w:rsidR="00635C6A" w:rsidRDefault="00635C6A" w:rsidP="00635C6A">
      <w:pPr>
        <w:jc w:val="center"/>
        <w:rPr>
          <w:rFonts w:cs="Times New Roman"/>
          <w:b/>
          <w:bCs/>
          <w:sz w:val="24"/>
          <w:szCs w:val="24"/>
        </w:rPr>
      </w:pPr>
    </w:p>
    <w:p w14:paraId="08D0A213" w14:textId="77777777" w:rsidR="005C3F7C" w:rsidRPr="003108C2" w:rsidRDefault="005C3F7C" w:rsidP="00996783">
      <w:pPr>
        <w:rPr>
          <w:rFonts w:cs="Times New Roman"/>
          <w:b/>
          <w:bCs/>
          <w:sz w:val="24"/>
          <w:szCs w:val="24"/>
        </w:rPr>
      </w:pPr>
    </w:p>
    <w:p w14:paraId="0DD12FA1" w14:textId="315AF4D4" w:rsidR="00FF1617" w:rsidRDefault="003108C2" w:rsidP="003108C2">
      <w:pPr>
        <w:rPr>
          <w:rFonts w:cs="Times New Roman"/>
          <w:b/>
          <w:bCs/>
          <w:sz w:val="24"/>
          <w:szCs w:val="24"/>
        </w:rPr>
      </w:pPr>
      <w:r>
        <w:rPr>
          <w:rFonts w:cs="Times New Roman"/>
          <w:b/>
          <w:bCs/>
          <w:sz w:val="24"/>
          <w:szCs w:val="24"/>
        </w:rPr>
        <w:lastRenderedPageBreak/>
        <w:t>APPENDIX B: SCHEDULING THE PROJECT USING AGILE SCRUM METHODOLOGY WITH ONLINE TRELLO PLATFORM</w:t>
      </w:r>
    </w:p>
    <w:p w14:paraId="3E55B532" w14:textId="689E9102" w:rsidR="00197519" w:rsidRDefault="00CC64B8" w:rsidP="003108C2">
      <w:pPr>
        <w:rPr>
          <w:rFonts w:cs="Times New Roman"/>
          <w:b/>
          <w:bCs/>
          <w:sz w:val="24"/>
          <w:szCs w:val="24"/>
        </w:rPr>
      </w:pPr>
      <w:r>
        <w:rPr>
          <w:rFonts w:cs="Times New Roman"/>
          <w:b/>
          <w:bCs/>
          <w:sz w:val="24"/>
          <w:szCs w:val="24"/>
        </w:rPr>
        <w:t xml:space="preserve">Board URL - </w:t>
      </w:r>
      <w:hyperlink r:id="rId56" w:history="1">
        <w:r w:rsidRPr="008C3885">
          <w:rPr>
            <w:rStyle w:val="Hyperlink"/>
            <w:b/>
            <w:bCs/>
            <w:sz w:val="24"/>
            <w:szCs w:val="24"/>
          </w:rPr>
          <w:t>https://trello.com/b/Ch19Fm8W/sign-language-detection-using-hand-gestures</w:t>
        </w:r>
      </w:hyperlink>
      <w:r>
        <w:rPr>
          <w:rFonts w:cs="Times New Roman"/>
          <w:b/>
          <w:bCs/>
          <w:sz w:val="24"/>
          <w:szCs w:val="24"/>
        </w:rPr>
        <w:t xml:space="preserve"> </w:t>
      </w:r>
    </w:p>
    <w:p w14:paraId="262DEA6C" w14:textId="4A86EBE7" w:rsidR="00CC64B8" w:rsidRDefault="00CC64B8" w:rsidP="003108C2">
      <w:pPr>
        <w:rPr>
          <w:rFonts w:cs="Times New Roman"/>
          <w:b/>
          <w:bCs/>
          <w:sz w:val="24"/>
          <w:szCs w:val="24"/>
        </w:rPr>
      </w:pPr>
    </w:p>
    <w:p w14:paraId="0F4BB06A" w14:textId="00E7AC76" w:rsidR="005C3F7C" w:rsidRDefault="00CC64B8" w:rsidP="003108C2">
      <w:pPr>
        <w:rPr>
          <w:rFonts w:cs="Times New Roman"/>
          <w:b/>
          <w:bCs/>
          <w:sz w:val="24"/>
          <w:szCs w:val="24"/>
        </w:rPr>
      </w:pPr>
      <w:r w:rsidRPr="00CC64B8">
        <w:rPr>
          <w:rFonts w:cs="Times New Roman"/>
          <w:b/>
          <w:bCs/>
          <w:noProof/>
          <w:sz w:val="24"/>
          <w:szCs w:val="24"/>
        </w:rPr>
        <w:drawing>
          <wp:inline distT="0" distB="0" distL="0" distR="0" wp14:anchorId="3C407097" wp14:editId="6D2451E1">
            <wp:extent cx="5366385" cy="2006600"/>
            <wp:effectExtent l="0" t="0" r="5715" b="0"/>
            <wp:docPr id="19" name="Picture 19" descr="I:\Academics\[Study Material]\Degree\CBGS REV 2016 2017-2020 MUMBAI UNIVERSITY\TE\Sem 6\Labs\CSM605 Mini-Project 02\Documentation\Report[output]\11.1 billboard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Documentation\Report[output]\11.1 billboard view.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66385" cy="2006600"/>
                    </a:xfrm>
                    <a:prstGeom prst="rect">
                      <a:avLst/>
                    </a:prstGeom>
                    <a:noFill/>
                    <a:ln>
                      <a:noFill/>
                    </a:ln>
                  </pic:spPr>
                </pic:pic>
              </a:graphicData>
            </a:graphic>
          </wp:inline>
        </w:drawing>
      </w:r>
    </w:p>
    <w:p w14:paraId="0C803CE9" w14:textId="07CBD006"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1: Billboard view.</w:t>
      </w:r>
    </w:p>
    <w:p w14:paraId="52CFE490" w14:textId="507D329E" w:rsidR="00CC64B8" w:rsidRDefault="00CC64B8" w:rsidP="003108C2">
      <w:pPr>
        <w:rPr>
          <w:rFonts w:ascii="Courier New" w:hAnsi="Courier New" w:cs="Courier New"/>
          <w:bCs/>
          <w:sz w:val="16"/>
          <w:szCs w:val="24"/>
        </w:rPr>
      </w:pPr>
    </w:p>
    <w:p w14:paraId="6E0BCA56" w14:textId="555E3782" w:rsidR="00CC64B8" w:rsidRDefault="00CC64B8" w:rsidP="003108C2">
      <w:pPr>
        <w:rPr>
          <w:rFonts w:ascii="Courier New" w:hAnsi="Courier New" w:cs="Courier New"/>
          <w:bCs/>
          <w:sz w:val="16"/>
          <w:szCs w:val="24"/>
        </w:rPr>
      </w:pPr>
    </w:p>
    <w:p w14:paraId="1A845038" w14:textId="61062D96" w:rsidR="00CC64B8" w:rsidRDefault="00CC64B8" w:rsidP="003108C2">
      <w:pPr>
        <w:rPr>
          <w:rFonts w:ascii="Courier New" w:hAnsi="Courier New" w:cs="Courier New"/>
          <w:bCs/>
          <w:sz w:val="16"/>
          <w:szCs w:val="24"/>
        </w:rPr>
      </w:pPr>
    </w:p>
    <w:p w14:paraId="450FCB01" w14:textId="09EBB457" w:rsidR="00CC64B8" w:rsidRDefault="00CC64B8" w:rsidP="003108C2">
      <w:pPr>
        <w:rPr>
          <w:rFonts w:ascii="Courier New" w:hAnsi="Courier New" w:cs="Courier New"/>
          <w:bCs/>
          <w:sz w:val="16"/>
          <w:szCs w:val="24"/>
        </w:rPr>
      </w:pPr>
    </w:p>
    <w:p w14:paraId="32723251" w14:textId="6201168E" w:rsidR="00CC64B8" w:rsidRDefault="00CC64B8" w:rsidP="003108C2">
      <w:pPr>
        <w:rPr>
          <w:rFonts w:ascii="Courier New" w:hAnsi="Courier New" w:cs="Courier New"/>
          <w:bCs/>
          <w:sz w:val="16"/>
          <w:szCs w:val="24"/>
        </w:rPr>
      </w:pPr>
    </w:p>
    <w:p w14:paraId="5ECB2A37" w14:textId="2E17568B"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E761DEE" wp14:editId="5BFDAE5F">
            <wp:extent cx="5366385" cy="2763520"/>
            <wp:effectExtent l="0" t="0" r="5715" b="0"/>
            <wp:docPr id="20" name="Picture 20" descr="I:\Academics\[Study Material]\Degree\CBGS REV 2016 2017-2020 MUMBAI UNIVERSITY\TE\Sem 6\Labs\CSM605 Mini-Project 02\Documentation\Report[output]\11.2 inside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Documentation\Report[output]\11.2 inside view.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66385" cy="2763520"/>
                    </a:xfrm>
                    <a:prstGeom prst="rect">
                      <a:avLst/>
                    </a:prstGeom>
                    <a:noFill/>
                    <a:ln>
                      <a:noFill/>
                    </a:ln>
                  </pic:spPr>
                </pic:pic>
              </a:graphicData>
            </a:graphic>
          </wp:inline>
        </w:drawing>
      </w:r>
    </w:p>
    <w:p w14:paraId="70605445" w14:textId="456BB6E0"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2: Inside view along with each phases of app.</w:t>
      </w:r>
    </w:p>
    <w:p w14:paraId="505FD8C7" w14:textId="3A8DD666" w:rsidR="00CC64B8" w:rsidRDefault="00CC64B8" w:rsidP="003108C2">
      <w:pPr>
        <w:rPr>
          <w:rFonts w:ascii="Courier New" w:hAnsi="Courier New" w:cs="Courier New"/>
          <w:bCs/>
          <w:sz w:val="16"/>
          <w:szCs w:val="24"/>
        </w:rPr>
      </w:pPr>
    </w:p>
    <w:p w14:paraId="6E66E04B" w14:textId="7BB783E5" w:rsidR="00CC64B8" w:rsidRDefault="00CC64B8" w:rsidP="003108C2">
      <w:pPr>
        <w:rPr>
          <w:rFonts w:ascii="Courier New" w:hAnsi="Courier New" w:cs="Courier New"/>
          <w:bCs/>
          <w:sz w:val="16"/>
          <w:szCs w:val="24"/>
        </w:rPr>
      </w:pPr>
    </w:p>
    <w:p w14:paraId="4A4BE2B3" w14:textId="5C44C644" w:rsidR="00CC64B8" w:rsidRDefault="00CC64B8" w:rsidP="003108C2">
      <w:pPr>
        <w:rPr>
          <w:rFonts w:ascii="Courier New" w:hAnsi="Courier New" w:cs="Courier New"/>
          <w:bCs/>
          <w:sz w:val="16"/>
          <w:szCs w:val="24"/>
        </w:rPr>
      </w:pPr>
    </w:p>
    <w:p w14:paraId="5577055B" w14:textId="5215480D" w:rsidR="00CC64B8" w:rsidRDefault="00CC64B8" w:rsidP="003108C2">
      <w:pPr>
        <w:rPr>
          <w:rFonts w:ascii="Courier New" w:hAnsi="Courier New" w:cs="Courier New"/>
          <w:bCs/>
          <w:sz w:val="16"/>
          <w:szCs w:val="24"/>
        </w:rPr>
      </w:pPr>
    </w:p>
    <w:p w14:paraId="157A0C51" w14:textId="063740FE" w:rsidR="00CC64B8" w:rsidRDefault="00CC64B8" w:rsidP="003108C2">
      <w:pPr>
        <w:rPr>
          <w:rFonts w:ascii="Courier New" w:hAnsi="Courier New" w:cs="Courier New"/>
          <w:bCs/>
          <w:sz w:val="16"/>
          <w:szCs w:val="24"/>
        </w:rPr>
      </w:pPr>
    </w:p>
    <w:p w14:paraId="10C50148" w14:textId="70CED2B0" w:rsidR="00CC64B8" w:rsidRDefault="00CC64B8" w:rsidP="003108C2">
      <w:pPr>
        <w:rPr>
          <w:rFonts w:ascii="Courier New" w:hAnsi="Courier New" w:cs="Courier New"/>
          <w:bCs/>
          <w:sz w:val="16"/>
          <w:szCs w:val="24"/>
        </w:rPr>
      </w:pPr>
    </w:p>
    <w:p w14:paraId="4975983B" w14:textId="3F5DF7A9" w:rsidR="00CC64B8" w:rsidRDefault="00CC64B8" w:rsidP="003108C2">
      <w:pPr>
        <w:rPr>
          <w:rFonts w:ascii="Courier New" w:hAnsi="Courier New" w:cs="Courier New"/>
          <w:bCs/>
          <w:sz w:val="16"/>
          <w:szCs w:val="24"/>
        </w:rPr>
      </w:pPr>
    </w:p>
    <w:p w14:paraId="12F2DB46" w14:textId="7E10A937"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lastRenderedPageBreak/>
        <w:drawing>
          <wp:inline distT="0" distB="0" distL="0" distR="0" wp14:anchorId="793C71B1" wp14:editId="2FB4F56E">
            <wp:extent cx="5366385" cy="3775075"/>
            <wp:effectExtent l="0" t="0" r="5715" b="0"/>
            <wp:docPr id="22" name="Picture 22" descr="I:\Academics\[Study Material]\Degree\CBGS REV 2016 2017-2020 MUMBAI UNIVERSITY\TE\Sem 6\Labs\CSM605 Mini-Project 02\Documentation\Report[output]\11.3 schedule and task of sprint 1 synospsis prepa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Documentation\Report[output]\11.3 schedule and task of sprint 1 synospsis preparation along with member assigned.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6385" cy="3775075"/>
                    </a:xfrm>
                    <a:prstGeom prst="rect">
                      <a:avLst/>
                    </a:prstGeom>
                    <a:noFill/>
                    <a:ln>
                      <a:noFill/>
                    </a:ln>
                  </pic:spPr>
                </pic:pic>
              </a:graphicData>
            </a:graphic>
          </wp:inline>
        </w:drawing>
      </w:r>
    </w:p>
    <w:p w14:paraId="7738C084" w14:textId="607483CF" w:rsidR="00CC64B8" w:rsidRDefault="00CC64B8" w:rsidP="00CC64B8">
      <w:pPr>
        <w:jc w:val="center"/>
        <w:rPr>
          <w:rFonts w:cs="Times New Roman"/>
          <w:b/>
          <w:bCs/>
          <w:sz w:val="24"/>
          <w:szCs w:val="24"/>
        </w:rPr>
      </w:pPr>
      <w:r w:rsidRPr="0091795B">
        <w:rPr>
          <w:rFonts w:cs="Times New Roman"/>
          <w:b/>
          <w:bCs/>
          <w:sz w:val="24"/>
          <w:szCs w:val="24"/>
        </w:rPr>
        <w:t xml:space="preserve">Fig </w:t>
      </w:r>
      <w:r w:rsidR="00C46AF4">
        <w:rPr>
          <w:rFonts w:cs="Times New Roman"/>
          <w:b/>
          <w:bCs/>
          <w:sz w:val="24"/>
          <w:szCs w:val="24"/>
        </w:rPr>
        <w:t>6</w:t>
      </w:r>
      <w:r>
        <w:rPr>
          <w:rFonts w:cs="Times New Roman"/>
          <w:b/>
          <w:bCs/>
          <w:sz w:val="24"/>
          <w:szCs w:val="24"/>
        </w:rPr>
        <w:t>.</w:t>
      </w:r>
      <w:r w:rsidR="00C46AF4">
        <w:rPr>
          <w:rFonts w:cs="Times New Roman"/>
          <w:b/>
          <w:bCs/>
          <w:sz w:val="24"/>
          <w:szCs w:val="24"/>
        </w:rPr>
        <w:t>3</w:t>
      </w:r>
      <w:r>
        <w:rPr>
          <w:rFonts w:cs="Times New Roman"/>
          <w:b/>
          <w:bCs/>
          <w:sz w:val="24"/>
          <w:szCs w:val="24"/>
        </w:rPr>
        <w:t xml:space="preserve">: </w:t>
      </w:r>
      <w:r w:rsidR="00C46AF4" w:rsidRPr="00C46AF4">
        <w:rPr>
          <w:rFonts w:cs="Times New Roman"/>
          <w:b/>
          <w:bCs/>
          <w:sz w:val="24"/>
          <w:szCs w:val="24"/>
        </w:rPr>
        <w:t xml:space="preserve">schedule and task of sprint 1 </w:t>
      </w:r>
      <w:r w:rsidR="00CF4AD0">
        <w:rPr>
          <w:rFonts w:cs="Times New Roman"/>
          <w:b/>
          <w:bCs/>
          <w:sz w:val="24"/>
          <w:szCs w:val="24"/>
        </w:rPr>
        <w:t>“</w:t>
      </w:r>
      <w:r w:rsidR="00C46AF4" w:rsidRPr="00C46AF4">
        <w:rPr>
          <w:rFonts w:cs="Times New Roman"/>
          <w:b/>
          <w:bCs/>
          <w:sz w:val="24"/>
          <w:szCs w:val="24"/>
        </w:rPr>
        <w:t>synopsis preparation</w:t>
      </w:r>
      <w:r w:rsidR="00CF4AD0">
        <w:rPr>
          <w:rFonts w:cs="Times New Roman"/>
          <w:b/>
          <w:bCs/>
          <w:sz w:val="24"/>
          <w:szCs w:val="24"/>
        </w:rPr>
        <w:t>”</w:t>
      </w:r>
      <w:r w:rsidR="00C46AF4" w:rsidRPr="00C46AF4">
        <w:rPr>
          <w:rFonts w:cs="Times New Roman"/>
          <w:b/>
          <w:bCs/>
          <w:sz w:val="24"/>
          <w:szCs w:val="24"/>
        </w:rPr>
        <w:t xml:space="preserve"> </w:t>
      </w:r>
      <w:r w:rsidR="00C46AF4">
        <w:rPr>
          <w:rFonts w:cs="Times New Roman"/>
          <w:b/>
          <w:bCs/>
          <w:sz w:val="24"/>
          <w:szCs w:val="24"/>
        </w:rPr>
        <w:t xml:space="preserve">with </w:t>
      </w:r>
      <w:r w:rsidR="00332F8B">
        <w:rPr>
          <w:rFonts w:cs="Times New Roman"/>
          <w:b/>
          <w:bCs/>
          <w:sz w:val="24"/>
          <w:szCs w:val="24"/>
        </w:rPr>
        <w:t>assigned members</w:t>
      </w:r>
    </w:p>
    <w:p w14:paraId="7BE0E760" w14:textId="7E194502" w:rsidR="00CC64B8" w:rsidRDefault="00CC64B8" w:rsidP="003108C2">
      <w:pPr>
        <w:rPr>
          <w:rFonts w:ascii="Courier New" w:hAnsi="Courier New" w:cs="Courier New"/>
          <w:bCs/>
          <w:sz w:val="16"/>
          <w:szCs w:val="24"/>
        </w:rPr>
      </w:pPr>
    </w:p>
    <w:p w14:paraId="2A7956BD" w14:textId="0C0151A0" w:rsidR="00CC64B8" w:rsidRDefault="00CC64B8" w:rsidP="003108C2">
      <w:pPr>
        <w:rPr>
          <w:rFonts w:ascii="Courier New" w:hAnsi="Courier New" w:cs="Courier New"/>
          <w:bCs/>
          <w:sz w:val="16"/>
          <w:szCs w:val="24"/>
        </w:rPr>
      </w:pPr>
    </w:p>
    <w:p w14:paraId="29A52D1C" w14:textId="40C057AD" w:rsidR="00CC64B8" w:rsidRDefault="00CC64B8" w:rsidP="003108C2">
      <w:pPr>
        <w:rPr>
          <w:rFonts w:ascii="Courier New" w:hAnsi="Courier New" w:cs="Courier New"/>
          <w:bCs/>
          <w:sz w:val="16"/>
          <w:szCs w:val="24"/>
        </w:rPr>
      </w:pPr>
    </w:p>
    <w:p w14:paraId="2DF04CC8" w14:textId="3FD4DF75"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4153B9E" wp14:editId="58CA35CD">
            <wp:extent cx="5366385" cy="3448050"/>
            <wp:effectExtent l="0" t="0" r="5715" b="0"/>
            <wp:docPr id="24" name="Picture 24" descr="I:\Academics\[Study Material]\Degree\CBGS REV 2016 2017-2020 MUMBAI UNIVERSITY\TE\Sem 6\Labs\CSM605 Mini-Project 02\Documentation\Report[output]\11.4 schedule and task of sprint 2 requirement specific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Documentation\Report[output]\11.4 schedule and task of sprint 2 requirement specification along with member assigned.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66385" cy="3448050"/>
                    </a:xfrm>
                    <a:prstGeom prst="rect">
                      <a:avLst/>
                    </a:prstGeom>
                    <a:noFill/>
                    <a:ln>
                      <a:noFill/>
                    </a:ln>
                  </pic:spPr>
                </pic:pic>
              </a:graphicData>
            </a:graphic>
          </wp:inline>
        </w:drawing>
      </w:r>
    </w:p>
    <w:p w14:paraId="50449AF0" w14:textId="33157652" w:rsidR="00332F8B" w:rsidRDefault="00332F8B" w:rsidP="00332F8B">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 xml:space="preserve">6.4: </w:t>
      </w:r>
      <w:r w:rsidRPr="00C46AF4">
        <w:rPr>
          <w:rFonts w:cs="Times New Roman"/>
          <w:b/>
          <w:bCs/>
          <w:sz w:val="24"/>
          <w:szCs w:val="24"/>
        </w:rPr>
        <w:t xml:space="preserve">schedule and task of </w:t>
      </w:r>
      <w:r w:rsidRPr="00332F8B">
        <w:rPr>
          <w:rFonts w:cs="Times New Roman"/>
          <w:b/>
          <w:bCs/>
          <w:sz w:val="24"/>
          <w:szCs w:val="24"/>
        </w:rPr>
        <w:t xml:space="preserve">sprint 2 </w:t>
      </w:r>
      <w:r w:rsidR="00FD5008">
        <w:rPr>
          <w:rFonts w:cs="Times New Roman"/>
          <w:b/>
          <w:bCs/>
          <w:sz w:val="24"/>
          <w:szCs w:val="24"/>
        </w:rPr>
        <w:t>“</w:t>
      </w:r>
      <w:r w:rsidRPr="00332F8B">
        <w:rPr>
          <w:rFonts w:cs="Times New Roman"/>
          <w:b/>
          <w:bCs/>
          <w:sz w:val="24"/>
          <w:szCs w:val="24"/>
        </w:rPr>
        <w:t>requirement specification</w:t>
      </w:r>
      <w:r w:rsidR="00FD5008">
        <w:rPr>
          <w:rFonts w:cs="Times New Roman"/>
          <w:b/>
          <w:bCs/>
          <w:sz w:val="24"/>
          <w:szCs w:val="24"/>
        </w:rPr>
        <w:t>”</w:t>
      </w:r>
      <w:r>
        <w:rPr>
          <w:rFonts w:cs="Times New Roman"/>
          <w:b/>
          <w:bCs/>
          <w:sz w:val="24"/>
          <w:szCs w:val="24"/>
        </w:rPr>
        <w:t xml:space="preserve"> with assigned members</w:t>
      </w:r>
    </w:p>
    <w:p w14:paraId="6B1FF76E" w14:textId="5694470A" w:rsidR="00996783" w:rsidRDefault="00996783" w:rsidP="00996783">
      <w:pPr>
        <w:rPr>
          <w:rFonts w:ascii="Courier New" w:hAnsi="Courier New" w:cs="Courier New"/>
          <w:bCs/>
          <w:sz w:val="16"/>
          <w:szCs w:val="24"/>
        </w:rPr>
      </w:pPr>
    </w:p>
    <w:p w14:paraId="11762B5F" w14:textId="444D2185" w:rsidR="008E00A1" w:rsidRDefault="008E00A1" w:rsidP="00996783">
      <w:pPr>
        <w:rPr>
          <w:rFonts w:cs="Times New Roman"/>
          <w:b/>
          <w:bCs/>
          <w:sz w:val="24"/>
          <w:szCs w:val="24"/>
        </w:rPr>
      </w:pPr>
      <w:r w:rsidRPr="008E00A1">
        <w:rPr>
          <w:rFonts w:cs="Times New Roman"/>
          <w:b/>
          <w:bCs/>
          <w:noProof/>
          <w:sz w:val="24"/>
          <w:szCs w:val="24"/>
        </w:rPr>
        <w:drawing>
          <wp:inline distT="0" distB="0" distL="0" distR="0" wp14:anchorId="6883D945" wp14:editId="5BD043C4">
            <wp:extent cx="5366385" cy="3314700"/>
            <wp:effectExtent l="0" t="0" r="5715" b="0"/>
            <wp:docPr id="25" name="Picture 25" descr="I:\Academics\[Study Material]\Degree\CBGS REV 2016 2017-2020 MUMBAI UNIVERSITY\TE\Sem 6\Labs\CSM605 Mini-Project 02\Documentation\Report[output]\11.5 schedule and task of sprint 4 ASL char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Documentation\Report[output]\11.5 schedule and task of sprint 4 ASL char generation along with member assigned.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66385" cy="3314700"/>
                    </a:xfrm>
                    <a:prstGeom prst="rect">
                      <a:avLst/>
                    </a:prstGeom>
                    <a:noFill/>
                    <a:ln>
                      <a:noFill/>
                    </a:ln>
                  </pic:spPr>
                </pic:pic>
              </a:graphicData>
            </a:graphic>
          </wp:inline>
        </w:drawing>
      </w:r>
    </w:p>
    <w:p w14:paraId="5E0BC29B" w14:textId="2165457D" w:rsidR="008E00A1" w:rsidRDefault="008E00A1" w:rsidP="008E00A1">
      <w:pPr>
        <w:jc w:val="center"/>
        <w:rPr>
          <w:rFonts w:cs="Times New Roman"/>
          <w:b/>
          <w:bCs/>
          <w:sz w:val="24"/>
          <w:szCs w:val="24"/>
        </w:rPr>
      </w:pPr>
      <w:r>
        <w:rPr>
          <w:rFonts w:cs="Times New Roman"/>
          <w:b/>
          <w:bCs/>
          <w:sz w:val="24"/>
          <w:szCs w:val="24"/>
        </w:rPr>
        <w:t xml:space="preserve">Fig 6.5: </w:t>
      </w:r>
      <w:r w:rsidRPr="008E00A1">
        <w:rPr>
          <w:rFonts w:cs="Times New Roman"/>
          <w:b/>
          <w:bCs/>
          <w:sz w:val="24"/>
          <w:szCs w:val="24"/>
        </w:rPr>
        <w:t xml:space="preserve">schedule and task of sprint 4 </w:t>
      </w:r>
      <w:r w:rsidR="00186991">
        <w:rPr>
          <w:rFonts w:cs="Times New Roman"/>
          <w:b/>
          <w:bCs/>
          <w:sz w:val="24"/>
          <w:szCs w:val="24"/>
        </w:rPr>
        <w:t>“</w:t>
      </w:r>
      <w:r w:rsidRPr="008E00A1">
        <w:rPr>
          <w:rFonts w:cs="Times New Roman"/>
          <w:b/>
          <w:bCs/>
          <w:sz w:val="24"/>
          <w:szCs w:val="24"/>
        </w:rPr>
        <w:t>ASL char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5279EC2" w14:textId="78B5BB9C" w:rsidR="00896FC1" w:rsidRDefault="00896FC1" w:rsidP="00896FC1">
      <w:pPr>
        <w:rPr>
          <w:rFonts w:ascii="Courier New" w:hAnsi="Courier New" w:cs="Courier New"/>
          <w:bCs/>
          <w:sz w:val="16"/>
          <w:szCs w:val="24"/>
        </w:rPr>
      </w:pPr>
    </w:p>
    <w:p w14:paraId="17A25F94" w14:textId="77777777" w:rsidR="00B71096" w:rsidRDefault="00B71096" w:rsidP="00896FC1">
      <w:pPr>
        <w:rPr>
          <w:rFonts w:ascii="Courier New" w:hAnsi="Courier New" w:cs="Courier New"/>
          <w:bCs/>
          <w:sz w:val="16"/>
          <w:szCs w:val="24"/>
        </w:rPr>
      </w:pPr>
    </w:p>
    <w:p w14:paraId="461ACBD9" w14:textId="74B4DAA3" w:rsidR="00896FC1" w:rsidRPr="00896FC1" w:rsidRDefault="00896FC1" w:rsidP="00896FC1">
      <w:pPr>
        <w:rPr>
          <w:rFonts w:ascii="Courier New" w:hAnsi="Courier New" w:cs="Courier New"/>
          <w:bCs/>
          <w:sz w:val="16"/>
          <w:szCs w:val="24"/>
        </w:rPr>
      </w:pPr>
      <w:r w:rsidRPr="00896FC1">
        <w:rPr>
          <w:rFonts w:ascii="Courier New" w:hAnsi="Courier New" w:cs="Courier New"/>
          <w:bCs/>
          <w:noProof/>
          <w:sz w:val="16"/>
          <w:szCs w:val="24"/>
        </w:rPr>
        <w:drawing>
          <wp:inline distT="0" distB="0" distL="0" distR="0" wp14:anchorId="3440FEB1" wp14:editId="6F44F1FC">
            <wp:extent cx="5366385" cy="3419475"/>
            <wp:effectExtent l="0" t="0" r="5715" b="9525"/>
            <wp:docPr id="26" name="Picture 26" descr="I:\Academics\[Study Material]\Degree\CBGS REV 2016 2017-2020 MUMBAI UNIVERSITY\TE\Sem 6\Labs\CSM605 Mini-Project 02\Documentation\Report[output]\11.6 schedule and task of sprint 5 Gesture recogni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Documentation\Report[output]\11.6 schedule and task of sprint 5 Gesture recognition along with member assigned.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385" cy="3419475"/>
                    </a:xfrm>
                    <a:prstGeom prst="rect">
                      <a:avLst/>
                    </a:prstGeom>
                    <a:noFill/>
                    <a:ln>
                      <a:noFill/>
                    </a:ln>
                  </pic:spPr>
                </pic:pic>
              </a:graphicData>
            </a:graphic>
          </wp:inline>
        </w:drawing>
      </w:r>
    </w:p>
    <w:p w14:paraId="66FF626D" w14:textId="12239620" w:rsidR="008E00A1" w:rsidRDefault="008E00A1" w:rsidP="008E00A1">
      <w:pPr>
        <w:jc w:val="center"/>
        <w:rPr>
          <w:rFonts w:cs="Times New Roman"/>
          <w:b/>
          <w:bCs/>
          <w:sz w:val="24"/>
          <w:szCs w:val="24"/>
        </w:rPr>
      </w:pPr>
      <w:r>
        <w:rPr>
          <w:rFonts w:cs="Times New Roman"/>
          <w:b/>
          <w:bCs/>
          <w:sz w:val="24"/>
          <w:szCs w:val="24"/>
        </w:rPr>
        <w:t xml:space="preserve">Fig 6.6: </w:t>
      </w:r>
      <w:r w:rsidRPr="008E00A1">
        <w:rPr>
          <w:rFonts w:cs="Times New Roman"/>
          <w:b/>
          <w:bCs/>
          <w:sz w:val="24"/>
          <w:szCs w:val="24"/>
        </w:rPr>
        <w:t xml:space="preserve">schedule and task of sprint 5 </w:t>
      </w:r>
      <w:r w:rsidR="00186991">
        <w:rPr>
          <w:rFonts w:cs="Times New Roman"/>
          <w:b/>
          <w:bCs/>
          <w:sz w:val="24"/>
          <w:szCs w:val="24"/>
        </w:rPr>
        <w:t>“</w:t>
      </w:r>
      <w:r w:rsidRPr="008E00A1">
        <w:rPr>
          <w:rFonts w:cs="Times New Roman"/>
          <w:b/>
          <w:bCs/>
          <w:sz w:val="24"/>
          <w:szCs w:val="24"/>
        </w:rPr>
        <w:t>Gesture recogni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133F59AE" w14:textId="46A956DB" w:rsidR="00896FC1" w:rsidRDefault="00896FC1" w:rsidP="00896FC1">
      <w:pPr>
        <w:rPr>
          <w:rFonts w:cs="Times New Roman"/>
          <w:b/>
          <w:bCs/>
          <w:sz w:val="24"/>
          <w:szCs w:val="24"/>
        </w:rPr>
      </w:pPr>
      <w:r w:rsidRPr="00896FC1">
        <w:rPr>
          <w:rFonts w:cs="Times New Roman"/>
          <w:b/>
          <w:bCs/>
          <w:noProof/>
          <w:sz w:val="24"/>
          <w:szCs w:val="24"/>
        </w:rPr>
        <w:lastRenderedPageBreak/>
        <w:drawing>
          <wp:inline distT="0" distB="0" distL="0" distR="0" wp14:anchorId="01CB34CD" wp14:editId="4463C268">
            <wp:extent cx="5366385" cy="3853815"/>
            <wp:effectExtent l="0" t="0" r="5715" b="0"/>
            <wp:docPr id="27" name="Picture 27" descr="I:\Academics\[Study Material]\Degree\CBGS REV 2016 2017-2020 MUMBAI UNIVERSITY\TE\Sem 6\Labs\CSM605 Mini-Project 02\Documentation\Report[output]\11.7 schedule of sprint 7 Freezing of recognized character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Documentation\Report[output]\11.7 schedule of sprint 7 Freezing of recognized character along with member assigned.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6385" cy="3853815"/>
                    </a:xfrm>
                    <a:prstGeom prst="rect">
                      <a:avLst/>
                    </a:prstGeom>
                    <a:noFill/>
                    <a:ln>
                      <a:noFill/>
                    </a:ln>
                  </pic:spPr>
                </pic:pic>
              </a:graphicData>
            </a:graphic>
          </wp:inline>
        </w:drawing>
      </w:r>
    </w:p>
    <w:p w14:paraId="2EF38ABC" w14:textId="4225E4AD" w:rsidR="008E00A1" w:rsidRDefault="008E00A1" w:rsidP="008E00A1">
      <w:pPr>
        <w:jc w:val="center"/>
        <w:rPr>
          <w:rFonts w:cs="Times New Roman"/>
          <w:b/>
          <w:bCs/>
          <w:sz w:val="24"/>
          <w:szCs w:val="24"/>
        </w:rPr>
      </w:pPr>
      <w:r>
        <w:rPr>
          <w:rFonts w:cs="Times New Roman"/>
          <w:b/>
          <w:bCs/>
          <w:sz w:val="24"/>
          <w:szCs w:val="24"/>
        </w:rPr>
        <w:t xml:space="preserve">Fig 6.7: </w:t>
      </w:r>
      <w:r w:rsidRPr="008E00A1">
        <w:rPr>
          <w:rFonts w:cs="Times New Roman"/>
          <w:b/>
          <w:bCs/>
          <w:sz w:val="24"/>
          <w:szCs w:val="24"/>
        </w:rPr>
        <w:t xml:space="preserve">schedule of sprint 7 </w:t>
      </w:r>
      <w:r w:rsidR="00186991">
        <w:rPr>
          <w:rFonts w:cs="Times New Roman"/>
          <w:b/>
          <w:bCs/>
          <w:sz w:val="24"/>
          <w:szCs w:val="24"/>
        </w:rPr>
        <w:t>“</w:t>
      </w:r>
      <w:r w:rsidRPr="008E00A1">
        <w:rPr>
          <w:rFonts w:cs="Times New Roman"/>
          <w:b/>
          <w:bCs/>
          <w:sz w:val="24"/>
          <w:szCs w:val="24"/>
        </w:rPr>
        <w:t>Freezing of recognized character</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6699D399" w14:textId="36577AA3" w:rsidR="00896FC1" w:rsidRDefault="00896FC1" w:rsidP="00896FC1">
      <w:pPr>
        <w:rPr>
          <w:rFonts w:cs="Times New Roman"/>
          <w:b/>
          <w:bCs/>
          <w:sz w:val="16"/>
          <w:szCs w:val="24"/>
        </w:rPr>
      </w:pPr>
    </w:p>
    <w:p w14:paraId="550881D3" w14:textId="426967D9" w:rsidR="00896FC1" w:rsidRDefault="00896FC1" w:rsidP="00896FC1">
      <w:pPr>
        <w:rPr>
          <w:rFonts w:cs="Times New Roman"/>
          <w:b/>
          <w:bCs/>
          <w:sz w:val="16"/>
          <w:szCs w:val="24"/>
        </w:rPr>
      </w:pPr>
    </w:p>
    <w:p w14:paraId="60C1D4C2" w14:textId="5A5CBB4B"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172AAABC" wp14:editId="48E0E5FA">
            <wp:extent cx="5366385" cy="2857500"/>
            <wp:effectExtent l="0" t="0" r="5715" b="0"/>
            <wp:docPr id="29" name="Picture 29" descr="I:\Academics\[Study Material]\Degree\CBGS REV 2016 2017-2020 MUMBAI UNIVERSITY\TE\Sem 6\Labs\CSM605 Mini-Project 02\Documentation\Report[output]\11.8 schedule and task of sprint 3 Design &amp; Modelling the projec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Documentation\Report[output]\11.8 schedule and task of sprint 3 Design &amp; Modelling the project along with member assigned.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66385" cy="2857500"/>
                    </a:xfrm>
                    <a:prstGeom prst="rect">
                      <a:avLst/>
                    </a:prstGeom>
                    <a:noFill/>
                    <a:ln>
                      <a:noFill/>
                    </a:ln>
                  </pic:spPr>
                </pic:pic>
              </a:graphicData>
            </a:graphic>
          </wp:inline>
        </w:drawing>
      </w:r>
    </w:p>
    <w:p w14:paraId="15B97E71" w14:textId="36C1A32F" w:rsidR="008E00A1" w:rsidRDefault="008E00A1" w:rsidP="008E00A1">
      <w:pPr>
        <w:jc w:val="center"/>
        <w:rPr>
          <w:rFonts w:cs="Times New Roman"/>
          <w:b/>
          <w:bCs/>
          <w:sz w:val="24"/>
          <w:szCs w:val="24"/>
        </w:rPr>
      </w:pPr>
      <w:r>
        <w:rPr>
          <w:rFonts w:cs="Times New Roman"/>
          <w:b/>
          <w:bCs/>
          <w:sz w:val="24"/>
          <w:szCs w:val="24"/>
        </w:rPr>
        <w:t xml:space="preserve">Fig 6.8: </w:t>
      </w:r>
      <w:r w:rsidRPr="008E00A1">
        <w:rPr>
          <w:rFonts w:cs="Times New Roman"/>
          <w:b/>
          <w:bCs/>
          <w:sz w:val="24"/>
          <w:szCs w:val="24"/>
        </w:rPr>
        <w:t xml:space="preserve">schedule and task of sprint 3 </w:t>
      </w:r>
      <w:r w:rsidR="00186991">
        <w:rPr>
          <w:rFonts w:cs="Times New Roman"/>
          <w:b/>
          <w:bCs/>
          <w:sz w:val="24"/>
          <w:szCs w:val="24"/>
        </w:rPr>
        <w:t>“</w:t>
      </w:r>
      <w:r w:rsidRPr="008E00A1">
        <w:rPr>
          <w:rFonts w:cs="Times New Roman"/>
          <w:b/>
          <w:bCs/>
          <w:sz w:val="24"/>
          <w:szCs w:val="24"/>
        </w:rPr>
        <w:t>Design &amp; Modelling the project</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10FD818D" w14:textId="7FD7D3E2" w:rsidR="00896FC1" w:rsidRPr="00896FC1" w:rsidRDefault="00896FC1" w:rsidP="00896FC1">
      <w:pPr>
        <w:rPr>
          <w:rFonts w:cs="Times New Roman"/>
          <w:b/>
          <w:bCs/>
          <w:sz w:val="16"/>
          <w:szCs w:val="24"/>
        </w:rPr>
      </w:pPr>
      <w:r w:rsidRPr="00896FC1">
        <w:rPr>
          <w:rFonts w:cs="Times New Roman"/>
          <w:b/>
          <w:bCs/>
          <w:noProof/>
          <w:sz w:val="16"/>
          <w:szCs w:val="24"/>
        </w:rPr>
        <w:lastRenderedPageBreak/>
        <w:drawing>
          <wp:inline distT="0" distB="0" distL="0" distR="0" wp14:anchorId="3342C67E" wp14:editId="7BC1AE97">
            <wp:extent cx="5366385" cy="3825240"/>
            <wp:effectExtent l="0" t="0" r="5715" b="3810"/>
            <wp:docPr id="30" name="Picture 30" descr="I:\Academics\[Study Material]\Degree\CBGS REV 2016 2017-2020 MUMBAI UNIVERSITY\TE\Sem 6\Labs\CSM605 Mini-Project 02\Documentation\Report[output]\11.9 schedule and task of sprint 8 Exporting the conten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Documentation\Report[output]\11.9 schedule and task of sprint 8 Exporting the content along with member assigned.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385" cy="3825240"/>
                    </a:xfrm>
                    <a:prstGeom prst="rect">
                      <a:avLst/>
                    </a:prstGeom>
                    <a:noFill/>
                    <a:ln>
                      <a:noFill/>
                    </a:ln>
                  </pic:spPr>
                </pic:pic>
              </a:graphicData>
            </a:graphic>
          </wp:inline>
        </w:drawing>
      </w:r>
    </w:p>
    <w:p w14:paraId="2F2E20A5" w14:textId="5053D1D0" w:rsidR="008E00A1" w:rsidRDefault="008E00A1" w:rsidP="008E00A1">
      <w:pPr>
        <w:jc w:val="center"/>
        <w:rPr>
          <w:rFonts w:cs="Times New Roman"/>
          <w:b/>
          <w:bCs/>
          <w:sz w:val="24"/>
          <w:szCs w:val="24"/>
        </w:rPr>
      </w:pPr>
      <w:r>
        <w:rPr>
          <w:rFonts w:cs="Times New Roman"/>
          <w:b/>
          <w:bCs/>
          <w:sz w:val="24"/>
          <w:szCs w:val="24"/>
        </w:rPr>
        <w:t xml:space="preserve">Fig 6.9: </w:t>
      </w:r>
      <w:r w:rsidRPr="008E00A1">
        <w:rPr>
          <w:rFonts w:cs="Times New Roman"/>
          <w:b/>
          <w:bCs/>
          <w:sz w:val="24"/>
          <w:szCs w:val="24"/>
        </w:rPr>
        <w:t xml:space="preserve">schedule and task of sprint 8 </w:t>
      </w:r>
      <w:r w:rsidR="00186991">
        <w:rPr>
          <w:rFonts w:cs="Times New Roman"/>
          <w:b/>
          <w:bCs/>
          <w:sz w:val="24"/>
          <w:szCs w:val="24"/>
        </w:rPr>
        <w:t>“</w:t>
      </w:r>
      <w:r w:rsidRPr="008E00A1">
        <w:rPr>
          <w:rFonts w:cs="Times New Roman"/>
          <w:b/>
          <w:bCs/>
          <w:sz w:val="24"/>
          <w:szCs w:val="24"/>
        </w:rPr>
        <w:t>Exporting the content</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3AA4F540" w14:textId="6561662C" w:rsidR="00896FC1" w:rsidRDefault="00896FC1" w:rsidP="00896FC1">
      <w:pPr>
        <w:rPr>
          <w:rFonts w:cs="Times New Roman"/>
          <w:b/>
          <w:bCs/>
          <w:sz w:val="16"/>
          <w:szCs w:val="24"/>
        </w:rPr>
      </w:pPr>
    </w:p>
    <w:p w14:paraId="6499A297" w14:textId="74FF5750" w:rsidR="00896FC1" w:rsidRDefault="00896FC1" w:rsidP="00896FC1">
      <w:pPr>
        <w:rPr>
          <w:rFonts w:cs="Times New Roman"/>
          <w:b/>
          <w:bCs/>
          <w:sz w:val="16"/>
          <w:szCs w:val="24"/>
        </w:rPr>
      </w:pPr>
    </w:p>
    <w:p w14:paraId="02C59DD0" w14:textId="7243F0E1" w:rsidR="00896FC1" w:rsidRDefault="00896FC1" w:rsidP="00896FC1">
      <w:pPr>
        <w:rPr>
          <w:rFonts w:cs="Times New Roman"/>
          <w:b/>
          <w:bCs/>
          <w:sz w:val="16"/>
          <w:szCs w:val="24"/>
        </w:rPr>
      </w:pPr>
    </w:p>
    <w:p w14:paraId="337CCA0C" w14:textId="556004E7" w:rsidR="00896FC1" w:rsidRDefault="00896FC1" w:rsidP="00896FC1">
      <w:pPr>
        <w:rPr>
          <w:rFonts w:cs="Times New Roman"/>
          <w:b/>
          <w:bCs/>
          <w:sz w:val="16"/>
          <w:szCs w:val="24"/>
        </w:rPr>
      </w:pPr>
    </w:p>
    <w:p w14:paraId="5FA8E3E3" w14:textId="6D3B70BA" w:rsidR="00896FC1" w:rsidRDefault="00896FC1" w:rsidP="00896FC1">
      <w:pPr>
        <w:rPr>
          <w:rFonts w:cs="Times New Roman"/>
          <w:b/>
          <w:bCs/>
          <w:sz w:val="16"/>
          <w:szCs w:val="24"/>
        </w:rPr>
      </w:pPr>
    </w:p>
    <w:p w14:paraId="1C6073AD" w14:textId="6C7A20B5"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5B26DDF9" wp14:editId="12A4EE05">
            <wp:extent cx="5366385" cy="3076575"/>
            <wp:effectExtent l="0" t="0" r="5715" b="9525"/>
            <wp:docPr id="31" name="Picture 31" descr="I:\Academics\[Study Material]\Degree\CBGS REV 2016 2017-2020 MUMBAI UNIVERSITY\TE\Sem 6\Labs\CSM605 Mini-Project 02\Documentation\Report[output]\11.10 schedule and task of sprint 6 Custom gesture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Documentation\Report[output]\11.10 schedule and task of sprint 6 Custom gesture generation along with member assigned.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7805019" w14:textId="57581DEE" w:rsidR="008E00A1" w:rsidRDefault="008E00A1" w:rsidP="008E00A1">
      <w:pPr>
        <w:jc w:val="center"/>
        <w:rPr>
          <w:rFonts w:cs="Times New Roman"/>
          <w:b/>
          <w:bCs/>
          <w:sz w:val="24"/>
          <w:szCs w:val="24"/>
        </w:rPr>
      </w:pPr>
      <w:r>
        <w:rPr>
          <w:rFonts w:cs="Times New Roman"/>
          <w:b/>
          <w:bCs/>
          <w:sz w:val="24"/>
          <w:szCs w:val="24"/>
        </w:rPr>
        <w:t xml:space="preserve">Fig 6.10: </w:t>
      </w:r>
      <w:r w:rsidRPr="008E00A1">
        <w:rPr>
          <w:rFonts w:cs="Times New Roman"/>
          <w:b/>
          <w:bCs/>
          <w:sz w:val="24"/>
          <w:szCs w:val="24"/>
        </w:rPr>
        <w:t xml:space="preserve">schedule and task of sprint 6 </w:t>
      </w:r>
      <w:r w:rsidR="00186991">
        <w:rPr>
          <w:rFonts w:cs="Times New Roman"/>
          <w:b/>
          <w:bCs/>
          <w:sz w:val="24"/>
          <w:szCs w:val="24"/>
        </w:rPr>
        <w:t>“</w:t>
      </w:r>
      <w:r w:rsidRPr="008E00A1">
        <w:rPr>
          <w:rFonts w:cs="Times New Roman"/>
          <w:b/>
          <w:bCs/>
          <w:sz w:val="24"/>
          <w:szCs w:val="24"/>
        </w:rPr>
        <w:t>Custom gesture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112091C" w14:textId="1AB8BF86" w:rsidR="00896FC1" w:rsidRDefault="00896FC1" w:rsidP="008E00A1">
      <w:pPr>
        <w:jc w:val="center"/>
        <w:rPr>
          <w:rFonts w:cs="Times New Roman"/>
          <w:b/>
          <w:bCs/>
          <w:sz w:val="24"/>
          <w:szCs w:val="24"/>
        </w:rPr>
      </w:pPr>
      <w:r w:rsidRPr="00896FC1">
        <w:rPr>
          <w:rFonts w:cs="Times New Roman"/>
          <w:b/>
          <w:bCs/>
          <w:noProof/>
          <w:sz w:val="24"/>
          <w:szCs w:val="24"/>
        </w:rPr>
        <w:lastRenderedPageBreak/>
        <w:drawing>
          <wp:inline distT="0" distB="0" distL="0" distR="0" wp14:anchorId="27BA97E3" wp14:editId="58C88E73">
            <wp:extent cx="5366385" cy="3933190"/>
            <wp:effectExtent l="0" t="0" r="5715" b="0"/>
            <wp:docPr id="32" name="Picture 32" descr="I:\Academics\[Study Material]\Degree\CBGS REV 2016 2017-2020 MUMBAI UNIVERSITY\TE\Sem 6\Labs\CSM605 Mini-Project 02\Documentation\Report[output]\11.11 schedule and task of sprint 9 Creating a desktop based GUI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Documentation\Report[output]\11.11 schedule and task of sprint 9 Creating a desktop based GUI along with member assigned.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385" cy="3933190"/>
                    </a:xfrm>
                    <a:prstGeom prst="rect">
                      <a:avLst/>
                    </a:prstGeom>
                    <a:noFill/>
                    <a:ln>
                      <a:noFill/>
                    </a:ln>
                  </pic:spPr>
                </pic:pic>
              </a:graphicData>
            </a:graphic>
          </wp:inline>
        </w:drawing>
      </w:r>
    </w:p>
    <w:p w14:paraId="120BA18B" w14:textId="17DA055A" w:rsidR="008E00A1" w:rsidRDefault="008E00A1" w:rsidP="008E00A1">
      <w:pPr>
        <w:jc w:val="center"/>
        <w:rPr>
          <w:rFonts w:cs="Times New Roman"/>
          <w:b/>
          <w:bCs/>
          <w:sz w:val="24"/>
          <w:szCs w:val="24"/>
        </w:rPr>
      </w:pPr>
      <w:r>
        <w:rPr>
          <w:rFonts w:cs="Times New Roman"/>
          <w:b/>
          <w:bCs/>
          <w:sz w:val="24"/>
          <w:szCs w:val="24"/>
        </w:rPr>
        <w:t>Fig 6.1</w:t>
      </w:r>
      <w:r w:rsidR="00896FC1">
        <w:rPr>
          <w:rFonts w:cs="Times New Roman"/>
          <w:b/>
          <w:bCs/>
          <w:sz w:val="24"/>
          <w:szCs w:val="24"/>
        </w:rPr>
        <w:t>1</w:t>
      </w:r>
      <w:r>
        <w:rPr>
          <w:rFonts w:cs="Times New Roman"/>
          <w:b/>
          <w:bCs/>
          <w:sz w:val="24"/>
          <w:szCs w:val="24"/>
        </w:rPr>
        <w:t xml:space="preserve">: </w:t>
      </w:r>
      <w:r w:rsidRPr="008E00A1">
        <w:rPr>
          <w:rFonts w:cs="Times New Roman"/>
          <w:b/>
          <w:bCs/>
          <w:sz w:val="24"/>
          <w:szCs w:val="24"/>
        </w:rPr>
        <w:t xml:space="preserve">schedule and task of sprint 9 </w:t>
      </w:r>
      <w:r w:rsidR="00186991">
        <w:rPr>
          <w:rFonts w:cs="Times New Roman"/>
          <w:b/>
          <w:bCs/>
          <w:sz w:val="24"/>
          <w:szCs w:val="24"/>
        </w:rPr>
        <w:t>“</w:t>
      </w:r>
      <w:r w:rsidRPr="008E00A1">
        <w:rPr>
          <w:rFonts w:cs="Times New Roman"/>
          <w:b/>
          <w:bCs/>
          <w:sz w:val="24"/>
          <w:szCs w:val="24"/>
        </w:rPr>
        <w:t xml:space="preserve">Creating a </w:t>
      </w:r>
      <w:r w:rsidR="008838DB" w:rsidRPr="008E00A1">
        <w:rPr>
          <w:rFonts w:cs="Times New Roman"/>
          <w:b/>
          <w:bCs/>
          <w:sz w:val="24"/>
          <w:szCs w:val="24"/>
        </w:rPr>
        <w:t>desktop-based</w:t>
      </w:r>
      <w:r w:rsidRPr="008E00A1">
        <w:rPr>
          <w:rFonts w:cs="Times New Roman"/>
          <w:b/>
          <w:bCs/>
          <w:sz w:val="24"/>
          <w:szCs w:val="24"/>
        </w:rPr>
        <w:t xml:space="preserve"> GUI</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0E78AFC8" w14:textId="46FC4786" w:rsidR="00272FFF" w:rsidRDefault="00272FFF" w:rsidP="008E00A1">
      <w:pPr>
        <w:jc w:val="center"/>
        <w:rPr>
          <w:rFonts w:cs="Times New Roman"/>
          <w:b/>
          <w:bCs/>
          <w:sz w:val="16"/>
          <w:szCs w:val="24"/>
        </w:rPr>
      </w:pPr>
    </w:p>
    <w:p w14:paraId="5750BE8A" w14:textId="4FAA8C53" w:rsidR="00272FFF" w:rsidRDefault="00272FFF" w:rsidP="008E00A1">
      <w:pPr>
        <w:jc w:val="center"/>
        <w:rPr>
          <w:rFonts w:cs="Times New Roman"/>
          <w:b/>
          <w:bCs/>
          <w:sz w:val="16"/>
          <w:szCs w:val="24"/>
        </w:rPr>
      </w:pPr>
    </w:p>
    <w:p w14:paraId="5CD61DF9" w14:textId="1D48C0C9" w:rsidR="00272FFF" w:rsidRDefault="00272FFF" w:rsidP="008E00A1">
      <w:pPr>
        <w:jc w:val="center"/>
        <w:rPr>
          <w:rFonts w:cs="Times New Roman"/>
          <w:b/>
          <w:bCs/>
          <w:sz w:val="16"/>
          <w:szCs w:val="24"/>
        </w:rPr>
      </w:pPr>
    </w:p>
    <w:p w14:paraId="0B18A502" w14:textId="4B7EE3DD" w:rsidR="00272FFF" w:rsidRDefault="00272FFF" w:rsidP="008E00A1">
      <w:pPr>
        <w:jc w:val="center"/>
        <w:rPr>
          <w:rFonts w:cs="Times New Roman"/>
          <w:b/>
          <w:bCs/>
          <w:sz w:val="16"/>
          <w:szCs w:val="24"/>
        </w:rPr>
      </w:pPr>
    </w:p>
    <w:p w14:paraId="5DF88095" w14:textId="55D24C2B" w:rsidR="00272FFF" w:rsidRDefault="00272FFF" w:rsidP="008E00A1">
      <w:pPr>
        <w:jc w:val="center"/>
        <w:rPr>
          <w:rFonts w:cs="Times New Roman"/>
          <w:b/>
          <w:bCs/>
          <w:sz w:val="16"/>
          <w:szCs w:val="24"/>
        </w:rPr>
      </w:pPr>
    </w:p>
    <w:p w14:paraId="7FC0E0DD" w14:textId="257F76EC" w:rsidR="002662EF" w:rsidRDefault="002662EF" w:rsidP="008E00A1">
      <w:pPr>
        <w:jc w:val="center"/>
        <w:rPr>
          <w:rFonts w:cs="Times New Roman"/>
          <w:b/>
          <w:bCs/>
          <w:sz w:val="16"/>
          <w:szCs w:val="24"/>
        </w:rPr>
      </w:pPr>
      <w:r w:rsidRPr="008838DB">
        <w:rPr>
          <w:rFonts w:cs="Times New Roman"/>
          <w:b/>
          <w:bCs/>
          <w:noProof/>
          <w:sz w:val="24"/>
          <w:szCs w:val="24"/>
        </w:rPr>
        <w:drawing>
          <wp:inline distT="0" distB="0" distL="0" distR="0" wp14:anchorId="2602004C" wp14:editId="35D21ECE">
            <wp:extent cx="2933700" cy="2333625"/>
            <wp:effectExtent l="0" t="0" r="0" b="9525"/>
            <wp:docPr id="33" name="Picture 33" descr="I:\Academics\[Study Material]\Degree\CBGS REV 2016 2017-2020 MUMBAI UNIVERSITY\TE\Sem 6\Labs\CSM605 Mini-Project 02\Documentation\Report[output]\11.12 members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Documentation\Report[output]\11.12 members view.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33700" cy="2333625"/>
                    </a:xfrm>
                    <a:prstGeom prst="rect">
                      <a:avLst/>
                    </a:prstGeom>
                    <a:noFill/>
                    <a:ln>
                      <a:noFill/>
                    </a:ln>
                  </pic:spPr>
                </pic:pic>
              </a:graphicData>
            </a:graphic>
          </wp:inline>
        </w:drawing>
      </w:r>
    </w:p>
    <w:p w14:paraId="6EE4CD85" w14:textId="63AF557F" w:rsidR="00272FFF" w:rsidRPr="002662EF" w:rsidRDefault="002662EF" w:rsidP="008E00A1">
      <w:pPr>
        <w:jc w:val="center"/>
        <w:rPr>
          <w:rFonts w:cs="Times New Roman"/>
          <w:b/>
          <w:bCs/>
          <w:sz w:val="24"/>
          <w:szCs w:val="24"/>
        </w:rPr>
      </w:pPr>
      <w:r>
        <w:rPr>
          <w:rFonts w:cs="Times New Roman"/>
          <w:b/>
          <w:bCs/>
          <w:sz w:val="24"/>
          <w:szCs w:val="24"/>
        </w:rPr>
        <w:t xml:space="preserve">Fig </w:t>
      </w:r>
      <w:r w:rsidR="00491071">
        <w:rPr>
          <w:rFonts w:cs="Times New Roman"/>
          <w:b/>
          <w:bCs/>
          <w:sz w:val="24"/>
          <w:szCs w:val="24"/>
        </w:rPr>
        <w:t>6.12:</w:t>
      </w:r>
      <w:r>
        <w:rPr>
          <w:rFonts w:cs="Times New Roman"/>
          <w:b/>
          <w:bCs/>
          <w:sz w:val="24"/>
          <w:szCs w:val="24"/>
        </w:rPr>
        <w:t xml:space="preserve"> Members view</w:t>
      </w:r>
    </w:p>
    <w:p w14:paraId="2D1ECF83" w14:textId="77777777" w:rsidR="008E00A1" w:rsidRDefault="008E00A1" w:rsidP="008E00A1">
      <w:pPr>
        <w:jc w:val="center"/>
        <w:rPr>
          <w:rFonts w:cs="Times New Roman"/>
          <w:b/>
          <w:bCs/>
          <w:sz w:val="24"/>
          <w:szCs w:val="24"/>
        </w:rPr>
      </w:pPr>
    </w:p>
    <w:p w14:paraId="2D6B469A" w14:textId="77777777" w:rsidR="008E00A1" w:rsidRDefault="008E00A1" w:rsidP="008E00A1">
      <w:pPr>
        <w:jc w:val="center"/>
        <w:rPr>
          <w:rFonts w:cs="Times New Roman"/>
          <w:b/>
          <w:bCs/>
          <w:sz w:val="24"/>
          <w:szCs w:val="24"/>
        </w:rPr>
      </w:pPr>
    </w:p>
    <w:p w14:paraId="4C830A7E" w14:textId="0C3BF42B" w:rsidR="00931D6B" w:rsidRPr="006C1C33" w:rsidRDefault="00931D6B" w:rsidP="0031370B">
      <w:pPr>
        <w:spacing w:line="240" w:lineRule="auto"/>
        <w:rPr>
          <w:rFonts w:ascii="Courier New" w:hAnsi="Courier New" w:cs="Courier New"/>
          <w:bCs/>
          <w:sz w:val="16"/>
          <w:szCs w:val="24"/>
        </w:rPr>
      </w:pPr>
    </w:p>
    <w:sectPr w:rsidR="00931D6B" w:rsidRPr="006C1C33" w:rsidSect="00157125">
      <w:footerReference w:type="default" r:id="rId69"/>
      <w:pgSz w:w="11907" w:h="16839"/>
      <w:pgMar w:top="1449" w:right="1584" w:bottom="1350" w:left="1872" w:header="288"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9854A" w14:textId="77777777" w:rsidR="0081654A" w:rsidRDefault="0081654A">
      <w:pPr>
        <w:spacing w:line="240" w:lineRule="auto"/>
      </w:pPr>
      <w:r>
        <w:separator/>
      </w:r>
    </w:p>
  </w:endnote>
  <w:endnote w:type="continuationSeparator" w:id="0">
    <w:p w14:paraId="68D01006" w14:textId="77777777" w:rsidR="0081654A" w:rsidRDefault="008165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C021" w14:textId="26210953" w:rsidR="0081654A" w:rsidRDefault="0081654A">
    <w:pPr>
      <w:pStyle w:val="Footer"/>
      <w:jc w:val="right"/>
    </w:pPr>
  </w:p>
  <w:p w14:paraId="2784EBA0" w14:textId="1F98FAD7" w:rsidR="0081654A" w:rsidRDefault="0081654A">
    <w:pPr>
      <w:pStyle w:val="Footer"/>
      <w:tabs>
        <w:tab w:val="left" w:pos="6535"/>
        <w:tab w:val="right" w:pos="845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2247E" w14:textId="76485681" w:rsidR="0081654A" w:rsidRDefault="00C8632A">
    <w:pPr>
      <w:pStyle w:val="Footer"/>
      <w:jc w:val="right"/>
    </w:pPr>
    <w:sdt>
      <w:sdtPr>
        <w:id w:val="2006545751"/>
        <w:docPartObj>
          <w:docPartGallery w:val="Page Numbers (Bottom of Page)"/>
          <w:docPartUnique/>
        </w:docPartObj>
      </w:sdtPr>
      <w:sdtEndPr>
        <w:rPr>
          <w:b/>
          <w:noProof/>
        </w:rPr>
      </w:sdtEndPr>
      <w:sdtContent>
        <w:r w:rsidR="0081654A">
          <w:fldChar w:fldCharType="begin"/>
        </w:r>
        <w:r w:rsidR="0081654A">
          <w:instrText xml:space="preserve"> PAGE   \* MERGEFORMAT </w:instrText>
        </w:r>
        <w:r w:rsidR="0081654A">
          <w:fldChar w:fldCharType="separate"/>
        </w:r>
        <w:r w:rsidR="0081654A">
          <w:rPr>
            <w:noProof/>
          </w:rPr>
          <w:t>2</w:t>
        </w:r>
        <w:r w:rsidR="0081654A">
          <w:rPr>
            <w:noProof/>
          </w:rPr>
          <w:fldChar w:fldCharType="end"/>
        </w:r>
      </w:sdtContent>
    </w:sdt>
  </w:p>
  <w:p w14:paraId="4DEEEA70" w14:textId="77777777" w:rsidR="0081654A" w:rsidRDefault="0081654A">
    <w:pPr>
      <w:pStyle w:val="Footer"/>
      <w:tabs>
        <w:tab w:val="left" w:pos="6535"/>
        <w:tab w:val="right" w:pos="845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80440" w14:textId="77777777" w:rsidR="0081654A" w:rsidRDefault="0081654A">
      <w:pPr>
        <w:spacing w:line="240" w:lineRule="auto"/>
      </w:pPr>
      <w:r>
        <w:separator/>
      </w:r>
    </w:p>
  </w:footnote>
  <w:footnote w:type="continuationSeparator" w:id="0">
    <w:p w14:paraId="0DF5F898" w14:textId="77777777" w:rsidR="0081654A" w:rsidRDefault="008165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6ABE" w14:textId="77777777" w:rsidR="0081654A" w:rsidRDefault="0081654A">
    <w:pPr>
      <w:pStyle w:val="Header"/>
      <w:tabs>
        <w:tab w:val="left" w:pos="6930"/>
      </w:tabs>
      <w:rPr>
        <w:rFonts w:cs="Times New Roman"/>
        <w:b/>
        <w:bCs/>
        <w:color w:val="7F7F7F"/>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5F4C"/>
    <w:multiLevelType w:val="hybridMultilevel"/>
    <w:tmpl w:val="45620F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F61F0B"/>
    <w:multiLevelType w:val="multilevel"/>
    <w:tmpl w:val="660C3B4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4A3192B"/>
    <w:multiLevelType w:val="hybridMultilevel"/>
    <w:tmpl w:val="5FC800E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EF6182"/>
    <w:multiLevelType w:val="hybridMultilevel"/>
    <w:tmpl w:val="04AA36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E20221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7" w15:restartNumberingAfterBreak="0">
    <w:nsid w:val="6C402C58"/>
    <w:multiLevelType w:val="hybridMultilevel"/>
    <w:tmpl w:val="D3EA79C8"/>
    <w:lvl w:ilvl="0" w:tplc="60B6BDD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8C0249"/>
    <w:multiLevelType w:val="hybridMultilevel"/>
    <w:tmpl w:val="A6A46F6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CD32DA8"/>
    <w:multiLevelType w:val="singleLevel"/>
    <w:tmpl w:val="4414425E"/>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8"/>
        <w:szCs w:val="28"/>
      </w:rPr>
    </w:lvl>
  </w:abstractNum>
  <w:abstractNum w:abstractNumId="10" w15:restartNumberingAfterBreak="0">
    <w:nsid w:val="76417C56"/>
    <w:multiLevelType w:val="multilevel"/>
    <w:tmpl w:val="76417C56"/>
    <w:lvl w:ilvl="0">
      <w:start w:val="1"/>
      <w:numFmt w:val="decimal"/>
      <w:lvlText w:val="%1"/>
      <w:lvlJc w:val="left"/>
      <w:pPr>
        <w:ind w:left="420" w:hanging="420"/>
      </w:pPr>
      <w:rPr>
        <w:rFonts w:hint="default"/>
      </w:rPr>
    </w:lvl>
    <w:lvl w:ilvl="1">
      <w:start w:val="1"/>
      <w:numFmt w:val="decimal"/>
      <w:lvlText w:val="%1.%2"/>
      <w:lvlJc w:val="left"/>
      <w:pPr>
        <w:ind w:left="20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11" w15:restartNumberingAfterBreak="0">
    <w:nsid w:val="77F960CD"/>
    <w:multiLevelType w:val="hybridMultilevel"/>
    <w:tmpl w:val="E25CA47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81D3A5F"/>
    <w:multiLevelType w:val="hybridMultilevel"/>
    <w:tmpl w:val="1EC4880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7"/>
  </w:num>
  <w:num w:numId="4">
    <w:abstractNumId w:val="9"/>
  </w:num>
  <w:num w:numId="5">
    <w:abstractNumId w:val="5"/>
  </w:num>
  <w:num w:numId="6">
    <w:abstractNumId w:val="6"/>
  </w:num>
  <w:num w:numId="7">
    <w:abstractNumId w:val="8"/>
  </w:num>
  <w:num w:numId="8">
    <w:abstractNumId w:val="1"/>
  </w:num>
  <w:num w:numId="9">
    <w:abstractNumId w:val="12"/>
  </w:num>
  <w:num w:numId="10">
    <w:abstractNumId w:val="0"/>
  </w:num>
  <w:num w:numId="11">
    <w:abstractNumId w:val="2"/>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noPunctuationKerning/>
  <w:characterSpacingControl w:val="doNotCompress"/>
  <w:doNotValidateAgainstSchema/>
  <w:doNotDemarcateInvalidXml/>
  <w:hdrShapeDefaults>
    <o:shapedefaults v:ext="edit" spidmax="10241"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xNDIxMjMxMbOwNLFU0lEKTi0uzszPAykwNKkFAMp9ixEtAAAA"/>
  </w:docVars>
  <w:rsids>
    <w:rsidRoot w:val="004428E1"/>
    <w:rsid w:val="9BDFBDEB"/>
    <w:rsid w:val="9F4F22B3"/>
    <w:rsid w:val="ADDF0AEA"/>
    <w:rsid w:val="B9AF4D12"/>
    <w:rsid w:val="BF8CDAD0"/>
    <w:rsid w:val="DCDFD4E4"/>
    <w:rsid w:val="E37A7DA3"/>
    <w:rsid w:val="EDB753B3"/>
    <w:rsid w:val="EFFFD2B2"/>
    <w:rsid w:val="FBE91C5B"/>
    <w:rsid w:val="FC58E8AC"/>
    <w:rsid w:val="FD9F0D47"/>
    <w:rsid w:val="00001750"/>
    <w:rsid w:val="000027F5"/>
    <w:rsid w:val="00004744"/>
    <w:rsid w:val="00004809"/>
    <w:rsid w:val="00004DC6"/>
    <w:rsid w:val="00007ACF"/>
    <w:rsid w:val="000126DD"/>
    <w:rsid w:val="000140A2"/>
    <w:rsid w:val="0001495C"/>
    <w:rsid w:val="00014E1C"/>
    <w:rsid w:val="00015084"/>
    <w:rsid w:val="000151CC"/>
    <w:rsid w:val="00015B5E"/>
    <w:rsid w:val="00015BB0"/>
    <w:rsid w:val="00015C08"/>
    <w:rsid w:val="0002080C"/>
    <w:rsid w:val="000214F3"/>
    <w:rsid w:val="00021675"/>
    <w:rsid w:val="00024B7A"/>
    <w:rsid w:val="000251C0"/>
    <w:rsid w:val="00027040"/>
    <w:rsid w:val="000271CA"/>
    <w:rsid w:val="000279EE"/>
    <w:rsid w:val="00031486"/>
    <w:rsid w:val="00031721"/>
    <w:rsid w:val="00032A92"/>
    <w:rsid w:val="00032BD6"/>
    <w:rsid w:val="00034FF1"/>
    <w:rsid w:val="000371C4"/>
    <w:rsid w:val="0004051B"/>
    <w:rsid w:val="0004201D"/>
    <w:rsid w:val="00043496"/>
    <w:rsid w:val="00045793"/>
    <w:rsid w:val="00047447"/>
    <w:rsid w:val="0005170C"/>
    <w:rsid w:val="00051E14"/>
    <w:rsid w:val="00052827"/>
    <w:rsid w:val="00052864"/>
    <w:rsid w:val="000529D1"/>
    <w:rsid w:val="000529F8"/>
    <w:rsid w:val="00053A09"/>
    <w:rsid w:val="00055A2E"/>
    <w:rsid w:val="00056B24"/>
    <w:rsid w:val="00057364"/>
    <w:rsid w:val="0005788D"/>
    <w:rsid w:val="00060F81"/>
    <w:rsid w:val="0006474E"/>
    <w:rsid w:val="000652B6"/>
    <w:rsid w:val="0006560E"/>
    <w:rsid w:val="00067487"/>
    <w:rsid w:val="00070B9D"/>
    <w:rsid w:val="000716C9"/>
    <w:rsid w:val="00073939"/>
    <w:rsid w:val="00073A84"/>
    <w:rsid w:val="00073F69"/>
    <w:rsid w:val="00075087"/>
    <w:rsid w:val="00075BFB"/>
    <w:rsid w:val="00075CEE"/>
    <w:rsid w:val="00076AB6"/>
    <w:rsid w:val="0007796A"/>
    <w:rsid w:val="00077FC6"/>
    <w:rsid w:val="00082C57"/>
    <w:rsid w:val="0008394F"/>
    <w:rsid w:val="000852EE"/>
    <w:rsid w:val="0008537E"/>
    <w:rsid w:val="00086BF4"/>
    <w:rsid w:val="00090BBE"/>
    <w:rsid w:val="00092F1E"/>
    <w:rsid w:val="00093755"/>
    <w:rsid w:val="00095A2E"/>
    <w:rsid w:val="00097263"/>
    <w:rsid w:val="00097E91"/>
    <w:rsid w:val="000A1965"/>
    <w:rsid w:val="000A3284"/>
    <w:rsid w:val="000A52CF"/>
    <w:rsid w:val="000A58DA"/>
    <w:rsid w:val="000A688B"/>
    <w:rsid w:val="000B32CF"/>
    <w:rsid w:val="000B3E2D"/>
    <w:rsid w:val="000B3E91"/>
    <w:rsid w:val="000B4D14"/>
    <w:rsid w:val="000B54A6"/>
    <w:rsid w:val="000B5EB1"/>
    <w:rsid w:val="000B6926"/>
    <w:rsid w:val="000C0717"/>
    <w:rsid w:val="000C0778"/>
    <w:rsid w:val="000C257D"/>
    <w:rsid w:val="000C5591"/>
    <w:rsid w:val="000C5654"/>
    <w:rsid w:val="000C594F"/>
    <w:rsid w:val="000C5CA2"/>
    <w:rsid w:val="000C65B6"/>
    <w:rsid w:val="000C6BA5"/>
    <w:rsid w:val="000C749C"/>
    <w:rsid w:val="000C7E19"/>
    <w:rsid w:val="000D0FD3"/>
    <w:rsid w:val="000D31DC"/>
    <w:rsid w:val="000D3E85"/>
    <w:rsid w:val="000D64FA"/>
    <w:rsid w:val="000E0854"/>
    <w:rsid w:val="000E1284"/>
    <w:rsid w:val="000E2FBE"/>
    <w:rsid w:val="000E3FB9"/>
    <w:rsid w:val="000E4197"/>
    <w:rsid w:val="000E58E6"/>
    <w:rsid w:val="000E5BFA"/>
    <w:rsid w:val="000E62A7"/>
    <w:rsid w:val="000E7663"/>
    <w:rsid w:val="000F02FD"/>
    <w:rsid w:val="000F2079"/>
    <w:rsid w:val="000F2374"/>
    <w:rsid w:val="000F2D6A"/>
    <w:rsid w:val="000F47FB"/>
    <w:rsid w:val="000F48BF"/>
    <w:rsid w:val="000F4F97"/>
    <w:rsid w:val="000F61F7"/>
    <w:rsid w:val="000F6831"/>
    <w:rsid w:val="000F7093"/>
    <w:rsid w:val="000F70BA"/>
    <w:rsid w:val="000F7ABC"/>
    <w:rsid w:val="000F7D08"/>
    <w:rsid w:val="001002E1"/>
    <w:rsid w:val="00100E5B"/>
    <w:rsid w:val="0010316F"/>
    <w:rsid w:val="001032A5"/>
    <w:rsid w:val="001033F2"/>
    <w:rsid w:val="001035B9"/>
    <w:rsid w:val="00106A60"/>
    <w:rsid w:val="00106C5B"/>
    <w:rsid w:val="00110002"/>
    <w:rsid w:val="00111771"/>
    <w:rsid w:val="0011235D"/>
    <w:rsid w:val="0011248D"/>
    <w:rsid w:val="00113699"/>
    <w:rsid w:val="00116702"/>
    <w:rsid w:val="00116A23"/>
    <w:rsid w:val="00116F95"/>
    <w:rsid w:val="00117C51"/>
    <w:rsid w:val="00117EE3"/>
    <w:rsid w:val="00121364"/>
    <w:rsid w:val="0012140E"/>
    <w:rsid w:val="00121A92"/>
    <w:rsid w:val="00122ECD"/>
    <w:rsid w:val="0012527A"/>
    <w:rsid w:val="001277D0"/>
    <w:rsid w:val="00127A37"/>
    <w:rsid w:val="001301CE"/>
    <w:rsid w:val="00130BC8"/>
    <w:rsid w:val="001341FE"/>
    <w:rsid w:val="00134CED"/>
    <w:rsid w:val="00135D89"/>
    <w:rsid w:val="00135F03"/>
    <w:rsid w:val="0013697D"/>
    <w:rsid w:val="00137EF1"/>
    <w:rsid w:val="0014065B"/>
    <w:rsid w:val="00140C48"/>
    <w:rsid w:val="0014380B"/>
    <w:rsid w:val="00143E82"/>
    <w:rsid w:val="00144847"/>
    <w:rsid w:val="00144A17"/>
    <w:rsid w:val="00146238"/>
    <w:rsid w:val="0015198B"/>
    <w:rsid w:val="00152F92"/>
    <w:rsid w:val="00153115"/>
    <w:rsid w:val="00155EAD"/>
    <w:rsid w:val="00156660"/>
    <w:rsid w:val="00157125"/>
    <w:rsid w:val="001572C0"/>
    <w:rsid w:val="0015736A"/>
    <w:rsid w:val="00157691"/>
    <w:rsid w:val="00157D4B"/>
    <w:rsid w:val="001606EE"/>
    <w:rsid w:val="00161A38"/>
    <w:rsid w:val="00161C4C"/>
    <w:rsid w:val="00161F39"/>
    <w:rsid w:val="00164381"/>
    <w:rsid w:val="001650CA"/>
    <w:rsid w:val="00166DE8"/>
    <w:rsid w:val="0017164E"/>
    <w:rsid w:val="00172D06"/>
    <w:rsid w:val="00174D99"/>
    <w:rsid w:val="00175C13"/>
    <w:rsid w:val="001802BC"/>
    <w:rsid w:val="00182694"/>
    <w:rsid w:val="001836FC"/>
    <w:rsid w:val="00183A5F"/>
    <w:rsid w:val="00183C05"/>
    <w:rsid w:val="00183D56"/>
    <w:rsid w:val="00183F46"/>
    <w:rsid w:val="0018495D"/>
    <w:rsid w:val="00184ABC"/>
    <w:rsid w:val="0018595E"/>
    <w:rsid w:val="001859D2"/>
    <w:rsid w:val="001860B5"/>
    <w:rsid w:val="0018648D"/>
    <w:rsid w:val="00186983"/>
    <w:rsid w:val="00186991"/>
    <w:rsid w:val="00186F84"/>
    <w:rsid w:val="00187B1C"/>
    <w:rsid w:val="001904E0"/>
    <w:rsid w:val="00190817"/>
    <w:rsid w:val="00190868"/>
    <w:rsid w:val="00191927"/>
    <w:rsid w:val="00192BE6"/>
    <w:rsid w:val="001949AC"/>
    <w:rsid w:val="001951BB"/>
    <w:rsid w:val="00197100"/>
    <w:rsid w:val="00197519"/>
    <w:rsid w:val="001975C8"/>
    <w:rsid w:val="00197E4F"/>
    <w:rsid w:val="001A16F9"/>
    <w:rsid w:val="001A25DE"/>
    <w:rsid w:val="001A268E"/>
    <w:rsid w:val="001A2A5C"/>
    <w:rsid w:val="001A3D94"/>
    <w:rsid w:val="001A4BB4"/>
    <w:rsid w:val="001A4BFD"/>
    <w:rsid w:val="001A6B06"/>
    <w:rsid w:val="001A792E"/>
    <w:rsid w:val="001A7BF4"/>
    <w:rsid w:val="001B3667"/>
    <w:rsid w:val="001B4EBB"/>
    <w:rsid w:val="001B5955"/>
    <w:rsid w:val="001B6E16"/>
    <w:rsid w:val="001C2343"/>
    <w:rsid w:val="001C254B"/>
    <w:rsid w:val="001C29FB"/>
    <w:rsid w:val="001C2E58"/>
    <w:rsid w:val="001C7023"/>
    <w:rsid w:val="001C7113"/>
    <w:rsid w:val="001C77E7"/>
    <w:rsid w:val="001D0EC8"/>
    <w:rsid w:val="001D27F2"/>
    <w:rsid w:val="001D31FA"/>
    <w:rsid w:val="001D3755"/>
    <w:rsid w:val="001D41D6"/>
    <w:rsid w:val="001D6613"/>
    <w:rsid w:val="001E0062"/>
    <w:rsid w:val="001E0223"/>
    <w:rsid w:val="001E07ED"/>
    <w:rsid w:val="001E21FF"/>
    <w:rsid w:val="001E57C6"/>
    <w:rsid w:val="001E5A27"/>
    <w:rsid w:val="001E73D1"/>
    <w:rsid w:val="001E773F"/>
    <w:rsid w:val="001E7A19"/>
    <w:rsid w:val="001F20EB"/>
    <w:rsid w:val="001F234B"/>
    <w:rsid w:val="001F254E"/>
    <w:rsid w:val="001F3539"/>
    <w:rsid w:val="00200F4F"/>
    <w:rsid w:val="00201C49"/>
    <w:rsid w:val="002024DF"/>
    <w:rsid w:val="002031A7"/>
    <w:rsid w:val="00203394"/>
    <w:rsid w:val="00203B1F"/>
    <w:rsid w:val="00203F15"/>
    <w:rsid w:val="002052B9"/>
    <w:rsid w:val="00205F6D"/>
    <w:rsid w:val="00206636"/>
    <w:rsid w:val="002067C1"/>
    <w:rsid w:val="00206806"/>
    <w:rsid w:val="002069FD"/>
    <w:rsid w:val="00206BAD"/>
    <w:rsid w:val="00206BFE"/>
    <w:rsid w:val="00210753"/>
    <w:rsid w:val="002107AF"/>
    <w:rsid w:val="00210A05"/>
    <w:rsid w:val="002121CD"/>
    <w:rsid w:val="00212662"/>
    <w:rsid w:val="00212F8B"/>
    <w:rsid w:val="002141E6"/>
    <w:rsid w:val="00214272"/>
    <w:rsid w:val="00214448"/>
    <w:rsid w:val="0021530B"/>
    <w:rsid w:val="00215774"/>
    <w:rsid w:val="002157E2"/>
    <w:rsid w:val="00215B29"/>
    <w:rsid w:val="00216A65"/>
    <w:rsid w:val="00216BD4"/>
    <w:rsid w:val="0021753F"/>
    <w:rsid w:val="00220E2D"/>
    <w:rsid w:val="00221856"/>
    <w:rsid w:val="002233E8"/>
    <w:rsid w:val="00223455"/>
    <w:rsid w:val="00225D9C"/>
    <w:rsid w:val="002306D8"/>
    <w:rsid w:val="00231A81"/>
    <w:rsid w:val="00233517"/>
    <w:rsid w:val="00234B71"/>
    <w:rsid w:val="002364F1"/>
    <w:rsid w:val="00237415"/>
    <w:rsid w:val="00240A81"/>
    <w:rsid w:val="00240C95"/>
    <w:rsid w:val="00240D1F"/>
    <w:rsid w:val="00241584"/>
    <w:rsid w:val="00241ADC"/>
    <w:rsid w:val="00241D93"/>
    <w:rsid w:val="00242780"/>
    <w:rsid w:val="002436F0"/>
    <w:rsid w:val="00243F5A"/>
    <w:rsid w:val="0024548E"/>
    <w:rsid w:val="0024592C"/>
    <w:rsid w:val="00245B00"/>
    <w:rsid w:val="002472AC"/>
    <w:rsid w:val="002474E4"/>
    <w:rsid w:val="00247D16"/>
    <w:rsid w:val="00247E0D"/>
    <w:rsid w:val="0025001F"/>
    <w:rsid w:val="00250EE9"/>
    <w:rsid w:val="00251413"/>
    <w:rsid w:val="002521AB"/>
    <w:rsid w:val="00252C63"/>
    <w:rsid w:val="00252D9C"/>
    <w:rsid w:val="00254008"/>
    <w:rsid w:val="002556A6"/>
    <w:rsid w:val="00256051"/>
    <w:rsid w:val="00257B47"/>
    <w:rsid w:val="00260684"/>
    <w:rsid w:val="002644D4"/>
    <w:rsid w:val="002657AC"/>
    <w:rsid w:val="002662EF"/>
    <w:rsid w:val="002669AB"/>
    <w:rsid w:val="00266A1F"/>
    <w:rsid w:val="00266B34"/>
    <w:rsid w:val="0026714B"/>
    <w:rsid w:val="00267F1B"/>
    <w:rsid w:val="00272CD9"/>
    <w:rsid w:val="00272FFF"/>
    <w:rsid w:val="00273252"/>
    <w:rsid w:val="00274646"/>
    <w:rsid w:val="002748E0"/>
    <w:rsid w:val="00274A0A"/>
    <w:rsid w:val="00276522"/>
    <w:rsid w:val="00276861"/>
    <w:rsid w:val="002770E0"/>
    <w:rsid w:val="00277D13"/>
    <w:rsid w:val="00277ECC"/>
    <w:rsid w:val="0028097E"/>
    <w:rsid w:val="00280E83"/>
    <w:rsid w:val="0028120A"/>
    <w:rsid w:val="00282A80"/>
    <w:rsid w:val="00284110"/>
    <w:rsid w:val="00284F61"/>
    <w:rsid w:val="00285186"/>
    <w:rsid w:val="00287B96"/>
    <w:rsid w:val="002909F7"/>
    <w:rsid w:val="00292448"/>
    <w:rsid w:val="002925FA"/>
    <w:rsid w:val="0029356C"/>
    <w:rsid w:val="00293880"/>
    <w:rsid w:val="00293B49"/>
    <w:rsid w:val="00294287"/>
    <w:rsid w:val="0029493D"/>
    <w:rsid w:val="0029549D"/>
    <w:rsid w:val="00295624"/>
    <w:rsid w:val="00295767"/>
    <w:rsid w:val="00295F54"/>
    <w:rsid w:val="002968A6"/>
    <w:rsid w:val="002A0440"/>
    <w:rsid w:val="002A0FA4"/>
    <w:rsid w:val="002A4015"/>
    <w:rsid w:val="002A408D"/>
    <w:rsid w:val="002A69E0"/>
    <w:rsid w:val="002A767A"/>
    <w:rsid w:val="002A7DA5"/>
    <w:rsid w:val="002A7ED4"/>
    <w:rsid w:val="002B171D"/>
    <w:rsid w:val="002B1F53"/>
    <w:rsid w:val="002B3802"/>
    <w:rsid w:val="002B77D9"/>
    <w:rsid w:val="002B7EDC"/>
    <w:rsid w:val="002C17EA"/>
    <w:rsid w:val="002C1F5C"/>
    <w:rsid w:val="002C2252"/>
    <w:rsid w:val="002C2EFB"/>
    <w:rsid w:val="002C335B"/>
    <w:rsid w:val="002C590F"/>
    <w:rsid w:val="002C6534"/>
    <w:rsid w:val="002C76F7"/>
    <w:rsid w:val="002C7FB8"/>
    <w:rsid w:val="002D0EB5"/>
    <w:rsid w:val="002D14A0"/>
    <w:rsid w:val="002D160D"/>
    <w:rsid w:val="002D75B5"/>
    <w:rsid w:val="002D7D27"/>
    <w:rsid w:val="002D7DFA"/>
    <w:rsid w:val="002E10F0"/>
    <w:rsid w:val="002E20BD"/>
    <w:rsid w:val="002E7429"/>
    <w:rsid w:val="002E75E0"/>
    <w:rsid w:val="002E776C"/>
    <w:rsid w:val="002F0548"/>
    <w:rsid w:val="002F17BC"/>
    <w:rsid w:val="002F2AFB"/>
    <w:rsid w:val="002F307A"/>
    <w:rsid w:val="002F32EA"/>
    <w:rsid w:val="002F5C12"/>
    <w:rsid w:val="002F6268"/>
    <w:rsid w:val="002F6A04"/>
    <w:rsid w:val="002F7023"/>
    <w:rsid w:val="003008A0"/>
    <w:rsid w:val="00300E16"/>
    <w:rsid w:val="00301529"/>
    <w:rsid w:val="00302794"/>
    <w:rsid w:val="00302903"/>
    <w:rsid w:val="00304EEF"/>
    <w:rsid w:val="003056FF"/>
    <w:rsid w:val="003064F0"/>
    <w:rsid w:val="0030795F"/>
    <w:rsid w:val="00307CF2"/>
    <w:rsid w:val="00307CFD"/>
    <w:rsid w:val="00310016"/>
    <w:rsid w:val="00310270"/>
    <w:rsid w:val="003108C2"/>
    <w:rsid w:val="00311219"/>
    <w:rsid w:val="0031164A"/>
    <w:rsid w:val="00311AE8"/>
    <w:rsid w:val="00313295"/>
    <w:rsid w:val="003136F1"/>
    <w:rsid w:val="0031370B"/>
    <w:rsid w:val="003152A9"/>
    <w:rsid w:val="00316BD2"/>
    <w:rsid w:val="00321C91"/>
    <w:rsid w:val="0032218D"/>
    <w:rsid w:val="0032252B"/>
    <w:rsid w:val="003227A7"/>
    <w:rsid w:val="003227E4"/>
    <w:rsid w:val="003228D6"/>
    <w:rsid w:val="00322B86"/>
    <w:rsid w:val="00324527"/>
    <w:rsid w:val="0032626F"/>
    <w:rsid w:val="00326A6F"/>
    <w:rsid w:val="003274D5"/>
    <w:rsid w:val="00327C60"/>
    <w:rsid w:val="00327FD0"/>
    <w:rsid w:val="00330892"/>
    <w:rsid w:val="00330BF2"/>
    <w:rsid w:val="00331B1A"/>
    <w:rsid w:val="0033258B"/>
    <w:rsid w:val="00332A63"/>
    <w:rsid w:val="00332F8B"/>
    <w:rsid w:val="00333050"/>
    <w:rsid w:val="00334C32"/>
    <w:rsid w:val="00335BB4"/>
    <w:rsid w:val="00336325"/>
    <w:rsid w:val="003366C2"/>
    <w:rsid w:val="00337544"/>
    <w:rsid w:val="00337A49"/>
    <w:rsid w:val="00337E56"/>
    <w:rsid w:val="00337F50"/>
    <w:rsid w:val="0034025C"/>
    <w:rsid w:val="00341029"/>
    <w:rsid w:val="00342BD7"/>
    <w:rsid w:val="00343B33"/>
    <w:rsid w:val="00343C2D"/>
    <w:rsid w:val="00346117"/>
    <w:rsid w:val="00347EB4"/>
    <w:rsid w:val="00351A81"/>
    <w:rsid w:val="00352517"/>
    <w:rsid w:val="00352F8E"/>
    <w:rsid w:val="0035458B"/>
    <w:rsid w:val="003547D1"/>
    <w:rsid w:val="0035498F"/>
    <w:rsid w:val="00354B8F"/>
    <w:rsid w:val="00356204"/>
    <w:rsid w:val="0035678C"/>
    <w:rsid w:val="00356822"/>
    <w:rsid w:val="003571AE"/>
    <w:rsid w:val="003600B6"/>
    <w:rsid w:val="00360CA0"/>
    <w:rsid w:val="0036222F"/>
    <w:rsid w:val="0036249A"/>
    <w:rsid w:val="00362A7C"/>
    <w:rsid w:val="00363910"/>
    <w:rsid w:val="00363B16"/>
    <w:rsid w:val="00364ECF"/>
    <w:rsid w:val="003666A6"/>
    <w:rsid w:val="00366C2D"/>
    <w:rsid w:val="00366E53"/>
    <w:rsid w:val="00367E1B"/>
    <w:rsid w:val="0037093D"/>
    <w:rsid w:val="00370E07"/>
    <w:rsid w:val="00372046"/>
    <w:rsid w:val="003741D0"/>
    <w:rsid w:val="0037488E"/>
    <w:rsid w:val="00374A77"/>
    <w:rsid w:val="00374CE0"/>
    <w:rsid w:val="003754D3"/>
    <w:rsid w:val="00376D28"/>
    <w:rsid w:val="00377495"/>
    <w:rsid w:val="003807EB"/>
    <w:rsid w:val="003822A1"/>
    <w:rsid w:val="00382E92"/>
    <w:rsid w:val="00383261"/>
    <w:rsid w:val="00383A28"/>
    <w:rsid w:val="0038515B"/>
    <w:rsid w:val="00386683"/>
    <w:rsid w:val="00387083"/>
    <w:rsid w:val="003875AD"/>
    <w:rsid w:val="00387A2B"/>
    <w:rsid w:val="00387D0D"/>
    <w:rsid w:val="00387FF6"/>
    <w:rsid w:val="003912C1"/>
    <w:rsid w:val="00391E9E"/>
    <w:rsid w:val="003924CA"/>
    <w:rsid w:val="0039299E"/>
    <w:rsid w:val="00393B36"/>
    <w:rsid w:val="00397A91"/>
    <w:rsid w:val="003A0E39"/>
    <w:rsid w:val="003A1301"/>
    <w:rsid w:val="003A1AD1"/>
    <w:rsid w:val="003A4112"/>
    <w:rsid w:val="003A4433"/>
    <w:rsid w:val="003A542F"/>
    <w:rsid w:val="003A69AB"/>
    <w:rsid w:val="003A6D68"/>
    <w:rsid w:val="003A73F4"/>
    <w:rsid w:val="003B06F7"/>
    <w:rsid w:val="003B077F"/>
    <w:rsid w:val="003B0D29"/>
    <w:rsid w:val="003B0DD6"/>
    <w:rsid w:val="003B1A98"/>
    <w:rsid w:val="003B1C28"/>
    <w:rsid w:val="003B1C96"/>
    <w:rsid w:val="003B2948"/>
    <w:rsid w:val="003B2A68"/>
    <w:rsid w:val="003B30F6"/>
    <w:rsid w:val="003B48E9"/>
    <w:rsid w:val="003B4C8D"/>
    <w:rsid w:val="003B5885"/>
    <w:rsid w:val="003B608F"/>
    <w:rsid w:val="003C080A"/>
    <w:rsid w:val="003C10AF"/>
    <w:rsid w:val="003C1DD7"/>
    <w:rsid w:val="003C3237"/>
    <w:rsid w:val="003C53A5"/>
    <w:rsid w:val="003C6528"/>
    <w:rsid w:val="003C6A24"/>
    <w:rsid w:val="003C6D8D"/>
    <w:rsid w:val="003C7ACF"/>
    <w:rsid w:val="003D083B"/>
    <w:rsid w:val="003D132C"/>
    <w:rsid w:val="003D2113"/>
    <w:rsid w:val="003D267A"/>
    <w:rsid w:val="003D2748"/>
    <w:rsid w:val="003D3BA5"/>
    <w:rsid w:val="003D7D33"/>
    <w:rsid w:val="003E0130"/>
    <w:rsid w:val="003E0229"/>
    <w:rsid w:val="003E19A3"/>
    <w:rsid w:val="003E1BE3"/>
    <w:rsid w:val="003E344F"/>
    <w:rsid w:val="003E4619"/>
    <w:rsid w:val="003F08E7"/>
    <w:rsid w:val="003F1104"/>
    <w:rsid w:val="003F1494"/>
    <w:rsid w:val="003F254B"/>
    <w:rsid w:val="003F297A"/>
    <w:rsid w:val="003F391E"/>
    <w:rsid w:val="003F4D8E"/>
    <w:rsid w:val="003F53DF"/>
    <w:rsid w:val="003F5ABD"/>
    <w:rsid w:val="003F5B82"/>
    <w:rsid w:val="003F6CC8"/>
    <w:rsid w:val="003F7749"/>
    <w:rsid w:val="003F7BAF"/>
    <w:rsid w:val="00400F4D"/>
    <w:rsid w:val="004013DD"/>
    <w:rsid w:val="00401772"/>
    <w:rsid w:val="00401A71"/>
    <w:rsid w:val="004028A5"/>
    <w:rsid w:val="00403938"/>
    <w:rsid w:val="00403CDF"/>
    <w:rsid w:val="00403F94"/>
    <w:rsid w:val="00404CA1"/>
    <w:rsid w:val="00405E4F"/>
    <w:rsid w:val="0040624A"/>
    <w:rsid w:val="00406357"/>
    <w:rsid w:val="00406B7B"/>
    <w:rsid w:val="00406FE8"/>
    <w:rsid w:val="00407726"/>
    <w:rsid w:val="00407D54"/>
    <w:rsid w:val="00407F1E"/>
    <w:rsid w:val="00410654"/>
    <w:rsid w:val="004108C8"/>
    <w:rsid w:val="00411AD4"/>
    <w:rsid w:val="004120B9"/>
    <w:rsid w:val="0041346A"/>
    <w:rsid w:val="00413AD0"/>
    <w:rsid w:val="00413BE2"/>
    <w:rsid w:val="0041467B"/>
    <w:rsid w:val="00414C6D"/>
    <w:rsid w:val="00414F4D"/>
    <w:rsid w:val="0041607F"/>
    <w:rsid w:val="00416A25"/>
    <w:rsid w:val="004213A8"/>
    <w:rsid w:val="004217D1"/>
    <w:rsid w:val="00423349"/>
    <w:rsid w:val="004248F0"/>
    <w:rsid w:val="00424A40"/>
    <w:rsid w:val="004260BD"/>
    <w:rsid w:val="00430183"/>
    <w:rsid w:val="00432AE9"/>
    <w:rsid w:val="00434E4C"/>
    <w:rsid w:val="004376F2"/>
    <w:rsid w:val="0044135D"/>
    <w:rsid w:val="004428E1"/>
    <w:rsid w:val="00442D11"/>
    <w:rsid w:val="00443676"/>
    <w:rsid w:val="004436B4"/>
    <w:rsid w:val="00443E8D"/>
    <w:rsid w:val="00450EA2"/>
    <w:rsid w:val="0045132A"/>
    <w:rsid w:val="004528C7"/>
    <w:rsid w:val="00452DF9"/>
    <w:rsid w:val="00453095"/>
    <w:rsid w:val="00453F05"/>
    <w:rsid w:val="00454562"/>
    <w:rsid w:val="0045570A"/>
    <w:rsid w:val="00456454"/>
    <w:rsid w:val="00456BA9"/>
    <w:rsid w:val="00456DAA"/>
    <w:rsid w:val="004573B9"/>
    <w:rsid w:val="0046096E"/>
    <w:rsid w:val="00460E0A"/>
    <w:rsid w:val="00461479"/>
    <w:rsid w:val="004617A3"/>
    <w:rsid w:val="0046244F"/>
    <w:rsid w:val="00464406"/>
    <w:rsid w:val="00465E83"/>
    <w:rsid w:val="00467077"/>
    <w:rsid w:val="00472E5F"/>
    <w:rsid w:val="0047364A"/>
    <w:rsid w:val="00475528"/>
    <w:rsid w:val="00475E45"/>
    <w:rsid w:val="0047640F"/>
    <w:rsid w:val="00477904"/>
    <w:rsid w:val="0047796F"/>
    <w:rsid w:val="00477E3A"/>
    <w:rsid w:val="004803BF"/>
    <w:rsid w:val="00480E92"/>
    <w:rsid w:val="00481778"/>
    <w:rsid w:val="00481785"/>
    <w:rsid w:val="00481FFA"/>
    <w:rsid w:val="004823FB"/>
    <w:rsid w:val="00482959"/>
    <w:rsid w:val="00483BE5"/>
    <w:rsid w:val="004841F4"/>
    <w:rsid w:val="004843F6"/>
    <w:rsid w:val="00486AF8"/>
    <w:rsid w:val="00491071"/>
    <w:rsid w:val="004911CC"/>
    <w:rsid w:val="004916FB"/>
    <w:rsid w:val="00492DB5"/>
    <w:rsid w:val="00494B0D"/>
    <w:rsid w:val="00494EDB"/>
    <w:rsid w:val="004953AB"/>
    <w:rsid w:val="00495854"/>
    <w:rsid w:val="00496554"/>
    <w:rsid w:val="004968AF"/>
    <w:rsid w:val="004A0A85"/>
    <w:rsid w:val="004A3509"/>
    <w:rsid w:val="004A397B"/>
    <w:rsid w:val="004A40BE"/>
    <w:rsid w:val="004A4790"/>
    <w:rsid w:val="004A60B4"/>
    <w:rsid w:val="004A682D"/>
    <w:rsid w:val="004A779D"/>
    <w:rsid w:val="004A7FA4"/>
    <w:rsid w:val="004B002B"/>
    <w:rsid w:val="004B0D0E"/>
    <w:rsid w:val="004B0FA1"/>
    <w:rsid w:val="004B36DD"/>
    <w:rsid w:val="004B564B"/>
    <w:rsid w:val="004B5BBE"/>
    <w:rsid w:val="004B5F99"/>
    <w:rsid w:val="004B6FD6"/>
    <w:rsid w:val="004B7C32"/>
    <w:rsid w:val="004C15D1"/>
    <w:rsid w:val="004C1967"/>
    <w:rsid w:val="004C25EE"/>
    <w:rsid w:val="004C3359"/>
    <w:rsid w:val="004C44C3"/>
    <w:rsid w:val="004C4A0C"/>
    <w:rsid w:val="004C5290"/>
    <w:rsid w:val="004C5B4E"/>
    <w:rsid w:val="004C5FD3"/>
    <w:rsid w:val="004C6760"/>
    <w:rsid w:val="004C712F"/>
    <w:rsid w:val="004D15BE"/>
    <w:rsid w:val="004D1716"/>
    <w:rsid w:val="004D187D"/>
    <w:rsid w:val="004D25D7"/>
    <w:rsid w:val="004D3176"/>
    <w:rsid w:val="004D522D"/>
    <w:rsid w:val="004D534A"/>
    <w:rsid w:val="004D5CB7"/>
    <w:rsid w:val="004D76E2"/>
    <w:rsid w:val="004D76F9"/>
    <w:rsid w:val="004D7B8D"/>
    <w:rsid w:val="004E0914"/>
    <w:rsid w:val="004E12C3"/>
    <w:rsid w:val="004E1A23"/>
    <w:rsid w:val="004E1A98"/>
    <w:rsid w:val="004E1E9B"/>
    <w:rsid w:val="004E249D"/>
    <w:rsid w:val="004E3669"/>
    <w:rsid w:val="004E5526"/>
    <w:rsid w:val="004E5DB9"/>
    <w:rsid w:val="004E6375"/>
    <w:rsid w:val="004E69E1"/>
    <w:rsid w:val="004E7473"/>
    <w:rsid w:val="004E7900"/>
    <w:rsid w:val="004F00B2"/>
    <w:rsid w:val="004F1766"/>
    <w:rsid w:val="004F234C"/>
    <w:rsid w:val="004F2BBC"/>
    <w:rsid w:val="004F2DA5"/>
    <w:rsid w:val="004F6567"/>
    <w:rsid w:val="005022C1"/>
    <w:rsid w:val="00503CB8"/>
    <w:rsid w:val="00505AFF"/>
    <w:rsid w:val="00506AC8"/>
    <w:rsid w:val="005106E8"/>
    <w:rsid w:val="005109A6"/>
    <w:rsid w:val="00510D34"/>
    <w:rsid w:val="00510F5F"/>
    <w:rsid w:val="00511C4E"/>
    <w:rsid w:val="00516030"/>
    <w:rsid w:val="0052118A"/>
    <w:rsid w:val="00523A04"/>
    <w:rsid w:val="00524050"/>
    <w:rsid w:val="005243B8"/>
    <w:rsid w:val="005249A8"/>
    <w:rsid w:val="00525256"/>
    <w:rsid w:val="00525471"/>
    <w:rsid w:val="005258F0"/>
    <w:rsid w:val="0052640A"/>
    <w:rsid w:val="005315CD"/>
    <w:rsid w:val="00531ADF"/>
    <w:rsid w:val="00531BAB"/>
    <w:rsid w:val="00531FB8"/>
    <w:rsid w:val="00532143"/>
    <w:rsid w:val="0053364E"/>
    <w:rsid w:val="00533AF4"/>
    <w:rsid w:val="005342B4"/>
    <w:rsid w:val="00534A6A"/>
    <w:rsid w:val="00534AB0"/>
    <w:rsid w:val="00534B96"/>
    <w:rsid w:val="0053559D"/>
    <w:rsid w:val="0053561A"/>
    <w:rsid w:val="0053648D"/>
    <w:rsid w:val="005376A5"/>
    <w:rsid w:val="00537C34"/>
    <w:rsid w:val="00541746"/>
    <w:rsid w:val="00541E67"/>
    <w:rsid w:val="005420F6"/>
    <w:rsid w:val="00542744"/>
    <w:rsid w:val="005436C8"/>
    <w:rsid w:val="005439A4"/>
    <w:rsid w:val="005439AF"/>
    <w:rsid w:val="0054422E"/>
    <w:rsid w:val="00544297"/>
    <w:rsid w:val="00546B00"/>
    <w:rsid w:val="00546FBE"/>
    <w:rsid w:val="005508F4"/>
    <w:rsid w:val="0055151E"/>
    <w:rsid w:val="00552332"/>
    <w:rsid w:val="00553651"/>
    <w:rsid w:val="005555C3"/>
    <w:rsid w:val="00556081"/>
    <w:rsid w:val="005577B8"/>
    <w:rsid w:val="00561036"/>
    <w:rsid w:val="00563394"/>
    <w:rsid w:val="00564A11"/>
    <w:rsid w:val="00564F9C"/>
    <w:rsid w:val="00565F97"/>
    <w:rsid w:val="005672A0"/>
    <w:rsid w:val="005706D7"/>
    <w:rsid w:val="0057218D"/>
    <w:rsid w:val="00572483"/>
    <w:rsid w:val="00572C37"/>
    <w:rsid w:val="00574577"/>
    <w:rsid w:val="00575FFB"/>
    <w:rsid w:val="00576392"/>
    <w:rsid w:val="00576B73"/>
    <w:rsid w:val="005772F7"/>
    <w:rsid w:val="005779E2"/>
    <w:rsid w:val="00577F56"/>
    <w:rsid w:val="005812FF"/>
    <w:rsid w:val="00582533"/>
    <w:rsid w:val="005851D8"/>
    <w:rsid w:val="00585604"/>
    <w:rsid w:val="005866E6"/>
    <w:rsid w:val="00586A8B"/>
    <w:rsid w:val="0059011E"/>
    <w:rsid w:val="005918C4"/>
    <w:rsid w:val="00593E0C"/>
    <w:rsid w:val="00594B00"/>
    <w:rsid w:val="00594B66"/>
    <w:rsid w:val="00594FED"/>
    <w:rsid w:val="00596545"/>
    <w:rsid w:val="005A001E"/>
    <w:rsid w:val="005A0EBF"/>
    <w:rsid w:val="005A11C2"/>
    <w:rsid w:val="005A2FE6"/>
    <w:rsid w:val="005A30DC"/>
    <w:rsid w:val="005A4424"/>
    <w:rsid w:val="005A4796"/>
    <w:rsid w:val="005A4845"/>
    <w:rsid w:val="005A4D0C"/>
    <w:rsid w:val="005A4D3E"/>
    <w:rsid w:val="005B1E69"/>
    <w:rsid w:val="005B37BD"/>
    <w:rsid w:val="005B6D9B"/>
    <w:rsid w:val="005B7D64"/>
    <w:rsid w:val="005C1BA1"/>
    <w:rsid w:val="005C24E6"/>
    <w:rsid w:val="005C2646"/>
    <w:rsid w:val="005C3F7C"/>
    <w:rsid w:val="005C4854"/>
    <w:rsid w:val="005C54D9"/>
    <w:rsid w:val="005C7E36"/>
    <w:rsid w:val="005D1949"/>
    <w:rsid w:val="005D2665"/>
    <w:rsid w:val="005D30D2"/>
    <w:rsid w:val="005D460C"/>
    <w:rsid w:val="005D46D4"/>
    <w:rsid w:val="005D5B05"/>
    <w:rsid w:val="005E1E59"/>
    <w:rsid w:val="005E2654"/>
    <w:rsid w:val="005E2A96"/>
    <w:rsid w:val="005E2BE6"/>
    <w:rsid w:val="005E5056"/>
    <w:rsid w:val="005E6E38"/>
    <w:rsid w:val="005E73A4"/>
    <w:rsid w:val="005E7C8B"/>
    <w:rsid w:val="005F0793"/>
    <w:rsid w:val="005F0FE1"/>
    <w:rsid w:val="005F1352"/>
    <w:rsid w:val="005F4CE7"/>
    <w:rsid w:val="005F657A"/>
    <w:rsid w:val="0060015E"/>
    <w:rsid w:val="00600A4D"/>
    <w:rsid w:val="00601A33"/>
    <w:rsid w:val="00602D2D"/>
    <w:rsid w:val="00603643"/>
    <w:rsid w:val="00604D29"/>
    <w:rsid w:val="00605182"/>
    <w:rsid w:val="0060537F"/>
    <w:rsid w:val="00606497"/>
    <w:rsid w:val="00606A08"/>
    <w:rsid w:val="00611F36"/>
    <w:rsid w:val="00613869"/>
    <w:rsid w:val="006140DA"/>
    <w:rsid w:val="00615DE4"/>
    <w:rsid w:val="00616B39"/>
    <w:rsid w:val="00616E14"/>
    <w:rsid w:val="006179C8"/>
    <w:rsid w:val="00620899"/>
    <w:rsid w:val="00621EE5"/>
    <w:rsid w:val="0062365D"/>
    <w:rsid w:val="006249CB"/>
    <w:rsid w:val="00627CC6"/>
    <w:rsid w:val="0063259E"/>
    <w:rsid w:val="006330DD"/>
    <w:rsid w:val="00635C6A"/>
    <w:rsid w:val="006430D2"/>
    <w:rsid w:val="006440B0"/>
    <w:rsid w:val="0064415F"/>
    <w:rsid w:val="00644DA1"/>
    <w:rsid w:val="00644FB8"/>
    <w:rsid w:val="00645E0D"/>
    <w:rsid w:val="0064631E"/>
    <w:rsid w:val="006465B1"/>
    <w:rsid w:val="00646F16"/>
    <w:rsid w:val="00647224"/>
    <w:rsid w:val="00650FCB"/>
    <w:rsid w:val="00651094"/>
    <w:rsid w:val="006520DC"/>
    <w:rsid w:val="006536D4"/>
    <w:rsid w:val="00653D49"/>
    <w:rsid w:val="0065401B"/>
    <w:rsid w:val="00655314"/>
    <w:rsid w:val="00656C9A"/>
    <w:rsid w:val="00656D9C"/>
    <w:rsid w:val="00656FA7"/>
    <w:rsid w:val="0065781B"/>
    <w:rsid w:val="00657A77"/>
    <w:rsid w:val="00660B43"/>
    <w:rsid w:val="0066110C"/>
    <w:rsid w:val="006621D6"/>
    <w:rsid w:val="006652A8"/>
    <w:rsid w:val="00665859"/>
    <w:rsid w:val="006659E3"/>
    <w:rsid w:val="00666A37"/>
    <w:rsid w:val="00666FBB"/>
    <w:rsid w:val="0066756A"/>
    <w:rsid w:val="00670388"/>
    <w:rsid w:val="006714EA"/>
    <w:rsid w:val="00672050"/>
    <w:rsid w:val="006726AD"/>
    <w:rsid w:val="00673983"/>
    <w:rsid w:val="00673CA1"/>
    <w:rsid w:val="00673CA6"/>
    <w:rsid w:val="00674540"/>
    <w:rsid w:val="00674897"/>
    <w:rsid w:val="00675FFB"/>
    <w:rsid w:val="006761EF"/>
    <w:rsid w:val="0067697F"/>
    <w:rsid w:val="00677407"/>
    <w:rsid w:val="006776C1"/>
    <w:rsid w:val="00677A26"/>
    <w:rsid w:val="00680E2E"/>
    <w:rsid w:val="00681519"/>
    <w:rsid w:val="00681AA5"/>
    <w:rsid w:val="0068227B"/>
    <w:rsid w:val="00682688"/>
    <w:rsid w:val="00682C54"/>
    <w:rsid w:val="00687803"/>
    <w:rsid w:val="006879EB"/>
    <w:rsid w:val="00692FDC"/>
    <w:rsid w:val="00693521"/>
    <w:rsid w:val="006939AC"/>
    <w:rsid w:val="00693FFB"/>
    <w:rsid w:val="0069525C"/>
    <w:rsid w:val="00695D73"/>
    <w:rsid w:val="006968B3"/>
    <w:rsid w:val="0069706D"/>
    <w:rsid w:val="00697B8F"/>
    <w:rsid w:val="006A2152"/>
    <w:rsid w:val="006A26E4"/>
    <w:rsid w:val="006A3799"/>
    <w:rsid w:val="006A48F6"/>
    <w:rsid w:val="006A7D71"/>
    <w:rsid w:val="006B00BF"/>
    <w:rsid w:val="006B145B"/>
    <w:rsid w:val="006B1BE5"/>
    <w:rsid w:val="006B40B9"/>
    <w:rsid w:val="006B7544"/>
    <w:rsid w:val="006C1C33"/>
    <w:rsid w:val="006C225E"/>
    <w:rsid w:val="006C3DE9"/>
    <w:rsid w:val="006C43BC"/>
    <w:rsid w:val="006C4606"/>
    <w:rsid w:val="006C548D"/>
    <w:rsid w:val="006C5D84"/>
    <w:rsid w:val="006C7CA2"/>
    <w:rsid w:val="006D0A83"/>
    <w:rsid w:val="006D148D"/>
    <w:rsid w:val="006D1B1C"/>
    <w:rsid w:val="006D2E2B"/>
    <w:rsid w:val="006D3C40"/>
    <w:rsid w:val="006D45A7"/>
    <w:rsid w:val="006D5257"/>
    <w:rsid w:val="006D56EB"/>
    <w:rsid w:val="006D64DB"/>
    <w:rsid w:val="006E264F"/>
    <w:rsid w:val="006E281B"/>
    <w:rsid w:val="006E2D6E"/>
    <w:rsid w:val="006E399E"/>
    <w:rsid w:val="006E3EA5"/>
    <w:rsid w:val="006E551C"/>
    <w:rsid w:val="006E5685"/>
    <w:rsid w:val="006E5C5A"/>
    <w:rsid w:val="006F00DE"/>
    <w:rsid w:val="006F2305"/>
    <w:rsid w:val="006F32E6"/>
    <w:rsid w:val="006F424C"/>
    <w:rsid w:val="006F4707"/>
    <w:rsid w:val="006F4B91"/>
    <w:rsid w:val="006F51CD"/>
    <w:rsid w:val="006F5586"/>
    <w:rsid w:val="006F7732"/>
    <w:rsid w:val="006F7B77"/>
    <w:rsid w:val="006F7D3A"/>
    <w:rsid w:val="0070107F"/>
    <w:rsid w:val="007044CF"/>
    <w:rsid w:val="00704A1D"/>
    <w:rsid w:val="00704D97"/>
    <w:rsid w:val="00706311"/>
    <w:rsid w:val="00706D37"/>
    <w:rsid w:val="00711A64"/>
    <w:rsid w:val="00714D25"/>
    <w:rsid w:val="00715675"/>
    <w:rsid w:val="00716B7A"/>
    <w:rsid w:val="007179A5"/>
    <w:rsid w:val="007203BA"/>
    <w:rsid w:val="0072113C"/>
    <w:rsid w:val="00721A0D"/>
    <w:rsid w:val="0072425E"/>
    <w:rsid w:val="007276F3"/>
    <w:rsid w:val="00727904"/>
    <w:rsid w:val="00731A68"/>
    <w:rsid w:val="00736A3B"/>
    <w:rsid w:val="00737FE4"/>
    <w:rsid w:val="00740383"/>
    <w:rsid w:val="00741636"/>
    <w:rsid w:val="0074306A"/>
    <w:rsid w:val="007442A0"/>
    <w:rsid w:val="00745B93"/>
    <w:rsid w:val="00746758"/>
    <w:rsid w:val="007507F6"/>
    <w:rsid w:val="007510DD"/>
    <w:rsid w:val="0075162A"/>
    <w:rsid w:val="00751881"/>
    <w:rsid w:val="00755AD6"/>
    <w:rsid w:val="0075638C"/>
    <w:rsid w:val="0075686C"/>
    <w:rsid w:val="00757357"/>
    <w:rsid w:val="007577EE"/>
    <w:rsid w:val="00760151"/>
    <w:rsid w:val="00760483"/>
    <w:rsid w:val="007638C8"/>
    <w:rsid w:val="0076390C"/>
    <w:rsid w:val="00764877"/>
    <w:rsid w:val="0076548C"/>
    <w:rsid w:val="00766237"/>
    <w:rsid w:val="00770857"/>
    <w:rsid w:val="007717D0"/>
    <w:rsid w:val="00772101"/>
    <w:rsid w:val="00773315"/>
    <w:rsid w:val="00773540"/>
    <w:rsid w:val="00774F23"/>
    <w:rsid w:val="00777D19"/>
    <w:rsid w:val="0078081C"/>
    <w:rsid w:val="00780F2C"/>
    <w:rsid w:val="00782AFC"/>
    <w:rsid w:val="007844D6"/>
    <w:rsid w:val="0078568F"/>
    <w:rsid w:val="00787A48"/>
    <w:rsid w:val="007907D9"/>
    <w:rsid w:val="00791552"/>
    <w:rsid w:val="00792BDE"/>
    <w:rsid w:val="007930B0"/>
    <w:rsid w:val="007938BA"/>
    <w:rsid w:val="00793C86"/>
    <w:rsid w:val="00794E90"/>
    <w:rsid w:val="00795344"/>
    <w:rsid w:val="00795BD6"/>
    <w:rsid w:val="00795D05"/>
    <w:rsid w:val="00795FFA"/>
    <w:rsid w:val="00796E8A"/>
    <w:rsid w:val="007976EC"/>
    <w:rsid w:val="00797AB2"/>
    <w:rsid w:val="007A05FC"/>
    <w:rsid w:val="007A33E2"/>
    <w:rsid w:val="007A4314"/>
    <w:rsid w:val="007A49F0"/>
    <w:rsid w:val="007A6AD0"/>
    <w:rsid w:val="007B12A0"/>
    <w:rsid w:val="007B329F"/>
    <w:rsid w:val="007B3E0B"/>
    <w:rsid w:val="007B4431"/>
    <w:rsid w:val="007B531B"/>
    <w:rsid w:val="007B5C97"/>
    <w:rsid w:val="007B6B13"/>
    <w:rsid w:val="007B6E10"/>
    <w:rsid w:val="007B7E2A"/>
    <w:rsid w:val="007C1154"/>
    <w:rsid w:val="007C2AB7"/>
    <w:rsid w:val="007C3703"/>
    <w:rsid w:val="007C37FF"/>
    <w:rsid w:val="007C475C"/>
    <w:rsid w:val="007C5D09"/>
    <w:rsid w:val="007C61C6"/>
    <w:rsid w:val="007C7845"/>
    <w:rsid w:val="007D1B3C"/>
    <w:rsid w:val="007D2EDE"/>
    <w:rsid w:val="007D3FAA"/>
    <w:rsid w:val="007D4269"/>
    <w:rsid w:val="007D53E1"/>
    <w:rsid w:val="007D5BBA"/>
    <w:rsid w:val="007D5FFB"/>
    <w:rsid w:val="007E0DE4"/>
    <w:rsid w:val="007E1258"/>
    <w:rsid w:val="007E13BF"/>
    <w:rsid w:val="007E1C89"/>
    <w:rsid w:val="007E25A4"/>
    <w:rsid w:val="007E488F"/>
    <w:rsid w:val="007E5061"/>
    <w:rsid w:val="007E580B"/>
    <w:rsid w:val="007F0BC6"/>
    <w:rsid w:val="007F1E92"/>
    <w:rsid w:val="007F2F8A"/>
    <w:rsid w:val="007F313B"/>
    <w:rsid w:val="007F47C9"/>
    <w:rsid w:val="007F6ECE"/>
    <w:rsid w:val="007F76BC"/>
    <w:rsid w:val="00800653"/>
    <w:rsid w:val="00800CD2"/>
    <w:rsid w:val="008015D1"/>
    <w:rsid w:val="008037AE"/>
    <w:rsid w:val="00803C3A"/>
    <w:rsid w:val="00804BBB"/>
    <w:rsid w:val="00804D2D"/>
    <w:rsid w:val="00805AE8"/>
    <w:rsid w:val="00807F22"/>
    <w:rsid w:val="008111ED"/>
    <w:rsid w:val="00811772"/>
    <w:rsid w:val="0081245F"/>
    <w:rsid w:val="00812C37"/>
    <w:rsid w:val="00812C4B"/>
    <w:rsid w:val="00812FE1"/>
    <w:rsid w:val="008145DC"/>
    <w:rsid w:val="0081533D"/>
    <w:rsid w:val="00816086"/>
    <w:rsid w:val="0081654A"/>
    <w:rsid w:val="00817412"/>
    <w:rsid w:val="008178E5"/>
    <w:rsid w:val="00817C97"/>
    <w:rsid w:val="00817EBC"/>
    <w:rsid w:val="00820C93"/>
    <w:rsid w:val="008211CC"/>
    <w:rsid w:val="00821990"/>
    <w:rsid w:val="00822ACD"/>
    <w:rsid w:val="0082477C"/>
    <w:rsid w:val="00825320"/>
    <w:rsid w:val="00826276"/>
    <w:rsid w:val="00826A70"/>
    <w:rsid w:val="008274E3"/>
    <w:rsid w:val="00827B03"/>
    <w:rsid w:val="0083005E"/>
    <w:rsid w:val="0083078B"/>
    <w:rsid w:val="00830BDE"/>
    <w:rsid w:val="0083258B"/>
    <w:rsid w:val="00833433"/>
    <w:rsid w:val="0083611C"/>
    <w:rsid w:val="00837143"/>
    <w:rsid w:val="00837A17"/>
    <w:rsid w:val="00840CC4"/>
    <w:rsid w:val="00840F6B"/>
    <w:rsid w:val="008410BC"/>
    <w:rsid w:val="0084147B"/>
    <w:rsid w:val="008424E0"/>
    <w:rsid w:val="00845CDD"/>
    <w:rsid w:val="00846716"/>
    <w:rsid w:val="0084706D"/>
    <w:rsid w:val="008477C7"/>
    <w:rsid w:val="00851468"/>
    <w:rsid w:val="0085197F"/>
    <w:rsid w:val="00854097"/>
    <w:rsid w:val="008544F4"/>
    <w:rsid w:val="00855454"/>
    <w:rsid w:val="00855C13"/>
    <w:rsid w:val="00856164"/>
    <w:rsid w:val="00857732"/>
    <w:rsid w:val="008578A6"/>
    <w:rsid w:val="008600F6"/>
    <w:rsid w:val="0086014E"/>
    <w:rsid w:val="00860EEF"/>
    <w:rsid w:val="00861407"/>
    <w:rsid w:val="008644A1"/>
    <w:rsid w:val="008654C8"/>
    <w:rsid w:val="00866225"/>
    <w:rsid w:val="00866E5D"/>
    <w:rsid w:val="008672FD"/>
    <w:rsid w:val="00870A9A"/>
    <w:rsid w:val="008717D0"/>
    <w:rsid w:val="008727A9"/>
    <w:rsid w:val="0087448A"/>
    <w:rsid w:val="00874988"/>
    <w:rsid w:val="00875BC4"/>
    <w:rsid w:val="00875C0D"/>
    <w:rsid w:val="00875EF8"/>
    <w:rsid w:val="00876077"/>
    <w:rsid w:val="00876E4A"/>
    <w:rsid w:val="00881110"/>
    <w:rsid w:val="00881231"/>
    <w:rsid w:val="00881795"/>
    <w:rsid w:val="00881E14"/>
    <w:rsid w:val="0088350D"/>
    <w:rsid w:val="008838DB"/>
    <w:rsid w:val="00883C66"/>
    <w:rsid w:val="008842AD"/>
    <w:rsid w:val="00885BB5"/>
    <w:rsid w:val="00894922"/>
    <w:rsid w:val="0089561D"/>
    <w:rsid w:val="00895D8B"/>
    <w:rsid w:val="0089660A"/>
    <w:rsid w:val="00896FC1"/>
    <w:rsid w:val="008A168E"/>
    <w:rsid w:val="008A2778"/>
    <w:rsid w:val="008A29F9"/>
    <w:rsid w:val="008A3BF6"/>
    <w:rsid w:val="008A6E88"/>
    <w:rsid w:val="008B03A7"/>
    <w:rsid w:val="008B0E59"/>
    <w:rsid w:val="008B1C2E"/>
    <w:rsid w:val="008B2471"/>
    <w:rsid w:val="008B2F58"/>
    <w:rsid w:val="008B3427"/>
    <w:rsid w:val="008B3892"/>
    <w:rsid w:val="008B5473"/>
    <w:rsid w:val="008B6166"/>
    <w:rsid w:val="008B70F4"/>
    <w:rsid w:val="008C076D"/>
    <w:rsid w:val="008C142E"/>
    <w:rsid w:val="008C1D98"/>
    <w:rsid w:val="008C24B7"/>
    <w:rsid w:val="008C2591"/>
    <w:rsid w:val="008C303B"/>
    <w:rsid w:val="008C47F8"/>
    <w:rsid w:val="008C4EA3"/>
    <w:rsid w:val="008C60D8"/>
    <w:rsid w:val="008C631B"/>
    <w:rsid w:val="008C7B31"/>
    <w:rsid w:val="008D01C1"/>
    <w:rsid w:val="008D1AB0"/>
    <w:rsid w:val="008D1F05"/>
    <w:rsid w:val="008D23B3"/>
    <w:rsid w:val="008D23F4"/>
    <w:rsid w:val="008D487C"/>
    <w:rsid w:val="008D533B"/>
    <w:rsid w:val="008D5397"/>
    <w:rsid w:val="008D6558"/>
    <w:rsid w:val="008E00A1"/>
    <w:rsid w:val="008E3FF1"/>
    <w:rsid w:val="008E4470"/>
    <w:rsid w:val="008E44C7"/>
    <w:rsid w:val="008E4D23"/>
    <w:rsid w:val="008E4DB8"/>
    <w:rsid w:val="008E5246"/>
    <w:rsid w:val="008E7977"/>
    <w:rsid w:val="008F0E7C"/>
    <w:rsid w:val="008F24F4"/>
    <w:rsid w:val="008F3994"/>
    <w:rsid w:val="008F5581"/>
    <w:rsid w:val="008F62E2"/>
    <w:rsid w:val="008F6A1F"/>
    <w:rsid w:val="008F6B78"/>
    <w:rsid w:val="008F759D"/>
    <w:rsid w:val="008F77F3"/>
    <w:rsid w:val="009014A6"/>
    <w:rsid w:val="009014FA"/>
    <w:rsid w:val="0090170B"/>
    <w:rsid w:val="00901CAC"/>
    <w:rsid w:val="00901D70"/>
    <w:rsid w:val="009026D0"/>
    <w:rsid w:val="00902923"/>
    <w:rsid w:val="0090310E"/>
    <w:rsid w:val="0090590A"/>
    <w:rsid w:val="0090673E"/>
    <w:rsid w:val="009069D4"/>
    <w:rsid w:val="009076E1"/>
    <w:rsid w:val="0091049A"/>
    <w:rsid w:val="00910625"/>
    <w:rsid w:val="00912588"/>
    <w:rsid w:val="009134A8"/>
    <w:rsid w:val="009137D7"/>
    <w:rsid w:val="0091466E"/>
    <w:rsid w:val="009171F4"/>
    <w:rsid w:val="009173EE"/>
    <w:rsid w:val="00917869"/>
    <w:rsid w:val="0091795B"/>
    <w:rsid w:val="00920D0B"/>
    <w:rsid w:val="00920D66"/>
    <w:rsid w:val="00922589"/>
    <w:rsid w:val="00922673"/>
    <w:rsid w:val="00923934"/>
    <w:rsid w:val="00924A66"/>
    <w:rsid w:val="00925B2F"/>
    <w:rsid w:val="0092672F"/>
    <w:rsid w:val="00931018"/>
    <w:rsid w:val="00931D6B"/>
    <w:rsid w:val="009329DA"/>
    <w:rsid w:val="00932E3F"/>
    <w:rsid w:val="00932E73"/>
    <w:rsid w:val="00933227"/>
    <w:rsid w:val="00933EE7"/>
    <w:rsid w:val="00934E5B"/>
    <w:rsid w:val="00936106"/>
    <w:rsid w:val="0093637E"/>
    <w:rsid w:val="0093652C"/>
    <w:rsid w:val="00937BFB"/>
    <w:rsid w:val="0094122B"/>
    <w:rsid w:val="00941A4A"/>
    <w:rsid w:val="00942D3D"/>
    <w:rsid w:val="00942F8A"/>
    <w:rsid w:val="00943185"/>
    <w:rsid w:val="00943AE3"/>
    <w:rsid w:val="00943C5F"/>
    <w:rsid w:val="00945DB2"/>
    <w:rsid w:val="0094715B"/>
    <w:rsid w:val="00947700"/>
    <w:rsid w:val="00950223"/>
    <w:rsid w:val="00950404"/>
    <w:rsid w:val="00950BE9"/>
    <w:rsid w:val="00952288"/>
    <w:rsid w:val="0095229D"/>
    <w:rsid w:val="00952B94"/>
    <w:rsid w:val="00953AE1"/>
    <w:rsid w:val="009541A2"/>
    <w:rsid w:val="009559EE"/>
    <w:rsid w:val="009578B6"/>
    <w:rsid w:val="00960624"/>
    <w:rsid w:val="009655E1"/>
    <w:rsid w:val="00966AF4"/>
    <w:rsid w:val="00966D22"/>
    <w:rsid w:val="00966E73"/>
    <w:rsid w:val="00967D8F"/>
    <w:rsid w:val="00970028"/>
    <w:rsid w:val="00971480"/>
    <w:rsid w:val="00971D4D"/>
    <w:rsid w:val="00972E62"/>
    <w:rsid w:val="00972F67"/>
    <w:rsid w:val="009731ED"/>
    <w:rsid w:val="009734CE"/>
    <w:rsid w:val="00973ADB"/>
    <w:rsid w:val="0097406B"/>
    <w:rsid w:val="00974CEB"/>
    <w:rsid w:val="00975BDA"/>
    <w:rsid w:val="00975E60"/>
    <w:rsid w:val="00976E28"/>
    <w:rsid w:val="0098021C"/>
    <w:rsid w:val="00981577"/>
    <w:rsid w:val="00981F9E"/>
    <w:rsid w:val="00987848"/>
    <w:rsid w:val="00987EDE"/>
    <w:rsid w:val="00990EB0"/>
    <w:rsid w:val="00991C8E"/>
    <w:rsid w:val="0099384F"/>
    <w:rsid w:val="009943CC"/>
    <w:rsid w:val="00994C20"/>
    <w:rsid w:val="00995054"/>
    <w:rsid w:val="009955E4"/>
    <w:rsid w:val="00995873"/>
    <w:rsid w:val="00995F5C"/>
    <w:rsid w:val="00996238"/>
    <w:rsid w:val="00996783"/>
    <w:rsid w:val="009A0601"/>
    <w:rsid w:val="009A1892"/>
    <w:rsid w:val="009A2895"/>
    <w:rsid w:val="009A343A"/>
    <w:rsid w:val="009A3E4E"/>
    <w:rsid w:val="009A52EC"/>
    <w:rsid w:val="009A73FE"/>
    <w:rsid w:val="009A7573"/>
    <w:rsid w:val="009B13DA"/>
    <w:rsid w:val="009B2237"/>
    <w:rsid w:val="009B27D0"/>
    <w:rsid w:val="009B5A6F"/>
    <w:rsid w:val="009B5C2C"/>
    <w:rsid w:val="009B6B5B"/>
    <w:rsid w:val="009C01E9"/>
    <w:rsid w:val="009C0B58"/>
    <w:rsid w:val="009C24C8"/>
    <w:rsid w:val="009C269E"/>
    <w:rsid w:val="009C2EB1"/>
    <w:rsid w:val="009C2EFF"/>
    <w:rsid w:val="009C3274"/>
    <w:rsid w:val="009C3D4F"/>
    <w:rsid w:val="009C6EC1"/>
    <w:rsid w:val="009D09ED"/>
    <w:rsid w:val="009D0C6D"/>
    <w:rsid w:val="009D15EB"/>
    <w:rsid w:val="009D188D"/>
    <w:rsid w:val="009D18EA"/>
    <w:rsid w:val="009D1C13"/>
    <w:rsid w:val="009D2DB7"/>
    <w:rsid w:val="009D31CB"/>
    <w:rsid w:val="009D4274"/>
    <w:rsid w:val="009D4F9E"/>
    <w:rsid w:val="009D512F"/>
    <w:rsid w:val="009D5769"/>
    <w:rsid w:val="009D640B"/>
    <w:rsid w:val="009D779F"/>
    <w:rsid w:val="009D7FBC"/>
    <w:rsid w:val="009E026E"/>
    <w:rsid w:val="009E0EE9"/>
    <w:rsid w:val="009E4B6C"/>
    <w:rsid w:val="009E62E3"/>
    <w:rsid w:val="009E6E57"/>
    <w:rsid w:val="009F061B"/>
    <w:rsid w:val="009F3037"/>
    <w:rsid w:val="009F54BE"/>
    <w:rsid w:val="009F58FC"/>
    <w:rsid w:val="00A00575"/>
    <w:rsid w:val="00A00A0E"/>
    <w:rsid w:val="00A0110D"/>
    <w:rsid w:val="00A021D2"/>
    <w:rsid w:val="00A03225"/>
    <w:rsid w:val="00A0326F"/>
    <w:rsid w:val="00A0429D"/>
    <w:rsid w:val="00A0549E"/>
    <w:rsid w:val="00A06BCB"/>
    <w:rsid w:val="00A07C10"/>
    <w:rsid w:val="00A11028"/>
    <w:rsid w:val="00A134D4"/>
    <w:rsid w:val="00A13BBA"/>
    <w:rsid w:val="00A14488"/>
    <w:rsid w:val="00A154C1"/>
    <w:rsid w:val="00A17123"/>
    <w:rsid w:val="00A17554"/>
    <w:rsid w:val="00A1759A"/>
    <w:rsid w:val="00A178EF"/>
    <w:rsid w:val="00A17AD4"/>
    <w:rsid w:val="00A2034E"/>
    <w:rsid w:val="00A20A63"/>
    <w:rsid w:val="00A2429A"/>
    <w:rsid w:val="00A251E4"/>
    <w:rsid w:val="00A26004"/>
    <w:rsid w:val="00A26DBB"/>
    <w:rsid w:val="00A30A7F"/>
    <w:rsid w:val="00A31A81"/>
    <w:rsid w:val="00A31EC5"/>
    <w:rsid w:val="00A33185"/>
    <w:rsid w:val="00A33A0B"/>
    <w:rsid w:val="00A33C14"/>
    <w:rsid w:val="00A34AE0"/>
    <w:rsid w:val="00A35F3B"/>
    <w:rsid w:val="00A36FD0"/>
    <w:rsid w:val="00A37A91"/>
    <w:rsid w:val="00A37E0A"/>
    <w:rsid w:val="00A4312F"/>
    <w:rsid w:val="00A4369F"/>
    <w:rsid w:val="00A5122F"/>
    <w:rsid w:val="00A536D9"/>
    <w:rsid w:val="00A54DF5"/>
    <w:rsid w:val="00A56E64"/>
    <w:rsid w:val="00A57980"/>
    <w:rsid w:val="00A60106"/>
    <w:rsid w:val="00A618B9"/>
    <w:rsid w:val="00A630B2"/>
    <w:rsid w:val="00A64715"/>
    <w:rsid w:val="00A648FF"/>
    <w:rsid w:val="00A666E2"/>
    <w:rsid w:val="00A667F9"/>
    <w:rsid w:val="00A66D5E"/>
    <w:rsid w:val="00A66F58"/>
    <w:rsid w:val="00A67149"/>
    <w:rsid w:val="00A67526"/>
    <w:rsid w:val="00A67B8D"/>
    <w:rsid w:val="00A70045"/>
    <w:rsid w:val="00A702D8"/>
    <w:rsid w:val="00A7233A"/>
    <w:rsid w:val="00A7292A"/>
    <w:rsid w:val="00A73FAA"/>
    <w:rsid w:val="00A761BE"/>
    <w:rsid w:val="00A77D06"/>
    <w:rsid w:val="00A80414"/>
    <w:rsid w:val="00A808B2"/>
    <w:rsid w:val="00A81F6F"/>
    <w:rsid w:val="00A83C6E"/>
    <w:rsid w:val="00A83CEA"/>
    <w:rsid w:val="00A84C01"/>
    <w:rsid w:val="00A84DA2"/>
    <w:rsid w:val="00A86494"/>
    <w:rsid w:val="00A905B7"/>
    <w:rsid w:val="00A909F3"/>
    <w:rsid w:val="00A9123F"/>
    <w:rsid w:val="00A91652"/>
    <w:rsid w:val="00A920CE"/>
    <w:rsid w:val="00A93BCA"/>
    <w:rsid w:val="00A94342"/>
    <w:rsid w:val="00A9593F"/>
    <w:rsid w:val="00A96041"/>
    <w:rsid w:val="00A96D34"/>
    <w:rsid w:val="00A96FE6"/>
    <w:rsid w:val="00AA1BF8"/>
    <w:rsid w:val="00AA1F06"/>
    <w:rsid w:val="00AA2E81"/>
    <w:rsid w:val="00AA2E8C"/>
    <w:rsid w:val="00AA44CE"/>
    <w:rsid w:val="00AA7A5F"/>
    <w:rsid w:val="00AB185B"/>
    <w:rsid w:val="00AB236F"/>
    <w:rsid w:val="00AB3092"/>
    <w:rsid w:val="00AB7B5F"/>
    <w:rsid w:val="00AC0235"/>
    <w:rsid w:val="00AC1367"/>
    <w:rsid w:val="00AC1683"/>
    <w:rsid w:val="00AC1ED4"/>
    <w:rsid w:val="00AC2697"/>
    <w:rsid w:val="00AC477C"/>
    <w:rsid w:val="00AC57FF"/>
    <w:rsid w:val="00AC6071"/>
    <w:rsid w:val="00AC635D"/>
    <w:rsid w:val="00AD1735"/>
    <w:rsid w:val="00AD1D3C"/>
    <w:rsid w:val="00AD3D1D"/>
    <w:rsid w:val="00AD4528"/>
    <w:rsid w:val="00AD5B19"/>
    <w:rsid w:val="00AD6D7E"/>
    <w:rsid w:val="00AD76D1"/>
    <w:rsid w:val="00AD7D4D"/>
    <w:rsid w:val="00AE1F1D"/>
    <w:rsid w:val="00AE24D9"/>
    <w:rsid w:val="00AE34D2"/>
    <w:rsid w:val="00AE39F9"/>
    <w:rsid w:val="00AE3CF2"/>
    <w:rsid w:val="00AE4E5B"/>
    <w:rsid w:val="00AE59A8"/>
    <w:rsid w:val="00AF0896"/>
    <w:rsid w:val="00AF0F70"/>
    <w:rsid w:val="00AF1B65"/>
    <w:rsid w:val="00AF1C84"/>
    <w:rsid w:val="00AF2589"/>
    <w:rsid w:val="00AF286B"/>
    <w:rsid w:val="00AF35AC"/>
    <w:rsid w:val="00AF4C1A"/>
    <w:rsid w:val="00AF507A"/>
    <w:rsid w:val="00AF5C1E"/>
    <w:rsid w:val="00AF6BE3"/>
    <w:rsid w:val="00B0028D"/>
    <w:rsid w:val="00B00DAB"/>
    <w:rsid w:val="00B01D51"/>
    <w:rsid w:val="00B02DFA"/>
    <w:rsid w:val="00B037A7"/>
    <w:rsid w:val="00B03E31"/>
    <w:rsid w:val="00B04436"/>
    <w:rsid w:val="00B04CC4"/>
    <w:rsid w:val="00B05493"/>
    <w:rsid w:val="00B0570C"/>
    <w:rsid w:val="00B061B1"/>
    <w:rsid w:val="00B06A56"/>
    <w:rsid w:val="00B06AFF"/>
    <w:rsid w:val="00B06DD8"/>
    <w:rsid w:val="00B07887"/>
    <w:rsid w:val="00B108D6"/>
    <w:rsid w:val="00B10F61"/>
    <w:rsid w:val="00B11A6B"/>
    <w:rsid w:val="00B134EE"/>
    <w:rsid w:val="00B158E5"/>
    <w:rsid w:val="00B167D6"/>
    <w:rsid w:val="00B1792B"/>
    <w:rsid w:val="00B17937"/>
    <w:rsid w:val="00B207AE"/>
    <w:rsid w:val="00B20A53"/>
    <w:rsid w:val="00B21D2C"/>
    <w:rsid w:val="00B22AA2"/>
    <w:rsid w:val="00B22CA8"/>
    <w:rsid w:val="00B23709"/>
    <w:rsid w:val="00B24206"/>
    <w:rsid w:val="00B243C9"/>
    <w:rsid w:val="00B25736"/>
    <w:rsid w:val="00B25A20"/>
    <w:rsid w:val="00B266B7"/>
    <w:rsid w:val="00B303D3"/>
    <w:rsid w:val="00B30826"/>
    <w:rsid w:val="00B32D18"/>
    <w:rsid w:val="00B330FC"/>
    <w:rsid w:val="00B335FA"/>
    <w:rsid w:val="00B36103"/>
    <w:rsid w:val="00B36151"/>
    <w:rsid w:val="00B36B5D"/>
    <w:rsid w:val="00B37B04"/>
    <w:rsid w:val="00B37D35"/>
    <w:rsid w:val="00B37DD3"/>
    <w:rsid w:val="00B37F04"/>
    <w:rsid w:val="00B426EC"/>
    <w:rsid w:val="00B45135"/>
    <w:rsid w:val="00B46288"/>
    <w:rsid w:val="00B4649A"/>
    <w:rsid w:val="00B47FC0"/>
    <w:rsid w:val="00B51098"/>
    <w:rsid w:val="00B53B64"/>
    <w:rsid w:val="00B54A44"/>
    <w:rsid w:val="00B5540C"/>
    <w:rsid w:val="00B55E56"/>
    <w:rsid w:val="00B56BC6"/>
    <w:rsid w:val="00B573A1"/>
    <w:rsid w:val="00B62556"/>
    <w:rsid w:val="00B6677E"/>
    <w:rsid w:val="00B71096"/>
    <w:rsid w:val="00B71B0D"/>
    <w:rsid w:val="00B72282"/>
    <w:rsid w:val="00B73817"/>
    <w:rsid w:val="00B73C8E"/>
    <w:rsid w:val="00B75E94"/>
    <w:rsid w:val="00B772C1"/>
    <w:rsid w:val="00B77A74"/>
    <w:rsid w:val="00B77BB8"/>
    <w:rsid w:val="00B77EE7"/>
    <w:rsid w:val="00B813CC"/>
    <w:rsid w:val="00B81605"/>
    <w:rsid w:val="00B818CE"/>
    <w:rsid w:val="00B8265F"/>
    <w:rsid w:val="00B827DE"/>
    <w:rsid w:val="00B82E0C"/>
    <w:rsid w:val="00B84B81"/>
    <w:rsid w:val="00B855A2"/>
    <w:rsid w:val="00B86028"/>
    <w:rsid w:val="00B87E81"/>
    <w:rsid w:val="00B90427"/>
    <w:rsid w:val="00B914EC"/>
    <w:rsid w:val="00B917B5"/>
    <w:rsid w:val="00B91C42"/>
    <w:rsid w:val="00B92ED5"/>
    <w:rsid w:val="00B95059"/>
    <w:rsid w:val="00B96AD6"/>
    <w:rsid w:val="00B9708D"/>
    <w:rsid w:val="00B97651"/>
    <w:rsid w:val="00B97682"/>
    <w:rsid w:val="00BA0E88"/>
    <w:rsid w:val="00BA1B4E"/>
    <w:rsid w:val="00BA23BF"/>
    <w:rsid w:val="00BA2EB7"/>
    <w:rsid w:val="00BA3AB3"/>
    <w:rsid w:val="00BA725C"/>
    <w:rsid w:val="00BB04F4"/>
    <w:rsid w:val="00BB1BC9"/>
    <w:rsid w:val="00BB2760"/>
    <w:rsid w:val="00BB2837"/>
    <w:rsid w:val="00BB2C09"/>
    <w:rsid w:val="00BB3604"/>
    <w:rsid w:val="00BB386E"/>
    <w:rsid w:val="00BB661E"/>
    <w:rsid w:val="00BB7646"/>
    <w:rsid w:val="00BC10F0"/>
    <w:rsid w:val="00BC130C"/>
    <w:rsid w:val="00BC3FF9"/>
    <w:rsid w:val="00BC6F12"/>
    <w:rsid w:val="00BC7A80"/>
    <w:rsid w:val="00BD0A3A"/>
    <w:rsid w:val="00BD2164"/>
    <w:rsid w:val="00BD256D"/>
    <w:rsid w:val="00BD3E5E"/>
    <w:rsid w:val="00BD4DB9"/>
    <w:rsid w:val="00BD4FE3"/>
    <w:rsid w:val="00BD5D23"/>
    <w:rsid w:val="00BD70B9"/>
    <w:rsid w:val="00BD73C7"/>
    <w:rsid w:val="00BE1FD6"/>
    <w:rsid w:val="00BE2554"/>
    <w:rsid w:val="00BE495D"/>
    <w:rsid w:val="00BE56CA"/>
    <w:rsid w:val="00BE5A8F"/>
    <w:rsid w:val="00BE5B6F"/>
    <w:rsid w:val="00BE6139"/>
    <w:rsid w:val="00BE6493"/>
    <w:rsid w:val="00BF1CBB"/>
    <w:rsid w:val="00BF1E59"/>
    <w:rsid w:val="00BF27AE"/>
    <w:rsid w:val="00BF4177"/>
    <w:rsid w:val="00BF4C17"/>
    <w:rsid w:val="00BF4D07"/>
    <w:rsid w:val="00BF52B8"/>
    <w:rsid w:val="00BF5D84"/>
    <w:rsid w:val="00BF60D5"/>
    <w:rsid w:val="00BF6328"/>
    <w:rsid w:val="00BF6C8C"/>
    <w:rsid w:val="00C0184D"/>
    <w:rsid w:val="00C018A3"/>
    <w:rsid w:val="00C01D31"/>
    <w:rsid w:val="00C0370E"/>
    <w:rsid w:val="00C065D3"/>
    <w:rsid w:val="00C1203D"/>
    <w:rsid w:val="00C12188"/>
    <w:rsid w:val="00C1222E"/>
    <w:rsid w:val="00C1336C"/>
    <w:rsid w:val="00C144EA"/>
    <w:rsid w:val="00C155A2"/>
    <w:rsid w:val="00C16EA1"/>
    <w:rsid w:val="00C1791F"/>
    <w:rsid w:val="00C21449"/>
    <w:rsid w:val="00C21F47"/>
    <w:rsid w:val="00C240A1"/>
    <w:rsid w:val="00C2660D"/>
    <w:rsid w:val="00C26AC8"/>
    <w:rsid w:val="00C3041D"/>
    <w:rsid w:val="00C33B5C"/>
    <w:rsid w:val="00C3444F"/>
    <w:rsid w:val="00C34961"/>
    <w:rsid w:val="00C35390"/>
    <w:rsid w:val="00C35AC8"/>
    <w:rsid w:val="00C36DDC"/>
    <w:rsid w:val="00C36E62"/>
    <w:rsid w:val="00C379D2"/>
    <w:rsid w:val="00C40CAF"/>
    <w:rsid w:val="00C416CD"/>
    <w:rsid w:val="00C42C9D"/>
    <w:rsid w:val="00C434F6"/>
    <w:rsid w:val="00C43616"/>
    <w:rsid w:val="00C436D7"/>
    <w:rsid w:val="00C44977"/>
    <w:rsid w:val="00C44E4B"/>
    <w:rsid w:val="00C44E87"/>
    <w:rsid w:val="00C44FE0"/>
    <w:rsid w:val="00C45432"/>
    <w:rsid w:val="00C459FE"/>
    <w:rsid w:val="00C46AF4"/>
    <w:rsid w:val="00C500EB"/>
    <w:rsid w:val="00C504D9"/>
    <w:rsid w:val="00C50AE2"/>
    <w:rsid w:val="00C5239A"/>
    <w:rsid w:val="00C52A41"/>
    <w:rsid w:val="00C556D9"/>
    <w:rsid w:val="00C56410"/>
    <w:rsid w:val="00C571C7"/>
    <w:rsid w:val="00C57E13"/>
    <w:rsid w:val="00C603CA"/>
    <w:rsid w:val="00C61835"/>
    <w:rsid w:val="00C61CF0"/>
    <w:rsid w:val="00C6400B"/>
    <w:rsid w:val="00C6488F"/>
    <w:rsid w:val="00C65647"/>
    <w:rsid w:val="00C65E77"/>
    <w:rsid w:val="00C65FBA"/>
    <w:rsid w:val="00C669E5"/>
    <w:rsid w:val="00C6707D"/>
    <w:rsid w:val="00C6755D"/>
    <w:rsid w:val="00C67968"/>
    <w:rsid w:val="00C73D23"/>
    <w:rsid w:val="00C74685"/>
    <w:rsid w:val="00C7479A"/>
    <w:rsid w:val="00C74FF2"/>
    <w:rsid w:val="00C75368"/>
    <w:rsid w:val="00C7789D"/>
    <w:rsid w:val="00C80F7A"/>
    <w:rsid w:val="00C825EF"/>
    <w:rsid w:val="00C85591"/>
    <w:rsid w:val="00C8632A"/>
    <w:rsid w:val="00C94557"/>
    <w:rsid w:val="00C94E49"/>
    <w:rsid w:val="00C951D8"/>
    <w:rsid w:val="00C95B1E"/>
    <w:rsid w:val="00C95CEF"/>
    <w:rsid w:val="00C97240"/>
    <w:rsid w:val="00CA098F"/>
    <w:rsid w:val="00CA0FC7"/>
    <w:rsid w:val="00CA1054"/>
    <w:rsid w:val="00CA2B41"/>
    <w:rsid w:val="00CA3418"/>
    <w:rsid w:val="00CA3507"/>
    <w:rsid w:val="00CA4E16"/>
    <w:rsid w:val="00CA5D39"/>
    <w:rsid w:val="00CA709B"/>
    <w:rsid w:val="00CA7B23"/>
    <w:rsid w:val="00CB01CF"/>
    <w:rsid w:val="00CB0806"/>
    <w:rsid w:val="00CB09BC"/>
    <w:rsid w:val="00CB10DB"/>
    <w:rsid w:val="00CB3457"/>
    <w:rsid w:val="00CB360D"/>
    <w:rsid w:val="00CB3AE1"/>
    <w:rsid w:val="00CB3FBC"/>
    <w:rsid w:val="00CB477D"/>
    <w:rsid w:val="00CB4CE9"/>
    <w:rsid w:val="00CB5698"/>
    <w:rsid w:val="00CB58FF"/>
    <w:rsid w:val="00CB7E3C"/>
    <w:rsid w:val="00CC09B9"/>
    <w:rsid w:val="00CC0C54"/>
    <w:rsid w:val="00CC1073"/>
    <w:rsid w:val="00CC1A05"/>
    <w:rsid w:val="00CC1F7A"/>
    <w:rsid w:val="00CC2981"/>
    <w:rsid w:val="00CC39D8"/>
    <w:rsid w:val="00CC49CD"/>
    <w:rsid w:val="00CC4C87"/>
    <w:rsid w:val="00CC64B8"/>
    <w:rsid w:val="00CC7FE0"/>
    <w:rsid w:val="00CD13E2"/>
    <w:rsid w:val="00CD1638"/>
    <w:rsid w:val="00CD2196"/>
    <w:rsid w:val="00CD3A27"/>
    <w:rsid w:val="00CD5603"/>
    <w:rsid w:val="00CD56BD"/>
    <w:rsid w:val="00CD5914"/>
    <w:rsid w:val="00CE0D6B"/>
    <w:rsid w:val="00CE0DB7"/>
    <w:rsid w:val="00CE15EF"/>
    <w:rsid w:val="00CE1AD5"/>
    <w:rsid w:val="00CE2D90"/>
    <w:rsid w:val="00CE3225"/>
    <w:rsid w:val="00CE3A26"/>
    <w:rsid w:val="00CE4347"/>
    <w:rsid w:val="00CE4DFD"/>
    <w:rsid w:val="00CE4F56"/>
    <w:rsid w:val="00CE6679"/>
    <w:rsid w:val="00CE6FC4"/>
    <w:rsid w:val="00CE7613"/>
    <w:rsid w:val="00CE7B37"/>
    <w:rsid w:val="00CE7BBB"/>
    <w:rsid w:val="00CF0485"/>
    <w:rsid w:val="00CF167E"/>
    <w:rsid w:val="00CF2762"/>
    <w:rsid w:val="00CF4AD0"/>
    <w:rsid w:val="00CF571A"/>
    <w:rsid w:val="00CF79C0"/>
    <w:rsid w:val="00D01259"/>
    <w:rsid w:val="00D024E9"/>
    <w:rsid w:val="00D033AB"/>
    <w:rsid w:val="00D04ADB"/>
    <w:rsid w:val="00D04B45"/>
    <w:rsid w:val="00D072AE"/>
    <w:rsid w:val="00D07CE1"/>
    <w:rsid w:val="00D11C9F"/>
    <w:rsid w:val="00D13AE8"/>
    <w:rsid w:val="00D14951"/>
    <w:rsid w:val="00D153FA"/>
    <w:rsid w:val="00D16289"/>
    <w:rsid w:val="00D16475"/>
    <w:rsid w:val="00D17580"/>
    <w:rsid w:val="00D20C8D"/>
    <w:rsid w:val="00D2153C"/>
    <w:rsid w:val="00D216EF"/>
    <w:rsid w:val="00D22222"/>
    <w:rsid w:val="00D22CD0"/>
    <w:rsid w:val="00D23058"/>
    <w:rsid w:val="00D237EB"/>
    <w:rsid w:val="00D2393C"/>
    <w:rsid w:val="00D240CF"/>
    <w:rsid w:val="00D25BD6"/>
    <w:rsid w:val="00D25F5C"/>
    <w:rsid w:val="00D27228"/>
    <w:rsid w:val="00D2770E"/>
    <w:rsid w:val="00D32993"/>
    <w:rsid w:val="00D3459D"/>
    <w:rsid w:val="00D34625"/>
    <w:rsid w:val="00D352E8"/>
    <w:rsid w:val="00D352F1"/>
    <w:rsid w:val="00D35DA6"/>
    <w:rsid w:val="00D36E49"/>
    <w:rsid w:val="00D36E7E"/>
    <w:rsid w:val="00D37877"/>
    <w:rsid w:val="00D40968"/>
    <w:rsid w:val="00D40A05"/>
    <w:rsid w:val="00D40B5A"/>
    <w:rsid w:val="00D4159D"/>
    <w:rsid w:val="00D41AD0"/>
    <w:rsid w:val="00D42307"/>
    <w:rsid w:val="00D42621"/>
    <w:rsid w:val="00D4262A"/>
    <w:rsid w:val="00D45609"/>
    <w:rsid w:val="00D457A5"/>
    <w:rsid w:val="00D458FA"/>
    <w:rsid w:val="00D467C9"/>
    <w:rsid w:val="00D47E77"/>
    <w:rsid w:val="00D515AE"/>
    <w:rsid w:val="00D5300F"/>
    <w:rsid w:val="00D5499B"/>
    <w:rsid w:val="00D57225"/>
    <w:rsid w:val="00D57F5D"/>
    <w:rsid w:val="00D6183F"/>
    <w:rsid w:val="00D618BD"/>
    <w:rsid w:val="00D6303E"/>
    <w:rsid w:val="00D63E50"/>
    <w:rsid w:val="00D67ECC"/>
    <w:rsid w:val="00D71931"/>
    <w:rsid w:val="00D74BD7"/>
    <w:rsid w:val="00D82313"/>
    <w:rsid w:val="00D8244D"/>
    <w:rsid w:val="00D83016"/>
    <w:rsid w:val="00D832B2"/>
    <w:rsid w:val="00D83CCC"/>
    <w:rsid w:val="00D8440B"/>
    <w:rsid w:val="00D84A74"/>
    <w:rsid w:val="00D87B38"/>
    <w:rsid w:val="00D87DA6"/>
    <w:rsid w:val="00D90651"/>
    <w:rsid w:val="00D92050"/>
    <w:rsid w:val="00D9365D"/>
    <w:rsid w:val="00D947DE"/>
    <w:rsid w:val="00D95BC1"/>
    <w:rsid w:val="00D96B3C"/>
    <w:rsid w:val="00D9782E"/>
    <w:rsid w:val="00DA0326"/>
    <w:rsid w:val="00DA2B0F"/>
    <w:rsid w:val="00DA37F4"/>
    <w:rsid w:val="00DA3CD1"/>
    <w:rsid w:val="00DA3F03"/>
    <w:rsid w:val="00DA5B71"/>
    <w:rsid w:val="00DA6843"/>
    <w:rsid w:val="00DA70B3"/>
    <w:rsid w:val="00DA7107"/>
    <w:rsid w:val="00DA7BFA"/>
    <w:rsid w:val="00DB1143"/>
    <w:rsid w:val="00DB1B35"/>
    <w:rsid w:val="00DB336B"/>
    <w:rsid w:val="00DB3D64"/>
    <w:rsid w:val="00DB3E08"/>
    <w:rsid w:val="00DB40F0"/>
    <w:rsid w:val="00DB53A8"/>
    <w:rsid w:val="00DB540E"/>
    <w:rsid w:val="00DB60BE"/>
    <w:rsid w:val="00DB63CA"/>
    <w:rsid w:val="00DB68DC"/>
    <w:rsid w:val="00DC1468"/>
    <w:rsid w:val="00DC1DE2"/>
    <w:rsid w:val="00DC21E8"/>
    <w:rsid w:val="00DC2FCA"/>
    <w:rsid w:val="00DC31B6"/>
    <w:rsid w:val="00DC35AE"/>
    <w:rsid w:val="00DC5255"/>
    <w:rsid w:val="00DC6B90"/>
    <w:rsid w:val="00DC7603"/>
    <w:rsid w:val="00DC7793"/>
    <w:rsid w:val="00DD1C01"/>
    <w:rsid w:val="00DD2E64"/>
    <w:rsid w:val="00DD3366"/>
    <w:rsid w:val="00DD3D7F"/>
    <w:rsid w:val="00DD43E3"/>
    <w:rsid w:val="00DD4F7F"/>
    <w:rsid w:val="00DD6D91"/>
    <w:rsid w:val="00DD7062"/>
    <w:rsid w:val="00DD7363"/>
    <w:rsid w:val="00DE03B2"/>
    <w:rsid w:val="00DE119B"/>
    <w:rsid w:val="00DE1571"/>
    <w:rsid w:val="00DE34C6"/>
    <w:rsid w:val="00DE5273"/>
    <w:rsid w:val="00DE63E6"/>
    <w:rsid w:val="00DE74CD"/>
    <w:rsid w:val="00DF0A87"/>
    <w:rsid w:val="00DF4DC9"/>
    <w:rsid w:val="00DF7B11"/>
    <w:rsid w:val="00DF7FD1"/>
    <w:rsid w:val="00E00209"/>
    <w:rsid w:val="00E021BE"/>
    <w:rsid w:val="00E022B7"/>
    <w:rsid w:val="00E024D9"/>
    <w:rsid w:val="00E02767"/>
    <w:rsid w:val="00E0350F"/>
    <w:rsid w:val="00E042F5"/>
    <w:rsid w:val="00E04847"/>
    <w:rsid w:val="00E06EFA"/>
    <w:rsid w:val="00E07355"/>
    <w:rsid w:val="00E100CE"/>
    <w:rsid w:val="00E10D3A"/>
    <w:rsid w:val="00E110E3"/>
    <w:rsid w:val="00E1253C"/>
    <w:rsid w:val="00E1305D"/>
    <w:rsid w:val="00E13559"/>
    <w:rsid w:val="00E149ED"/>
    <w:rsid w:val="00E15007"/>
    <w:rsid w:val="00E159C8"/>
    <w:rsid w:val="00E16385"/>
    <w:rsid w:val="00E16A75"/>
    <w:rsid w:val="00E17062"/>
    <w:rsid w:val="00E173F3"/>
    <w:rsid w:val="00E1798B"/>
    <w:rsid w:val="00E2033B"/>
    <w:rsid w:val="00E20B96"/>
    <w:rsid w:val="00E20D42"/>
    <w:rsid w:val="00E21090"/>
    <w:rsid w:val="00E21F73"/>
    <w:rsid w:val="00E226BA"/>
    <w:rsid w:val="00E22D80"/>
    <w:rsid w:val="00E23013"/>
    <w:rsid w:val="00E24211"/>
    <w:rsid w:val="00E2573C"/>
    <w:rsid w:val="00E26940"/>
    <w:rsid w:val="00E26953"/>
    <w:rsid w:val="00E302F7"/>
    <w:rsid w:val="00E31FB6"/>
    <w:rsid w:val="00E32FBE"/>
    <w:rsid w:val="00E3330A"/>
    <w:rsid w:val="00E336CA"/>
    <w:rsid w:val="00E357DF"/>
    <w:rsid w:val="00E35FA9"/>
    <w:rsid w:val="00E365A4"/>
    <w:rsid w:val="00E367B4"/>
    <w:rsid w:val="00E373A2"/>
    <w:rsid w:val="00E40103"/>
    <w:rsid w:val="00E41E42"/>
    <w:rsid w:val="00E42AD1"/>
    <w:rsid w:val="00E42F93"/>
    <w:rsid w:val="00E43033"/>
    <w:rsid w:val="00E4309D"/>
    <w:rsid w:val="00E46224"/>
    <w:rsid w:val="00E462FE"/>
    <w:rsid w:val="00E46367"/>
    <w:rsid w:val="00E479BA"/>
    <w:rsid w:val="00E5073B"/>
    <w:rsid w:val="00E51DED"/>
    <w:rsid w:val="00E520A4"/>
    <w:rsid w:val="00E531F4"/>
    <w:rsid w:val="00E5357F"/>
    <w:rsid w:val="00E54F5A"/>
    <w:rsid w:val="00E561A8"/>
    <w:rsid w:val="00E56D6E"/>
    <w:rsid w:val="00E56DF2"/>
    <w:rsid w:val="00E605C2"/>
    <w:rsid w:val="00E61D1E"/>
    <w:rsid w:val="00E63D74"/>
    <w:rsid w:val="00E64593"/>
    <w:rsid w:val="00E64953"/>
    <w:rsid w:val="00E6541A"/>
    <w:rsid w:val="00E65A60"/>
    <w:rsid w:val="00E666CF"/>
    <w:rsid w:val="00E668AA"/>
    <w:rsid w:val="00E67B72"/>
    <w:rsid w:val="00E70AA8"/>
    <w:rsid w:val="00E71087"/>
    <w:rsid w:val="00E72BE0"/>
    <w:rsid w:val="00E74CF4"/>
    <w:rsid w:val="00E76548"/>
    <w:rsid w:val="00E76EB3"/>
    <w:rsid w:val="00E77C94"/>
    <w:rsid w:val="00E8105A"/>
    <w:rsid w:val="00E81881"/>
    <w:rsid w:val="00E8209A"/>
    <w:rsid w:val="00E8222E"/>
    <w:rsid w:val="00E8468D"/>
    <w:rsid w:val="00E84A79"/>
    <w:rsid w:val="00E85182"/>
    <w:rsid w:val="00E8578F"/>
    <w:rsid w:val="00E879CE"/>
    <w:rsid w:val="00E900E9"/>
    <w:rsid w:val="00E90E32"/>
    <w:rsid w:val="00E924AB"/>
    <w:rsid w:val="00E93A44"/>
    <w:rsid w:val="00E946D3"/>
    <w:rsid w:val="00E95D76"/>
    <w:rsid w:val="00EA0118"/>
    <w:rsid w:val="00EA0A8C"/>
    <w:rsid w:val="00EA1360"/>
    <w:rsid w:val="00EA2342"/>
    <w:rsid w:val="00EA2CCA"/>
    <w:rsid w:val="00EA3E38"/>
    <w:rsid w:val="00EA5FF0"/>
    <w:rsid w:val="00EA62CE"/>
    <w:rsid w:val="00EA66C4"/>
    <w:rsid w:val="00EA6AB5"/>
    <w:rsid w:val="00EA6F88"/>
    <w:rsid w:val="00EA7176"/>
    <w:rsid w:val="00EB0C55"/>
    <w:rsid w:val="00EB1D2A"/>
    <w:rsid w:val="00EB222A"/>
    <w:rsid w:val="00EB279E"/>
    <w:rsid w:val="00EB40A0"/>
    <w:rsid w:val="00EB542E"/>
    <w:rsid w:val="00EB591B"/>
    <w:rsid w:val="00EB5B2F"/>
    <w:rsid w:val="00EB6280"/>
    <w:rsid w:val="00EB6EEE"/>
    <w:rsid w:val="00EB7866"/>
    <w:rsid w:val="00EC01BF"/>
    <w:rsid w:val="00EC049A"/>
    <w:rsid w:val="00EC1035"/>
    <w:rsid w:val="00EC1E1B"/>
    <w:rsid w:val="00EC4CF7"/>
    <w:rsid w:val="00EC4D43"/>
    <w:rsid w:val="00EC5931"/>
    <w:rsid w:val="00EC59D2"/>
    <w:rsid w:val="00EC5EEB"/>
    <w:rsid w:val="00EC7FB3"/>
    <w:rsid w:val="00ED0498"/>
    <w:rsid w:val="00ED3EF6"/>
    <w:rsid w:val="00ED427C"/>
    <w:rsid w:val="00ED5E41"/>
    <w:rsid w:val="00ED6885"/>
    <w:rsid w:val="00ED6CE3"/>
    <w:rsid w:val="00ED701B"/>
    <w:rsid w:val="00ED761C"/>
    <w:rsid w:val="00EE0082"/>
    <w:rsid w:val="00EE1F2B"/>
    <w:rsid w:val="00EE56BF"/>
    <w:rsid w:val="00EE5AAF"/>
    <w:rsid w:val="00EE6AA6"/>
    <w:rsid w:val="00EE6B4A"/>
    <w:rsid w:val="00EF2070"/>
    <w:rsid w:val="00EF2DA6"/>
    <w:rsid w:val="00EF2E85"/>
    <w:rsid w:val="00EF60CD"/>
    <w:rsid w:val="00EF6F4A"/>
    <w:rsid w:val="00EF7AC4"/>
    <w:rsid w:val="00EF7CEE"/>
    <w:rsid w:val="00F01680"/>
    <w:rsid w:val="00F01977"/>
    <w:rsid w:val="00F021C5"/>
    <w:rsid w:val="00F025E3"/>
    <w:rsid w:val="00F02CA1"/>
    <w:rsid w:val="00F05911"/>
    <w:rsid w:val="00F05ACC"/>
    <w:rsid w:val="00F05B71"/>
    <w:rsid w:val="00F06A01"/>
    <w:rsid w:val="00F06A8C"/>
    <w:rsid w:val="00F115D4"/>
    <w:rsid w:val="00F1193C"/>
    <w:rsid w:val="00F11E95"/>
    <w:rsid w:val="00F125D6"/>
    <w:rsid w:val="00F1362E"/>
    <w:rsid w:val="00F13867"/>
    <w:rsid w:val="00F161C1"/>
    <w:rsid w:val="00F16BD6"/>
    <w:rsid w:val="00F178AC"/>
    <w:rsid w:val="00F207B3"/>
    <w:rsid w:val="00F2245D"/>
    <w:rsid w:val="00F22B40"/>
    <w:rsid w:val="00F22BF2"/>
    <w:rsid w:val="00F2535D"/>
    <w:rsid w:val="00F25AE4"/>
    <w:rsid w:val="00F3009F"/>
    <w:rsid w:val="00F30BFE"/>
    <w:rsid w:val="00F31D43"/>
    <w:rsid w:val="00F31D6A"/>
    <w:rsid w:val="00F31F5E"/>
    <w:rsid w:val="00F3227C"/>
    <w:rsid w:val="00F333E2"/>
    <w:rsid w:val="00F36E84"/>
    <w:rsid w:val="00F3731C"/>
    <w:rsid w:val="00F40464"/>
    <w:rsid w:val="00F40473"/>
    <w:rsid w:val="00F41006"/>
    <w:rsid w:val="00F44B2C"/>
    <w:rsid w:val="00F44B96"/>
    <w:rsid w:val="00F45A21"/>
    <w:rsid w:val="00F45A8E"/>
    <w:rsid w:val="00F46793"/>
    <w:rsid w:val="00F47D44"/>
    <w:rsid w:val="00F47D76"/>
    <w:rsid w:val="00F500AA"/>
    <w:rsid w:val="00F50AB2"/>
    <w:rsid w:val="00F522BD"/>
    <w:rsid w:val="00F5505F"/>
    <w:rsid w:val="00F554AB"/>
    <w:rsid w:val="00F611C5"/>
    <w:rsid w:val="00F6270D"/>
    <w:rsid w:val="00F6281C"/>
    <w:rsid w:val="00F63046"/>
    <w:rsid w:val="00F63421"/>
    <w:rsid w:val="00F6384C"/>
    <w:rsid w:val="00F64442"/>
    <w:rsid w:val="00F64BE7"/>
    <w:rsid w:val="00F6654E"/>
    <w:rsid w:val="00F66628"/>
    <w:rsid w:val="00F70398"/>
    <w:rsid w:val="00F7051B"/>
    <w:rsid w:val="00F71166"/>
    <w:rsid w:val="00F71F37"/>
    <w:rsid w:val="00F742B7"/>
    <w:rsid w:val="00F74CB7"/>
    <w:rsid w:val="00F75E55"/>
    <w:rsid w:val="00F76222"/>
    <w:rsid w:val="00F77B6C"/>
    <w:rsid w:val="00F77DBF"/>
    <w:rsid w:val="00F81E72"/>
    <w:rsid w:val="00F83080"/>
    <w:rsid w:val="00F843D4"/>
    <w:rsid w:val="00F858FE"/>
    <w:rsid w:val="00F87EF0"/>
    <w:rsid w:val="00F918BD"/>
    <w:rsid w:val="00F92738"/>
    <w:rsid w:val="00F92F67"/>
    <w:rsid w:val="00F9512C"/>
    <w:rsid w:val="00F951CF"/>
    <w:rsid w:val="00F9671F"/>
    <w:rsid w:val="00F96F96"/>
    <w:rsid w:val="00F97182"/>
    <w:rsid w:val="00F977E8"/>
    <w:rsid w:val="00FA0857"/>
    <w:rsid w:val="00FA0EDD"/>
    <w:rsid w:val="00FA23E1"/>
    <w:rsid w:val="00FA4B45"/>
    <w:rsid w:val="00FA6407"/>
    <w:rsid w:val="00FA796D"/>
    <w:rsid w:val="00FB2218"/>
    <w:rsid w:val="00FB30F8"/>
    <w:rsid w:val="00FB32A1"/>
    <w:rsid w:val="00FB38A7"/>
    <w:rsid w:val="00FB5758"/>
    <w:rsid w:val="00FB5760"/>
    <w:rsid w:val="00FB5E2A"/>
    <w:rsid w:val="00FB6DE4"/>
    <w:rsid w:val="00FB6FD2"/>
    <w:rsid w:val="00FB72C0"/>
    <w:rsid w:val="00FB7544"/>
    <w:rsid w:val="00FC0EB8"/>
    <w:rsid w:val="00FC111A"/>
    <w:rsid w:val="00FC2322"/>
    <w:rsid w:val="00FC4612"/>
    <w:rsid w:val="00FC55B3"/>
    <w:rsid w:val="00FC5DB2"/>
    <w:rsid w:val="00FC74E0"/>
    <w:rsid w:val="00FC7DB9"/>
    <w:rsid w:val="00FD1657"/>
    <w:rsid w:val="00FD17BE"/>
    <w:rsid w:val="00FD1BA2"/>
    <w:rsid w:val="00FD25E3"/>
    <w:rsid w:val="00FD3F7E"/>
    <w:rsid w:val="00FD4255"/>
    <w:rsid w:val="00FD5008"/>
    <w:rsid w:val="00FD6046"/>
    <w:rsid w:val="00FD7200"/>
    <w:rsid w:val="00FE05D0"/>
    <w:rsid w:val="00FE06B2"/>
    <w:rsid w:val="00FE0770"/>
    <w:rsid w:val="00FE1E7A"/>
    <w:rsid w:val="00FE313C"/>
    <w:rsid w:val="00FE3830"/>
    <w:rsid w:val="00FE39D2"/>
    <w:rsid w:val="00FE3D0F"/>
    <w:rsid w:val="00FE3DA8"/>
    <w:rsid w:val="00FE441A"/>
    <w:rsid w:val="00FE4748"/>
    <w:rsid w:val="00FE495F"/>
    <w:rsid w:val="00FE51CF"/>
    <w:rsid w:val="00FF1617"/>
    <w:rsid w:val="00FF2204"/>
    <w:rsid w:val="00FF2B27"/>
    <w:rsid w:val="00FF2C1E"/>
    <w:rsid w:val="00FF5508"/>
    <w:rsid w:val="00FF5A6E"/>
    <w:rsid w:val="00FF5F72"/>
    <w:rsid w:val="00FF7CFD"/>
    <w:rsid w:val="17FA10B4"/>
    <w:rsid w:val="2FDDE6CA"/>
    <w:rsid w:val="31CF6BFC"/>
    <w:rsid w:val="3CDF2F11"/>
    <w:rsid w:val="3F79F5DC"/>
    <w:rsid w:val="57DD4239"/>
    <w:rsid w:val="6FBB3048"/>
    <w:rsid w:val="71BF8768"/>
    <w:rsid w:val="7B8B3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oNotEmbedSmartTags/>
  <w:decimalSymbol w:val="."/>
  <w:listSeparator w:val=","/>
  <w14:docId w14:val="387BCDE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locked="1" w:uiPriority="20" w:qFormat="1"/>
    <w:lsdException w:name="Document Map" w:semiHidden="1" w:unhideWhenUsed="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unhideWhenUsed="1"/>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99"/>
    <w:lsdException w:name="Light Shading Accent 1" w:uiPriority="99"/>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0A1"/>
    <w:pPr>
      <w:spacing w:line="360" w:lineRule="auto"/>
    </w:pPr>
    <w:rPr>
      <w:rFonts w:eastAsia="Times New Roman" w:cs="Calibri"/>
      <w:sz w:val="22"/>
      <w:szCs w:val="22"/>
      <w:lang w:val="en-US" w:eastAsia="en-US"/>
    </w:rPr>
  </w:style>
  <w:style w:type="paragraph" w:styleId="Heading1">
    <w:name w:val="heading 1"/>
    <w:basedOn w:val="Normal"/>
    <w:link w:val="Heading1Char"/>
    <w:uiPriority w:val="9"/>
    <w:qFormat/>
    <w:pPr>
      <w:spacing w:before="225" w:after="225" w:line="240" w:lineRule="auto"/>
      <w:outlineLvl w:val="0"/>
    </w:pPr>
    <w:rPr>
      <w:rFonts w:eastAsia="Calibri" w:cs="Times New Roman"/>
      <w:b/>
      <w:bCs/>
      <w:kern w:val="36"/>
      <w:sz w:val="43"/>
      <w:szCs w:val="43"/>
    </w:rPr>
  </w:style>
  <w:style w:type="paragraph" w:styleId="Heading2">
    <w:name w:val="heading 2"/>
    <w:basedOn w:val="Normal"/>
    <w:next w:val="Normal"/>
    <w:link w:val="Heading2Char"/>
    <w:qFormat/>
    <w:pPr>
      <w:keepNext/>
      <w:keepLines/>
      <w:spacing w:before="200"/>
      <w:outlineLvl w:val="1"/>
    </w:pPr>
    <w:rPr>
      <w:rFonts w:ascii="Cambria" w:eastAsia="Calibri" w:hAnsi="Cambria" w:cs="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semiHidden/>
    <w:locked/>
    <w:rPr>
      <w:rFonts w:ascii="Tahoma" w:hAnsi="Tahoma" w:cs="Tahoma"/>
      <w:sz w:val="16"/>
      <w:szCs w:val="16"/>
    </w:rPr>
  </w:style>
  <w:style w:type="character" w:customStyle="1" w:styleId="productprice1">
    <w:name w:val="productprice1"/>
    <w:rPr>
      <w:rFonts w:cs="Times New Roman"/>
      <w:b/>
      <w:bCs/>
    </w:rPr>
  </w:style>
  <w:style w:type="character" w:customStyle="1" w:styleId="apple-converted-space">
    <w:name w:val="apple-converted-space"/>
    <w:basedOn w:val="DefaultParagraphFont"/>
  </w:style>
  <w:style w:type="character" w:customStyle="1" w:styleId="apple-style-span">
    <w:name w:val="apple-style-span"/>
    <w:basedOn w:val="DefaultParagraphFont"/>
  </w:style>
  <w:style w:type="character" w:customStyle="1" w:styleId="atitle">
    <w:name w:val="atitle"/>
    <w:basedOn w:val="DefaultParagraphFont"/>
  </w:style>
  <w:style w:type="character" w:customStyle="1" w:styleId="Heading1Char">
    <w:name w:val="Heading 1 Char"/>
    <w:link w:val="Heading1"/>
    <w:uiPriority w:val="9"/>
    <w:locked/>
    <w:rPr>
      <w:rFonts w:ascii="Times New Roman" w:hAnsi="Times New Roman" w:cs="Times New Roman"/>
      <w:b/>
      <w:bCs/>
      <w:kern w:val="36"/>
      <w:sz w:val="43"/>
      <w:szCs w:val="43"/>
    </w:rPr>
  </w:style>
  <w:style w:type="character" w:customStyle="1" w:styleId="st">
    <w:name w:val="st"/>
    <w:basedOn w:val="DefaultParagraphFont"/>
  </w:style>
  <w:style w:type="character" w:styleId="PageNumber">
    <w:name w:val="page number"/>
    <w:basedOn w:val="DefaultParagraphFont"/>
  </w:style>
  <w:style w:type="character" w:customStyle="1" w:styleId="PlainTextChar">
    <w:name w:val="Plain Text Char"/>
    <w:link w:val="PlainText"/>
    <w:uiPriority w:val="99"/>
    <w:rPr>
      <w:rFonts w:ascii="Courier New" w:eastAsia="Times New Roman" w:hAnsi="Courier New"/>
      <w:szCs w:val="24"/>
      <w:lang w:val="en-US" w:eastAsia="en-US"/>
    </w:rPr>
  </w:style>
  <w:style w:type="character" w:customStyle="1" w:styleId="HeaderChar">
    <w:name w:val="Header Char"/>
    <w:link w:val="Header"/>
    <w:uiPriority w:val="99"/>
    <w:locked/>
    <w:rPr>
      <w:rFonts w:cs="Times New Roman"/>
    </w:rPr>
  </w:style>
  <w:style w:type="character" w:styleId="HTMLCite">
    <w:name w:val="HTML Cite"/>
    <w:uiPriority w:val="99"/>
    <w:unhideWhenUsed/>
    <w:rPr>
      <w:i/>
      <w:iCs/>
    </w:rPr>
  </w:style>
  <w:style w:type="character" w:styleId="Emphasis">
    <w:name w:val="Emphasis"/>
    <w:uiPriority w:val="20"/>
    <w:qFormat/>
    <w:locked/>
    <w:rPr>
      <w:i/>
      <w:iCs/>
    </w:rPr>
  </w:style>
  <w:style w:type="character" w:styleId="Hyperlink">
    <w:name w:val="Hyperlink"/>
    <w:rPr>
      <w:rFonts w:cs="Times New Roman"/>
      <w:color w:val="0000FF"/>
      <w:u w:val="single"/>
    </w:rPr>
  </w:style>
  <w:style w:type="character" w:styleId="Strong">
    <w:name w:val="Strong"/>
    <w:uiPriority w:val="22"/>
    <w:qFormat/>
    <w:rPr>
      <w:rFonts w:cs="Times New Roman"/>
      <w:b/>
      <w:bCs/>
    </w:rPr>
  </w:style>
  <w:style w:type="character" w:customStyle="1" w:styleId="BodyTextChar">
    <w:name w:val="Body Text Char"/>
    <w:link w:val="BodyText"/>
    <w:rPr>
      <w:rFonts w:ascii="Arial" w:eastAsia="Times New Roman" w:hAnsi="Arial" w:cs="Arial"/>
      <w:sz w:val="26"/>
      <w:szCs w:val="24"/>
      <w:lang w:val="en-US" w:eastAsia="ar-SA"/>
    </w:rPr>
  </w:style>
  <w:style w:type="character" w:customStyle="1" w:styleId="Heading2Char">
    <w:name w:val="Heading 2 Char"/>
    <w:link w:val="Heading2"/>
    <w:locked/>
    <w:rPr>
      <w:rFonts w:ascii="Cambria" w:hAnsi="Cambria" w:cs="Cambria"/>
      <w:b/>
      <w:bCs/>
      <w:color w:val="4F81BD"/>
      <w:sz w:val="26"/>
      <w:szCs w:val="26"/>
    </w:rPr>
  </w:style>
  <w:style w:type="character" w:customStyle="1" w:styleId="FooterChar">
    <w:name w:val="Footer Char"/>
    <w:link w:val="Footer"/>
    <w:uiPriority w:val="99"/>
    <w:locked/>
    <w:rPr>
      <w:rFonts w:cs="Times New Roman"/>
    </w:rPr>
  </w:style>
  <w:style w:type="character" w:customStyle="1" w:styleId="st1">
    <w:name w:val="st1"/>
    <w:rPr>
      <w:rFonts w:cs="Times New Roman"/>
    </w:rPr>
  </w:style>
  <w:style w:type="paragraph" w:customStyle="1" w:styleId="ActualText">
    <w:name w:val="Actual Text"/>
    <w:basedOn w:val="ExplainText"/>
    <w:rPr>
      <w:color w:val="auto"/>
    </w:rPr>
  </w:style>
  <w:style w:type="paragraph" w:customStyle="1" w:styleId="bulletlist">
    <w:name w:val="bullet list"/>
    <w:basedOn w:val="BodyText"/>
    <w:pPr>
      <w:numPr>
        <w:numId w:val="1"/>
      </w:numPr>
      <w:tabs>
        <w:tab w:val="clear" w:pos="648"/>
        <w:tab w:val="left" w:pos="288"/>
      </w:tabs>
      <w:suppressAutoHyphens w:val="0"/>
      <w:spacing w:after="120" w:line="228" w:lineRule="auto"/>
      <w:ind w:left="576" w:hanging="288"/>
    </w:pPr>
    <w:rPr>
      <w:rFonts w:ascii="Times New Roman" w:eastAsia="MS Mincho" w:hAnsi="Times New Roman" w:cs="Times New Roman"/>
      <w:spacing w:val="-1"/>
      <w:sz w:val="20"/>
      <w:szCs w:val="20"/>
      <w:lang w:eastAsia="en-US"/>
    </w:rPr>
  </w:style>
  <w:style w:type="paragraph" w:customStyle="1" w:styleId="NoteLevel21">
    <w:name w:val="Note Level 21"/>
    <w:uiPriority w:val="1"/>
    <w:qFormat/>
    <w:rPr>
      <w:rFonts w:eastAsia="Times New Roman"/>
      <w:sz w:val="24"/>
      <w:szCs w:val="24"/>
      <w:lang w:val="en-US" w:eastAsia="en-US"/>
    </w:r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ColorfulList1">
    <w:name w:val="Colorful List1"/>
    <w:basedOn w:val="Normal"/>
    <w:uiPriority w:val="34"/>
    <w:qFormat/>
    <w:pPr>
      <w:spacing w:line="240" w:lineRule="auto"/>
      <w:ind w:left="720"/>
    </w:pPr>
    <w:rPr>
      <w:rFonts w:ascii="Arial" w:eastAsia="Calibri" w:hAnsi="Arial" w:cs="Arial"/>
      <w:sz w:val="20"/>
      <w:szCs w:val="20"/>
    </w:rPr>
  </w:style>
  <w:style w:type="paragraph" w:styleId="PlainText">
    <w:name w:val="Plain Text"/>
    <w:basedOn w:val="Normal"/>
    <w:link w:val="PlainTextChar"/>
    <w:uiPriority w:val="99"/>
    <w:pPr>
      <w:spacing w:line="240" w:lineRule="auto"/>
    </w:pPr>
    <w:rPr>
      <w:rFonts w:ascii="Courier New" w:hAnsi="Courier New" w:cs="Times New Roman"/>
      <w:sz w:val="20"/>
      <w:szCs w:val="24"/>
    </w:rPr>
  </w:style>
  <w:style w:type="paragraph" w:styleId="NormalWeb">
    <w:name w:val="Normal (Web)"/>
    <w:basedOn w:val="Normal"/>
    <w:uiPriority w:val="99"/>
    <w:pPr>
      <w:spacing w:before="100" w:beforeAutospacing="1" w:after="100" w:afterAutospacing="1" w:line="240" w:lineRule="auto"/>
    </w:pPr>
    <w:rPr>
      <w:rFonts w:eastAsia="Calibri" w:cs="Times New Roman"/>
      <w:sz w:val="24"/>
      <w:szCs w:val="24"/>
    </w:rPr>
  </w:style>
  <w:style w:type="paragraph" w:styleId="Header">
    <w:name w:val="header"/>
    <w:basedOn w:val="Normal"/>
    <w:link w:val="HeaderChar"/>
    <w:uiPriority w:val="99"/>
    <w:pPr>
      <w:tabs>
        <w:tab w:val="center" w:pos="4680"/>
        <w:tab w:val="right" w:pos="9360"/>
      </w:tabs>
      <w:spacing w:line="240" w:lineRule="auto"/>
    </w:pPr>
  </w:style>
  <w:style w:type="paragraph" w:styleId="BalloonText">
    <w:name w:val="Balloon Text"/>
    <w:basedOn w:val="Normal"/>
    <w:link w:val="BalloonTextChar"/>
    <w:semiHidden/>
    <w:pPr>
      <w:spacing w:line="240" w:lineRule="auto"/>
    </w:pPr>
    <w:rPr>
      <w:rFonts w:ascii="Tahoma" w:hAnsi="Tahoma" w:cs="Tahoma"/>
      <w:sz w:val="16"/>
      <w:szCs w:val="16"/>
    </w:rPr>
  </w:style>
  <w:style w:type="paragraph" w:customStyle="1" w:styleId="ExplainText">
    <w:name w:val="Explain Text"/>
    <w:basedOn w:val="Normal"/>
    <w:next w:val="Normal"/>
    <w:pPr>
      <w:spacing w:before="120" w:after="120" w:line="240" w:lineRule="auto"/>
    </w:pPr>
    <w:rPr>
      <w:rFonts w:ascii="Arial" w:eastAsia="Calibri" w:hAnsi="Arial" w:cs="Arial"/>
      <w:color w:val="0000FF"/>
      <w:sz w:val="20"/>
      <w:szCs w:val="20"/>
    </w:rPr>
  </w:style>
  <w:style w:type="paragraph" w:styleId="BodyText">
    <w:name w:val="Body Text"/>
    <w:basedOn w:val="Normal"/>
    <w:link w:val="BodyTextChar"/>
    <w:pPr>
      <w:suppressAutoHyphens/>
      <w:jc w:val="both"/>
    </w:pPr>
    <w:rPr>
      <w:rFonts w:ascii="Arial" w:hAnsi="Arial" w:cs="Arial"/>
      <w:sz w:val="26"/>
      <w:szCs w:val="24"/>
      <w:lang w:eastAsia="ar-SA"/>
    </w:rPr>
  </w:style>
  <w:style w:type="paragraph" w:styleId="Footer">
    <w:name w:val="footer"/>
    <w:basedOn w:val="Normal"/>
    <w:link w:val="FooterChar"/>
    <w:uiPriority w:val="99"/>
    <w:pPr>
      <w:tabs>
        <w:tab w:val="center" w:pos="4680"/>
        <w:tab w:val="right" w:pos="9360"/>
      </w:tabs>
      <w:spacing w:line="240" w:lineRule="auto"/>
    </w:pPr>
  </w:style>
  <w:style w:type="table" w:customStyle="1" w:styleId="TableGrid">
    <w:name w:val="TableGrid"/>
    <w:rPr>
      <w:rFonts w:eastAsia="Times New Roman"/>
      <w:sz w:val="22"/>
      <w:szCs w:val="22"/>
      <w:lang w:val="en-US" w:eastAsia="en-US"/>
    </w:rPr>
    <w:tblPr>
      <w:tblCellMar>
        <w:top w:w="0" w:type="dxa"/>
        <w:left w:w="0" w:type="dxa"/>
        <w:bottom w:w="0" w:type="dxa"/>
        <w:right w:w="0" w:type="dxa"/>
      </w:tblCellMar>
    </w:tblPr>
  </w:style>
  <w:style w:type="table" w:styleId="GridTable1Light-Accent2">
    <w:name w:val="Grid Table 1 Light Accent 2"/>
    <w:basedOn w:val="TableNormal"/>
    <w:uiPriority w:val="48"/>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bottom w:val="nil"/>
          <w:right w:val="nil"/>
          <w:insideH w:val="nil"/>
          <w:insideV w:val="nil"/>
          <w:tl2br w:val="nil"/>
          <w:tr2bl w:val="nil"/>
        </w:tcBorders>
        <w:shd w:val="clear" w:color="auto" w:fill="FFFFFF"/>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pPr>
        <w:jc w:val="right"/>
      </w:pPr>
      <w:rPr>
        <w:i/>
        <w:iCs/>
      </w:rPr>
      <w:tblPr/>
      <w:tcPr>
        <w:tcBorders>
          <w:top w:val="nil"/>
          <w:left w:val="nil"/>
          <w:bottom w:val="nil"/>
          <w:right w:val="nil"/>
          <w:insideH w:val="nil"/>
          <w:insideV w:val="nil"/>
          <w:tl2br w:val="nil"/>
          <w:tr2bl w:val="nil"/>
        </w:tcBorders>
        <w:shd w:val="clear" w:color="auto" w:fill="FFFFFF"/>
      </w:tcPr>
    </w:tblStylePr>
    <w:tblStylePr w:type="lastCol">
      <w:rPr>
        <w:i/>
        <w:iCs/>
      </w:rPr>
      <w:tblPr/>
      <w:tcPr>
        <w:tcBorders>
          <w:top w:val="nil"/>
          <w:left w:val="nil"/>
          <w:bottom w:val="nil"/>
          <w:right w:val="nil"/>
          <w:insideH w:val="nil"/>
          <w:insideV w:val="nil"/>
          <w:tl2br w:val="nil"/>
          <w:tr2bl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top w:val="nil"/>
          <w:left w:val="nil"/>
          <w:bottom w:val="single" w:sz="4" w:space="0" w:color="C9C9C9"/>
          <w:right w:val="nil"/>
          <w:insideH w:val="nil"/>
          <w:insideV w:val="nil"/>
          <w:tl2br w:val="nil"/>
          <w:tr2bl w:val="nil"/>
        </w:tcBorders>
      </w:tcPr>
    </w:tblStylePr>
    <w:tblStylePr w:type="nwCell">
      <w:tblPr/>
      <w:tcPr>
        <w:tcBorders>
          <w:top w:val="nil"/>
          <w:left w:val="nil"/>
          <w:bottom w:val="single" w:sz="4" w:space="0" w:color="C9C9C9"/>
          <w:right w:val="nil"/>
          <w:insideH w:val="nil"/>
          <w:insideV w:val="nil"/>
          <w:tl2br w:val="nil"/>
          <w:tr2bl w:val="nil"/>
        </w:tcBorders>
      </w:tcPr>
    </w:tblStylePr>
    <w:tblStylePr w:type="seCell">
      <w:tblPr/>
      <w:tcPr>
        <w:tcBorders>
          <w:top w:val="single" w:sz="4" w:space="0" w:color="C9C9C9"/>
          <w:left w:val="nil"/>
          <w:bottom w:val="nil"/>
          <w:right w:val="nil"/>
          <w:insideH w:val="nil"/>
          <w:insideV w:val="nil"/>
          <w:tl2br w:val="nil"/>
          <w:tr2bl w:val="nil"/>
        </w:tcBorders>
      </w:tcPr>
    </w:tblStylePr>
    <w:tblStylePr w:type="swCell">
      <w:tblPr/>
      <w:tcPr>
        <w:tcBorders>
          <w:top w:val="single" w:sz="4" w:space="0" w:color="C9C9C9"/>
          <w:left w:val="nil"/>
          <w:bottom w:val="nil"/>
          <w:right w:val="nil"/>
          <w:insideH w:val="nil"/>
          <w:insideV w:val="nil"/>
          <w:tl2br w:val="nil"/>
          <w:tr2bl w:val="nil"/>
        </w:tcBorders>
      </w:tcPr>
    </w:tblStylePr>
  </w:style>
  <w:style w:type="table" w:styleId="TableGrid0">
    <w:name w:val="Table Grid"/>
    <w:basedOn w:val="TableNormal"/>
    <w:rPr>
      <w:rFonts w:eastAsia="Times New Roman" w:cs="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Grid1"/>
    <w:rPr>
      <w:rFonts w:eastAsia="Times New Roman"/>
      <w:sz w:val="22"/>
      <w:szCs w:val="22"/>
      <w:lang w:val="en-US" w:eastAsia="en-US"/>
    </w:rPr>
    <w:tblPr>
      <w:tblCellMar>
        <w:top w:w="0" w:type="dxa"/>
        <w:left w:w="0" w:type="dxa"/>
        <w:bottom w:w="0" w:type="dxa"/>
        <w:right w:w="0" w:type="dxa"/>
      </w:tblCellMar>
    </w:tblPr>
  </w:style>
  <w:style w:type="paragraph" w:customStyle="1" w:styleId="figurecaption">
    <w:name w:val="figure caption"/>
    <w:rsid w:val="00D22CD0"/>
    <w:pPr>
      <w:numPr>
        <w:numId w:val="3"/>
      </w:numPr>
      <w:tabs>
        <w:tab w:val="left" w:pos="533"/>
      </w:tabs>
      <w:spacing w:before="80" w:after="200"/>
      <w:ind w:left="0" w:firstLine="0"/>
      <w:jc w:val="both"/>
    </w:pPr>
    <w:rPr>
      <w:noProof/>
      <w:sz w:val="16"/>
      <w:szCs w:val="16"/>
      <w:lang w:val="en-US" w:eastAsia="en-US"/>
    </w:rPr>
  </w:style>
  <w:style w:type="paragraph" w:customStyle="1" w:styleId="tablecolhead">
    <w:name w:val="table col head"/>
    <w:basedOn w:val="Normal"/>
    <w:rsid w:val="00D22CD0"/>
    <w:pPr>
      <w:spacing w:line="240" w:lineRule="auto"/>
      <w:jc w:val="center"/>
    </w:pPr>
    <w:rPr>
      <w:rFonts w:eastAsia="SimSun" w:cs="Times New Roman"/>
      <w:b/>
      <w:bCs/>
      <w:sz w:val="16"/>
      <w:szCs w:val="16"/>
    </w:rPr>
  </w:style>
  <w:style w:type="paragraph" w:customStyle="1" w:styleId="tablecolsubhead">
    <w:name w:val="table col subhead"/>
    <w:basedOn w:val="tablecolhead"/>
    <w:rsid w:val="00D22CD0"/>
    <w:rPr>
      <w:i/>
      <w:iCs/>
      <w:sz w:val="15"/>
      <w:szCs w:val="15"/>
    </w:rPr>
  </w:style>
  <w:style w:type="paragraph" w:customStyle="1" w:styleId="tablecopy">
    <w:name w:val="table copy"/>
    <w:rsid w:val="00D22CD0"/>
    <w:pPr>
      <w:jc w:val="both"/>
    </w:pPr>
    <w:rPr>
      <w:noProof/>
      <w:sz w:val="16"/>
      <w:szCs w:val="16"/>
      <w:lang w:val="en-US" w:eastAsia="en-US"/>
    </w:rPr>
  </w:style>
  <w:style w:type="paragraph" w:customStyle="1" w:styleId="tablefootnote">
    <w:name w:val="table footnote"/>
    <w:rsid w:val="00D22CD0"/>
    <w:pPr>
      <w:numPr>
        <w:numId w:val="5"/>
      </w:numPr>
      <w:spacing w:before="60" w:after="30"/>
      <w:ind w:left="58" w:hanging="29"/>
      <w:jc w:val="right"/>
    </w:pPr>
    <w:rPr>
      <w:sz w:val="12"/>
      <w:szCs w:val="12"/>
      <w:lang w:val="en-US" w:eastAsia="en-US"/>
    </w:rPr>
  </w:style>
  <w:style w:type="paragraph" w:customStyle="1" w:styleId="tablehead">
    <w:name w:val="table head"/>
    <w:rsid w:val="00D22CD0"/>
    <w:pPr>
      <w:numPr>
        <w:numId w:val="4"/>
      </w:numPr>
      <w:spacing w:before="240" w:after="120" w:line="216" w:lineRule="auto"/>
      <w:jc w:val="center"/>
    </w:pPr>
    <w:rPr>
      <w:smallCaps/>
      <w:noProof/>
      <w:sz w:val="16"/>
      <w:szCs w:val="16"/>
      <w:lang w:val="en-US" w:eastAsia="en-US"/>
    </w:rPr>
  </w:style>
  <w:style w:type="paragraph" w:customStyle="1" w:styleId="references">
    <w:name w:val="references"/>
    <w:rsid w:val="00F46793"/>
    <w:pPr>
      <w:numPr>
        <w:numId w:val="6"/>
      </w:numPr>
      <w:spacing w:after="50" w:line="180" w:lineRule="exact"/>
      <w:jc w:val="both"/>
    </w:pPr>
    <w:rPr>
      <w:rFonts w:eastAsia="MS Mincho"/>
      <w:noProof/>
      <w:sz w:val="16"/>
      <w:szCs w:val="16"/>
      <w:lang w:val="en-US" w:eastAsia="en-US"/>
    </w:rPr>
  </w:style>
  <w:style w:type="paragraph" w:styleId="ListParagraph">
    <w:name w:val="List Paragraph"/>
    <w:basedOn w:val="Normal"/>
    <w:uiPriority w:val="34"/>
    <w:qFormat/>
    <w:rsid w:val="005E2A96"/>
    <w:pPr>
      <w:ind w:left="720"/>
      <w:contextualSpacing/>
    </w:pPr>
  </w:style>
  <w:style w:type="paragraph" w:styleId="Caption">
    <w:name w:val="caption"/>
    <w:basedOn w:val="Normal"/>
    <w:next w:val="Normal"/>
    <w:unhideWhenUsed/>
    <w:qFormat/>
    <w:locked/>
    <w:rsid w:val="00CE322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7D53E1"/>
    <w:rPr>
      <w:color w:val="605E5C"/>
      <w:shd w:val="clear" w:color="auto" w:fill="E1DFDD"/>
    </w:rPr>
  </w:style>
  <w:style w:type="paragraph" w:styleId="Bibliography">
    <w:name w:val="Bibliography"/>
    <w:basedOn w:val="Normal"/>
    <w:next w:val="Normal"/>
    <w:uiPriority w:val="37"/>
    <w:unhideWhenUsed/>
    <w:rsid w:val="00875BC4"/>
  </w:style>
  <w:style w:type="character" w:styleId="PlaceholderText">
    <w:name w:val="Placeholder Text"/>
    <w:basedOn w:val="DefaultParagraphFont"/>
    <w:uiPriority w:val="67"/>
    <w:unhideWhenUsed/>
    <w:rsid w:val="00A26004"/>
    <w:rPr>
      <w:color w:val="808080"/>
    </w:rPr>
  </w:style>
  <w:style w:type="character" w:styleId="FollowedHyperlink">
    <w:name w:val="FollowedHyperlink"/>
    <w:basedOn w:val="DefaultParagraphFont"/>
    <w:semiHidden/>
    <w:unhideWhenUsed/>
    <w:rsid w:val="00B55E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171164">
      <w:bodyDiv w:val="1"/>
      <w:marLeft w:val="0"/>
      <w:marRight w:val="0"/>
      <w:marTop w:val="0"/>
      <w:marBottom w:val="0"/>
      <w:divBdr>
        <w:top w:val="none" w:sz="0" w:space="0" w:color="auto"/>
        <w:left w:val="none" w:sz="0" w:space="0" w:color="auto"/>
        <w:bottom w:val="none" w:sz="0" w:space="0" w:color="auto"/>
        <w:right w:val="none" w:sz="0" w:space="0" w:color="auto"/>
      </w:divBdr>
    </w:div>
    <w:div w:id="503710332">
      <w:bodyDiv w:val="1"/>
      <w:marLeft w:val="0"/>
      <w:marRight w:val="0"/>
      <w:marTop w:val="0"/>
      <w:marBottom w:val="0"/>
      <w:divBdr>
        <w:top w:val="none" w:sz="0" w:space="0" w:color="auto"/>
        <w:left w:val="none" w:sz="0" w:space="0" w:color="auto"/>
        <w:bottom w:val="none" w:sz="0" w:space="0" w:color="auto"/>
        <w:right w:val="none" w:sz="0" w:space="0" w:color="auto"/>
      </w:divBdr>
    </w:div>
    <w:div w:id="681052595">
      <w:bodyDiv w:val="1"/>
      <w:marLeft w:val="0"/>
      <w:marRight w:val="0"/>
      <w:marTop w:val="0"/>
      <w:marBottom w:val="0"/>
      <w:divBdr>
        <w:top w:val="none" w:sz="0" w:space="0" w:color="auto"/>
        <w:left w:val="none" w:sz="0" w:space="0" w:color="auto"/>
        <w:bottom w:val="none" w:sz="0" w:space="0" w:color="auto"/>
        <w:right w:val="none" w:sz="0" w:space="0" w:color="auto"/>
      </w:divBdr>
    </w:div>
    <w:div w:id="831917072">
      <w:bodyDiv w:val="1"/>
      <w:marLeft w:val="0"/>
      <w:marRight w:val="0"/>
      <w:marTop w:val="0"/>
      <w:marBottom w:val="0"/>
      <w:divBdr>
        <w:top w:val="none" w:sz="0" w:space="0" w:color="auto"/>
        <w:left w:val="none" w:sz="0" w:space="0" w:color="auto"/>
        <w:bottom w:val="none" w:sz="0" w:space="0" w:color="auto"/>
        <w:right w:val="none" w:sz="0" w:space="0" w:color="auto"/>
      </w:divBdr>
    </w:div>
    <w:div w:id="952133016">
      <w:bodyDiv w:val="1"/>
      <w:marLeft w:val="0"/>
      <w:marRight w:val="0"/>
      <w:marTop w:val="0"/>
      <w:marBottom w:val="0"/>
      <w:divBdr>
        <w:top w:val="none" w:sz="0" w:space="0" w:color="auto"/>
        <w:left w:val="none" w:sz="0" w:space="0" w:color="auto"/>
        <w:bottom w:val="none" w:sz="0" w:space="0" w:color="auto"/>
        <w:right w:val="none" w:sz="0" w:space="0" w:color="auto"/>
      </w:divBdr>
      <w:divsChild>
        <w:div w:id="715351192">
          <w:marLeft w:val="0"/>
          <w:marRight w:val="0"/>
          <w:marTop w:val="0"/>
          <w:marBottom w:val="0"/>
          <w:divBdr>
            <w:top w:val="none" w:sz="0" w:space="0" w:color="auto"/>
            <w:left w:val="none" w:sz="0" w:space="0" w:color="auto"/>
            <w:bottom w:val="none" w:sz="0" w:space="0" w:color="auto"/>
            <w:right w:val="none" w:sz="0" w:space="0" w:color="auto"/>
          </w:divBdr>
          <w:divsChild>
            <w:div w:id="1062484176">
              <w:marLeft w:val="0"/>
              <w:marRight w:val="0"/>
              <w:marTop w:val="0"/>
              <w:marBottom w:val="0"/>
              <w:divBdr>
                <w:top w:val="none" w:sz="0" w:space="0" w:color="auto"/>
                <w:left w:val="none" w:sz="0" w:space="0" w:color="auto"/>
                <w:bottom w:val="none" w:sz="0" w:space="0" w:color="auto"/>
                <w:right w:val="none" w:sz="0" w:space="0" w:color="auto"/>
              </w:divBdr>
              <w:divsChild>
                <w:div w:id="18063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77105">
      <w:bodyDiv w:val="1"/>
      <w:marLeft w:val="0"/>
      <w:marRight w:val="0"/>
      <w:marTop w:val="0"/>
      <w:marBottom w:val="0"/>
      <w:divBdr>
        <w:top w:val="none" w:sz="0" w:space="0" w:color="auto"/>
        <w:left w:val="none" w:sz="0" w:space="0" w:color="auto"/>
        <w:bottom w:val="none" w:sz="0" w:space="0" w:color="auto"/>
        <w:right w:val="none" w:sz="0" w:space="0" w:color="auto"/>
      </w:divBdr>
    </w:div>
    <w:div w:id="1334261498">
      <w:bodyDiv w:val="1"/>
      <w:marLeft w:val="0"/>
      <w:marRight w:val="0"/>
      <w:marTop w:val="0"/>
      <w:marBottom w:val="0"/>
      <w:divBdr>
        <w:top w:val="none" w:sz="0" w:space="0" w:color="auto"/>
        <w:left w:val="none" w:sz="0" w:space="0" w:color="auto"/>
        <w:bottom w:val="none" w:sz="0" w:space="0" w:color="auto"/>
        <w:right w:val="none" w:sz="0" w:space="0" w:color="auto"/>
      </w:divBdr>
    </w:div>
    <w:div w:id="1562911866">
      <w:bodyDiv w:val="1"/>
      <w:marLeft w:val="0"/>
      <w:marRight w:val="0"/>
      <w:marTop w:val="0"/>
      <w:marBottom w:val="0"/>
      <w:divBdr>
        <w:top w:val="none" w:sz="0" w:space="0" w:color="auto"/>
        <w:left w:val="none" w:sz="0" w:space="0" w:color="auto"/>
        <w:bottom w:val="none" w:sz="0" w:space="0" w:color="auto"/>
        <w:right w:val="none" w:sz="0" w:space="0" w:color="auto"/>
      </w:divBdr>
    </w:div>
    <w:div w:id="1658993079">
      <w:bodyDiv w:val="1"/>
      <w:marLeft w:val="0"/>
      <w:marRight w:val="0"/>
      <w:marTop w:val="0"/>
      <w:marBottom w:val="0"/>
      <w:divBdr>
        <w:top w:val="none" w:sz="0" w:space="0" w:color="auto"/>
        <w:left w:val="none" w:sz="0" w:space="0" w:color="auto"/>
        <w:bottom w:val="none" w:sz="0" w:space="0" w:color="auto"/>
        <w:right w:val="none" w:sz="0" w:space="0" w:color="auto"/>
      </w:divBdr>
    </w:div>
    <w:div w:id="2005432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www.academia.edu/35314119/Sign_Language_Recognition_Application_Systems_for_Deaf-Mute_People_A_Review_Based_on_Input-Process-Output" TargetMode="External"/><Relationship Id="rId63" Type="http://schemas.openxmlformats.org/officeDocument/2006/relationships/image" Target="media/image38.jpeg"/><Relationship Id="rId68" Type="http://schemas.openxmlformats.org/officeDocument/2006/relationships/image" Target="media/image43.jpe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se.iitk.ac.in/users/cs365/2015/_submissions/vinsam/report.pdf" TargetMode="External"/><Relationship Id="rId29" Type="http://schemas.openxmlformats.org/officeDocument/2006/relationships/image" Target="media/image11.png"/><Relationship Id="rId11" Type="http://schemas.openxmlformats.org/officeDocument/2006/relationships/hyperlink" Target="https://www.quora.com/What-are-some-problems-faced-by-deaf-and-dumb-people-while-using-todays-common-tech-like-phones-and-PC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29.jpeg"/><Relationship Id="rId58" Type="http://schemas.openxmlformats.org/officeDocument/2006/relationships/image" Target="media/image33.jpeg"/><Relationship Id="rId66" Type="http://schemas.openxmlformats.org/officeDocument/2006/relationships/image" Target="media/image41.jpeg"/><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hyperlink" Target="https://cse.iitk.ac.in/users/cs365/2015/_submissions/vinsam/report.pdf" TargetMode="External"/><Relationship Id="rId14" Type="http://schemas.openxmlformats.org/officeDocument/2006/relationships/hyperlink" Target="https://www.kics.edu.pk/project/startup/203"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ww.kics.edu.pk/project/startup/203" TargetMode="External"/><Relationship Id="rId56" Type="http://schemas.openxmlformats.org/officeDocument/2006/relationships/hyperlink" Target="https://trello.com/b/Ch19Fm8W/sign-language-detection-using-hand-gestures" TargetMode="External"/><Relationship Id="rId64" Type="http://schemas.openxmlformats.org/officeDocument/2006/relationships/image" Target="media/image39.jpeg"/><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github.com/shadabsk/Sign-Language-Recognition-Using-Hand-Gestures-Keras-PyQT5-OpenCV" TargetMode="External"/><Relationship Id="rId3" Type="http://schemas.openxmlformats.org/officeDocument/2006/relationships/styles" Target="styles.xml"/><Relationship Id="rId12" Type="http://schemas.openxmlformats.org/officeDocument/2006/relationships/hyperlink" Target="https://www.nidcd.nih.gov/health/american-sign-language" TargetMode="External"/><Relationship Id="rId17" Type="http://schemas.openxmlformats.org/officeDocument/2006/relationships/hyperlink" Target="https://www.academia.edu/35314119/Sign_Language_Recognition_Application_Systems_for_Deaf-Mute_People_A_Review_Based_on_Input-Process-Output"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nidcd.nih.gov/health/american-sign-language" TargetMode="External"/><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0.jpeg"/><Relationship Id="rId62" Type="http://schemas.openxmlformats.org/officeDocument/2006/relationships/image" Target="media/image37.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ademia.edu/35314119/Sign_Language_Recognition_Application_Systems_for_Deaf-Mute_People_A_Review_Based_on_Input-Process-Output"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www.nad.org/resources/american-sign-language/community-and-culture-frequently-asked-questions/" TargetMode="External"/><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28.jpeg"/><Relationship Id="rId60" Type="http://schemas.openxmlformats.org/officeDocument/2006/relationships/image" Target="media/image35.jpeg"/><Relationship Id="rId65"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academia.edu/35314119/Sign_Language_Recognition_Application_Systems_for_Deaf-Mute_People_A_Review_Based_on_Input-Process-Output" TargetMode="External"/><Relationship Id="rId18" Type="http://schemas.openxmlformats.org/officeDocument/2006/relationships/hyperlink" Target="https://www.academia.edu/35314119/Sign_Language_Recognition_Application_Systems_for_Deaf-Mute_People_A_Review_Based_on_Input-Process-Output"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s://cse.iitk.ac.in/users/cs365/2015/_submissions/vinsam/report.pdf" TargetMode="External"/><Relationship Id="rId55"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17</b:Tag>
    <b:SourceType>InternetSite</b:SourceType>
    <b:Guid>{5FDB912C-B91A-49ED-A776-43066A861C30}</b:Guid>
    <b:Author>
      <b:Author>
        <b:NameList>
          <b:Person>
            <b:Last>Agarwal</b:Last>
            <b:First>Shobhit</b:First>
          </b:Person>
        </b:NameList>
      </b:Author>
    </b:Author>
    <b:Title>What-are-some-problems-faced-by-deaf-and-dumb-people-while-using-todays-common-tech-like-phones-and-PCs</b:Title>
    <b:InternetSiteTitle>Quora </b:InternetSiteTitle>
    <b:Year>2017</b:Year>
    <b:Month>August</b:Month>
    <b:Day>3</b:Day>
    <b:URL>https://www.quora.com/What-are-some-problems-faced-by-deaf-and-dumb-people-while-using-todays-common-tech-like-phones-and-PCs</b:URL>
    <b:RefOrder>1</b:RefOrder>
  </b:Source>
</b:Sources>
</file>

<file path=customXml/itemProps1.xml><?xml version="1.0" encoding="utf-8"?>
<ds:datastoreItem xmlns:ds="http://schemas.openxmlformats.org/officeDocument/2006/customXml" ds:itemID="{4F238400-F34D-4C09-A07E-FEDD785DA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49</Pages>
  <Words>3803</Words>
  <Characters>35059</Characters>
  <Application>Microsoft Office Word</Application>
  <DocSecurity>0</DocSecurity>
  <PresentationFormat/>
  <Lines>292</Lines>
  <Paragraphs>7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gn Language Detection Using Hand Gestures</vt:lpstr>
    </vt:vector>
  </TitlesOfParts>
  <Manager/>
  <Company/>
  <LinksUpToDate>false</LinksUpToDate>
  <CharactersWithSpaces>38785</CharactersWithSpaces>
  <SharedDoc>false</SharedDoc>
  <HLinks>
    <vt:vector size="18" baseType="variant">
      <vt:variant>
        <vt:i4>7929858</vt:i4>
      </vt:variant>
      <vt:variant>
        <vt:i4>2340</vt:i4>
      </vt:variant>
      <vt:variant>
        <vt:i4>1025</vt:i4>
      </vt:variant>
      <vt:variant>
        <vt:i4>1</vt:i4>
      </vt:variant>
      <vt:variant>
        <vt:lpwstr>xyz</vt:lpwstr>
      </vt:variant>
      <vt:variant>
        <vt:lpwstr/>
      </vt:variant>
      <vt:variant>
        <vt:i4>7929858</vt:i4>
      </vt:variant>
      <vt:variant>
        <vt:i4>2685</vt:i4>
      </vt:variant>
      <vt:variant>
        <vt:i4>1026</vt:i4>
      </vt:variant>
      <vt:variant>
        <vt:i4>1</vt:i4>
      </vt:variant>
      <vt:variant>
        <vt:lpwstr>xyz</vt:lpwstr>
      </vt:variant>
      <vt:variant>
        <vt:lpwstr/>
      </vt:variant>
      <vt:variant>
        <vt:i4>7929858</vt:i4>
      </vt:variant>
      <vt:variant>
        <vt:i4>3336</vt:i4>
      </vt:variant>
      <vt:variant>
        <vt:i4>1027</vt:i4>
      </vt:variant>
      <vt:variant>
        <vt:i4>1</vt:i4>
      </vt:variant>
      <vt:variant>
        <vt:lpwstr>xy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 Language Detection Using Hand Gestures</dc:title>
  <dc:subject>PROJRCT SYSNOPSIS</dc:subject>
  <dc:creator>Muhammed Salman Shamsi;Shadab Shaikh</dc:creator>
  <cp:keywords/>
  <dc:description/>
  <cp:lastModifiedBy>sadab</cp:lastModifiedBy>
  <cp:revision>231</cp:revision>
  <cp:lastPrinted>2019-04-08T15:14:00Z</cp:lastPrinted>
  <dcterms:created xsi:type="dcterms:W3CDTF">2019-04-05T10:18:00Z</dcterms:created>
  <dcterms:modified xsi:type="dcterms:W3CDTF">2019-04-08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6393׉-10.1.0.5444</vt:lpwstr>
  </property>
</Properties>
</file>